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95A7CF" w14:textId="01C61BB2" w:rsidR="001102D1" w:rsidRDefault="001102D1" w:rsidP="001102D1">
      <w:pPr>
        <w:pStyle w:val="Heading1"/>
        <w:ind w:right="-143"/>
        <w:rPr>
          <w:rFonts w:ascii="Arial" w:hAnsi="Arial" w:cs="Arial"/>
          <w:b w:val="0"/>
          <w:sz w:val="22"/>
          <w:szCs w:val="22"/>
          <w:u w:val="single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505C6F5" wp14:editId="29AE8D75">
                <wp:simplePos x="0" y="0"/>
                <wp:positionH relativeFrom="column">
                  <wp:posOffset>-609600</wp:posOffset>
                </wp:positionH>
                <wp:positionV relativeFrom="paragraph">
                  <wp:posOffset>64135</wp:posOffset>
                </wp:positionV>
                <wp:extent cx="6466205" cy="1226185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66205" cy="1226185"/>
                          <a:chOff x="-6731" y="-2"/>
                          <a:chExt cx="9370" cy="2064"/>
                        </a:xfrm>
                      </wpg:grpSpPr>
                      <wps:wsp>
                        <wps:cNvPr id="3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-6731" y="-2"/>
                            <a:ext cx="9370" cy="2064"/>
                          </a:xfrm>
                          <a:prstGeom prst="rect">
                            <a:avLst/>
                          </a:prstGeom>
                          <a:solidFill>
                            <a:srgbClr val="1F376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757CEC" w14:textId="77777777" w:rsidR="001102D1" w:rsidRDefault="001102D1" w:rsidP="001102D1">
                              <w:pPr>
                                <w:rPr>
                                  <w:rFonts w:ascii="Arial" w:hAnsi="Arial" w:cs="Arial"/>
                                  <w:color w:val="FFFFFF"/>
                                  <w:u w:val="single"/>
                                </w:rPr>
                              </w:pPr>
                            </w:p>
                            <w:p w14:paraId="3E464526" w14:textId="77777777" w:rsidR="001102D1" w:rsidRDefault="001102D1" w:rsidP="001102D1">
                              <w:pPr>
                                <w:rPr>
                                  <w:rFonts w:ascii="Arial" w:hAnsi="Arial" w:cs="Arial"/>
                                  <w:color w:val="FFFFFF"/>
                                  <w:u w:val="single"/>
                                </w:rPr>
                              </w:pPr>
                            </w:p>
                            <w:p w14:paraId="28D78D5C" w14:textId="7301C79A" w:rsidR="001102D1" w:rsidRDefault="00CE3D8D" w:rsidP="001102D1">
                              <w:pPr>
                                <w:rPr>
                                  <w:rFonts w:ascii="Arial" w:hAnsi="Arial" w:cs="Arial"/>
                                  <w:b/>
                                  <w:color w:val="FFFFFF"/>
                                  <w:sz w:val="32"/>
                                  <w:szCs w:val="32"/>
                                  <w:u w:val="single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color w:val="FFFFFF"/>
                                  <w:sz w:val="32"/>
                                  <w:szCs w:val="32"/>
                                  <w:u w:val="single"/>
                                </w:rPr>
                                <w:t>Site Supervisor</w:t>
                              </w:r>
                            </w:p>
                            <w:p w14:paraId="7056D1FE" w14:textId="77777777" w:rsidR="001102D1" w:rsidRDefault="001102D1" w:rsidP="001102D1">
                              <w:pPr>
                                <w:rPr>
                                  <w:rFonts w:ascii="Arial" w:hAnsi="Arial" w:cs="Arial"/>
                                  <w:b/>
                                  <w:color w:val="FFFFFF"/>
                                  <w:sz w:val="32"/>
                                  <w:szCs w:val="32"/>
                                  <w:u w:val="single"/>
                                </w:rPr>
                              </w:pPr>
                            </w:p>
                            <w:p w14:paraId="4DC2F9BB" w14:textId="77777777" w:rsidR="001102D1" w:rsidRPr="001102D1" w:rsidRDefault="001102D1" w:rsidP="001102D1">
                              <w:pPr>
                                <w:rPr>
                                  <w:b/>
                                  <w:sz w:val="32"/>
                                  <w:szCs w:val="32"/>
                                </w:rPr>
                              </w:pPr>
                              <w:r w:rsidRPr="001102D1">
                                <w:rPr>
                                  <w:rFonts w:ascii="Arial" w:hAnsi="Arial" w:cs="Arial"/>
                                  <w:b/>
                                  <w:color w:val="FFFFFF"/>
                                  <w:sz w:val="32"/>
                                  <w:szCs w:val="32"/>
                                </w:rPr>
                                <w:t>Job Profil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AutoShape 960"/>
                        <wps:cNvSpPr>
                          <a:spLocks/>
                        </wps:cNvSpPr>
                        <wps:spPr bwMode="auto">
                          <a:xfrm>
                            <a:off x="976" y="367"/>
                            <a:ext cx="731" cy="680"/>
                          </a:xfrm>
                          <a:custGeom>
                            <a:avLst/>
                            <a:gdLst>
                              <a:gd name="T0" fmla="*/ 518 w 731"/>
                              <a:gd name="T1" fmla="*/ -960 h 680"/>
                              <a:gd name="T2" fmla="*/ 375 w 731"/>
                              <a:gd name="T3" fmla="*/ -960 h 680"/>
                              <a:gd name="T4" fmla="*/ 130 w 731"/>
                              <a:gd name="T5" fmla="*/ -954 h 680"/>
                              <a:gd name="T6" fmla="*/ 277 w 731"/>
                              <a:gd name="T7" fmla="*/ -992 h 680"/>
                              <a:gd name="T8" fmla="*/ 646 w 731"/>
                              <a:gd name="T9" fmla="*/ -966 h 680"/>
                              <a:gd name="T10" fmla="*/ 599 w 731"/>
                              <a:gd name="T11" fmla="*/ -970 h 680"/>
                              <a:gd name="T12" fmla="*/ 471 w 731"/>
                              <a:gd name="T13" fmla="*/ -1014 h 680"/>
                              <a:gd name="T14" fmla="*/ 276 w 731"/>
                              <a:gd name="T15" fmla="*/ -986 h 680"/>
                              <a:gd name="T16" fmla="*/ 166 w 731"/>
                              <a:gd name="T17" fmla="*/ -1016 h 680"/>
                              <a:gd name="T18" fmla="*/ 34 w 731"/>
                              <a:gd name="T19" fmla="*/ -978 h 680"/>
                              <a:gd name="T20" fmla="*/ 93 w 731"/>
                              <a:gd name="T21" fmla="*/ -1132 h 680"/>
                              <a:gd name="T22" fmla="*/ 711 w 731"/>
                              <a:gd name="T23" fmla="*/ -1000 h 680"/>
                              <a:gd name="T24" fmla="*/ 201 w 731"/>
                              <a:gd name="T25" fmla="*/ -1026 h 680"/>
                              <a:gd name="T26" fmla="*/ 475 w 731"/>
                              <a:gd name="T27" fmla="*/ -1020 h 680"/>
                              <a:gd name="T28" fmla="*/ 628 w 731"/>
                              <a:gd name="T29" fmla="*/ -1016 h 680"/>
                              <a:gd name="T30" fmla="*/ 326 w 731"/>
                              <a:gd name="T31" fmla="*/ -1122 h 680"/>
                              <a:gd name="T32" fmla="*/ 225 w 731"/>
                              <a:gd name="T33" fmla="*/ -1078 h 680"/>
                              <a:gd name="T34" fmla="*/ 644 w 731"/>
                              <a:gd name="T35" fmla="*/ -1012 h 680"/>
                              <a:gd name="T36" fmla="*/ 320 w 731"/>
                              <a:gd name="T37" fmla="*/ -1016 h 680"/>
                              <a:gd name="T38" fmla="*/ 709 w 731"/>
                              <a:gd name="T39" fmla="*/ -1020 h 680"/>
                              <a:gd name="T40" fmla="*/ 320 w 731"/>
                              <a:gd name="T41" fmla="*/ -1054 h 680"/>
                              <a:gd name="T42" fmla="*/ 212 w 731"/>
                              <a:gd name="T43" fmla="*/ -1052 h 680"/>
                              <a:gd name="T44" fmla="*/ 473 w 731"/>
                              <a:gd name="T45" fmla="*/ -1044 h 680"/>
                              <a:gd name="T46" fmla="*/ 300 w 731"/>
                              <a:gd name="T47" fmla="*/ -1110 h 680"/>
                              <a:gd name="T48" fmla="*/ 604 w 731"/>
                              <a:gd name="T49" fmla="*/ -1142 h 680"/>
                              <a:gd name="T50" fmla="*/ 391 w 731"/>
                              <a:gd name="T51" fmla="*/ -1108 h 680"/>
                              <a:gd name="T52" fmla="*/ 390 w 731"/>
                              <a:gd name="T53" fmla="*/ -1112 h 680"/>
                              <a:gd name="T54" fmla="*/ 371 w 731"/>
                              <a:gd name="T55" fmla="*/ -1334 h 680"/>
                              <a:gd name="T56" fmla="*/ 340 w 731"/>
                              <a:gd name="T57" fmla="*/ -1176 h 680"/>
                              <a:gd name="T58" fmla="*/ 207 w 731"/>
                              <a:gd name="T59" fmla="*/ -1138 h 680"/>
                              <a:gd name="T60" fmla="*/ 212 w 731"/>
                              <a:gd name="T61" fmla="*/ -1140 h 680"/>
                              <a:gd name="T62" fmla="*/ 499 w 731"/>
                              <a:gd name="T63" fmla="*/ -1158 h 680"/>
                              <a:gd name="T64" fmla="*/ 534 w 731"/>
                              <a:gd name="T65" fmla="*/ -1154 h 680"/>
                              <a:gd name="T66" fmla="*/ 143 w 731"/>
                              <a:gd name="T67" fmla="*/ -1166 h 680"/>
                              <a:gd name="T68" fmla="*/ 382 w 731"/>
                              <a:gd name="T69" fmla="*/ -1210 h 680"/>
                              <a:gd name="T70" fmla="*/ 372 w 731"/>
                              <a:gd name="T71" fmla="*/ -1238 h 680"/>
                              <a:gd name="T72" fmla="*/ 379 w 731"/>
                              <a:gd name="T73" fmla="*/ -1282 h 680"/>
                              <a:gd name="T74" fmla="*/ 385 w 731"/>
                              <a:gd name="T75" fmla="*/ -1274 h 680"/>
                              <a:gd name="T76" fmla="*/ 196 w 731"/>
                              <a:gd name="T77" fmla="*/ -1386 h 680"/>
                              <a:gd name="T78" fmla="*/ 515 w 731"/>
                              <a:gd name="T79" fmla="*/ -1376 h 680"/>
                              <a:gd name="T80" fmla="*/ 229 w 731"/>
                              <a:gd name="T81" fmla="*/ -1384 h 680"/>
                              <a:gd name="T82" fmla="*/ 213 w 731"/>
                              <a:gd name="T83" fmla="*/ -1448 h 680"/>
                              <a:gd name="T84" fmla="*/ 220 w 731"/>
                              <a:gd name="T85" fmla="*/ -1498 h 680"/>
                              <a:gd name="T86" fmla="*/ 222 w 731"/>
                              <a:gd name="T87" fmla="*/ -1494 h 680"/>
                              <a:gd name="T88" fmla="*/ 697 w 731"/>
                              <a:gd name="T89" fmla="*/ -1332 h 680"/>
                              <a:gd name="T90" fmla="*/ 307 w 731"/>
                              <a:gd name="T91" fmla="*/ -1362 h 680"/>
                              <a:gd name="T92" fmla="*/ 382 w 731"/>
                              <a:gd name="T93" fmla="*/ -1352 h 680"/>
                              <a:gd name="T94" fmla="*/ 339 w 731"/>
                              <a:gd name="T95" fmla="*/ -1406 h 680"/>
                              <a:gd name="T96" fmla="*/ 518 w 731"/>
                              <a:gd name="T97" fmla="*/ -1448 h 680"/>
                              <a:gd name="T98" fmla="*/ 391 w 731"/>
                              <a:gd name="T99" fmla="*/ -1408 h 680"/>
                              <a:gd name="T100" fmla="*/ 57 w 731"/>
                              <a:gd name="T101" fmla="*/ -1388 h 680"/>
                              <a:gd name="T102" fmla="*/ 681 w 731"/>
                              <a:gd name="T103" fmla="*/ -1386 h 680"/>
                              <a:gd name="T104" fmla="*/ 411 w 731"/>
                              <a:gd name="T105" fmla="*/ -1420 h 680"/>
                              <a:gd name="T106" fmla="*/ 379 w 731"/>
                              <a:gd name="T107" fmla="*/ -1462 h 680"/>
                              <a:gd name="T108" fmla="*/ 315 w 731"/>
                              <a:gd name="T109" fmla="*/ -1556 h 680"/>
                              <a:gd name="T110" fmla="*/ 259 w 731"/>
                              <a:gd name="T111" fmla="*/ -1520 h 680"/>
                              <a:gd name="T112" fmla="*/ 269 w 731"/>
                              <a:gd name="T113" fmla="*/ -1512 h 680"/>
                              <a:gd name="T114" fmla="*/ 269 w 731"/>
                              <a:gd name="T115" fmla="*/ -1512 h 680"/>
                              <a:gd name="T116" fmla="*/ 296 w 731"/>
                              <a:gd name="T117" fmla="*/ -1552 h 680"/>
                              <a:gd name="T118" fmla="*/ 444 w 731"/>
                              <a:gd name="T119" fmla="*/ -1554 h 680"/>
                              <a:gd name="T120" fmla="*/ 330 w 731"/>
                              <a:gd name="T121" fmla="*/ -1600 h 680"/>
                              <a:gd name="T122" fmla="*/ 373 w 731"/>
                              <a:gd name="T123" fmla="*/ -1608 h 680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60000 65536"/>
                              <a:gd name="T172" fmla="*/ 0 60000 65536"/>
                              <a:gd name="T173" fmla="*/ 0 60000 65536"/>
                              <a:gd name="T174" fmla="*/ 0 60000 65536"/>
                              <a:gd name="T175" fmla="*/ 0 60000 65536"/>
                              <a:gd name="T176" fmla="*/ 0 60000 65536"/>
                              <a:gd name="T177" fmla="*/ 0 60000 65536"/>
                              <a:gd name="T178" fmla="*/ 0 60000 65536"/>
                              <a:gd name="T179" fmla="*/ 0 60000 65536"/>
                              <a:gd name="T180" fmla="*/ 0 60000 65536"/>
                              <a:gd name="T181" fmla="*/ 0 60000 65536"/>
                              <a:gd name="T182" fmla="*/ 0 60000 65536"/>
                              <a:gd name="T183" fmla="*/ 0 60000 65536"/>
                              <a:gd name="T184" fmla="*/ 0 60000 65536"/>
                              <a:gd name="T185" fmla="*/ 0 60000 65536"/>
                            </a:gdLst>
                            <a:ahLst/>
                            <a:cxnLst>
                              <a:cxn ang="T124">
                                <a:pos x="T0" y="T1"/>
                              </a:cxn>
                              <a:cxn ang="T125">
                                <a:pos x="T2" y="T3"/>
                              </a:cxn>
                              <a:cxn ang="T126">
                                <a:pos x="T4" y="T5"/>
                              </a:cxn>
                              <a:cxn ang="T127">
                                <a:pos x="T6" y="T7"/>
                              </a:cxn>
                              <a:cxn ang="T128">
                                <a:pos x="T8" y="T9"/>
                              </a:cxn>
                              <a:cxn ang="T129">
                                <a:pos x="T10" y="T11"/>
                              </a:cxn>
                              <a:cxn ang="T130">
                                <a:pos x="T12" y="T13"/>
                              </a:cxn>
                              <a:cxn ang="T131">
                                <a:pos x="T14" y="T15"/>
                              </a:cxn>
                              <a:cxn ang="T132">
                                <a:pos x="T16" y="T17"/>
                              </a:cxn>
                              <a:cxn ang="T133">
                                <a:pos x="T18" y="T19"/>
                              </a:cxn>
                              <a:cxn ang="T134">
                                <a:pos x="T20" y="T21"/>
                              </a:cxn>
                              <a:cxn ang="T135">
                                <a:pos x="T22" y="T23"/>
                              </a:cxn>
                              <a:cxn ang="T136">
                                <a:pos x="T24" y="T25"/>
                              </a:cxn>
                              <a:cxn ang="T137">
                                <a:pos x="T26" y="T27"/>
                              </a:cxn>
                              <a:cxn ang="T138">
                                <a:pos x="T28" y="T29"/>
                              </a:cxn>
                              <a:cxn ang="T139">
                                <a:pos x="T30" y="T31"/>
                              </a:cxn>
                              <a:cxn ang="T140">
                                <a:pos x="T32" y="T33"/>
                              </a:cxn>
                              <a:cxn ang="T141">
                                <a:pos x="T34" y="T35"/>
                              </a:cxn>
                              <a:cxn ang="T142">
                                <a:pos x="T36" y="T37"/>
                              </a:cxn>
                              <a:cxn ang="T143">
                                <a:pos x="T38" y="T39"/>
                              </a:cxn>
                              <a:cxn ang="T144">
                                <a:pos x="T40" y="T41"/>
                              </a:cxn>
                              <a:cxn ang="T145">
                                <a:pos x="T42" y="T43"/>
                              </a:cxn>
                              <a:cxn ang="T146">
                                <a:pos x="T44" y="T45"/>
                              </a:cxn>
                              <a:cxn ang="T147">
                                <a:pos x="T46" y="T47"/>
                              </a:cxn>
                              <a:cxn ang="T148">
                                <a:pos x="T48" y="T49"/>
                              </a:cxn>
                              <a:cxn ang="T149">
                                <a:pos x="T50" y="T51"/>
                              </a:cxn>
                              <a:cxn ang="T150">
                                <a:pos x="T52" y="T53"/>
                              </a:cxn>
                              <a:cxn ang="T151">
                                <a:pos x="T54" y="T55"/>
                              </a:cxn>
                              <a:cxn ang="T152">
                                <a:pos x="T56" y="T57"/>
                              </a:cxn>
                              <a:cxn ang="T153">
                                <a:pos x="T58" y="T59"/>
                              </a:cxn>
                              <a:cxn ang="T154">
                                <a:pos x="T60" y="T61"/>
                              </a:cxn>
                              <a:cxn ang="T155">
                                <a:pos x="T62" y="T63"/>
                              </a:cxn>
                              <a:cxn ang="T156">
                                <a:pos x="T64" y="T65"/>
                              </a:cxn>
                              <a:cxn ang="T157">
                                <a:pos x="T66" y="T67"/>
                              </a:cxn>
                              <a:cxn ang="T158">
                                <a:pos x="T68" y="T69"/>
                              </a:cxn>
                              <a:cxn ang="T159">
                                <a:pos x="T70" y="T71"/>
                              </a:cxn>
                              <a:cxn ang="T160">
                                <a:pos x="T72" y="T73"/>
                              </a:cxn>
                              <a:cxn ang="T161">
                                <a:pos x="T74" y="T75"/>
                              </a:cxn>
                              <a:cxn ang="T162">
                                <a:pos x="T76" y="T77"/>
                              </a:cxn>
                              <a:cxn ang="T163">
                                <a:pos x="T78" y="T79"/>
                              </a:cxn>
                              <a:cxn ang="T164">
                                <a:pos x="T80" y="T81"/>
                              </a:cxn>
                              <a:cxn ang="T165">
                                <a:pos x="T82" y="T83"/>
                              </a:cxn>
                              <a:cxn ang="T166">
                                <a:pos x="T84" y="T85"/>
                              </a:cxn>
                              <a:cxn ang="T167">
                                <a:pos x="T86" y="T87"/>
                              </a:cxn>
                              <a:cxn ang="T168">
                                <a:pos x="T88" y="T89"/>
                              </a:cxn>
                              <a:cxn ang="T169">
                                <a:pos x="T90" y="T91"/>
                              </a:cxn>
                              <a:cxn ang="T170">
                                <a:pos x="T92" y="T93"/>
                              </a:cxn>
                              <a:cxn ang="T171">
                                <a:pos x="T94" y="T95"/>
                              </a:cxn>
                              <a:cxn ang="T172">
                                <a:pos x="T96" y="T97"/>
                              </a:cxn>
                              <a:cxn ang="T173">
                                <a:pos x="T98" y="T99"/>
                              </a:cxn>
                              <a:cxn ang="T174">
                                <a:pos x="T100" y="T101"/>
                              </a:cxn>
                              <a:cxn ang="T175">
                                <a:pos x="T102" y="T103"/>
                              </a:cxn>
                              <a:cxn ang="T176">
                                <a:pos x="T104" y="T105"/>
                              </a:cxn>
                              <a:cxn ang="T177">
                                <a:pos x="T106" y="T107"/>
                              </a:cxn>
                              <a:cxn ang="T178">
                                <a:pos x="T108" y="T109"/>
                              </a:cxn>
                              <a:cxn ang="T179">
                                <a:pos x="T110" y="T111"/>
                              </a:cxn>
                              <a:cxn ang="T180">
                                <a:pos x="T112" y="T113"/>
                              </a:cxn>
                              <a:cxn ang="T181">
                                <a:pos x="T114" y="T115"/>
                              </a:cxn>
                              <a:cxn ang="T182">
                                <a:pos x="T116" y="T117"/>
                              </a:cxn>
                              <a:cxn ang="T183">
                                <a:pos x="T118" y="T119"/>
                              </a:cxn>
                              <a:cxn ang="T184">
                                <a:pos x="T120" y="T121"/>
                              </a:cxn>
                              <a:cxn ang="T185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731" h="680">
                                <a:moveTo>
                                  <a:pt x="180" y="668"/>
                                </a:moveTo>
                                <a:lnTo>
                                  <a:pt x="177" y="668"/>
                                </a:lnTo>
                                <a:lnTo>
                                  <a:pt x="169" y="680"/>
                                </a:lnTo>
                                <a:lnTo>
                                  <a:pt x="188" y="680"/>
                                </a:lnTo>
                                <a:lnTo>
                                  <a:pt x="198" y="678"/>
                                </a:lnTo>
                                <a:lnTo>
                                  <a:pt x="174" y="678"/>
                                </a:lnTo>
                                <a:lnTo>
                                  <a:pt x="180" y="668"/>
                                </a:lnTo>
                                <a:close/>
                                <a:moveTo>
                                  <a:pt x="362" y="532"/>
                                </a:moveTo>
                                <a:lnTo>
                                  <a:pt x="358" y="532"/>
                                </a:lnTo>
                                <a:lnTo>
                                  <a:pt x="358" y="592"/>
                                </a:lnTo>
                                <a:lnTo>
                                  <a:pt x="358" y="608"/>
                                </a:lnTo>
                                <a:lnTo>
                                  <a:pt x="358" y="610"/>
                                </a:lnTo>
                                <a:lnTo>
                                  <a:pt x="357" y="612"/>
                                </a:lnTo>
                                <a:lnTo>
                                  <a:pt x="357" y="630"/>
                                </a:lnTo>
                                <a:lnTo>
                                  <a:pt x="356" y="644"/>
                                </a:lnTo>
                                <a:lnTo>
                                  <a:pt x="354" y="656"/>
                                </a:lnTo>
                                <a:lnTo>
                                  <a:pt x="352" y="672"/>
                                </a:lnTo>
                                <a:lnTo>
                                  <a:pt x="354" y="676"/>
                                </a:lnTo>
                                <a:lnTo>
                                  <a:pt x="358" y="680"/>
                                </a:lnTo>
                                <a:lnTo>
                                  <a:pt x="370" y="680"/>
                                </a:lnTo>
                                <a:lnTo>
                                  <a:pt x="380" y="676"/>
                                </a:lnTo>
                                <a:lnTo>
                                  <a:pt x="363" y="676"/>
                                </a:lnTo>
                                <a:lnTo>
                                  <a:pt x="357" y="674"/>
                                </a:lnTo>
                                <a:lnTo>
                                  <a:pt x="355" y="672"/>
                                </a:lnTo>
                                <a:lnTo>
                                  <a:pt x="356" y="668"/>
                                </a:lnTo>
                                <a:lnTo>
                                  <a:pt x="359" y="650"/>
                                </a:lnTo>
                                <a:lnTo>
                                  <a:pt x="360" y="648"/>
                                </a:lnTo>
                                <a:lnTo>
                                  <a:pt x="361" y="644"/>
                                </a:lnTo>
                                <a:lnTo>
                                  <a:pt x="361" y="588"/>
                                </a:lnTo>
                                <a:lnTo>
                                  <a:pt x="362" y="560"/>
                                </a:lnTo>
                                <a:lnTo>
                                  <a:pt x="362" y="532"/>
                                </a:lnTo>
                                <a:close/>
                                <a:moveTo>
                                  <a:pt x="511" y="664"/>
                                </a:moveTo>
                                <a:lnTo>
                                  <a:pt x="504" y="664"/>
                                </a:lnTo>
                                <a:lnTo>
                                  <a:pt x="518" y="672"/>
                                </a:lnTo>
                                <a:lnTo>
                                  <a:pt x="532" y="678"/>
                                </a:lnTo>
                                <a:lnTo>
                                  <a:pt x="547" y="680"/>
                                </a:lnTo>
                                <a:lnTo>
                                  <a:pt x="562" y="680"/>
                                </a:lnTo>
                                <a:lnTo>
                                  <a:pt x="561" y="678"/>
                                </a:lnTo>
                                <a:lnTo>
                                  <a:pt x="556" y="678"/>
                                </a:lnTo>
                                <a:lnTo>
                                  <a:pt x="546" y="676"/>
                                </a:lnTo>
                                <a:lnTo>
                                  <a:pt x="536" y="676"/>
                                </a:lnTo>
                                <a:lnTo>
                                  <a:pt x="527" y="672"/>
                                </a:lnTo>
                                <a:lnTo>
                                  <a:pt x="518" y="668"/>
                                </a:lnTo>
                                <a:lnTo>
                                  <a:pt x="513" y="666"/>
                                </a:lnTo>
                                <a:lnTo>
                                  <a:pt x="511" y="664"/>
                                </a:lnTo>
                                <a:close/>
                                <a:moveTo>
                                  <a:pt x="231" y="660"/>
                                </a:moveTo>
                                <a:lnTo>
                                  <a:pt x="228" y="660"/>
                                </a:lnTo>
                                <a:lnTo>
                                  <a:pt x="223" y="662"/>
                                </a:lnTo>
                                <a:lnTo>
                                  <a:pt x="218" y="666"/>
                                </a:lnTo>
                                <a:lnTo>
                                  <a:pt x="214" y="668"/>
                                </a:lnTo>
                                <a:lnTo>
                                  <a:pt x="205" y="672"/>
                                </a:lnTo>
                                <a:lnTo>
                                  <a:pt x="195" y="676"/>
                                </a:lnTo>
                                <a:lnTo>
                                  <a:pt x="185" y="676"/>
                                </a:lnTo>
                                <a:lnTo>
                                  <a:pt x="174" y="678"/>
                                </a:lnTo>
                                <a:lnTo>
                                  <a:pt x="198" y="678"/>
                                </a:lnTo>
                                <a:lnTo>
                                  <a:pt x="208" y="674"/>
                                </a:lnTo>
                                <a:lnTo>
                                  <a:pt x="217" y="670"/>
                                </a:lnTo>
                                <a:lnTo>
                                  <a:pt x="226" y="664"/>
                                </a:lnTo>
                                <a:lnTo>
                                  <a:pt x="230" y="664"/>
                                </a:lnTo>
                                <a:lnTo>
                                  <a:pt x="231" y="662"/>
                                </a:lnTo>
                                <a:lnTo>
                                  <a:pt x="231" y="660"/>
                                </a:lnTo>
                                <a:close/>
                                <a:moveTo>
                                  <a:pt x="550" y="664"/>
                                </a:moveTo>
                                <a:lnTo>
                                  <a:pt x="556" y="678"/>
                                </a:lnTo>
                                <a:lnTo>
                                  <a:pt x="561" y="678"/>
                                </a:lnTo>
                                <a:lnTo>
                                  <a:pt x="555" y="668"/>
                                </a:lnTo>
                                <a:lnTo>
                                  <a:pt x="570" y="668"/>
                                </a:lnTo>
                                <a:lnTo>
                                  <a:pt x="550" y="664"/>
                                </a:lnTo>
                                <a:close/>
                                <a:moveTo>
                                  <a:pt x="183" y="674"/>
                                </a:moveTo>
                                <a:lnTo>
                                  <a:pt x="182" y="674"/>
                                </a:lnTo>
                                <a:lnTo>
                                  <a:pt x="181" y="676"/>
                                </a:lnTo>
                                <a:lnTo>
                                  <a:pt x="183" y="674"/>
                                </a:lnTo>
                                <a:close/>
                                <a:moveTo>
                                  <a:pt x="407" y="506"/>
                                </a:moveTo>
                                <a:lnTo>
                                  <a:pt x="396" y="506"/>
                                </a:lnTo>
                                <a:lnTo>
                                  <a:pt x="374" y="508"/>
                                </a:lnTo>
                                <a:lnTo>
                                  <a:pt x="369" y="516"/>
                                </a:lnTo>
                                <a:lnTo>
                                  <a:pt x="370" y="552"/>
                                </a:lnTo>
                                <a:lnTo>
                                  <a:pt x="370" y="562"/>
                                </a:lnTo>
                                <a:lnTo>
                                  <a:pt x="370" y="570"/>
                                </a:lnTo>
                                <a:lnTo>
                                  <a:pt x="371" y="580"/>
                                </a:lnTo>
                                <a:lnTo>
                                  <a:pt x="371" y="584"/>
                                </a:lnTo>
                                <a:lnTo>
                                  <a:pt x="371" y="616"/>
                                </a:lnTo>
                                <a:lnTo>
                                  <a:pt x="372" y="628"/>
                                </a:lnTo>
                                <a:lnTo>
                                  <a:pt x="373" y="642"/>
                                </a:lnTo>
                                <a:lnTo>
                                  <a:pt x="375" y="668"/>
                                </a:lnTo>
                                <a:lnTo>
                                  <a:pt x="376" y="672"/>
                                </a:lnTo>
                                <a:lnTo>
                                  <a:pt x="375" y="674"/>
                                </a:lnTo>
                                <a:lnTo>
                                  <a:pt x="366" y="676"/>
                                </a:lnTo>
                                <a:lnTo>
                                  <a:pt x="380" y="676"/>
                                </a:lnTo>
                                <a:lnTo>
                                  <a:pt x="381" y="674"/>
                                </a:lnTo>
                                <a:lnTo>
                                  <a:pt x="379" y="664"/>
                                </a:lnTo>
                                <a:lnTo>
                                  <a:pt x="376" y="616"/>
                                </a:lnTo>
                                <a:lnTo>
                                  <a:pt x="376" y="612"/>
                                </a:lnTo>
                                <a:lnTo>
                                  <a:pt x="375" y="570"/>
                                </a:lnTo>
                                <a:lnTo>
                                  <a:pt x="374" y="566"/>
                                </a:lnTo>
                                <a:lnTo>
                                  <a:pt x="374" y="562"/>
                                </a:lnTo>
                                <a:lnTo>
                                  <a:pt x="374" y="540"/>
                                </a:lnTo>
                                <a:lnTo>
                                  <a:pt x="374" y="534"/>
                                </a:lnTo>
                                <a:lnTo>
                                  <a:pt x="374" y="532"/>
                                </a:lnTo>
                                <a:lnTo>
                                  <a:pt x="386" y="532"/>
                                </a:lnTo>
                                <a:lnTo>
                                  <a:pt x="377" y="526"/>
                                </a:lnTo>
                                <a:lnTo>
                                  <a:pt x="381" y="526"/>
                                </a:lnTo>
                                <a:lnTo>
                                  <a:pt x="376" y="524"/>
                                </a:lnTo>
                                <a:lnTo>
                                  <a:pt x="378" y="522"/>
                                </a:lnTo>
                                <a:lnTo>
                                  <a:pt x="386" y="522"/>
                                </a:lnTo>
                                <a:lnTo>
                                  <a:pt x="382" y="520"/>
                                </a:lnTo>
                                <a:lnTo>
                                  <a:pt x="392" y="520"/>
                                </a:lnTo>
                                <a:lnTo>
                                  <a:pt x="377" y="518"/>
                                </a:lnTo>
                                <a:lnTo>
                                  <a:pt x="392" y="518"/>
                                </a:lnTo>
                                <a:lnTo>
                                  <a:pt x="390" y="516"/>
                                </a:lnTo>
                                <a:lnTo>
                                  <a:pt x="376" y="516"/>
                                </a:lnTo>
                                <a:lnTo>
                                  <a:pt x="376" y="514"/>
                                </a:lnTo>
                                <a:lnTo>
                                  <a:pt x="378" y="514"/>
                                </a:lnTo>
                                <a:lnTo>
                                  <a:pt x="380" y="512"/>
                                </a:lnTo>
                                <a:lnTo>
                                  <a:pt x="404" y="510"/>
                                </a:lnTo>
                                <a:lnTo>
                                  <a:pt x="424" y="510"/>
                                </a:lnTo>
                                <a:lnTo>
                                  <a:pt x="417" y="508"/>
                                </a:lnTo>
                                <a:lnTo>
                                  <a:pt x="407" y="506"/>
                                </a:lnTo>
                                <a:close/>
                                <a:moveTo>
                                  <a:pt x="95" y="650"/>
                                </a:moveTo>
                                <a:lnTo>
                                  <a:pt x="81" y="650"/>
                                </a:lnTo>
                                <a:lnTo>
                                  <a:pt x="74" y="652"/>
                                </a:lnTo>
                                <a:lnTo>
                                  <a:pt x="57" y="654"/>
                                </a:lnTo>
                                <a:lnTo>
                                  <a:pt x="96" y="654"/>
                                </a:lnTo>
                                <a:lnTo>
                                  <a:pt x="100" y="656"/>
                                </a:lnTo>
                                <a:lnTo>
                                  <a:pt x="84" y="662"/>
                                </a:lnTo>
                                <a:lnTo>
                                  <a:pt x="107" y="670"/>
                                </a:lnTo>
                                <a:lnTo>
                                  <a:pt x="130" y="674"/>
                                </a:lnTo>
                                <a:lnTo>
                                  <a:pt x="153" y="674"/>
                                </a:lnTo>
                                <a:lnTo>
                                  <a:pt x="161" y="672"/>
                                </a:lnTo>
                                <a:lnTo>
                                  <a:pt x="142" y="672"/>
                                </a:lnTo>
                                <a:lnTo>
                                  <a:pt x="121" y="670"/>
                                </a:lnTo>
                                <a:lnTo>
                                  <a:pt x="100" y="666"/>
                                </a:lnTo>
                                <a:lnTo>
                                  <a:pt x="101" y="666"/>
                                </a:lnTo>
                                <a:lnTo>
                                  <a:pt x="102" y="664"/>
                                </a:lnTo>
                                <a:lnTo>
                                  <a:pt x="114" y="664"/>
                                </a:lnTo>
                                <a:lnTo>
                                  <a:pt x="125" y="662"/>
                                </a:lnTo>
                                <a:lnTo>
                                  <a:pt x="92" y="662"/>
                                </a:lnTo>
                                <a:lnTo>
                                  <a:pt x="109" y="656"/>
                                </a:lnTo>
                                <a:lnTo>
                                  <a:pt x="102" y="652"/>
                                </a:lnTo>
                                <a:lnTo>
                                  <a:pt x="95" y="650"/>
                                </a:lnTo>
                                <a:close/>
                                <a:moveTo>
                                  <a:pt x="218" y="620"/>
                                </a:moveTo>
                                <a:lnTo>
                                  <a:pt x="215" y="620"/>
                                </a:lnTo>
                                <a:lnTo>
                                  <a:pt x="210" y="636"/>
                                </a:lnTo>
                                <a:lnTo>
                                  <a:pt x="204" y="652"/>
                                </a:lnTo>
                                <a:lnTo>
                                  <a:pt x="194" y="664"/>
                                </a:lnTo>
                                <a:lnTo>
                                  <a:pt x="183" y="674"/>
                                </a:lnTo>
                                <a:lnTo>
                                  <a:pt x="184" y="674"/>
                                </a:lnTo>
                                <a:lnTo>
                                  <a:pt x="194" y="666"/>
                                </a:lnTo>
                                <a:lnTo>
                                  <a:pt x="202" y="658"/>
                                </a:lnTo>
                                <a:lnTo>
                                  <a:pt x="208" y="650"/>
                                </a:lnTo>
                                <a:lnTo>
                                  <a:pt x="212" y="638"/>
                                </a:lnTo>
                                <a:lnTo>
                                  <a:pt x="216" y="628"/>
                                </a:lnTo>
                                <a:lnTo>
                                  <a:pt x="218" y="620"/>
                                </a:lnTo>
                                <a:close/>
                                <a:moveTo>
                                  <a:pt x="570" y="668"/>
                                </a:moveTo>
                                <a:lnTo>
                                  <a:pt x="555" y="668"/>
                                </a:lnTo>
                                <a:lnTo>
                                  <a:pt x="566" y="670"/>
                                </a:lnTo>
                                <a:lnTo>
                                  <a:pt x="576" y="674"/>
                                </a:lnTo>
                                <a:lnTo>
                                  <a:pt x="607" y="674"/>
                                </a:lnTo>
                                <a:lnTo>
                                  <a:pt x="619" y="672"/>
                                </a:lnTo>
                                <a:lnTo>
                                  <a:pt x="591" y="672"/>
                                </a:lnTo>
                                <a:lnTo>
                                  <a:pt x="570" y="668"/>
                                </a:lnTo>
                                <a:close/>
                                <a:moveTo>
                                  <a:pt x="185" y="660"/>
                                </a:moveTo>
                                <a:lnTo>
                                  <a:pt x="164" y="668"/>
                                </a:lnTo>
                                <a:lnTo>
                                  <a:pt x="142" y="672"/>
                                </a:lnTo>
                                <a:lnTo>
                                  <a:pt x="161" y="672"/>
                                </a:lnTo>
                                <a:lnTo>
                                  <a:pt x="177" y="668"/>
                                </a:lnTo>
                                <a:lnTo>
                                  <a:pt x="180" y="668"/>
                                </a:lnTo>
                                <a:lnTo>
                                  <a:pt x="185" y="660"/>
                                </a:lnTo>
                                <a:close/>
                                <a:moveTo>
                                  <a:pt x="280" y="636"/>
                                </a:moveTo>
                                <a:lnTo>
                                  <a:pt x="277" y="636"/>
                                </a:lnTo>
                                <a:lnTo>
                                  <a:pt x="275" y="638"/>
                                </a:lnTo>
                                <a:lnTo>
                                  <a:pt x="274" y="640"/>
                                </a:lnTo>
                                <a:lnTo>
                                  <a:pt x="273" y="640"/>
                                </a:lnTo>
                                <a:lnTo>
                                  <a:pt x="265" y="650"/>
                                </a:lnTo>
                                <a:lnTo>
                                  <a:pt x="255" y="658"/>
                                </a:lnTo>
                                <a:lnTo>
                                  <a:pt x="244" y="664"/>
                                </a:lnTo>
                                <a:lnTo>
                                  <a:pt x="231" y="668"/>
                                </a:lnTo>
                                <a:lnTo>
                                  <a:pt x="230" y="670"/>
                                </a:lnTo>
                                <a:lnTo>
                                  <a:pt x="224" y="670"/>
                                </a:lnTo>
                                <a:lnTo>
                                  <a:pt x="223" y="672"/>
                                </a:lnTo>
                                <a:lnTo>
                                  <a:pt x="239" y="670"/>
                                </a:lnTo>
                                <a:lnTo>
                                  <a:pt x="253" y="664"/>
                                </a:lnTo>
                                <a:lnTo>
                                  <a:pt x="266" y="654"/>
                                </a:lnTo>
                                <a:lnTo>
                                  <a:pt x="276" y="642"/>
                                </a:lnTo>
                                <a:lnTo>
                                  <a:pt x="279" y="642"/>
                                </a:lnTo>
                                <a:lnTo>
                                  <a:pt x="280" y="636"/>
                                </a:lnTo>
                                <a:close/>
                                <a:moveTo>
                                  <a:pt x="459" y="642"/>
                                </a:moveTo>
                                <a:lnTo>
                                  <a:pt x="455" y="642"/>
                                </a:lnTo>
                                <a:lnTo>
                                  <a:pt x="465" y="654"/>
                                </a:lnTo>
                                <a:lnTo>
                                  <a:pt x="478" y="664"/>
                                </a:lnTo>
                                <a:lnTo>
                                  <a:pt x="492" y="670"/>
                                </a:lnTo>
                                <a:lnTo>
                                  <a:pt x="508" y="672"/>
                                </a:lnTo>
                                <a:lnTo>
                                  <a:pt x="507" y="670"/>
                                </a:lnTo>
                                <a:lnTo>
                                  <a:pt x="503" y="670"/>
                                </a:lnTo>
                                <a:lnTo>
                                  <a:pt x="501" y="668"/>
                                </a:lnTo>
                                <a:lnTo>
                                  <a:pt x="497" y="668"/>
                                </a:lnTo>
                                <a:lnTo>
                                  <a:pt x="486" y="664"/>
                                </a:lnTo>
                                <a:lnTo>
                                  <a:pt x="476" y="658"/>
                                </a:lnTo>
                                <a:lnTo>
                                  <a:pt x="467" y="652"/>
                                </a:lnTo>
                                <a:lnTo>
                                  <a:pt x="459" y="642"/>
                                </a:lnTo>
                                <a:close/>
                                <a:moveTo>
                                  <a:pt x="651" y="650"/>
                                </a:moveTo>
                                <a:lnTo>
                                  <a:pt x="630" y="650"/>
                                </a:lnTo>
                                <a:lnTo>
                                  <a:pt x="623" y="656"/>
                                </a:lnTo>
                                <a:lnTo>
                                  <a:pt x="628" y="660"/>
                                </a:lnTo>
                                <a:lnTo>
                                  <a:pt x="634" y="662"/>
                                </a:lnTo>
                                <a:lnTo>
                                  <a:pt x="640" y="662"/>
                                </a:lnTo>
                                <a:lnTo>
                                  <a:pt x="632" y="666"/>
                                </a:lnTo>
                                <a:lnTo>
                                  <a:pt x="631" y="666"/>
                                </a:lnTo>
                                <a:lnTo>
                                  <a:pt x="601" y="672"/>
                                </a:lnTo>
                                <a:lnTo>
                                  <a:pt x="619" y="672"/>
                                </a:lnTo>
                                <a:lnTo>
                                  <a:pt x="631" y="670"/>
                                </a:lnTo>
                                <a:lnTo>
                                  <a:pt x="643" y="666"/>
                                </a:lnTo>
                                <a:lnTo>
                                  <a:pt x="646" y="662"/>
                                </a:lnTo>
                                <a:lnTo>
                                  <a:pt x="631" y="656"/>
                                </a:lnTo>
                                <a:lnTo>
                                  <a:pt x="636" y="654"/>
                                </a:lnTo>
                                <a:lnTo>
                                  <a:pt x="674" y="654"/>
                                </a:lnTo>
                                <a:lnTo>
                                  <a:pt x="657" y="652"/>
                                </a:lnTo>
                                <a:lnTo>
                                  <a:pt x="651" y="650"/>
                                </a:lnTo>
                                <a:close/>
                                <a:moveTo>
                                  <a:pt x="230" y="664"/>
                                </a:moveTo>
                                <a:lnTo>
                                  <a:pt x="226" y="664"/>
                                </a:lnTo>
                                <a:lnTo>
                                  <a:pt x="226" y="666"/>
                                </a:lnTo>
                                <a:lnTo>
                                  <a:pt x="225" y="668"/>
                                </a:lnTo>
                                <a:lnTo>
                                  <a:pt x="224" y="670"/>
                                </a:lnTo>
                                <a:lnTo>
                                  <a:pt x="229" y="670"/>
                                </a:lnTo>
                                <a:lnTo>
                                  <a:pt x="229" y="668"/>
                                </a:lnTo>
                                <a:lnTo>
                                  <a:pt x="228" y="668"/>
                                </a:lnTo>
                                <a:lnTo>
                                  <a:pt x="229" y="666"/>
                                </a:lnTo>
                                <a:lnTo>
                                  <a:pt x="230" y="664"/>
                                </a:lnTo>
                                <a:close/>
                                <a:moveTo>
                                  <a:pt x="503" y="660"/>
                                </a:moveTo>
                                <a:lnTo>
                                  <a:pt x="500" y="660"/>
                                </a:lnTo>
                                <a:lnTo>
                                  <a:pt x="500" y="662"/>
                                </a:lnTo>
                                <a:lnTo>
                                  <a:pt x="501" y="666"/>
                                </a:lnTo>
                                <a:lnTo>
                                  <a:pt x="502" y="666"/>
                                </a:lnTo>
                                <a:lnTo>
                                  <a:pt x="503" y="670"/>
                                </a:lnTo>
                                <a:lnTo>
                                  <a:pt x="507" y="670"/>
                                </a:lnTo>
                                <a:lnTo>
                                  <a:pt x="504" y="664"/>
                                </a:lnTo>
                                <a:lnTo>
                                  <a:pt x="511" y="664"/>
                                </a:lnTo>
                                <a:lnTo>
                                  <a:pt x="509" y="662"/>
                                </a:lnTo>
                                <a:lnTo>
                                  <a:pt x="503" y="660"/>
                                </a:lnTo>
                                <a:close/>
                                <a:moveTo>
                                  <a:pt x="511" y="550"/>
                                </a:moveTo>
                                <a:lnTo>
                                  <a:pt x="508" y="550"/>
                                </a:lnTo>
                                <a:lnTo>
                                  <a:pt x="513" y="554"/>
                                </a:lnTo>
                                <a:lnTo>
                                  <a:pt x="527" y="562"/>
                                </a:lnTo>
                                <a:lnTo>
                                  <a:pt x="538" y="574"/>
                                </a:lnTo>
                                <a:lnTo>
                                  <a:pt x="546" y="588"/>
                                </a:lnTo>
                                <a:lnTo>
                                  <a:pt x="553" y="602"/>
                                </a:lnTo>
                                <a:lnTo>
                                  <a:pt x="555" y="610"/>
                                </a:lnTo>
                                <a:lnTo>
                                  <a:pt x="557" y="618"/>
                                </a:lnTo>
                                <a:lnTo>
                                  <a:pt x="560" y="624"/>
                                </a:lnTo>
                                <a:lnTo>
                                  <a:pt x="571" y="642"/>
                                </a:lnTo>
                                <a:lnTo>
                                  <a:pt x="586" y="656"/>
                                </a:lnTo>
                                <a:lnTo>
                                  <a:pt x="603" y="664"/>
                                </a:lnTo>
                                <a:lnTo>
                                  <a:pt x="623" y="666"/>
                                </a:lnTo>
                                <a:lnTo>
                                  <a:pt x="624" y="666"/>
                                </a:lnTo>
                                <a:lnTo>
                                  <a:pt x="617" y="664"/>
                                </a:lnTo>
                                <a:lnTo>
                                  <a:pt x="599" y="658"/>
                                </a:lnTo>
                                <a:lnTo>
                                  <a:pt x="584" y="650"/>
                                </a:lnTo>
                                <a:lnTo>
                                  <a:pt x="571" y="636"/>
                                </a:lnTo>
                                <a:lnTo>
                                  <a:pt x="562" y="620"/>
                                </a:lnTo>
                                <a:lnTo>
                                  <a:pt x="558" y="608"/>
                                </a:lnTo>
                                <a:lnTo>
                                  <a:pt x="550" y="586"/>
                                </a:lnTo>
                                <a:lnTo>
                                  <a:pt x="563" y="586"/>
                                </a:lnTo>
                                <a:lnTo>
                                  <a:pt x="561" y="584"/>
                                </a:lnTo>
                                <a:lnTo>
                                  <a:pt x="540" y="568"/>
                                </a:lnTo>
                                <a:lnTo>
                                  <a:pt x="518" y="554"/>
                                </a:lnTo>
                                <a:lnTo>
                                  <a:pt x="511" y="550"/>
                                </a:lnTo>
                                <a:close/>
                                <a:moveTo>
                                  <a:pt x="268" y="594"/>
                                </a:moveTo>
                                <a:lnTo>
                                  <a:pt x="264" y="594"/>
                                </a:lnTo>
                                <a:lnTo>
                                  <a:pt x="261" y="606"/>
                                </a:lnTo>
                                <a:lnTo>
                                  <a:pt x="260" y="620"/>
                                </a:lnTo>
                                <a:lnTo>
                                  <a:pt x="250" y="642"/>
                                </a:lnTo>
                                <a:lnTo>
                                  <a:pt x="243" y="654"/>
                                </a:lnTo>
                                <a:lnTo>
                                  <a:pt x="237" y="664"/>
                                </a:lnTo>
                                <a:lnTo>
                                  <a:pt x="243" y="658"/>
                                </a:lnTo>
                                <a:lnTo>
                                  <a:pt x="249" y="650"/>
                                </a:lnTo>
                                <a:lnTo>
                                  <a:pt x="254" y="642"/>
                                </a:lnTo>
                                <a:lnTo>
                                  <a:pt x="259" y="632"/>
                                </a:lnTo>
                                <a:lnTo>
                                  <a:pt x="263" y="620"/>
                                </a:lnTo>
                                <a:lnTo>
                                  <a:pt x="265" y="610"/>
                                </a:lnTo>
                                <a:lnTo>
                                  <a:pt x="268" y="594"/>
                                </a:lnTo>
                                <a:close/>
                                <a:moveTo>
                                  <a:pt x="424" y="510"/>
                                </a:moveTo>
                                <a:lnTo>
                                  <a:pt x="404" y="510"/>
                                </a:lnTo>
                                <a:lnTo>
                                  <a:pt x="425" y="516"/>
                                </a:lnTo>
                                <a:lnTo>
                                  <a:pt x="443" y="530"/>
                                </a:lnTo>
                                <a:lnTo>
                                  <a:pt x="455" y="550"/>
                                </a:lnTo>
                                <a:lnTo>
                                  <a:pt x="458" y="558"/>
                                </a:lnTo>
                                <a:lnTo>
                                  <a:pt x="459" y="568"/>
                                </a:lnTo>
                                <a:lnTo>
                                  <a:pt x="460" y="578"/>
                                </a:lnTo>
                                <a:lnTo>
                                  <a:pt x="464" y="600"/>
                                </a:lnTo>
                                <a:lnTo>
                                  <a:pt x="467" y="612"/>
                                </a:lnTo>
                                <a:lnTo>
                                  <a:pt x="469" y="622"/>
                                </a:lnTo>
                                <a:lnTo>
                                  <a:pt x="473" y="634"/>
                                </a:lnTo>
                                <a:lnTo>
                                  <a:pt x="479" y="644"/>
                                </a:lnTo>
                                <a:lnTo>
                                  <a:pt x="486" y="654"/>
                                </a:lnTo>
                                <a:lnTo>
                                  <a:pt x="494" y="664"/>
                                </a:lnTo>
                                <a:lnTo>
                                  <a:pt x="496" y="664"/>
                                </a:lnTo>
                                <a:lnTo>
                                  <a:pt x="484" y="648"/>
                                </a:lnTo>
                                <a:lnTo>
                                  <a:pt x="476" y="632"/>
                                </a:lnTo>
                                <a:lnTo>
                                  <a:pt x="471" y="614"/>
                                </a:lnTo>
                                <a:lnTo>
                                  <a:pt x="468" y="594"/>
                                </a:lnTo>
                                <a:lnTo>
                                  <a:pt x="471" y="594"/>
                                </a:lnTo>
                                <a:lnTo>
                                  <a:pt x="469" y="584"/>
                                </a:lnTo>
                                <a:lnTo>
                                  <a:pt x="462" y="560"/>
                                </a:lnTo>
                                <a:lnTo>
                                  <a:pt x="459" y="548"/>
                                </a:lnTo>
                                <a:lnTo>
                                  <a:pt x="462" y="548"/>
                                </a:lnTo>
                                <a:lnTo>
                                  <a:pt x="455" y="534"/>
                                </a:lnTo>
                                <a:lnTo>
                                  <a:pt x="459" y="534"/>
                                </a:lnTo>
                                <a:lnTo>
                                  <a:pt x="454" y="530"/>
                                </a:lnTo>
                                <a:lnTo>
                                  <a:pt x="447" y="524"/>
                                </a:lnTo>
                                <a:lnTo>
                                  <a:pt x="437" y="520"/>
                                </a:lnTo>
                                <a:lnTo>
                                  <a:pt x="436" y="518"/>
                                </a:lnTo>
                                <a:lnTo>
                                  <a:pt x="445" y="518"/>
                                </a:lnTo>
                                <a:lnTo>
                                  <a:pt x="431" y="512"/>
                                </a:lnTo>
                                <a:lnTo>
                                  <a:pt x="424" y="510"/>
                                </a:lnTo>
                                <a:close/>
                                <a:moveTo>
                                  <a:pt x="186" y="584"/>
                                </a:moveTo>
                                <a:lnTo>
                                  <a:pt x="182" y="584"/>
                                </a:lnTo>
                                <a:lnTo>
                                  <a:pt x="181" y="588"/>
                                </a:lnTo>
                                <a:lnTo>
                                  <a:pt x="179" y="590"/>
                                </a:lnTo>
                                <a:lnTo>
                                  <a:pt x="175" y="602"/>
                                </a:lnTo>
                                <a:lnTo>
                                  <a:pt x="172" y="612"/>
                                </a:lnTo>
                                <a:lnTo>
                                  <a:pt x="169" y="620"/>
                                </a:lnTo>
                                <a:lnTo>
                                  <a:pt x="157" y="640"/>
                                </a:lnTo>
                                <a:lnTo>
                                  <a:pt x="138" y="654"/>
                                </a:lnTo>
                                <a:lnTo>
                                  <a:pt x="116" y="662"/>
                                </a:lnTo>
                                <a:lnTo>
                                  <a:pt x="125" y="662"/>
                                </a:lnTo>
                                <a:lnTo>
                                  <a:pt x="136" y="658"/>
                                </a:lnTo>
                                <a:lnTo>
                                  <a:pt x="146" y="654"/>
                                </a:lnTo>
                                <a:lnTo>
                                  <a:pt x="155" y="648"/>
                                </a:lnTo>
                                <a:lnTo>
                                  <a:pt x="162" y="640"/>
                                </a:lnTo>
                                <a:lnTo>
                                  <a:pt x="168" y="630"/>
                                </a:lnTo>
                                <a:lnTo>
                                  <a:pt x="173" y="620"/>
                                </a:lnTo>
                                <a:lnTo>
                                  <a:pt x="175" y="612"/>
                                </a:lnTo>
                                <a:lnTo>
                                  <a:pt x="178" y="606"/>
                                </a:lnTo>
                                <a:lnTo>
                                  <a:pt x="180" y="598"/>
                                </a:lnTo>
                                <a:lnTo>
                                  <a:pt x="186" y="584"/>
                                </a:lnTo>
                                <a:close/>
                                <a:moveTo>
                                  <a:pt x="114" y="659"/>
                                </a:moveTo>
                                <a:lnTo>
                                  <a:pt x="111" y="660"/>
                                </a:lnTo>
                                <a:lnTo>
                                  <a:pt x="112" y="660"/>
                                </a:lnTo>
                                <a:lnTo>
                                  <a:pt x="114" y="659"/>
                                </a:lnTo>
                                <a:close/>
                                <a:moveTo>
                                  <a:pt x="279" y="642"/>
                                </a:moveTo>
                                <a:lnTo>
                                  <a:pt x="276" y="642"/>
                                </a:lnTo>
                                <a:lnTo>
                                  <a:pt x="273" y="660"/>
                                </a:lnTo>
                                <a:lnTo>
                                  <a:pt x="283" y="658"/>
                                </a:lnTo>
                                <a:lnTo>
                                  <a:pt x="276" y="658"/>
                                </a:lnTo>
                                <a:lnTo>
                                  <a:pt x="277" y="654"/>
                                </a:lnTo>
                                <a:lnTo>
                                  <a:pt x="277" y="652"/>
                                </a:lnTo>
                                <a:lnTo>
                                  <a:pt x="278" y="646"/>
                                </a:lnTo>
                                <a:lnTo>
                                  <a:pt x="279" y="642"/>
                                </a:lnTo>
                                <a:close/>
                                <a:moveTo>
                                  <a:pt x="422" y="610"/>
                                </a:moveTo>
                                <a:lnTo>
                                  <a:pt x="419" y="610"/>
                                </a:lnTo>
                                <a:lnTo>
                                  <a:pt x="420" y="612"/>
                                </a:lnTo>
                                <a:lnTo>
                                  <a:pt x="420" y="614"/>
                                </a:lnTo>
                                <a:lnTo>
                                  <a:pt x="424" y="624"/>
                                </a:lnTo>
                                <a:lnTo>
                                  <a:pt x="427" y="632"/>
                                </a:lnTo>
                                <a:lnTo>
                                  <a:pt x="436" y="648"/>
                                </a:lnTo>
                                <a:lnTo>
                                  <a:pt x="443" y="656"/>
                                </a:lnTo>
                                <a:lnTo>
                                  <a:pt x="455" y="660"/>
                                </a:lnTo>
                                <a:lnTo>
                                  <a:pt x="459" y="660"/>
                                </a:lnTo>
                                <a:lnTo>
                                  <a:pt x="458" y="658"/>
                                </a:lnTo>
                                <a:lnTo>
                                  <a:pt x="455" y="658"/>
                                </a:lnTo>
                                <a:lnTo>
                                  <a:pt x="453" y="656"/>
                                </a:lnTo>
                                <a:lnTo>
                                  <a:pt x="451" y="656"/>
                                </a:lnTo>
                                <a:lnTo>
                                  <a:pt x="441" y="650"/>
                                </a:lnTo>
                                <a:lnTo>
                                  <a:pt x="435" y="642"/>
                                </a:lnTo>
                                <a:lnTo>
                                  <a:pt x="428" y="626"/>
                                </a:lnTo>
                                <a:lnTo>
                                  <a:pt x="425" y="618"/>
                                </a:lnTo>
                                <a:lnTo>
                                  <a:pt x="422" y="610"/>
                                </a:lnTo>
                                <a:close/>
                                <a:moveTo>
                                  <a:pt x="176" y="590"/>
                                </a:moveTo>
                                <a:lnTo>
                                  <a:pt x="171" y="590"/>
                                </a:lnTo>
                                <a:lnTo>
                                  <a:pt x="160" y="620"/>
                                </a:lnTo>
                                <a:lnTo>
                                  <a:pt x="156" y="630"/>
                                </a:lnTo>
                                <a:lnTo>
                                  <a:pt x="153" y="636"/>
                                </a:lnTo>
                                <a:lnTo>
                                  <a:pt x="148" y="640"/>
                                </a:lnTo>
                                <a:lnTo>
                                  <a:pt x="132" y="650"/>
                                </a:lnTo>
                                <a:lnTo>
                                  <a:pt x="123" y="654"/>
                                </a:lnTo>
                                <a:lnTo>
                                  <a:pt x="114" y="659"/>
                                </a:lnTo>
                                <a:lnTo>
                                  <a:pt x="122" y="656"/>
                                </a:lnTo>
                                <a:lnTo>
                                  <a:pt x="132" y="652"/>
                                </a:lnTo>
                                <a:lnTo>
                                  <a:pt x="143" y="648"/>
                                </a:lnTo>
                                <a:lnTo>
                                  <a:pt x="152" y="640"/>
                                </a:lnTo>
                                <a:lnTo>
                                  <a:pt x="156" y="636"/>
                                </a:lnTo>
                                <a:lnTo>
                                  <a:pt x="158" y="632"/>
                                </a:lnTo>
                                <a:lnTo>
                                  <a:pt x="164" y="620"/>
                                </a:lnTo>
                                <a:lnTo>
                                  <a:pt x="166" y="612"/>
                                </a:lnTo>
                                <a:lnTo>
                                  <a:pt x="172" y="596"/>
                                </a:lnTo>
                                <a:lnTo>
                                  <a:pt x="176" y="590"/>
                                </a:lnTo>
                                <a:close/>
                                <a:moveTo>
                                  <a:pt x="147" y="474"/>
                                </a:moveTo>
                                <a:lnTo>
                                  <a:pt x="123" y="474"/>
                                </a:lnTo>
                                <a:lnTo>
                                  <a:pt x="123" y="476"/>
                                </a:lnTo>
                                <a:lnTo>
                                  <a:pt x="126" y="480"/>
                                </a:lnTo>
                                <a:lnTo>
                                  <a:pt x="126" y="482"/>
                                </a:lnTo>
                                <a:lnTo>
                                  <a:pt x="117" y="486"/>
                                </a:lnTo>
                                <a:lnTo>
                                  <a:pt x="113" y="486"/>
                                </a:lnTo>
                                <a:lnTo>
                                  <a:pt x="103" y="490"/>
                                </a:lnTo>
                                <a:lnTo>
                                  <a:pt x="96" y="490"/>
                                </a:lnTo>
                                <a:lnTo>
                                  <a:pt x="86" y="496"/>
                                </a:lnTo>
                                <a:lnTo>
                                  <a:pt x="83" y="498"/>
                                </a:lnTo>
                                <a:lnTo>
                                  <a:pt x="81" y="504"/>
                                </a:lnTo>
                                <a:lnTo>
                                  <a:pt x="103" y="506"/>
                                </a:lnTo>
                                <a:lnTo>
                                  <a:pt x="84" y="514"/>
                                </a:lnTo>
                                <a:lnTo>
                                  <a:pt x="69" y="526"/>
                                </a:lnTo>
                                <a:lnTo>
                                  <a:pt x="55" y="542"/>
                                </a:lnTo>
                                <a:lnTo>
                                  <a:pt x="44" y="558"/>
                                </a:lnTo>
                                <a:lnTo>
                                  <a:pt x="65" y="560"/>
                                </a:lnTo>
                                <a:lnTo>
                                  <a:pt x="59" y="564"/>
                                </a:lnTo>
                                <a:lnTo>
                                  <a:pt x="55" y="566"/>
                                </a:lnTo>
                                <a:lnTo>
                                  <a:pt x="43" y="574"/>
                                </a:lnTo>
                                <a:lnTo>
                                  <a:pt x="37" y="582"/>
                                </a:lnTo>
                                <a:lnTo>
                                  <a:pt x="27" y="584"/>
                                </a:lnTo>
                                <a:lnTo>
                                  <a:pt x="31" y="592"/>
                                </a:lnTo>
                                <a:lnTo>
                                  <a:pt x="34" y="598"/>
                                </a:lnTo>
                                <a:lnTo>
                                  <a:pt x="32" y="600"/>
                                </a:lnTo>
                                <a:lnTo>
                                  <a:pt x="23" y="604"/>
                                </a:lnTo>
                                <a:lnTo>
                                  <a:pt x="18" y="606"/>
                                </a:lnTo>
                                <a:lnTo>
                                  <a:pt x="0" y="612"/>
                                </a:lnTo>
                                <a:lnTo>
                                  <a:pt x="0" y="614"/>
                                </a:lnTo>
                                <a:lnTo>
                                  <a:pt x="6" y="626"/>
                                </a:lnTo>
                                <a:lnTo>
                                  <a:pt x="15" y="632"/>
                                </a:lnTo>
                                <a:lnTo>
                                  <a:pt x="27" y="636"/>
                                </a:lnTo>
                                <a:lnTo>
                                  <a:pt x="29" y="638"/>
                                </a:lnTo>
                                <a:lnTo>
                                  <a:pt x="33" y="640"/>
                                </a:lnTo>
                                <a:lnTo>
                                  <a:pt x="34" y="642"/>
                                </a:lnTo>
                                <a:lnTo>
                                  <a:pt x="32" y="646"/>
                                </a:lnTo>
                                <a:lnTo>
                                  <a:pt x="31" y="646"/>
                                </a:lnTo>
                                <a:lnTo>
                                  <a:pt x="31" y="648"/>
                                </a:lnTo>
                                <a:lnTo>
                                  <a:pt x="32" y="648"/>
                                </a:lnTo>
                                <a:lnTo>
                                  <a:pt x="34" y="650"/>
                                </a:lnTo>
                                <a:lnTo>
                                  <a:pt x="45" y="658"/>
                                </a:lnTo>
                                <a:lnTo>
                                  <a:pt x="55" y="658"/>
                                </a:lnTo>
                                <a:lnTo>
                                  <a:pt x="74" y="656"/>
                                </a:lnTo>
                                <a:lnTo>
                                  <a:pt x="82" y="654"/>
                                </a:lnTo>
                                <a:lnTo>
                                  <a:pt x="48" y="654"/>
                                </a:lnTo>
                                <a:lnTo>
                                  <a:pt x="37" y="648"/>
                                </a:lnTo>
                                <a:lnTo>
                                  <a:pt x="36" y="646"/>
                                </a:lnTo>
                                <a:lnTo>
                                  <a:pt x="38" y="640"/>
                                </a:lnTo>
                                <a:lnTo>
                                  <a:pt x="36" y="638"/>
                                </a:lnTo>
                                <a:lnTo>
                                  <a:pt x="30" y="634"/>
                                </a:lnTo>
                                <a:lnTo>
                                  <a:pt x="26" y="632"/>
                                </a:lnTo>
                                <a:lnTo>
                                  <a:pt x="18" y="628"/>
                                </a:lnTo>
                                <a:lnTo>
                                  <a:pt x="14" y="624"/>
                                </a:lnTo>
                                <a:lnTo>
                                  <a:pt x="8" y="620"/>
                                </a:lnTo>
                                <a:lnTo>
                                  <a:pt x="7" y="618"/>
                                </a:lnTo>
                                <a:lnTo>
                                  <a:pt x="6" y="616"/>
                                </a:lnTo>
                                <a:lnTo>
                                  <a:pt x="17" y="616"/>
                                </a:lnTo>
                                <a:lnTo>
                                  <a:pt x="10" y="614"/>
                                </a:lnTo>
                                <a:lnTo>
                                  <a:pt x="7" y="614"/>
                                </a:lnTo>
                                <a:lnTo>
                                  <a:pt x="15" y="610"/>
                                </a:lnTo>
                                <a:lnTo>
                                  <a:pt x="22" y="608"/>
                                </a:lnTo>
                                <a:lnTo>
                                  <a:pt x="35" y="604"/>
                                </a:lnTo>
                                <a:lnTo>
                                  <a:pt x="38" y="600"/>
                                </a:lnTo>
                                <a:lnTo>
                                  <a:pt x="35" y="592"/>
                                </a:lnTo>
                                <a:lnTo>
                                  <a:pt x="34" y="590"/>
                                </a:lnTo>
                                <a:lnTo>
                                  <a:pt x="33" y="586"/>
                                </a:lnTo>
                                <a:lnTo>
                                  <a:pt x="43" y="580"/>
                                </a:lnTo>
                                <a:lnTo>
                                  <a:pt x="52" y="574"/>
                                </a:lnTo>
                                <a:lnTo>
                                  <a:pt x="62" y="568"/>
                                </a:lnTo>
                                <a:lnTo>
                                  <a:pt x="73" y="564"/>
                                </a:lnTo>
                                <a:lnTo>
                                  <a:pt x="70" y="558"/>
                                </a:lnTo>
                                <a:lnTo>
                                  <a:pt x="59" y="558"/>
                                </a:lnTo>
                                <a:lnTo>
                                  <a:pt x="52" y="554"/>
                                </a:lnTo>
                                <a:lnTo>
                                  <a:pt x="64" y="538"/>
                                </a:lnTo>
                                <a:lnTo>
                                  <a:pt x="79" y="524"/>
                                </a:lnTo>
                                <a:lnTo>
                                  <a:pt x="96" y="514"/>
                                </a:lnTo>
                                <a:lnTo>
                                  <a:pt x="116" y="506"/>
                                </a:lnTo>
                                <a:lnTo>
                                  <a:pt x="110" y="502"/>
                                </a:lnTo>
                                <a:lnTo>
                                  <a:pt x="98" y="502"/>
                                </a:lnTo>
                                <a:lnTo>
                                  <a:pt x="89" y="500"/>
                                </a:lnTo>
                                <a:lnTo>
                                  <a:pt x="91" y="498"/>
                                </a:lnTo>
                                <a:lnTo>
                                  <a:pt x="93" y="496"/>
                                </a:lnTo>
                                <a:lnTo>
                                  <a:pt x="102" y="494"/>
                                </a:lnTo>
                                <a:lnTo>
                                  <a:pt x="109" y="492"/>
                                </a:lnTo>
                                <a:lnTo>
                                  <a:pt x="121" y="488"/>
                                </a:lnTo>
                                <a:lnTo>
                                  <a:pt x="126" y="488"/>
                                </a:lnTo>
                                <a:lnTo>
                                  <a:pt x="129" y="482"/>
                                </a:lnTo>
                                <a:lnTo>
                                  <a:pt x="149" y="482"/>
                                </a:lnTo>
                                <a:lnTo>
                                  <a:pt x="130" y="480"/>
                                </a:lnTo>
                                <a:lnTo>
                                  <a:pt x="129" y="478"/>
                                </a:lnTo>
                                <a:lnTo>
                                  <a:pt x="178" y="478"/>
                                </a:lnTo>
                                <a:lnTo>
                                  <a:pt x="168" y="476"/>
                                </a:lnTo>
                                <a:lnTo>
                                  <a:pt x="147" y="474"/>
                                </a:lnTo>
                                <a:close/>
                                <a:moveTo>
                                  <a:pt x="311" y="604"/>
                                </a:moveTo>
                                <a:lnTo>
                                  <a:pt x="306" y="620"/>
                                </a:lnTo>
                                <a:lnTo>
                                  <a:pt x="299" y="634"/>
                                </a:lnTo>
                                <a:lnTo>
                                  <a:pt x="290" y="648"/>
                                </a:lnTo>
                                <a:lnTo>
                                  <a:pt x="276" y="658"/>
                                </a:lnTo>
                                <a:lnTo>
                                  <a:pt x="283" y="658"/>
                                </a:lnTo>
                                <a:lnTo>
                                  <a:pt x="290" y="652"/>
                                </a:lnTo>
                                <a:lnTo>
                                  <a:pt x="302" y="636"/>
                                </a:lnTo>
                                <a:lnTo>
                                  <a:pt x="306" y="628"/>
                                </a:lnTo>
                                <a:lnTo>
                                  <a:pt x="310" y="616"/>
                                </a:lnTo>
                                <a:lnTo>
                                  <a:pt x="312" y="610"/>
                                </a:lnTo>
                                <a:lnTo>
                                  <a:pt x="315" y="610"/>
                                </a:lnTo>
                                <a:lnTo>
                                  <a:pt x="311" y="604"/>
                                </a:lnTo>
                                <a:close/>
                                <a:moveTo>
                                  <a:pt x="452" y="634"/>
                                </a:moveTo>
                                <a:lnTo>
                                  <a:pt x="452" y="636"/>
                                </a:lnTo>
                                <a:lnTo>
                                  <a:pt x="451" y="638"/>
                                </a:lnTo>
                                <a:lnTo>
                                  <a:pt x="454" y="650"/>
                                </a:lnTo>
                                <a:lnTo>
                                  <a:pt x="455" y="658"/>
                                </a:lnTo>
                                <a:lnTo>
                                  <a:pt x="458" y="658"/>
                                </a:lnTo>
                                <a:lnTo>
                                  <a:pt x="455" y="642"/>
                                </a:lnTo>
                                <a:lnTo>
                                  <a:pt x="459" y="642"/>
                                </a:lnTo>
                                <a:lnTo>
                                  <a:pt x="458" y="640"/>
                                </a:lnTo>
                                <a:lnTo>
                                  <a:pt x="457" y="638"/>
                                </a:lnTo>
                                <a:lnTo>
                                  <a:pt x="454" y="636"/>
                                </a:lnTo>
                                <a:lnTo>
                                  <a:pt x="453" y="636"/>
                                </a:lnTo>
                                <a:lnTo>
                                  <a:pt x="452" y="634"/>
                                </a:lnTo>
                                <a:close/>
                                <a:moveTo>
                                  <a:pt x="730" y="616"/>
                                </a:moveTo>
                                <a:lnTo>
                                  <a:pt x="725" y="616"/>
                                </a:lnTo>
                                <a:lnTo>
                                  <a:pt x="723" y="618"/>
                                </a:lnTo>
                                <a:lnTo>
                                  <a:pt x="722" y="620"/>
                                </a:lnTo>
                                <a:lnTo>
                                  <a:pt x="716" y="626"/>
                                </a:lnTo>
                                <a:lnTo>
                                  <a:pt x="711" y="628"/>
                                </a:lnTo>
                                <a:lnTo>
                                  <a:pt x="703" y="634"/>
                                </a:lnTo>
                                <a:lnTo>
                                  <a:pt x="700" y="634"/>
                                </a:lnTo>
                                <a:lnTo>
                                  <a:pt x="695" y="638"/>
                                </a:lnTo>
                                <a:lnTo>
                                  <a:pt x="694" y="642"/>
                                </a:lnTo>
                                <a:lnTo>
                                  <a:pt x="695" y="646"/>
                                </a:lnTo>
                                <a:lnTo>
                                  <a:pt x="693" y="648"/>
                                </a:lnTo>
                                <a:lnTo>
                                  <a:pt x="684" y="654"/>
                                </a:lnTo>
                                <a:lnTo>
                                  <a:pt x="642" y="654"/>
                                </a:lnTo>
                                <a:lnTo>
                                  <a:pt x="657" y="656"/>
                                </a:lnTo>
                                <a:lnTo>
                                  <a:pt x="667" y="656"/>
                                </a:lnTo>
                                <a:lnTo>
                                  <a:pt x="685" y="658"/>
                                </a:lnTo>
                                <a:lnTo>
                                  <a:pt x="693" y="654"/>
                                </a:lnTo>
                                <a:lnTo>
                                  <a:pt x="700" y="648"/>
                                </a:lnTo>
                                <a:lnTo>
                                  <a:pt x="697" y="642"/>
                                </a:lnTo>
                                <a:lnTo>
                                  <a:pt x="698" y="640"/>
                                </a:lnTo>
                                <a:lnTo>
                                  <a:pt x="704" y="636"/>
                                </a:lnTo>
                                <a:lnTo>
                                  <a:pt x="715" y="632"/>
                                </a:lnTo>
                                <a:lnTo>
                                  <a:pt x="725" y="626"/>
                                </a:lnTo>
                                <a:lnTo>
                                  <a:pt x="730" y="616"/>
                                </a:lnTo>
                                <a:close/>
                                <a:moveTo>
                                  <a:pt x="218" y="588"/>
                                </a:moveTo>
                                <a:lnTo>
                                  <a:pt x="217" y="588"/>
                                </a:lnTo>
                                <a:lnTo>
                                  <a:pt x="216" y="590"/>
                                </a:lnTo>
                                <a:lnTo>
                                  <a:pt x="213" y="602"/>
                                </a:lnTo>
                                <a:lnTo>
                                  <a:pt x="210" y="610"/>
                                </a:lnTo>
                                <a:lnTo>
                                  <a:pt x="206" y="632"/>
                                </a:lnTo>
                                <a:lnTo>
                                  <a:pt x="202" y="644"/>
                                </a:lnTo>
                                <a:lnTo>
                                  <a:pt x="191" y="652"/>
                                </a:lnTo>
                                <a:lnTo>
                                  <a:pt x="191" y="654"/>
                                </a:lnTo>
                                <a:lnTo>
                                  <a:pt x="194" y="654"/>
                                </a:lnTo>
                                <a:lnTo>
                                  <a:pt x="200" y="648"/>
                                </a:lnTo>
                                <a:lnTo>
                                  <a:pt x="206" y="640"/>
                                </a:lnTo>
                                <a:lnTo>
                                  <a:pt x="207" y="640"/>
                                </a:lnTo>
                                <a:lnTo>
                                  <a:pt x="208" y="638"/>
                                </a:lnTo>
                                <a:lnTo>
                                  <a:pt x="210" y="636"/>
                                </a:lnTo>
                                <a:lnTo>
                                  <a:pt x="212" y="628"/>
                                </a:lnTo>
                                <a:lnTo>
                                  <a:pt x="214" y="624"/>
                                </a:lnTo>
                                <a:lnTo>
                                  <a:pt x="210" y="624"/>
                                </a:lnTo>
                                <a:lnTo>
                                  <a:pt x="218" y="588"/>
                                </a:lnTo>
                                <a:close/>
                                <a:moveTo>
                                  <a:pt x="211" y="588"/>
                                </a:moveTo>
                                <a:lnTo>
                                  <a:pt x="208" y="588"/>
                                </a:lnTo>
                                <a:lnTo>
                                  <a:pt x="206" y="592"/>
                                </a:lnTo>
                                <a:lnTo>
                                  <a:pt x="205" y="596"/>
                                </a:lnTo>
                                <a:lnTo>
                                  <a:pt x="201" y="602"/>
                                </a:lnTo>
                                <a:lnTo>
                                  <a:pt x="203" y="604"/>
                                </a:lnTo>
                                <a:lnTo>
                                  <a:pt x="199" y="616"/>
                                </a:lnTo>
                                <a:lnTo>
                                  <a:pt x="195" y="626"/>
                                </a:lnTo>
                                <a:lnTo>
                                  <a:pt x="189" y="640"/>
                                </a:lnTo>
                                <a:lnTo>
                                  <a:pt x="186" y="644"/>
                                </a:lnTo>
                                <a:lnTo>
                                  <a:pt x="184" y="648"/>
                                </a:lnTo>
                                <a:lnTo>
                                  <a:pt x="185" y="646"/>
                                </a:lnTo>
                                <a:lnTo>
                                  <a:pt x="186" y="646"/>
                                </a:lnTo>
                                <a:lnTo>
                                  <a:pt x="191" y="640"/>
                                </a:lnTo>
                                <a:lnTo>
                                  <a:pt x="195" y="634"/>
                                </a:lnTo>
                                <a:lnTo>
                                  <a:pt x="201" y="618"/>
                                </a:lnTo>
                                <a:lnTo>
                                  <a:pt x="205" y="608"/>
                                </a:lnTo>
                                <a:lnTo>
                                  <a:pt x="208" y="598"/>
                                </a:lnTo>
                                <a:lnTo>
                                  <a:pt x="211" y="588"/>
                                </a:lnTo>
                                <a:close/>
                                <a:moveTo>
                                  <a:pt x="207" y="640"/>
                                </a:moveTo>
                                <a:lnTo>
                                  <a:pt x="206" y="640"/>
                                </a:lnTo>
                                <a:lnTo>
                                  <a:pt x="205" y="642"/>
                                </a:lnTo>
                                <a:lnTo>
                                  <a:pt x="206" y="642"/>
                                </a:lnTo>
                                <a:lnTo>
                                  <a:pt x="207" y="640"/>
                                </a:lnTo>
                                <a:close/>
                                <a:moveTo>
                                  <a:pt x="277" y="548"/>
                                </a:moveTo>
                                <a:lnTo>
                                  <a:pt x="273" y="548"/>
                                </a:lnTo>
                                <a:lnTo>
                                  <a:pt x="266" y="572"/>
                                </a:lnTo>
                                <a:lnTo>
                                  <a:pt x="260" y="596"/>
                                </a:lnTo>
                                <a:lnTo>
                                  <a:pt x="253" y="620"/>
                                </a:lnTo>
                                <a:lnTo>
                                  <a:pt x="246" y="642"/>
                                </a:lnTo>
                                <a:lnTo>
                                  <a:pt x="252" y="632"/>
                                </a:lnTo>
                                <a:lnTo>
                                  <a:pt x="256" y="620"/>
                                </a:lnTo>
                                <a:lnTo>
                                  <a:pt x="260" y="606"/>
                                </a:lnTo>
                                <a:lnTo>
                                  <a:pt x="263" y="594"/>
                                </a:lnTo>
                                <a:lnTo>
                                  <a:pt x="268" y="594"/>
                                </a:lnTo>
                                <a:lnTo>
                                  <a:pt x="270" y="586"/>
                                </a:lnTo>
                                <a:lnTo>
                                  <a:pt x="272" y="574"/>
                                </a:lnTo>
                                <a:lnTo>
                                  <a:pt x="273" y="560"/>
                                </a:lnTo>
                                <a:lnTo>
                                  <a:pt x="277" y="548"/>
                                </a:lnTo>
                                <a:close/>
                                <a:moveTo>
                                  <a:pt x="471" y="594"/>
                                </a:moveTo>
                                <a:lnTo>
                                  <a:pt x="468" y="594"/>
                                </a:lnTo>
                                <a:lnTo>
                                  <a:pt x="471" y="608"/>
                                </a:lnTo>
                                <a:lnTo>
                                  <a:pt x="475" y="620"/>
                                </a:lnTo>
                                <a:lnTo>
                                  <a:pt x="479" y="632"/>
                                </a:lnTo>
                                <a:lnTo>
                                  <a:pt x="486" y="642"/>
                                </a:lnTo>
                                <a:lnTo>
                                  <a:pt x="481" y="632"/>
                                </a:lnTo>
                                <a:lnTo>
                                  <a:pt x="478" y="620"/>
                                </a:lnTo>
                                <a:lnTo>
                                  <a:pt x="475" y="608"/>
                                </a:lnTo>
                                <a:lnTo>
                                  <a:pt x="472" y="596"/>
                                </a:lnTo>
                                <a:lnTo>
                                  <a:pt x="471" y="594"/>
                                </a:lnTo>
                                <a:close/>
                                <a:moveTo>
                                  <a:pt x="127" y="612"/>
                                </a:moveTo>
                                <a:lnTo>
                                  <a:pt x="124" y="612"/>
                                </a:lnTo>
                                <a:lnTo>
                                  <a:pt x="116" y="620"/>
                                </a:lnTo>
                                <a:lnTo>
                                  <a:pt x="107" y="626"/>
                                </a:lnTo>
                                <a:lnTo>
                                  <a:pt x="97" y="632"/>
                                </a:lnTo>
                                <a:lnTo>
                                  <a:pt x="86" y="636"/>
                                </a:lnTo>
                                <a:lnTo>
                                  <a:pt x="89" y="636"/>
                                </a:lnTo>
                                <a:lnTo>
                                  <a:pt x="99" y="634"/>
                                </a:lnTo>
                                <a:lnTo>
                                  <a:pt x="109" y="628"/>
                                </a:lnTo>
                                <a:lnTo>
                                  <a:pt x="118" y="622"/>
                                </a:lnTo>
                                <a:lnTo>
                                  <a:pt x="126" y="614"/>
                                </a:lnTo>
                                <a:lnTo>
                                  <a:pt x="127" y="612"/>
                                </a:lnTo>
                                <a:close/>
                                <a:moveTo>
                                  <a:pt x="170" y="592"/>
                                </a:moveTo>
                                <a:lnTo>
                                  <a:pt x="166" y="592"/>
                                </a:lnTo>
                                <a:lnTo>
                                  <a:pt x="159" y="604"/>
                                </a:lnTo>
                                <a:lnTo>
                                  <a:pt x="151" y="616"/>
                                </a:lnTo>
                                <a:lnTo>
                                  <a:pt x="143" y="626"/>
                                </a:lnTo>
                                <a:lnTo>
                                  <a:pt x="132" y="636"/>
                                </a:lnTo>
                                <a:lnTo>
                                  <a:pt x="135" y="636"/>
                                </a:lnTo>
                                <a:lnTo>
                                  <a:pt x="137" y="634"/>
                                </a:lnTo>
                                <a:lnTo>
                                  <a:pt x="147" y="628"/>
                                </a:lnTo>
                                <a:lnTo>
                                  <a:pt x="152" y="620"/>
                                </a:lnTo>
                                <a:lnTo>
                                  <a:pt x="162" y="606"/>
                                </a:lnTo>
                                <a:lnTo>
                                  <a:pt x="166" y="598"/>
                                </a:lnTo>
                                <a:lnTo>
                                  <a:pt x="170" y="592"/>
                                </a:lnTo>
                                <a:close/>
                                <a:moveTo>
                                  <a:pt x="279" y="634"/>
                                </a:moveTo>
                                <a:lnTo>
                                  <a:pt x="278" y="636"/>
                                </a:lnTo>
                                <a:lnTo>
                                  <a:pt x="279" y="636"/>
                                </a:lnTo>
                                <a:lnTo>
                                  <a:pt x="279" y="634"/>
                                </a:lnTo>
                                <a:close/>
                                <a:moveTo>
                                  <a:pt x="603" y="606"/>
                                </a:moveTo>
                                <a:lnTo>
                                  <a:pt x="598" y="606"/>
                                </a:lnTo>
                                <a:lnTo>
                                  <a:pt x="601" y="610"/>
                                </a:lnTo>
                                <a:lnTo>
                                  <a:pt x="613" y="624"/>
                                </a:lnTo>
                                <a:lnTo>
                                  <a:pt x="622" y="630"/>
                                </a:lnTo>
                                <a:lnTo>
                                  <a:pt x="637" y="636"/>
                                </a:lnTo>
                                <a:lnTo>
                                  <a:pt x="645" y="636"/>
                                </a:lnTo>
                                <a:lnTo>
                                  <a:pt x="634" y="632"/>
                                </a:lnTo>
                                <a:lnTo>
                                  <a:pt x="625" y="626"/>
                                </a:lnTo>
                                <a:lnTo>
                                  <a:pt x="616" y="620"/>
                                </a:lnTo>
                                <a:lnTo>
                                  <a:pt x="608" y="612"/>
                                </a:lnTo>
                                <a:lnTo>
                                  <a:pt x="628" y="612"/>
                                </a:lnTo>
                                <a:lnTo>
                                  <a:pt x="603" y="606"/>
                                </a:lnTo>
                                <a:close/>
                                <a:moveTo>
                                  <a:pt x="115" y="616"/>
                                </a:moveTo>
                                <a:lnTo>
                                  <a:pt x="109" y="616"/>
                                </a:lnTo>
                                <a:lnTo>
                                  <a:pt x="99" y="624"/>
                                </a:lnTo>
                                <a:lnTo>
                                  <a:pt x="89" y="632"/>
                                </a:lnTo>
                                <a:lnTo>
                                  <a:pt x="78" y="632"/>
                                </a:lnTo>
                                <a:lnTo>
                                  <a:pt x="81" y="634"/>
                                </a:lnTo>
                                <a:lnTo>
                                  <a:pt x="92" y="632"/>
                                </a:lnTo>
                                <a:lnTo>
                                  <a:pt x="98" y="628"/>
                                </a:lnTo>
                                <a:lnTo>
                                  <a:pt x="110" y="620"/>
                                </a:lnTo>
                                <a:lnTo>
                                  <a:pt x="115" y="616"/>
                                </a:lnTo>
                                <a:close/>
                                <a:moveTo>
                                  <a:pt x="655" y="632"/>
                                </a:moveTo>
                                <a:lnTo>
                                  <a:pt x="647" y="632"/>
                                </a:lnTo>
                                <a:lnTo>
                                  <a:pt x="653" y="634"/>
                                </a:lnTo>
                                <a:lnTo>
                                  <a:pt x="655" y="632"/>
                                </a:lnTo>
                                <a:close/>
                                <a:moveTo>
                                  <a:pt x="628" y="612"/>
                                </a:moveTo>
                                <a:lnTo>
                                  <a:pt x="608" y="612"/>
                                </a:lnTo>
                                <a:lnTo>
                                  <a:pt x="616" y="616"/>
                                </a:lnTo>
                                <a:lnTo>
                                  <a:pt x="625" y="622"/>
                                </a:lnTo>
                                <a:lnTo>
                                  <a:pt x="631" y="626"/>
                                </a:lnTo>
                                <a:lnTo>
                                  <a:pt x="642" y="632"/>
                                </a:lnTo>
                                <a:lnTo>
                                  <a:pt x="622" y="616"/>
                                </a:lnTo>
                                <a:lnTo>
                                  <a:pt x="644" y="616"/>
                                </a:lnTo>
                                <a:lnTo>
                                  <a:pt x="628" y="612"/>
                                </a:lnTo>
                                <a:close/>
                                <a:moveTo>
                                  <a:pt x="145" y="606"/>
                                </a:moveTo>
                                <a:lnTo>
                                  <a:pt x="139" y="606"/>
                                </a:lnTo>
                                <a:lnTo>
                                  <a:pt x="114" y="630"/>
                                </a:lnTo>
                                <a:lnTo>
                                  <a:pt x="124" y="624"/>
                                </a:lnTo>
                                <a:lnTo>
                                  <a:pt x="134" y="616"/>
                                </a:lnTo>
                                <a:lnTo>
                                  <a:pt x="142" y="608"/>
                                </a:lnTo>
                                <a:lnTo>
                                  <a:pt x="145" y="606"/>
                                </a:lnTo>
                                <a:close/>
                                <a:moveTo>
                                  <a:pt x="588" y="600"/>
                                </a:moveTo>
                                <a:lnTo>
                                  <a:pt x="579" y="600"/>
                                </a:lnTo>
                                <a:lnTo>
                                  <a:pt x="589" y="608"/>
                                </a:lnTo>
                                <a:lnTo>
                                  <a:pt x="598" y="616"/>
                                </a:lnTo>
                                <a:lnTo>
                                  <a:pt x="607" y="624"/>
                                </a:lnTo>
                                <a:lnTo>
                                  <a:pt x="618" y="630"/>
                                </a:lnTo>
                                <a:lnTo>
                                  <a:pt x="592" y="606"/>
                                </a:lnTo>
                                <a:lnTo>
                                  <a:pt x="603" y="606"/>
                                </a:lnTo>
                                <a:lnTo>
                                  <a:pt x="595" y="604"/>
                                </a:lnTo>
                                <a:lnTo>
                                  <a:pt x="588" y="600"/>
                                </a:lnTo>
                                <a:close/>
                                <a:moveTo>
                                  <a:pt x="326" y="506"/>
                                </a:moveTo>
                                <a:lnTo>
                                  <a:pt x="319" y="506"/>
                                </a:lnTo>
                                <a:lnTo>
                                  <a:pt x="308" y="510"/>
                                </a:lnTo>
                                <a:lnTo>
                                  <a:pt x="298" y="512"/>
                                </a:lnTo>
                                <a:lnTo>
                                  <a:pt x="281" y="518"/>
                                </a:lnTo>
                                <a:lnTo>
                                  <a:pt x="264" y="526"/>
                                </a:lnTo>
                                <a:lnTo>
                                  <a:pt x="232" y="542"/>
                                </a:lnTo>
                                <a:lnTo>
                                  <a:pt x="217" y="552"/>
                                </a:lnTo>
                                <a:lnTo>
                                  <a:pt x="202" y="560"/>
                                </a:lnTo>
                                <a:lnTo>
                                  <a:pt x="188" y="570"/>
                                </a:lnTo>
                                <a:lnTo>
                                  <a:pt x="175" y="582"/>
                                </a:lnTo>
                                <a:lnTo>
                                  <a:pt x="164" y="590"/>
                                </a:lnTo>
                                <a:lnTo>
                                  <a:pt x="152" y="598"/>
                                </a:lnTo>
                                <a:lnTo>
                                  <a:pt x="139" y="602"/>
                                </a:lnTo>
                                <a:lnTo>
                                  <a:pt x="126" y="608"/>
                                </a:lnTo>
                                <a:lnTo>
                                  <a:pt x="102" y="614"/>
                                </a:lnTo>
                                <a:lnTo>
                                  <a:pt x="78" y="618"/>
                                </a:lnTo>
                                <a:lnTo>
                                  <a:pt x="54" y="620"/>
                                </a:lnTo>
                                <a:lnTo>
                                  <a:pt x="86" y="620"/>
                                </a:lnTo>
                                <a:lnTo>
                                  <a:pt x="70" y="626"/>
                                </a:lnTo>
                                <a:lnTo>
                                  <a:pt x="77" y="628"/>
                                </a:lnTo>
                                <a:lnTo>
                                  <a:pt x="83" y="624"/>
                                </a:lnTo>
                                <a:lnTo>
                                  <a:pt x="102" y="618"/>
                                </a:lnTo>
                                <a:lnTo>
                                  <a:pt x="109" y="616"/>
                                </a:lnTo>
                                <a:lnTo>
                                  <a:pt x="115" y="616"/>
                                </a:lnTo>
                                <a:lnTo>
                                  <a:pt x="121" y="612"/>
                                </a:lnTo>
                                <a:lnTo>
                                  <a:pt x="127" y="612"/>
                                </a:lnTo>
                                <a:lnTo>
                                  <a:pt x="129" y="610"/>
                                </a:lnTo>
                                <a:lnTo>
                                  <a:pt x="133" y="606"/>
                                </a:lnTo>
                                <a:lnTo>
                                  <a:pt x="145" y="606"/>
                                </a:lnTo>
                                <a:lnTo>
                                  <a:pt x="152" y="600"/>
                                </a:lnTo>
                                <a:lnTo>
                                  <a:pt x="158" y="600"/>
                                </a:lnTo>
                                <a:lnTo>
                                  <a:pt x="163" y="594"/>
                                </a:lnTo>
                                <a:lnTo>
                                  <a:pt x="165" y="592"/>
                                </a:lnTo>
                                <a:lnTo>
                                  <a:pt x="170" y="592"/>
                                </a:lnTo>
                                <a:lnTo>
                                  <a:pt x="171" y="590"/>
                                </a:lnTo>
                                <a:lnTo>
                                  <a:pt x="176" y="590"/>
                                </a:lnTo>
                                <a:lnTo>
                                  <a:pt x="182" y="584"/>
                                </a:lnTo>
                                <a:lnTo>
                                  <a:pt x="186" y="584"/>
                                </a:lnTo>
                                <a:lnTo>
                                  <a:pt x="195" y="572"/>
                                </a:lnTo>
                                <a:lnTo>
                                  <a:pt x="205" y="562"/>
                                </a:lnTo>
                                <a:lnTo>
                                  <a:pt x="218" y="554"/>
                                </a:lnTo>
                                <a:lnTo>
                                  <a:pt x="224" y="554"/>
                                </a:lnTo>
                                <a:lnTo>
                                  <a:pt x="225" y="550"/>
                                </a:lnTo>
                                <a:lnTo>
                                  <a:pt x="234" y="544"/>
                                </a:lnTo>
                                <a:lnTo>
                                  <a:pt x="244" y="540"/>
                                </a:lnTo>
                                <a:lnTo>
                                  <a:pt x="254" y="540"/>
                                </a:lnTo>
                                <a:lnTo>
                                  <a:pt x="265" y="532"/>
                                </a:lnTo>
                                <a:lnTo>
                                  <a:pt x="280" y="522"/>
                                </a:lnTo>
                                <a:lnTo>
                                  <a:pt x="296" y="518"/>
                                </a:lnTo>
                                <a:lnTo>
                                  <a:pt x="300" y="518"/>
                                </a:lnTo>
                                <a:lnTo>
                                  <a:pt x="302" y="516"/>
                                </a:lnTo>
                                <a:lnTo>
                                  <a:pt x="318" y="508"/>
                                </a:lnTo>
                                <a:lnTo>
                                  <a:pt x="326" y="506"/>
                                </a:lnTo>
                                <a:close/>
                                <a:moveTo>
                                  <a:pt x="158" y="600"/>
                                </a:moveTo>
                                <a:lnTo>
                                  <a:pt x="153" y="600"/>
                                </a:lnTo>
                                <a:lnTo>
                                  <a:pt x="131" y="628"/>
                                </a:lnTo>
                                <a:lnTo>
                                  <a:pt x="133" y="626"/>
                                </a:lnTo>
                                <a:lnTo>
                                  <a:pt x="135" y="626"/>
                                </a:lnTo>
                                <a:lnTo>
                                  <a:pt x="140" y="620"/>
                                </a:lnTo>
                                <a:lnTo>
                                  <a:pt x="144" y="616"/>
                                </a:lnTo>
                                <a:lnTo>
                                  <a:pt x="153" y="606"/>
                                </a:lnTo>
                                <a:lnTo>
                                  <a:pt x="158" y="600"/>
                                </a:lnTo>
                                <a:close/>
                                <a:moveTo>
                                  <a:pt x="570" y="592"/>
                                </a:moveTo>
                                <a:lnTo>
                                  <a:pt x="565" y="592"/>
                                </a:lnTo>
                                <a:lnTo>
                                  <a:pt x="574" y="600"/>
                                </a:lnTo>
                                <a:lnTo>
                                  <a:pt x="582" y="610"/>
                                </a:lnTo>
                                <a:lnTo>
                                  <a:pt x="591" y="620"/>
                                </a:lnTo>
                                <a:lnTo>
                                  <a:pt x="601" y="628"/>
                                </a:lnTo>
                                <a:lnTo>
                                  <a:pt x="579" y="600"/>
                                </a:lnTo>
                                <a:lnTo>
                                  <a:pt x="588" y="600"/>
                                </a:lnTo>
                                <a:lnTo>
                                  <a:pt x="580" y="596"/>
                                </a:lnTo>
                                <a:lnTo>
                                  <a:pt x="573" y="594"/>
                                </a:lnTo>
                                <a:lnTo>
                                  <a:pt x="570" y="592"/>
                                </a:lnTo>
                                <a:close/>
                                <a:moveTo>
                                  <a:pt x="644" y="616"/>
                                </a:moveTo>
                                <a:lnTo>
                                  <a:pt x="628" y="616"/>
                                </a:lnTo>
                                <a:lnTo>
                                  <a:pt x="633" y="618"/>
                                </a:lnTo>
                                <a:lnTo>
                                  <a:pt x="644" y="622"/>
                                </a:lnTo>
                                <a:lnTo>
                                  <a:pt x="650" y="624"/>
                                </a:lnTo>
                                <a:lnTo>
                                  <a:pt x="658" y="626"/>
                                </a:lnTo>
                                <a:lnTo>
                                  <a:pt x="662" y="626"/>
                                </a:lnTo>
                                <a:lnTo>
                                  <a:pt x="644" y="620"/>
                                </a:lnTo>
                                <a:lnTo>
                                  <a:pt x="705" y="620"/>
                                </a:lnTo>
                                <a:lnTo>
                                  <a:pt x="715" y="618"/>
                                </a:lnTo>
                                <a:lnTo>
                                  <a:pt x="663" y="618"/>
                                </a:lnTo>
                                <a:lnTo>
                                  <a:pt x="644" y="616"/>
                                </a:lnTo>
                                <a:close/>
                                <a:moveTo>
                                  <a:pt x="254" y="540"/>
                                </a:moveTo>
                                <a:lnTo>
                                  <a:pt x="245" y="540"/>
                                </a:lnTo>
                                <a:lnTo>
                                  <a:pt x="244" y="540"/>
                                </a:lnTo>
                                <a:lnTo>
                                  <a:pt x="243" y="542"/>
                                </a:lnTo>
                                <a:lnTo>
                                  <a:pt x="235" y="552"/>
                                </a:lnTo>
                                <a:lnTo>
                                  <a:pt x="228" y="564"/>
                                </a:lnTo>
                                <a:lnTo>
                                  <a:pt x="223" y="578"/>
                                </a:lnTo>
                                <a:lnTo>
                                  <a:pt x="220" y="592"/>
                                </a:lnTo>
                                <a:lnTo>
                                  <a:pt x="217" y="602"/>
                                </a:lnTo>
                                <a:lnTo>
                                  <a:pt x="212" y="624"/>
                                </a:lnTo>
                                <a:lnTo>
                                  <a:pt x="214" y="624"/>
                                </a:lnTo>
                                <a:lnTo>
                                  <a:pt x="215" y="620"/>
                                </a:lnTo>
                                <a:lnTo>
                                  <a:pt x="218" y="620"/>
                                </a:lnTo>
                                <a:lnTo>
                                  <a:pt x="219" y="616"/>
                                </a:lnTo>
                                <a:lnTo>
                                  <a:pt x="223" y="604"/>
                                </a:lnTo>
                                <a:lnTo>
                                  <a:pt x="219" y="604"/>
                                </a:lnTo>
                                <a:lnTo>
                                  <a:pt x="222" y="592"/>
                                </a:lnTo>
                                <a:lnTo>
                                  <a:pt x="225" y="580"/>
                                </a:lnTo>
                                <a:lnTo>
                                  <a:pt x="229" y="568"/>
                                </a:lnTo>
                                <a:lnTo>
                                  <a:pt x="235" y="558"/>
                                </a:lnTo>
                                <a:lnTo>
                                  <a:pt x="241" y="558"/>
                                </a:lnTo>
                                <a:lnTo>
                                  <a:pt x="252" y="542"/>
                                </a:lnTo>
                                <a:lnTo>
                                  <a:pt x="254" y="540"/>
                                </a:lnTo>
                                <a:close/>
                                <a:moveTo>
                                  <a:pt x="17" y="616"/>
                                </a:moveTo>
                                <a:lnTo>
                                  <a:pt x="6" y="616"/>
                                </a:lnTo>
                                <a:lnTo>
                                  <a:pt x="26" y="620"/>
                                </a:lnTo>
                                <a:lnTo>
                                  <a:pt x="46" y="622"/>
                                </a:lnTo>
                                <a:lnTo>
                                  <a:pt x="66" y="622"/>
                                </a:lnTo>
                                <a:lnTo>
                                  <a:pt x="86" y="620"/>
                                </a:lnTo>
                                <a:lnTo>
                                  <a:pt x="54" y="620"/>
                                </a:lnTo>
                                <a:lnTo>
                                  <a:pt x="29" y="618"/>
                                </a:lnTo>
                                <a:lnTo>
                                  <a:pt x="23" y="618"/>
                                </a:lnTo>
                                <a:lnTo>
                                  <a:pt x="17" y="616"/>
                                </a:lnTo>
                                <a:close/>
                                <a:moveTo>
                                  <a:pt x="695" y="620"/>
                                </a:moveTo>
                                <a:lnTo>
                                  <a:pt x="655" y="620"/>
                                </a:lnTo>
                                <a:lnTo>
                                  <a:pt x="665" y="622"/>
                                </a:lnTo>
                                <a:lnTo>
                                  <a:pt x="685" y="622"/>
                                </a:lnTo>
                                <a:lnTo>
                                  <a:pt x="695" y="620"/>
                                </a:lnTo>
                                <a:close/>
                                <a:moveTo>
                                  <a:pt x="315" y="610"/>
                                </a:moveTo>
                                <a:lnTo>
                                  <a:pt x="312" y="610"/>
                                </a:lnTo>
                                <a:lnTo>
                                  <a:pt x="320" y="620"/>
                                </a:lnTo>
                                <a:lnTo>
                                  <a:pt x="320" y="616"/>
                                </a:lnTo>
                                <a:lnTo>
                                  <a:pt x="320" y="612"/>
                                </a:lnTo>
                                <a:lnTo>
                                  <a:pt x="316" y="612"/>
                                </a:lnTo>
                                <a:lnTo>
                                  <a:pt x="315" y="610"/>
                                </a:lnTo>
                                <a:close/>
                                <a:moveTo>
                                  <a:pt x="386" y="532"/>
                                </a:moveTo>
                                <a:lnTo>
                                  <a:pt x="377" y="532"/>
                                </a:lnTo>
                                <a:lnTo>
                                  <a:pt x="378" y="534"/>
                                </a:lnTo>
                                <a:lnTo>
                                  <a:pt x="388" y="538"/>
                                </a:lnTo>
                                <a:lnTo>
                                  <a:pt x="396" y="546"/>
                                </a:lnTo>
                                <a:lnTo>
                                  <a:pt x="402" y="556"/>
                                </a:lnTo>
                                <a:lnTo>
                                  <a:pt x="406" y="566"/>
                                </a:lnTo>
                                <a:lnTo>
                                  <a:pt x="409" y="578"/>
                                </a:lnTo>
                                <a:lnTo>
                                  <a:pt x="410" y="590"/>
                                </a:lnTo>
                                <a:lnTo>
                                  <a:pt x="411" y="596"/>
                                </a:lnTo>
                                <a:lnTo>
                                  <a:pt x="411" y="620"/>
                                </a:lnTo>
                                <a:lnTo>
                                  <a:pt x="418" y="612"/>
                                </a:lnTo>
                                <a:lnTo>
                                  <a:pt x="414" y="612"/>
                                </a:lnTo>
                                <a:lnTo>
                                  <a:pt x="414" y="594"/>
                                </a:lnTo>
                                <a:lnTo>
                                  <a:pt x="413" y="586"/>
                                </a:lnTo>
                                <a:lnTo>
                                  <a:pt x="412" y="576"/>
                                </a:lnTo>
                                <a:lnTo>
                                  <a:pt x="410" y="566"/>
                                </a:lnTo>
                                <a:lnTo>
                                  <a:pt x="405" y="552"/>
                                </a:lnTo>
                                <a:lnTo>
                                  <a:pt x="398" y="542"/>
                                </a:lnTo>
                                <a:lnTo>
                                  <a:pt x="389" y="534"/>
                                </a:lnTo>
                                <a:lnTo>
                                  <a:pt x="386" y="532"/>
                                </a:lnTo>
                                <a:close/>
                                <a:moveTo>
                                  <a:pt x="567" y="590"/>
                                </a:moveTo>
                                <a:lnTo>
                                  <a:pt x="559" y="590"/>
                                </a:lnTo>
                                <a:lnTo>
                                  <a:pt x="567" y="600"/>
                                </a:lnTo>
                                <a:lnTo>
                                  <a:pt x="571" y="610"/>
                                </a:lnTo>
                                <a:lnTo>
                                  <a:pt x="581" y="618"/>
                                </a:lnTo>
                                <a:lnTo>
                                  <a:pt x="565" y="592"/>
                                </a:lnTo>
                                <a:lnTo>
                                  <a:pt x="570" y="592"/>
                                </a:lnTo>
                                <a:lnTo>
                                  <a:pt x="567" y="590"/>
                                </a:lnTo>
                                <a:close/>
                                <a:moveTo>
                                  <a:pt x="663" y="556"/>
                                </a:moveTo>
                                <a:lnTo>
                                  <a:pt x="657" y="564"/>
                                </a:lnTo>
                                <a:lnTo>
                                  <a:pt x="669" y="568"/>
                                </a:lnTo>
                                <a:lnTo>
                                  <a:pt x="679" y="574"/>
                                </a:lnTo>
                                <a:lnTo>
                                  <a:pt x="688" y="580"/>
                                </a:lnTo>
                                <a:lnTo>
                                  <a:pt x="698" y="586"/>
                                </a:lnTo>
                                <a:lnTo>
                                  <a:pt x="697" y="588"/>
                                </a:lnTo>
                                <a:lnTo>
                                  <a:pt x="696" y="592"/>
                                </a:lnTo>
                                <a:lnTo>
                                  <a:pt x="693" y="600"/>
                                </a:lnTo>
                                <a:lnTo>
                                  <a:pt x="696" y="604"/>
                                </a:lnTo>
                                <a:lnTo>
                                  <a:pt x="706" y="608"/>
                                </a:lnTo>
                                <a:lnTo>
                                  <a:pt x="709" y="608"/>
                                </a:lnTo>
                                <a:lnTo>
                                  <a:pt x="716" y="610"/>
                                </a:lnTo>
                                <a:lnTo>
                                  <a:pt x="723" y="614"/>
                                </a:lnTo>
                                <a:lnTo>
                                  <a:pt x="720" y="614"/>
                                </a:lnTo>
                                <a:lnTo>
                                  <a:pt x="718" y="616"/>
                                </a:lnTo>
                                <a:lnTo>
                                  <a:pt x="700" y="618"/>
                                </a:lnTo>
                                <a:lnTo>
                                  <a:pt x="715" y="618"/>
                                </a:lnTo>
                                <a:lnTo>
                                  <a:pt x="725" y="616"/>
                                </a:lnTo>
                                <a:lnTo>
                                  <a:pt x="730" y="616"/>
                                </a:lnTo>
                                <a:lnTo>
                                  <a:pt x="731" y="614"/>
                                </a:lnTo>
                                <a:lnTo>
                                  <a:pt x="731" y="612"/>
                                </a:lnTo>
                                <a:lnTo>
                                  <a:pt x="728" y="612"/>
                                </a:lnTo>
                                <a:lnTo>
                                  <a:pt x="726" y="610"/>
                                </a:lnTo>
                                <a:lnTo>
                                  <a:pt x="717" y="608"/>
                                </a:lnTo>
                                <a:lnTo>
                                  <a:pt x="711" y="604"/>
                                </a:lnTo>
                                <a:lnTo>
                                  <a:pt x="698" y="600"/>
                                </a:lnTo>
                                <a:lnTo>
                                  <a:pt x="697" y="598"/>
                                </a:lnTo>
                                <a:lnTo>
                                  <a:pt x="701" y="590"/>
                                </a:lnTo>
                                <a:lnTo>
                                  <a:pt x="703" y="588"/>
                                </a:lnTo>
                                <a:lnTo>
                                  <a:pt x="704" y="584"/>
                                </a:lnTo>
                                <a:lnTo>
                                  <a:pt x="694" y="580"/>
                                </a:lnTo>
                                <a:lnTo>
                                  <a:pt x="685" y="574"/>
                                </a:lnTo>
                                <a:lnTo>
                                  <a:pt x="677" y="566"/>
                                </a:lnTo>
                                <a:lnTo>
                                  <a:pt x="667" y="562"/>
                                </a:lnTo>
                                <a:lnTo>
                                  <a:pt x="667" y="560"/>
                                </a:lnTo>
                                <a:lnTo>
                                  <a:pt x="687" y="558"/>
                                </a:lnTo>
                                <a:lnTo>
                                  <a:pt x="672" y="558"/>
                                </a:lnTo>
                                <a:lnTo>
                                  <a:pt x="663" y="556"/>
                                </a:lnTo>
                                <a:close/>
                                <a:moveTo>
                                  <a:pt x="361" y="516"/>
                                </a:moveTo>
                                <a:lnTo>
                                  <a:pt x="356" y="516"/>
                                </a:lnTo>
                                <a:lnTo>
                                  <a:pt x="358" y="518"/>
                                </a:lnTo>
                                <a:lnTo>
                                  <a:pt x="346" y="518"/>
                                </a:lnTo>
                                <a:lnTo>
                                  <a:pt x="341" y="520"/>
                                </a:lnTo>
                                <a:lnTo>
                                  <a:pt x="349" y="520"/>
                                </a:lnTo>
                                <a:lnTo>
                                  <a:pt x="357" y="524"/>
                                </a:lnTo>
                                <a:lnTo>
                                  <a:pt x="350" y="526"/>
                                </a:lnTo>
                                <a:lnTo>
                                  <a:pt x="355" y="526"/>
                                </a:lnTo>
                                <a:lnTo>
                                  <a:pt x="354" y="528"/>
                                </a:lnTo>
                                <a:lnTo>
                                  <a:pt x="343" y="532"/>
                                </a:lnTo>
                                <a:lnTo>
                                  <a:pt x="334" y="540"/>
                                </a:lnTo>
                                <a:lnTo>
                                  <a:pt x="327" y="550"/>
                                </a:lnTo>
                                <a:lnTo>
                                  <a:pt x="322" y="562"/>
                                </a:lnTo>
                                <a:lnTo>
                                  <a:pt x="320" y="574"/>
                                </a:lnTo>
                                <a:lnTo>
                                  <a:pt x="318" y="584"/>
                                </a:lnTo>
                                <a:lnTo>
                                  <a:pt x="317" y="594"/>
                                </a:lnTo>
                                <a:lnTo>
                                  <a:pt x="317" y="612"/>
                                </a:lnTo>
                                <a:lnTo>
                                  <a:pt x="320" y="612"/>
                                </a:lnTo>
                                <a:lnTo>
                                  <a:pt x="321" y="604"/>
                                </a:lnTo>
                                <a:lnTo>
                                  <a:pt x="321" y="588"/>
                                </a:lnTo>
                                <a:lnTo>
                                  <a:pt x="324" y="564"/>
                                </a:lnTo>
                                <a:lnTo>
                                  <a:pt x="329" y="550"/>
                                </a:lnTo>
                                <a:lnTo>
                                  <a:pt x="345" y="536"/>
                                </a:lnTo>
                                <a:lnTo>
                                  <a:pt x="351" y="534"/>
                                </a:lnTo>
                                <a:lnTo>
                                  <a:pt x="358" y="532"/>
                                </a:lnTo>
                                <a:lnTo>
                                  <a:pt x="362" y="532"/>
                                </a:lnTo>
                                <a:lnTo>
                                  <a:pt x="362" y="518"/>
                                </a:lnTo>
                                <a:lnTo>
                                  <a:pt x="361" y="516"/>
                                </a:lnTo>
                                <a:close/>
                                <a:moveTo>
                                  <a:pt x="421" y="606"/>
                                </a:moveTo>
                                <a:lnTo>
                                  <a:pt x="414" y="612"/>
                                </a:lnTo>
                                <a:lnTo>
                                  <a:pt x="418" y="612"/>
                                </a:lnTo>
                                <a:lnTo>
                                  <a:pt x="419" y="610"/>
                                </a:lnTo>
                                <a:lnTo>
                                  <a:pt x="422" y="610"/>
                                </a:lnTo>
                                <a:lnTo>
                                  <a:pt x="422" y="608"/>
                                </a:lnTo>
                                <a:lnTo>
                                  <a:pt x="421" y="608"/>
                                </a:lnTo>
                                <a:lnTo>
                                  <a:pt x="421" y="606"/>
                                </a:lnTo>
                                <a:close/>
                                <a:moveTo>
                                  <a:pt x="563" y="586"/>
                                </a:moveTo>
                                <a:lnTo>
                                  <a:pt x="550" y="586"/>
                                </a:lnTo>
                                <a:lnTo>
                                  <a:pt x="557" y="592"/>
                                </a:lnTo>
                                <a:lnTo>
                                  <a:pt x="560" y="602"/>
                                </a:lnTo>
                                <a:lnTo>
                                  <a:pt x="565" y="610"/>
                                </a:lnTo>
                                <a:lnTo>
                                  <a:pt x="567" y="610"/>
                                </a:lnTo>
                                <a:lnTo>
                                  <a:pt x="559" y="590"/>
                                </a:lnTo>
                                <a:lnTo>
                                  <a:pt x="567" y="590"/>
                                </a:lnTo>
                                <a:lnTo>
                                  <a:pt x="563" y="586"/>
                                </a:lnTo>
                                <a:close/>
                                <a:moveTo>
                                  <a:pt x="241" y="558"/>
                                </a:moveTo>
                                <a:lnTo>
                                  <a:pt x="235" y="558"/>
                                </a:lnTo>
                                <a:lnTo>
                                  <a:pt x="219" y="604"/>
                                </a:lnTo>
                                <a:lnTo>
                                  <a:pt x="223" y="604"/>
                                </a:lnTo>
                                <a:lnTo>
                                  <a:pt x="226" y="594"/>
                                </a:lnTo>
                                <a:lnTo>
                                  <a:pt x="230" y="582"/>
                                </a:lnTo>
                                <a:lnTo>
                                  <a:pt x="234" y="568"/>
                                </a:lnTo>
                                <a:lnTo>
                                  <a:pt x="241" y="558"/>
                                </a:lnTo>
                                <a:close/>
                                <a:moveTo>
                                  <a:pt x="217" y="570"/>
                                </a:moveTo>
                                <a:lnTo>
                                  <a:pt x="212" y="570"/>
                                </a:lnTo>
                                <a:lnTo>
                                  <a:pt x="214" y="572"/>
                                </a:lnTo>
                                <a:lnTo>
                                  <a:pt x="212" y="576"/>
                                </a:lnTo>
                                <a:lnTo>
                                  <a:pt x="210" y="580"/>
                                </a:lnTo>
                                <a:lnTo>
                                  <a:pt x="205" y="588"/>
                                </a:lnTo>
                                <a:lnTo>
                                  <a:pt x="202" y="592"/>
                                </a:lnTo>
                                <a:lnTo>
                                  <a:pt x="199" y="598"/>
                                </a:lnTo>
                                <a:lnTo>
                                  <a:pt x="200" y="598"/>
                                </a:lnTo>
                                <a:lnTo>
                                  <a:pt x="207" y="588"/>
                                </a:lnTo>
                                <a:lnTo>
                                  <a:pt x="211" y="588"/>
                                </a:lnTo>
                                <a:lnTo>
                                  <a:pt x="212" y="586"/>
                                </a:lnTo>
                                <a:lnTo>
                                  <a:pt x="214" y="578"/>
                                </a:lnTo>
                                <a:lnTo>
                                  <a:pt x="217" y="570"/>
                                </a:lnTo>
                                <a:close/>
                                <a:moveTo>
                                  <a:pt x="222" y="558"/>
                                </a:moveTo>
                                <a:lnTo>
                                  <a:pt x="218" y="558"/>
                                </a:lnTo>
                                <a:lnTo>
                                  <a:pt x="219" y="560"/>
                                </a:lnTo>
                                <a:lnTo>
                                  <a:pt x="212" y="568"/>
                                </a:lnTo>
                                <a:lnTo>
                                  <a:pt x="205" y="576"/>
                                </a:lnTo>
                                <a:lnTo>
                                  <a:pt x="202" y="586"/>
                                </a:lnTo>
                                <a:lnTo>
                                  <a:pt x="212" y="570"/>
                                </a:lnTo>
                                <a:lnTo>
                                  <a:pt x="217" y="570"/>
                                </a:lnTo>
                                <a:lnTo>
                                  <a:pt x="222" y="558"/>
                                </a:lnTo>
                                <a:close/>
                                <a:moveTo>
                                  <a:pt x="518" y="568"/>
                                </a:moveTo>
                                <a:lnTo>
                                  <a:pt x="517" y="568"/>
                                </a:lnTo>
                                <a:lnTo>
                                  <a:pt x="529" y="586"/>
                                </a:lnTo>
                                <a:lnTo>
                                  <a:pt x="529" y="584"/>
                                </a:lnTo>
                                <a:lnTo>
                                  <a:pt x="523" y="576"/>
                                </a:lnTo>
                                <a:lnTo>
                                  <a:pt x="519" y="570"/>
                                </a:lnTo>
                                <a:lnTo>
                                  <a:pt x="518" y="568"/>
                                </a:lnTo>
                                <a:close/>
                                <a:moveTo>
                                  <a:pt x="285" y="534"/>
                                </a:moveTo>
                                <a:lnTo>
                                  <a:pt x="277" y="534"/>
                                </a:lnTo>
                                <a:lnTo>
                                  <a:pt x="270" y="546"/>
                                </a:lnTo>
                                <a:lnTo>
                                  <a:pt x="264" y="558"/>
                                </a:lnTo>
                                <a:lnTo>
                                  <a:pt x="260" y="570"/>
                                </a:lnTo>
                                <a:lnTo>
                                  <a:pt x="257" y="584"/>
                                </a:lnTo>
                                <a:lnTo>
                                  <a:pt x="271" y="548"/>
                                </a:lnTo>
                                <a:lnTo>
                                  <a:pt x="277" y="548"/>
                                </a:lnTo>
                                <a:lnTo>
                                  <a:pt x="278" y="544"/>
                                </a:lnTo>
                                <a:lnTo>
                                  <a:pt x="285" y="534"/>
                                </a:lnTo>
                                <a:close/>
                                <a:moveTo>
                                  <a:pt x="462" y="548"/>
                                </a:moveTo>
                                <a:lnTo>
                                  <a:pt x="459" y="548"/>
                                </a:lnTo>
                                <a:lnTo>
                                  <a:pt x="466" y="560"/>
                                </a:lnTo>
                                <a:lnTo>
                                  <a:pt x="469" y="572"/>
                                </a:lnTo>
                                <a:lnTo>
                                  <a:pt x="473" y="584"/>
                                </a:lnTo>
                                <a:lnTo>
                                  <a:pt x="473" y="576"/>
                                </a:lnTo>
                                <a:lnTo>
                                  <a:pt x="470" y="564"/>
                                </a:lnTo>
                                <a:lnTo>
                                  <a:pt x="463" y="550"/>
                                </a:lnTo>
                                <a:lnTo>
                                  <a:pt x="462" y="548"/>
                                </a:lnTo>
                                <a:close/>
                                <a:moveTo>
                                  <a:pt x="224" y="554"/>
                                </a:moveTo>
                                <a:lnTo>
                                  <a:pt x="219" y="554"/>
                                </a:lnTo>
                                <a:lnTo>
                                  <a:pt x="211" y="560"/>
                                </a:lnTo>
                                <a:lnTo>
                                  <a:pt x="204" y="568"/>
                                </a:lnTo>
                                <a:lnTo>
                                  <a:pt x="201" y="578"/>
                                </a:lnTo>
                                <a:lnTo>
                                  <a:pt x="218" y="558"/>
                                </a:lnTo>
                                <a:lnTo>
                                  <a:pt x="222" y="558"/>
                                </a:lnTo>
                                <a:lnTo>
                                  <a:pt x="224" y="554"/>
                                </a:lnTo>
                                <a:close/>
                                <a:moveTo>
                                  <a:pt x="487" y="536"/>
                                </a:moveTo>
                                <a:lnTo>
                                  <a:pt x="479" y="536"/>
                                </a:lnTo>
                                <a:lnTo>
                                  <a:pt x="493" y="542"/>
                                </a:lnTo>
                                <a:lnTo>
                                  <a:pt x="503" y="552"/>
                                </a:lnTo>
                                <a:lnTo>
                                  <a:pt x="511" y="562"/>
                                </a:lnTo>
                                <a:lnTo>
                                  <a:pt x="517" y="576"/>
                                </a:lnTo>
                                <a:lnTo>
                                  <a:pt x="518" y="576"/>
                                </a:lnTo>
                                <a:lnTo>
                                  <a:pt x="517" y="568"/>
                                </a:lnTo>
                                <a:lnTo>
                                  <a:pt x="518" y="568"/>
                                </a:lnTo>
                                <a:lnTo>
                                  <a:pt x="512" y="558"/>
                                </a:lnTo>
                                <a:lnTo>
                                  <a:pt x="510" y="554"/>
                                </a:lnTo>
                                <a:lnTo>
                                  <a:pt x="508" y="550"/>
                                </a:lnTo>
                                <a:lnTo>
                                  <a:pt x="511" y="550"/>
                                </a:lnTo>
                                <a:lnTo>
                                  <a:pt x="495" y="540"/>
                                </a:lnTo>
                                <a:lnTo>
                                  <a:pt x="487" y="536"/>
                                </a:lnTo>
                                <a:close/>
                                <a:moveTo>
                                  <a:pt x="300" y="518"/>
                                </a:moveTo>
                                <a:lnTo>
                                  <a:pt x="296" y="518"/>
                                </a:lnTo>
                                <a:lnTo>
                                  <a:pt x="286" y="522"/>
                                </a:lnTo>
                                <a:lnTo>
                                  <a:pt x="277" y="528"/>
                                </a:lnTo>
                                <a:lnTo>
                                  <a:pt x="269" y="538"/>
                                </a:lnTo>
                                <a:lnTo>
                                  <a:pt x="261" y="546"/>
                                </a:lnTo>
                                <a:lnTo>
                                  <a:pt x="255" y="558"/>
                                </a:lnTo>
                                <a:lnTo>
                                  <a:pt x="253" y="570"/>
                                </a:lnTo>
                                <a:lnTo>
                                  <a:pt x="258" y="560"/>
                                </a:lnTo>
                                <a:lnTo>
                                  <a:pt x="263" y="550"/>
                                </a:lnTo>
                                <a:lnTo>
                                  <a:pt x="270" y="542"/>
                                </a:lnTo>
                                <a:lnTo>
                                  <a:pt x="277" y="534"/>
                                </a:lnTo>
                                <a:lnTo>
                                  <a:pt x="285" y="534"/>
                                </a:lnTo>
                                <a:lnTo>
                                  <a:pt x="288" y="528"/>
                                </a:lnTo>
                                <a:lnTo>
                                  <a:pt x="300" y="518"/>
                                </a:lnTo>
                                <a:close/>
                                <a:moveTo>
                                  <a:pt x="459" y="534"/>
                                </a:moveTo>
                                <a:lnTo>
                                  <a:pt x="455" y="534"/>
                                </a:lnTo>
                                <a:lnTo>
                                  <a:pt x="462" y="542"/>
                                </a:lnTo>
                                <a:lnTo>
                                  <a:pt x="468" y="552"/>
                                </a:lnTo>
                                <a:lnTo>
                                  <a:pt x="473" y="560"/>
                                </a:lnTo>
                                <a:lnTo>
                                  <a:pt x="478" y="570"/>
                                </a:lnTo>
                                <a:lnTo>
                                  <a:pt x="476" y="558"/>
                                </a:lnTo>
                                <a:lnTo>
                                  <a:pt x="471" y="548"/>
                                </a:lnTo>
                                <a:lnTo>
                                  <a:pt x="464" y="540"/>
                                </a:lnTo>
                                <a:lnTo>
                                  <a:pt x="468" y="540"/>
                                </a:lnTo>
                                <a:lnTo>
                                  <a:pt x="468" y="538"/>
                                </a:lnTo>
                                <a:lnTo>
                                  <a:pt x="464" y="538"/>
                                </a:lnTo>
                                <a:lnTo>
                                  <a:pt x="461" y="536"/>
                                </a:lnTo>
                                <a:lnTo>
                                  <a:pt x="459" y="534"/>
                                </a:lnTo>
                                <a:close/>
                                <a:moveTo>
                                  <a:pt x="445" y="518"/>
                                </a:moveTo>
                                <a:lnTo>
                                  <a:pt x="436" y="518"/>
                                </a:lnTo>
                                <a:lnTo>
                                  <a:pt x="442" y="520"/>
                                </a:lnTo>
                                <a:lnTo>
                                  <a:pt x="448" y="522"/>
                                </a:lnTo>
                                <a:lnTo>
                                  <a:pt x="459" y="526"/>
                                </a:lnTo>
                                <a:lnTo>
                                  <a:pt x="464" y="530"/>
                                </a:lnTo>
                                <a:lnTo>
                                  <a:pt x="474" y="538"/>
                                </a:lnTo>
                                <a:lnTo>
                                  <a:pt x="479" y="542"/>
                                </a:lnTo>
                                <a:lnTo>
                                  <a:pt x="487" y="552"/>
                                </a:lnTo>
                                <a:lnTo>
                                  <a:pt x="491" y="556"/>
                                </a:lnTo>
                                <a:lnTo>
                                  <a:pt x="494" y="562"/>
                                </a:lnTo>
                                <a:lnTo>
                                  <a:pt x="495" y="562"/>
                                </a:lnTo>
                                <a:lnTo>
                                  <a:pt x="493" y="556"/>
                                </a:lnTo>
                                <a:lnTo>
                                  <a:pt x="491" y="552"/>
                                </a:lnTo>
                                <a:lnTo>
                                  <a:pt x="486" y="544"/>
                                </a:lnTo>
                                <a:lnTo>
                                  <a:pt x="482" y="540"/>
                                </a:lnTo>
                                <a:lnTo>
                                  <a:pt x="479" y="536"/>
                                </a:lnTo>
                                <a:lnTo>
                                  <a:pt x="487" y="536"/>
                                </a:lnTo>
                                <a:lnTo>
                                  <a:pt x="471" y="528"/>
                                </a:lnTo>
                                <a:lnTo>
                                  <a:pt x="458" y="522"/>
                                </a:lnTo>
                                <a:lnTo>
                                  <a:pt x="445" y="518"/>
                                </a:lnTo>
                                <a:close/>
                                <a:moveTo>
                                  <a:pt x="68" y="556"/>
                                </a:moveTo>
                                <a:lnTo>
                                  <a:pt x="59" y="558"/>
                                </a:lnTo>
                                <a:lnTo>
                                  <a:pt x="70" y="558"/>
                                </a:lnTo>
                                <a:lnTo>
                                  <a:pt x="68" y="556"/>
                                </a:lnTo>
                                <a:close/>
                                <a:moveTo>
                                  <a:pt x="605" y="482"/>
                                </a:moveTo>
                                <a:lnTo>
                                  <a:pt x="602" y="482"/>
                                </a:lnTo>
                                <a:lnTo>
                                  <a:pt x="604" y="486"/>
                                </a:lnTo>
                                <a:lnTo>
                                  <a:pt x="608" y="488"/>
                                </a:lnTo>
                                <a:lnTo>
                                  <a:pt x="619" y="492"/>
                                </a:lnTo>
                                <a:lnTo>
                                  <a:pt x="626" y="492"/>
                                </a:lnTo>
                                <a:lnTo>
                                  <a:pt x="636" y="496"/>
                                </a:lnTo>
                                <a:lnTo>
                                  <a:pt x="639" y="498"/>
                                </a:lnTo>
                                <a:lnTo>
                                  <a:pt x="642" y="498"/>
                                </a:lnTo>
                                <a:lnTo>
                                  <a:pt x="641" y="500"/>
                                </a:lnTo>
                                <a:lnTo>
                                  <a:pt x="633" y="500"/>
                                </a:lnTo>
                                <a:lnTo>
                                  <a:pt x="624" y="502"/>
                                </a:lnTo>
                                <a:lnTo>
                                  <a:pt x="620" y="502"/>
                                </a:lnTo>
                                <a:lnTo>
                                  <a:pt x="616" y="506"/>
                                </a:lnTo>
                                <a:lnTo>
                                  <a:pt x="636" y="514"/>
                                </a:lnTo>
                                <a:lnTo>
                                  <a:pt x="653" y="524"/>
                                </a:lnTo>
                                <a:lnTo>
                                  <a:pt x="667" y="538"/>
                                </a:lnTo>
                                <a:lnTo>
                                  <a:pt x="679" y="554"/>
                                </a:lnTo>
                                <a:lnTo>
                                  <a:pt x="672" y="558"/>
                                </a:lnTo>
                                <a:lnTo>
                                  <a:pt x="687" y="558"/>
                                </a:lnTo>
                                <a:lnTo>
                                  <a:pt x="676" y="542"/>
                                </a:lnTo>
                                <a:lnTo>
                                  <a:pt x="662" y="526"/>
                                </a:lnTo>
                                <a:lnTo>
                                  <a:pt x="647" y="514"/>
                                </a:lnTo>
                                <a:lnTo>
                                  <a:pt x="628" y="506"/>
                                </a:lnTo>
                                <a:lnTo>
                                  <a:pt x="631" y="504"/>
                                </a:lnTo>
                                <a:lnTo>
                                  <a:pt x="650" y="504"/>
                                </a:lnTo>
                                <a:lnTo>
                                  <a:pt x="649" y="502"/>
                                </a:lnTo>
                                <a:lnTo>
                                  <a:pt x="648" y="500"/>
                                </a:lnTo>
                                <a:lnTo>
                                  <a:pt x="643" y="496"/>
                                </a:lnTo>
                                <a:lnTo>
                                  <a:pt x="639" y="492"/>
                                </a:lnTo>
                                <a:lnTo>
                                  <a:pt x="627" y="488"/>
                                </a:lnTo>
                                <a:lnTo>
                                  <a:pt x="620" y="488"/>
                                </a:lnTo>
                                <a:lnTo>
                                  <a:pt x="606" y="484"/>
                                </a:lnTo>
                                <a:lnTo>
                                  <a:pt x="605" y="482"/>
                                </a:lnTo>
                                <a:close/>
                                <a:moveTo>
                                  <a:pt x="245" y="540"/>
                                </a:moveTo>
                                <a:lnTo>
                                  <a:pt x="244" y="540"/>
                                </a:lnTo>
                                <a:lnTo>
                                  <a:pt x="245" y="540"/>
                                </a:lnTo>
                                <a:close/>
                                <a:moveTo>
                                  <a:pt x="340" y="520"/>
                                </a:moveTo>
                                <a:lnTo>
                                  <a:pt x="335" y="522"/>
                                </a:lnTo>
                                <a:lnTo>
                                  <a:pt x="330" y="524"/>
                                </a:lnTo>
                                <a:lnTo>
                                  <a:pt x="326" y="530"/>
                                </a:lnTo>
                                <a:lnTo>
                                  <a:pt x="333" y="526"/>
                                </a:lnTo>
                                <a:lnTo>
                                  <a:pt x="340" y="520"/>
                                </a:lnTo>
                                <a:close/>
                                <a:moveTo>
                                  <a:pt x="392" y="520"/>
                                </a:moveTo>
                                <a:lnTo>
                                  <a:pt x="391" y="520"/>
                                </a:lnTo>
                                <a:lnTo>
                                  <a:pt x="398" y="524"/>
                                </a:lnTo>
                                <a:lnTo>
                                  <a:pt x="406" y="530"/>
                                </a:lnTo>
                                <a:lnTo>
                                  <a:pt x="401" y="524"/>
                                </a:lnTo>
                                <a:lnTo>
                                  <a:pt x="392" y="520"/>
                                </a:lnTo>
                                <a:close/>
                                <a:moveTo>
                                  <a:pt x="348" y="520"/>
                                </a:moveTo>
                                <a:lnTo>
                                  <a:pt x="336" y="526"/>
                                </a:lnTo>
                                <a:lnTo>
                                  <a:pt x="336" y="528"/>
                                </a:lnTo>
                                <a:lnTo>
                                  <a:pt x="343" y="526"/>
                                </a:lnTo>
                                <a:lnTo>
                                  <a:pt x="348" y="520"/>
                                </a:lnTo>
                                <a:close/>
                                <a:moveTo>
                                  <a:pt x="386" y="522"/>
                                </a:moveTo>
                                <a:lnTo>
                                  <a:pt x="380" y="522"/>
                                </a:lnTo>
                                <a:lnTo>
                                  <a:pt x="388" y="524"/>
                                </a:lnTo>
                                <a:lnTo>
                                  <a:pt x="395" y="528"/>
                                </a:lnTo>
                                <a:lnTo>
                                  <a:pt x="395" y="526"/>
                                </a:lnTo>
                                <a:lnTo>
                                  <a:pt x="386" y="522"/>
                                </a:lnTo>
                                <a:close/>
                                <a:moveTo>
                                  <a:pt x="349" y="520"/>
                                </a:moveTo>
                                <a:lnTo>
                                  <a:pt x="348" y="520"/>
                                </a:lnTo>
                                <a:lnTo>
                                  <a:pt x="349" y="520"/>
                                </a:lnTo>
                                <a:close/>
                                <a:moveTo>
                                  <a:pt x="341" y="520"/>
                                </a:moveTo>
                                <a:lnTo>
                                  <a:pt x="340" y="520"/>
                                </a:lnTo>
                                <a:lnTo>
                                  <a:pt x="341" y="520"/>
                                </a:lnTo>
                                <a:close/>
                                <a:moveTo>
                                  <a:pt x="436" y="518"/>
                                </a:moveTo>
                                <a:lnTo>
                                  <a:pt x="436" y="518"/>
                                </a:lnTo>
                                <a:close/>
                                <a:moveTo>
                                  <a:pt x="361" y="512"/>
                                </a:moveTo>
                                <a:lnTo>
                                  <a:pt x="360" y="512"/>
                                </a:lnTo>
                                <a:lnTo>
                                  <a:pt x="358" y="514"/>
                                </a:lnTo>
                                <a:lnTo>
                                  <a:pt x="346" y="514"/>
                                </a:lnTo>
                                <a:lnTo>
                                  <a:pt x="340" y="518"/>
                                </a:lnTo>
                                <a:lnTo>
                                  <a:pt x="342" y="518"/>
                                </a:lnTo>
                                <a:lnTo>
                                  <a:pt x="344" y="516"/>
                                </a:lnTo>
                                <a:lnTo>
                                  <a:pt x="361" y="516"/>
                                </a:lnTo>
                                <a:lnTo>
                                  <a:pt x="361" y="514"/>
                                </a:lnTo>
                                <a:lnTo>
                                  <a:pt x="358" y="514"/>
                                </a:lnTo>
                                <a:lnTo>
                                  <a:pt x="352" y="512"/>
                                </a:lnTo>
                                <a:lnTo>
                                  <a:pt x="361" y="512"/>
                                </a:lnTo>
                                <a:close/>
                                <a:moveTo>
                                  <a:pt x="387" y="514"/>
                                </a:moveTo>
                                <a:lnTo>
                                  <a:pt x="381" y="514"/>
                                </a:lnTo>
                                <a:lnTo>
                                  <a:pt x="376" y="516"/>
                                </a:lnTo>
                                <a:lnTo>
                                  <a:pt x="390" y="516"/>
                                </a:lnTo>
                                <a:lnTo>
                                  <a:pt x="387" y="514"/>
                                </a:lnTo>
                                <a:close/>
                                <a:moveTo>
                                  <a:pt x="367" y="84"/>
                                </a:moveTo>
                                <a:lnTo>
                                  <a:pt x="367" y="92"/>
                                </a:lnTo>
                                <a:lnTo>
                                  <a:pt x="367" y="370"/>
                                </a:lnTo>
                                <a:lnTo>
                                  <a:pt x="367" y="420"/>
                                </a:lnTo>
                                <a:lnTo>
                                  <a:pt x="368" y="440"/>
                                </a:lnTo>
                                <a:lnTo>
                                  <a:pt x="369" y="510"/>
                                </a:lnTo>
                                <a:lnTo>
                                  <a:pt x="370" y="510"/>
                                </a:lnTo>
                                <a:lnTo>
                                  <a:pt x="371" y="508"/>
                                </a:lnTo>
                                <a:lnTo>
                                  <a:pt x="373" y="504"/>
                                </a:lnTo>
                                <a:lnTo>
                                  <a:pt x="377" y="492"/>
                                </a:lnTo>
                                <a:lnTo>
                                  <a:pt x="378" y="488"/>
                                </a:lnTo>
                                <a:lnTo>
                                  <a:pt x="373" y="488"/>
                                </a:lnTo>
                                <a:lnTo>
                                  <a:pt x="371" y="482"/>
                                </a:lnTo>
                                <a:lnTo>
                                  <a:pt x="373" y="468"/>
                                </a:lnTo>
                                <a:lnTo>
                                  <a:pt x="376" y="462"/>
                                </a:lnTo>
                                <a:lnTo>
                                  <a:pt x="372" y="462"/>
                                </a:lnTo>
                                <a:lnTo>
                                  <a:pt x="372" y="460"/>
                                </a:lnTo>
                                <a:lnTo>
                                  <a:pt x="371" y="458"/>
                                </a:lnTo>
                                <a:lnTo>
                                  <a:pt x="371" y="456"/>
                                </a:lnTo>
                                <a:lnTo>
                                  <a:pt x="373" y="444"/>
                                </a:lnTo>
                                <a:lnTo>
                                  <a:pt x="377" y="430"/>
                                </a:lnTo>
                                <a:lnTo>
                                  <a:pt x="378" y="428"/>
                                </a:lnTo>
                                <a:lnTo>
                                  <a:pt x="374" y="428"/>
                                </a:lnTo>
                                <a:lnTo>
                                  <a:pt x="373" y="418"/>
                                </a:lnTo>
                                <a:lnTo>
                                  <a:pt x="374" y="412"/>
                                </a:lnTo>
                                <a:lnTo>
                                  <a:pt x="376" y="404"/>
                                </a:lnTo>
                                <a:lnTo>
                                  <a:pt x="382" y="390"/>
                                </a:lnTo>
                                <a:lnTo>
                                  <a:pt x="371" y="390"/>
                                </a:lnTo>
                                <a:lnTo>
                                  <a:pt x="372" y="382"/>
                                </a:lnTo>
                                <a:lnTo>
                                  <a:pt x="373" y="374"/>
                                </a:lnTo>
                                <a:lnTo>
                                  <a:pt x="374" y="368"/>
                                </a:lnTo>
                                <a:lnTo>
                                  <a:pt x="377" y="356"/>
                                </a:lnTo>
                                <a:lnTo>
                                  <a:pt x="372" y="356"/>
                                </a:lnTo>
                                <a:lnTo>
                                  <a:pt x="372" y="352"/>
                                </a:lnTo>
                                <a:lnTo>
                                  <a:pt x="376" y="334"/>
                                </a:lnTo>
                                <a:lnTo>
                                  <a:pt x="372" y="334"/>
                                </a:lnTo>
                                <a:lnTo>
                                  <a:pt x="377" y="312"/>
                                </a:lnTo>
                                <a:lnTo>
                                  <a:pt x="379" y="306"/>
                                </a:lnTo>
                                <a:lnTo>
                                  <a:pt x="374" y="306"/>
                                </a:lnTo>
                                <a:lnTo>
                                  <a:pt x="376" y="296"/>
                                </a:lnTo>
                                <a:lnTo>
                                  <a:pt x="371" y="296"/>
                                </a:lnTo>
                                <a:lnTo>
                                  <a:pt x="371" y="294"/>
                                </a:lnTo>
                                <a:lnTo>
                                  <a:pt x="372" y="292"/>
                                </a:lnTo>
                                <a:lnTo>
                                  <a:pt x="376" y="276"/>
                                </a:lnTo>
                                <a:lnTo>
                                  <a:pt x="371" y="276"/>
                                </a:lnTo>
                                <a:lnTo>
                                  <a:pt x="371" y="272"/>
                                </a:lnTo>
                                <a:lnTo>
                                  <a:pt x="374" y="256"/>
                                </a:lnTo>
                                <a:lnTo>
                                  <a:pt x="375" y="254"/>
                                </a:lnTo>
                                <a:lnTo>
                                  <a:pt x="370" y="254"/>
                                </a:lnTo>
                                <a:lnTo>
                                  <a:pt x="371" y="250"/>
                                </a:lnTo>
                                <a:lnTo>
                                  <a:pt x="372" y="244"/>
                                </a:lnTo>
                                <a:lnTo>
                                  <a:pt x="375" y="236"/>
                                </a:lnTo>
                                <a:lnTo>
                                  <a:pt x="377" y="232"/>
                                </a:lnTo>
                                <a:lnTo>
                                  <a:pt x="372" y="232"/>
                                </a:lnTo>
                                <a:lnTo>
                                  <a:pt x="376" y="226"/>
                                </a:lnTo>
                                <a:lnTo>
                                  <a:pt x="371" y="226"/>
                                </a:lnTo>
                                <a:lnTo>
                                  <a:pt x="370" y="222"/>
                                </a:lnTo>
                                <a:lnTo>
                                  <a:pt x="371" y="220"/>
                                </a:lnTo>
                                <a:lnTo>
                                  <a:pt x="376" y="212"/>
                                </a:lnTo>
                                <a:lnTo>
                                  <a:pt x="371" y="212"/>
                                </a:lnTo>
                                <a:lnTo>
                                  <a:pt x="370" y="208"/>
                                </a:lnTo>
                                <a:lnTo>
                                  <a:pt x="376" y="196"/>
                                </a:lnTo>
                                <a:lnTo>
                                  <a:pt x="371" y="196"/>
                                </a:lnTo>
                                <a:lnTo>
                                  <a:pt x="372" y="184"/>
                                </a:lnTo>
                                <a:lnTo>
                                  <a:pt x="375" y="178"/>
                                </a:lnTo>
                                <a:lnTo>
                                  <a:pt x="371" y="178"/>
                                </a:lnTo>
                                <a:lnTo>
                                  <a:pt x="374" y="160"/>
                                </a:lnTo>
                                <a:lnTo>
                                  <a:pt x="372" y="160"/>
                                </a:lnTo>
                                <a:lnTo>
                                  <a:pt x="374" y="150"/>
                                </a:lnTo>
                                <a:lnTo>
                                  <a:pt x="375" y="146"/>
                                </a:lnTo>
                                <a:lnTo>
                                  <a:pt x="370" y="146"/>
                                </a:lnTo>
                                <a:lnTo>
                                  <a:pt x="370" y="134"/>
                                </a:lnTo>
                                <a:lnTo>
                                  <a:pt x="370" y="120"/>
                                </a:lnTo>
                                <a:lnTo>
                                  <a:pt x="372" y="106"/>
                                </a:lnTo>
                                <a:lnTo>
                                  <a:pt x="374" y="102"/>
                                </a:lnTo>
                                <a:lnTo>
                                  <a:pt x="370" y="102"/>
                                </a:lnTo>
                                <a:lnTo>
                                  <a:pt x="370" y="94"/>
                                </a:lnTo>
                                <a:lnTo>
                                  <a:pt x="367" y="84"/>
                                </a:lnTo>
                                <a:close/>
                                <a:moveTo>
                                  <a:pt x="341" y="506"/>
                                </a:moveTo>
                                <a:lnTo>
                                  <a:pt x="326" y="506"/>
                                </a:lnTo>
                                <a:lnTo>
                                  <a:pt x="334" y="508"/>
                                </a:lnTo>
                                <a:lnTo>
                                  <a:pt x="341" y="506"/>
                                </a:lnTo>
                                <a:close/>
                                <a:moveTo>
                                  <a:pt x="332" y="440"/>
                                </a:moveTo>
                                <a:lnTo>
                                  <a:pt x="340" y="452"/>
                                </a:lnTo>
                                <a:lnTo>
                                  <a:pt x="348" y="466"/>
                                </a:lnTo>
                                <a:lnTo>
                                  <a:pt x="354" y="482"/>
                                </a:lnTo>
                                <a:lnTo>
                                  <a:pt x="358" y="496"/>
                                </a:lnTo>
                                <a:lnTo>
                                  <a:pt x="358" y="498"/>
                                </a:lnTo>
                                <a:lnTo>
                                  <a:pt x="359" y="500"/>
                                </a:lnTo>
                                <a:lnTo>
                                  <a:pt x="362" y="506"/>
                                </a:lnTo>
                                <a:lnTo>
                                  <a:pt x="362" y="504"/>
                                </a:lnTo>
                                <a:lnTo>
                                  <a:pt x="362" y="498"/>
                                </a:lnTo>
                                <a:lnTo>
                                  <a:pt x="363" y="484"/>
                                </a:lnTo>
                                <a:lnTo>
                                  <a:pt x="359" y="484"/>
                                </a:lnTo>
                                <a:lnTo>
                                  <a:pt x="349" y="460"/>
                                </a:lnTo>
                                <a:lnTo>
                                  <a:pt x="342" y="448"/>
                                </a:lnTo>
                                <a:lnTo>
                                  <a:pt x="332" y="440"/>
                                </a:lnTo>
                                <a:close/>
                                <a:moveTo>
                                  <a:pt x="108" y="500"/>
                                </a:moveTo>
                                <a:lnTo>
                                  <a:pt x="98" y="502"/>
                                </a:lnTo>
                                <a:lnTo>
                                  <a:pt x="110" y="502"/>
                                </a:lnTo>
                                <a:lnTo>
                                  <a:pt x="108" y="500"/>
                                </a:lnTo>
                                <a:close/>
                                <a:moveTo>
                                  <a:pt x="22" y="300"/>
                                </a:moveTo>
                                <a:lnTo>
                                  <a:pt x="27" y="318"/>
                                </a:lnTo>
                                <a:lnTo>
                                  <a:pt x="34" y="334"/>
                                </a:lnTo>
                                <a:lnTo>
                                  <a:pt x="45" y="348"/>
                                </a:lnTo>
                                <a:lnTo>
                                  <a:pt x="58" y="360"/>
                                </a:lnTo>
                                <a:lnTo>
                                  <a:pt x="50" y="362"/>
                                </a:lnTo>
                                <a:lnTo>
                                  <a:pt x="34" y="362"/>
                                </a:lnTo>
                                <a:lnTo>
                                  <a:pt x="40" y="384"/>
                                </a:lnTo>
                                <a:lnTo>
                                  <a:pt x="50" y="402"/>
                                </a:lnTo>
                                <a:lnTo>
                                  <a:pt x="64" y="418"/>
                                </a:lnTo>
                                <a:lnTo>
                                  <a:pt x="81" y="432"/>
                                </a:lnTo>
                                <a:lnTo>
                                  <a:pt x="63" y="444"/>
                                </a:lnTo>
                                <a:lnTo>
                                  <a:pt x="70" y="448"/>
                                </a:lnTo>
                                <a:lnTo>
                                  <a:pt x="76" y="452"/>
                                </a:lnTo>
                                <a:lnTo>
                                  <a:pt x="83" y="454"/>
                                </a:lnTo>
                                <a:lnTo>
                                  <a:pt x="103" y="462"/>
                                </a:lnTo>
                                <a:lnTo>
                                  <a:pt x="124" y="468"/>
                                </a:lnTo>
                                <a:lnTo>
                                  <a:pt x="168" y="472"/>
                                </a:lnTo>
                                <a:lnTo>
                                  <a:pt x="178" y="472"/>
                                </a:lnTo>
                                <a:lnTo>
                                  <a:pt x="189" y="474"/>
                                </a:lnTo>
                                <a:lnTo>
                                  <a:pt x="219" y="474"/>
                                </a:lnTo>
                                <a:lnTo>
                                  <a:pt x="223" y="480"/>
                                </a:lnTo>
                                <a:lnTo>
                                  <a:pt x="223" y="484"/>
                                </a:lnTo>
                                <a:lnTo>
                                  <a:pt x="219" y="490"/>
                                </a:lnTo>
                                <a:lnTo>
                                  <a:pt x="207" y="490"/>
                                </a:lnTo>
                                <a:lnTo>
                                  <a:pt x="209" y="492"/>
                                </a:lnTo>
                                <a:lnTo>
                                  <a:pt x="218" y="494"/>
                                </a:lnTo>
                                <a:lnTo>
                                  <a:pt x="223" y="492"/>
                                </a:lnTo>
                                <a:lnTo>
                                  <a:pt x="228" y="484"/>
                                </a:lnTo>
                                <a:lnTo>
                                  <a:pt x="227" y="476"/>
                                </a:lnTo>
                                <a:lnTo>
                                  <a:pt x="219" y="470"/>
                                </a:lnTo>
                                <a:lnTo>
                                  <a:pt x="172" y="470"/>
                                </a:lnTo>
                                <a:lnTo>
                                  <a:pt x="173" y="468"/>
                                </a:lnTo>
                                <a:lnTo>
                                  <a:pt x="154" y="468"/>
                                </a:lnTo>
                                <a:lnTo>
                                  <a:pt x="143" y="466"/>
                                </a:lnTo>
                                <a:lnTo>
                                  <a:pt x="137" y="466"/>
                                </a:lnTo>
                                <a:lnTo>
                                  <a:pt x="125" y="462"/>
                                </a:lnTo>
                                <a:lnTo>
                                  <a:pt x="103" y="458"/>
                                </a:lnTo>
                                <a:lnTo>
                                  <a:pt x="92" y="454"/>
                                </a:lnTo>
                                <a:lnTo>
                                  <a:pt x="82" y="450"/>
                                </a:lnTo>
                                <a:lnTo>
                                  <a:pt x="72" y="444"/>
                                </a:lnTo>
                                <a:lnTo>
                                  <a:pt x="90" y="432"/>
                                </a:lnTo>
                                <a:lnTo>
                                  <a:pt x="72" y="420"/>
                                </a:lnTo>
                                <a:lnTo>
                                  <a:pt x="57" y="406"/>
                                </a:lnTo>
                                <a:lnTo>
                                  <a:pt x="47" y="388"/>
                                </a:lnTo>
                                <a:lnTo>
                                  <a:pt x="39" y="366"/>
                                </a:lnTo>
                                <a:lnTo>
                                  <a:pt x="58" y="366"/>
                                </a:lnTo>
                                <a:lnTo>
                                  <a:pt x="67" y="362"/>
                                </a:lnTo>
                                <a:lnTo>
                                  <a:pt x="57" y="354"/>
                                </a:lnTo>
                                <a:lnTo>
                                  <a:pt x="48" y="344"/>
                                </a:lnTo>
                                <a:lnTo>
                                  <a:pt x="41" y="334"/>
                                </a:lnTo>
                                <a:lnTo>
                                  <a:pt x="34" y="324"/>
                                </a:lnTo>
                                <a:lnTo>
                                  <a:pt x="38" y="324"/>
                                </a:lnTo>
                                <a:lnTo>
                                  <a:pt x="33" y="314"/>
                                </a:lnTo>
                                <a:lnTo>
                                  <a:pt x="30" y="314"/>
                                </a:lnTo>
                                <a:lnTo>
                                  <a:pt x="28" y="308"/>
                                </a:lnTo>
                                <a:lnTo>
                                  <a:pt x="42" y="308"/>
                                </a:lnTo>
                                <a:lnTo>
                                  <a:pt x="41" y="306"/>
                                </a:lnTo>
                                <a:lnTo>
                                  <a:pt x="36" y="306"/>
                                </a:lnTo>
                                <a:lnTo>
                                  <a:pt x="22" y="300"/>
                                </a:lnTo>
                                <a:close/>
                                <a:moveTo>
                                  <a:pt x="178" y="478"/>
                                </a:moveTo>
                                <a:lnTo>
                                  <a:pt x="151" y="478"/>
                                </a:lnTo>
                                <a:lnTo>
                                  <a:pt x="169" y="480"/>
                                </a:lnTo>
                                <a:lnTo>
                                  <a:pt x="187" y="484"/>
                                </a:lnTo>
                                <a:lnTo>
                                  <a:pt x="204" y="490"/>
                                </a:lnTo>
                                <a:lnTo>
                                  <a:pt x="216" y="490"/>
                                </a:lnTo>
                                <a:lnTo>
                                  <a:pt x="212" y="488"/>
                                </a:lnTo>
                                <a:lnTo>
                                  <a:pt x="209" y="486"/>
                                </a:lnTo>
                                <a:lnTo>
                                  <a:pt x="189" y="480"/>
                                </a:lnTo>
                                <a:lnTo>
                                  <a:pt x="178" y="478"/>
                                </a:lnTo>
                                <a:close/>
                                <a:moveTo>
                                  <a:pt x="388" y="456"/>
                                </a:moveTo>
                                <a:lnTo>
                                  <a:pt x="387" y="456"/>
                                </a:lnTo>
                                <a:lnTo>
                                  <a:pt x="378" y="464"/>
                                </a:lnTo>
                                <a:lnTo>
                                  <a:pt x="378" y="478"/>
                                </a:lnTo>
                                <a:lnTo>
                                  <a:pt x="373" y="488"/>
                                </a:lnTo>
                                <a:lnTo>
                                  <a:pt x="378" y="488"/>
                                </a:lnTo>
                                <a:lnTo>
                                  <a:pt x="379" y="482"/>
                                </a:lnTo>
                                <a:lnTo>
                                  <a:pt x="382" y="474"/>
                                </a:lnTo>
                                <a:lnTo>
                                  <a:pt x="388" y="456"/>
                                </a:lnTo>
                                <a:close/>
                                <a:moveTo>
                                  <a:pt x="149" y="482"/>
                                </a:moveTo>
                                <a:lnTo>
                                  <a:pt x="129" y="482"/>
                                </a:lnTo>
                                <a:lnTo>
                                  <a:pt x="149" y="484"/>
                                </a:lnTo>
                                <a:lnTo>
                                  <a:pt x="149" y="482"/>
                                </a:lnTo>
                                <a:close/>
                                <a:moveTo>
                                  <a:pt x="339" y="410"/>
                                </a:moveTo>
                                <a:lnTo>
                                  <a:pt x="337" y="410"/>
                                </a:lnTo>
                                <a:lnTo>
                                  <a:pt x="348" y="428"/>
                                </a:lnTo>
                                <a:lnTo>
                                  <a:pt x="354" y="446"/>
                                </a:lnTo>
                                <a:lnTo>
                                  <a:pt x="357" y="464"/>
                                </a:lnTo>
                                <a:lnTo>
                                  <a:pt x="359" y="484"/>
                                </a:lnTo>
                                <a:lnTo>
                                  <a:pt x="363" y="484"/>
                                </a:lnTo>
                                <a:lnTo>
                                  <a:pt x="363" y="452"/>
                                </a:lnTo>
                                <a:lnTo>
                                  <a:pt x="359" y="452"/>
                                </a:lnTo>
                                <a:lnTo>
                                  <a:pt x="356" y="438"/>
                                </a:lnTo>
                                <a:lnTo>
                                  <a:pt x="352" y="426"/>
                                </a:lnTo>
                                <a:lnTo>
                                  <a:pt x="343" y="414"/>
                                </a:lnTo>
                                <a:lnTo>
                                  <a:pt x="341" y="412"/>
                                </a:lnTo>
                                <a:lnTo>
                                  <a:pt x="339" y="410"/>
                                </a:lnTo>
                                <a:close/>
                                <a:moveTo>
                                  <a:pt x="607" y="476"/>
                                </a:moveTo>
                                <a:lnTo>
                                  <a:pt x="601" y="476"/>
                                </a:lnTo>
                                <a:lnTo>
                                  <a:pt x="601" y="480"/>
                                </a:lnTo>
                                <a:lnTo>
                                  <a:pt x="582" y="482"/>
                                </a:lnTo>
                                <a:lnTo>
                                  <a:pt x="582" y="484"/>
                                </a:lnTo>
                                <a:lnTo>
                                  <a:pt x="602" y="482"/>
                                </a:lnTo>
                                <a:lnTo>
                                  <a:pt x="605" y="482"/>
                                </a:lnTo>
                                <a:lnTo>
                                  <a:pt x="607" y="476"/>
                                </a:lnTo>
                                <a:close/>
                                <a:moveTo>
                                  <a:pt x="514" y="464"/>
                                </a:moveTo>
                                <a:lnTo>
                                  <a:pt x="510" y="464"/>
                                </a:lnTo>
                                <a:lnTo>
                                  <a:pt x="502" y="466"/>
                                </a:lnTo>
                                <a:lnTo>
                                  <a:pt x="499" y="470"/>
                                </a:lnTo>
                                <a:lnTo>
                                  <a:pt x="499" y="478"/>
                                </a:lnTo>
                                <a:lnTo>
                                  <a:pt x="502" y="482"/>
                                </a:lnTo>
                                <a:lnTo>
                                  <a:pt x="520" y="482"/>
                                </a:lnTo>
                                <a:lnTo>
                                  <a:pt x="540" y="480"/>
                                </a:lnTo>
                                <a:lnTo>
                                  <a:pt x="568" y="478"/>
                                </a:lnTo>
                                <a:lnTo>
                                  <a:pt x="503" y="478"/>
                                </a:lnTo>
                                <a:lnTo>
                                  <a:pt x="504" y="470"/>
                                </a:lnTo>
                                <a:lnTo>
                                  <a:pt x="506" y="468"/>
                                </a:lnTo>
                                <a:lnTo>
                                  <a:pt x="535" y="468"/>
                                </a:lnTo>
                                <a:lnTo>
                                  <a:pt x="517" y="466"/>
                                </a:lnTo>
                                <a:lnTo>
                                  <a:pt x="514" y="464"/>
                                </a:lnTo>
                                <a:close/>
                                <a:moveTo>
                                  <a:pt x="608" y="474"/>
                                </a:moveTo>
                                <a:lnTo>
                                  <a:pt x="547" y="474"/>
                                </a:lnTo>
                                <a:lnTo>
                                  <a:pt x="524" y="478"/>
                                </a:lnTo>
                                <a:lnTo>
                                  <a:pt x="568" y="478"/>
                                </a:lnTo>
                                <a:lnTo>
                                  <a:pt x="589" y="476"/>
                                </a:lnTo>
                                <a:lnTo>
                                  <a:pt x="607" y="476"/>
                                </a:lnTo>
                                <a:lnTo>
                                  <a:pt x="608" y="474"/>
                                </a:lnTo>
                                <a:close/>
                                <a:moveTo>
                                  <a:pt x="707" y="308"/>
                                </a:moveTo>
                                <a:lnTo>
                                  <a:pt x="703" y="308"/>
                                </a:lnTo>
                                <a:lnTo>
                                  <a:pt x="700" y="320"/>
                                </a:lnTo>
                                <a:lnTo>
                                  <a:pt x="695" y="328"/>
                                </a:lnTo>
                                <a:lnTo>
                                  <a:pt x="682" y="346"/>
                                </a:lnTo>
                                <a:lnTo>
                                  <a:pt x="674" y="354"/>
                                </a:lnTo>
                                <a:lnTo>
                                  <a:pt x="664" y="362"/>
                                </a:lnTo>
                                <a:lnTo>
                                  <a:pt x="673" y="366"/>
                                </a:lnTo>
                                <a:lnTo>
                                  <a:pt x="692" y="366"/>
                                </a:lnTo>
                                <a:lnTo>
                                  <a:pt x="685" y="388"/>
                                </a:lnTo>
                                <a:lnTo>
                                  <a:pt x="674" y="406"/>
                                </a:lnTo>
                                <a:lnTo>
                                  <a:pt x="659" y="420"/>
                                </a:lnTo>
                                <a:lnTo>
                                  <a:pt x="641" y="432"/>
                                </a:lnTo>
                                <a:lnTo>
                                  <a:pt x="660" y="444"/>
                                </a:lnTo>
                                <a:lnTo>
                                  <a:pt x="656" y="448"/>
                                </a:lnTo>
                                <a:lnTo>
                                  <a:pt x="651" y="452"/>
                                </a:lnTo>
                                <a:lnTo>
                                  <a:pt x="635" y="456"/>
                                </a:lnTo>
                                <a:lnTo>
                                  <a:pt x="588" y="456"/>
                                </a:lnTo>
                                <a:lnTo>
                                  <a:pt x="588" y="462"/>
                                </a:lnTo>
                                <a:lnTo>
                                  <a:pt x="570" y="466"/>
                                </a:lnTo>
                                <a:lnTo>
                                  <a:pt x="553" y="468"/>
                                </a:lnTo>
                                <a:lnTo>
                                  <a:pt x="512" y="468"/>
                                </a:lnTo>
                                <a:lnTo>
                                  <a:pt x="515" y="470"/>
                                </a:lnTo>
                                <a:lnTo>
                                  <a:pt x="526" y="472"/>
                                </a:lnTo>
                                <a:lnTo>
                                  <a:pt x="534" y="474"/>
                                </a:lnTo>
                                <a:lnTo>
                                  <a:pt x="554" y="472"/>
                                </a:lnTo>
                                <a:lnTo>
                                  <a:pt x="566" y="470"/>
                                </a:lnTo>
                                <a:lnTo>
                                  <a:pt x="583" y="468"/>
                                </a:lnTo>
                                <a:lnTo>
                                  <a:pt x="589" y="466"/>
                                </a:lnTo>
                                <a:lnTo>
                                  <a:pt x="596" y="466"/>
                                </a:lnTo>
                                <a:lnTo>
                                  <a:pt x="592" y="460"/>
                                </a:lnTo>
                                <a:lnTo>
                                  <a:pt x="640" y="460"/>
                                </a:lnTo>
                                <a:lnTo>
                                  <a:pt x="650" y="458"/>
                                </a:lnTo>
                                <a:lnTo>
                                  <a:pt x="653" y="456"/>
                                </a:lnTo>
                                <a:lnTo>
                                  <a:pt x="601" y="456"/>
                                </a:lnTo>
                                <a:lnTo>
                                  <a:pt x="589" y="454"/>
                                </a:lnTo>
                                <a:lnTo>
                                  <a:pt x="655" y="454"/>
                                </a:lnTo>
                                <a:lnTo>
                                  <a:pt x="661" y="450"/>
                                </a:lnTo>
                                <a:lnTo>
                                  <a:pt x="664" y="446"/>
                                </a:lnTo>
                                <a:lnTo>
                                  <a:pt x="668" y="442"/>
                                </a:lnTo>
                                <a:lnTo>
                                  <a:pt x="650" y="432"/>
                                </a:lnTo>
                                <a:lnTo>
                                  <a:pt x="668" y="418"/>
                                </a:lnTo>
                                <a:lnTo>
                                  <a:pt x="681" y="402"/>
                                </a:lnTo>
                                <a:lnTo>
                                  <a:pt x="691" y="384"/>
                                </a:lnTo>
                                <a:lnTo>
                                  <a:pt x="697" y="362"/>
                                </a:lnTo>
                                <a:lnTo>
                                  <a:pt x="681" y="362"/>
                                </a:lnTo>
                                <a:lnTo>
                                  <a:pt x="673" y="360"/>
                                </a:lnTo>
                                <a:lnTo>
                                  <a:pt x="687" y="348"/>
                                </a:lnTo>
                                <a:lnTo>
                                  <a:pt x="697" y="334"/>
                                </a:lnTo>
                                <a:lnTo>
                                  <a:pt x="705" y="318"/>
                                </a:lnTo>
                                <a:lnTo>
                                  <a:pt x="707" y="308"/>
                                </a:lnTo>
                                <a:close/>
                                <a:moveTo>
                                  <a:pt x="600" y="472"/>
                                </a:moveTo>
                                <a:lnTo>
                                  <a:pt x="580" y="472"/>
                                </a:lnTo>
                                <a:lnTo>
                                  <a:pt x="564" y="474"/>
                                </a:lnTo>
                                <a:lnTo>
                                  <a:pt x="604" y="474"/>
                                </a:lnTo>
                                <a:lnTo>
                                  <a:pt x="600" y="472"/>
                                </a:lnTo>
                                <a:close/>
                                <a:moveTo>
                                  <a:pt x="198" y="468"/>
                                </a:moveTo>
                                <a:lnTo>
                                  <a:pt x="186" y="470"/>
                                </a:lnTo>
                                <a:lnTo>
                                  <a:pt x="215" y="470"/>
                                </a:lnTo>
                                <a:lnTo>
                                  <a:pt x="198" y="468"/>
                                </a:lnTo>
                                <a:close/>
                                <a:moveTo>
                                  <a:pt x="173" y="464"/>
                                </a:moveTo>
                                <a:lnTo>
                                  <a:pt x="167" y="466"/>
                                </a:lnTo>
                                <a:lnTo>
                                  <a:pt x="164" y="466"/>
                                </a:lnTo>
                                <a:lnTo>
                                  <a:pt x="159" y="468"/>
                                </a:lnTo>
                                <a:lnTo>
                                  <a:pt x="173" y="468"/>
                                </a:lnTo>
                                <a:lnTo>
                                  <a:pt x="174" y="466"/>
                                </a:lnTo>
                                <a:lnTo>
                                  <a:pt x="173" y="464"/>
                                </a:lnTo>
                                <a:close/>
                                <a:moveTo>
                                  <a:pt x="143" y="462"/>
                                </a:moveTo>
                                <a:lnTo>
                                  <a:pt x="141" y="462"/>
                                </a:lnTo>
                                <a:lnTo>
                                  <a:pt x="138" y="464"/>
                                </a:lnTo>
                                <a:lnTo>
                                  <a:pt x="137" y="466"/>
                                </a:lnTo>
                                <a:lnTo>
                                  <a:pt x="143" y="466"/>
                                </a:lnTo>
                                <a:lnTo>
                                  <a:pt x="146" y="464"/>
                                </a:lnTo>
                                <a:lnTo>
                                  <a:pt x="143" y="462"/>
                                </a:lnTo>
                                <a:close/>
                                <a:moveTo>
                                  <a:pt x="394" y="430"/>
                                </a:moveTo>
                                <a:lnTo>
                                  <a:pt x="382" y="438"/>
                                </a:lnTo>
                                <a:lnTo>
                                  <a:pt x="378" y="450"/>
                                </a:lnTo>
                                <a:lnTo>
                                  <a:pt x="372" y="462"/>
                                </a:lnTo>
                                <a:lnTo>
                                  <a:pt x="376" y="462"/>
                                </a:lnTo>
                                <a:lnTo>
                                  <a:pt x="383" y="448"/>
                                </a:lnTo>
                                <a:lnTo>
                                  <a:pt x="389" y="438"/>
                                </a:lnTo>
                                <a:lnTo>
                                  <a:pt x="394" y="430"/>
                                </a:lnTo>
                                <a:close/>
                                <a:moveTo>
                                  <a:pt x="338" y="384"/>
                                </a:moveTo>
                                <a:lnTo>
                                  <a:pt x="336" y="386"/>
                                </a:lnTo>
                                <a:lnTo>
                                  <a:pt x="338" y="390"/>
                                </a:lnTo>
                                <a:lnTo>
                                  <a:pt x="340" y="394"/>
                                </a:lnTo>
                                <a:lnTo>
                                  <a:pt x="346" y="406"/>
                                </a:lnTo>
                                <a:lnTo>
                                  <a:pt x="352" y="414"/>
                                </a:lnTo>
                                <a:lnTo>
                                  <a:pt x="358" y="428"/>
                                </a:lnTo>
                                <a:lnTo>
                                  <a:pt x="358" y="434"/>
                                </a:lnTo>
                                <a:lnTo>
                                  <a:pt x="359" y="440"/>
                                </a:lnTo>
                                <a:lnTo>
                                  <a:pt x="359" y="444"/>
                                </a:lnTo>
                                <a:lnTo>
                                  <a:pt x="359" y="446"/>
                                </a:lnTo>
                                <a:lnTo>
                                  <a:pt x="359" y="452"/>
                                </a:lnTo>
                                <a:lnTo>
                                  <a:pt x="363" y="452"/>
                                </a:lnTo>
                                <a:lnTo>
                                  <a:pt x="363" y="414"/>
                                </a:lnTo>
                                <a:lnTo>
                                  <a:pt x="356" y="414"/>
                                </a:lnTo>
                                <a:lnTo>
                                  <a:pt x="353" y="410"/>
                                </a:lnTo>
                                <a:lnTo>
                                  <a:pt x="350" y="404"/>
                                </a:lnTo>
                                <a:lnTo>
                                  <a:pt x="344" y="394"/>
                                </a:lnTo>
                                <a:lnTo>
                                  <a:pt x="341" y="390"/>
                                </a:lnTo>
                                <a:lnTo>
                                  <a:pt x="338" y="384"/>
                                </a:lnTo>
                                <a:close/>
                                <a:moveTo>
                                  <a:pt x="402" y="382"/>
                                </a:moveTo>
                                <a:lnTo>
                                  <a:pt x="399" y="386"/>
                                </a:lnTo>
                                <a:lnTo>
                                  <a:pt x="395" y="392"/>
                                </a:lnTo>
                                <a:lnTo>
                                  <a:pt x="388" y="400"/>
                                </a:lnTo>
                                <a:lnTo>
                                  <a:pt x="379" y="416"/>
                                </a:lnTo>
                                <a:lnTo>
                                  <a:pt x="376" y="422"/>
                                </a:lnTo>
                                <a:lnTo>
                                  <a:pt x="374" y="428"/>
                                </a:lnTo>
                                <a:lnTo>
                                  <a:pt x="378" y="428"/>
                                </a:lnTo>
                                <a:lnTo>
                                  <a:pt x="382" y="418"/>
                                </a:lnTo>
                                <a:lnTo>
                                  <a:pt x="389" y="406"/>
                                </a:lnTo>
                                <a:lnTo>
                                  <a:pt x="393" y="400"/>
                                </a:lnTo>
                                <a:lnTo>
                                  <a:pt x="397" y="394"/>
                                </a:lnTo>
                                <a:lnTo>
                                  <a:pt x="402" y="386"/>
                                </a:lnTo>
                                <a:lnTo>
                                  <a:pt x="403" y="384"/>
                                </a:lnTo>
                                <a:lnTo>
                                  <a:pt x="404" y="384"/>
                                </a:lnTo>
                                <a:lnTo>
                                  <a:pt x="402" y="382"/>
                                </a:lnTo>
                                <a:close/>
                                <a:moveTo>
                                  <a:pt x="332" y="362"/>
                                </a:moveTo>
                                <a:lnTo>
                                  <a:pt x="339" y="374"/>
                                </a:lnTo>
                                <a:lnTo>
                                  <a:pt x="346" y="388"/>
                                </a:lnTo>
                                <a:lnTo>
                                  <a:pt x="352" y="400"/>
                                </a:lnTo>
                                <a:lnTo>
                                  <a:pt x="356" y="414"/>
                                </a:lnTo>
                                <a:lnTo>
                                  <a:pt x="363" y="414"/>
                                </a:lnTo>
                                <a:lnTo>
                                  <a:pt x="363" y="398"/>
                                </a:lnTo>
                                <a:lnTo>
                                  <a:pt x="358" y="398"/>
                                </a:lnTo>
                                <a:lnTo>
                                  <a:pt x="354" y="386"/>
                                </a:lnTo>
                                <a:lnTo>
                                  <a:pt x="350" y="386"/>
                                </a:lnTo>
                                <a:lnTo>
                                  <a:pt x="340" y="368"/>
                                </a:lnTo>
                                <a:lnTo>
                                  <a:pt x="332" y="362"/>
                                </a:lnTo>
                                <a:close/>
                                <a:moveTo>
                                  <a:pt x="303" y="298"/>
                                </a:moveTo>
                                <a:lnTo>
                                  <a:pt x="314" y="308"/>
                                </a:lnTo>
                                <a:lnTo>
                                  <a:pt x="323" y="320"/>
                                </a:lnTo>
                                <a:lnTo>
                                  <a:pt x="331" y="332"/>
                                </a:lnTo>
                                <a:lnTo>
                                  <a:pt x="339" y="344"/>
                                </a:lnTo>
                                <a:lnTo>
                                  <a:pt x="346" y="356"/>
                                </a:lnTo>
                                <a:lnTo>
                                  <a:pt x="352" y="370"/>
                                </a:lnTo>
                                <a:lnTo>
                                  <a:pt x="356" y="384"/>
                                </a:lnTo>
                                <a:lnTo>
                                  <a:pt x="358" y="398"/>
                                </a:lnTo>
                                <a:lnTo>
                                  <a:pt x="363" y="398"/>
                                </a:lnTo>
                                <a:lnTo>
                                  <a:pt x="363" y="354"/>
                                </a:lnTo>
                                <a:lnTo>
                                  <a:pt x="350" y="354"/>
                                </a:lnTo>
                                <a:lnTo>
                                  <a:pt x="339" y="340"/>
                                </a:lnTo>
                                <a:lnTo>
                                  <a:pt x="329" y="324"/>
                                </a:lnTo>
                                <a:lnTo>
                                  <a:pt x="317" y="310"/>
                                </a:lnTo>
                                <a:lnTo>
                                  <a:pt x="303" y="298"/>
                                </a:lnTo>
                                <a:close/>
                                <a:moveTo>
                                  <a:pt x="413" y="290"/>
                                </a:moveTo>
                                <a:lnTo>
                                  <a:pt x="409" y="292"/>
                                </a:lnTo>
                                <a:lnTo>
                                  <a:pt x="400" y="304"/>
                                </a:lnTo>
                                <a:lnTo>
                                  <a:pt x="389" y="332"/>
                                </a:lnTo>
                                <a:lnTo>
                                  <a:pt x="384" y="342"/>
                                </a:lnTo>
                                <a:lnTo>
                                  <a:pt x="377" y="366"/>
                                </a:lnTo>
                                <a:lnTo>
                                  <a:pt x="375" y="378"/>
                                </a:lnTo>
                                <a:lnTo>
                                  <a:pt x="372" y="390"/>
                                </a:lnTo>
                                <a:lnTo>
                                  <a:pt x="382" y="390"/>
                                </a:lnTo>
                                <a:lnTo>
                                  <a:pt x="384" y="382"/>
                                </a:lnTo>
                                <a:lnTo>
                                  <a:pt x="389" y="372"/>
                                </a:lnTo>
                                <a:lnTo>
                                  <a:pt x="384" y="372"/>
                                </a:lnTo>
                                <a:lnTo>
                                  <a:pt x="389" y="360"/>
                                </a:lnTo>
                                <a:lnTo>
                                  <a:pt x="391" y="354"/>
                                </a:lnTo>
                                <a:lnTo>
                                  <a:pt x="385" y="354"/>
                                </a:lnTo>
                                <a:lnTo>
                                  <a:pt x="390" y="336"/>
                                </a:lnTo>
                                <a:lnTo>
                                  <a:pt x="396" y="320"/>
                                </a:lnTo>
                                <a:lnTo>
                                  <a:pt x="404" y="304"/>
                                </a:lnTo>
                                <a:lnTo>
                                  <a:pt x="413" y="290"/>
                                </a:lnTo>
                                <a:close/>
                                <a:moveTo>
                                  <a:pt x="307" y="314"/>
                                </a:moveTo>
                                <a:lnTo>
                                  <a:pt x="321" y="330"/>
                                </a:lnTo>
                                <a:lnTo>
                                  <a:pt x="333" y="348"/>
                                </a:lnTo>
                                <a:lnTo>
                                  <a:pt x="342" y="366"/>
                                </a:lnTo>
                                <a:lnTo>
                                  <a:pt x="350" y="386"/>
                                </a:lnTo>
                                <a:lnTo>
                                  <a:pt x="354" y="386"/>
                                </a:lnTo>
                                <a:lnTo>
                                  <a:pt x="350" y="374"/>
                                </a:lnTo>
                                <a:lnTo>
                                  <a:pt x="339" y="352"/>
                                </a:lnTo>
                                <a:lnTo>
                                  <a:pt x="325" y="332"/>
                                </a:lnTo>
                                <a:lnTo>
                                  <a:pt x="307" y="314"/>
                                </a:lnTo>
                                <a:close/>
                                <a:moveTo>
                                  <a:pt x="420" y="322"/>
                                </a:moveTo>
                                <a:lnTo>
                                  <a:pt x="420" y="322"/>
                                </a:lnTo>
                                <a:lnTo>
                                  <a:pt x="410" y="334"/>
                                </a:lnTo>
                                <a:lnTo>
                                  <a:pt x="400" y="346"/>
                                </a:lnTo>
                                <a:lnTo>
                                  <a:pt x="392" y="358"/>
                                </a:lnTo>
                                <a:lnTo>
                                  <a:pt x="384" y="372"/>
                                </a:lnTo>
                                <a:lnTo>
                                  <a:pt x="389" y="372"/>
                                </a:lnTo>
                                <a:lnTo>
                                  <a:pt x="394" y="362"/>
                                </a:lnTo>
                                <a:lnTo>
                                  <a:pt x="406" y="342"/>
                                </a:lnTo>
                                <a:lnTo>
                                  <a:pt x="420" y="324"/>
                                </a:lnTo>
                                <a:lnTo>
                                  <a:pt x="420" y="322"/>
                                </a:lnTo>
                                <a:close/>
                                <a:moveTo>
                                  <a:pt x="404" y="282"/>
                                </a:moveTo>
                                <a:lnTo>
                                  <a:pt x="404" y="282"/>
                                </a:lnTo>
                                <a:lnTo>
                                  <a:pt x="395" y="296"/>
                                </a:lnTo>
                                <a:lnTo>
                                  <a:pt x="390" y="306"/>
                                </a:lnTo>
                                <a:lnTo>
                                  <a:pt x="385" y="318"/>
                                </a:lnTo>
                                <a:lnTo>
                                  <a:pt x="381" y="328"/>
                                </a:lnTo>
                                <a:lnTo>
                                  <a:pt x="378" y="338"/>
                                </a:lnTo>
                                <a:lnTo>
                                  <a:pt x="372" y="356"/>
                                </a:lnTo>
                                <a:lnTo>
                                  <a:pt x="377" y="356"/>
                                </a:lnTo>
                                <a:lnTo>
                                  <a:pt x="379" y="346"/>
                                </a:lnTo>
                                <a:lnTo>
                                  <a:pt x="386" y="326"/>
                                </a:lnTo>
                                <a:lnTo>
                                  <a:pt x="393" y="306"/>
                                </a:lnTo>
                                <a:lnTo>
                                  <a:pt x="403" y="286"/>
                                </a:lnTo>
                                <a:lnTo>
                                  <a:pt x="404" y="282"/>
                                </a:lnTo>
                                <a:close/>
                                <a:moveTo>
                                  <a:pt x="261" y="260"/>
                                </a:moveTo>
                                <a:lnTo>
                                  <a:pt x="244" y="260"/>
                                </a:lnTo>
                                <a:lnTo>
                                  <a:pt x="243" y="262"/>
                                </a:lnTo>
                                <a:lnTo>
                                  <a:pt x="246" y="262"/>
                                </a:lnTo>
                                <a:lnTo>
                                  <a:pt x="248" y="264"/>
                                </a:lnTo>
                                <a:lnTo>
                                  <a:pt x="258" y="264"/>
                                </a:lnTo>
                                <a:lnTo>
                                  <a:pt x="266" y="268"/>
                                </a:lnTo>
                                <a:lnTo>
                                  <a:pt x="273" y="270"/>
                                </a:lnTo>
                                <a:lnTo>
                                  <a:pt x="284" y="274"/>
                                </a:lnTo>
                                <a:lnTo>
                                  <a:pt x="293" y="280"/>
                                </a:lnTo>
                                <a:lnTo>
                                  <a:pt x="301" y="286"/>
                                </a:lnTo>
                                <a:lnTo>
                                  <a:pt x="309" y="294"/>
                                </a:lnTo>
                                <a:lnTo>
                                  <a:pt x="319" y="306"/>
                                </a:lnTo>
                                <a:lnTo>
                                  <a:pt x="328" y="316"/>
                                </a:lnTo>
                                <a:lnTo>
                                  <a:pt x="337" y="328"/>
                                </a:lnTo>
                                <a:lnTo>
                                  <a:pt x="344" y="342"/>
                                </a:lnTo>
                                <a:lnTo>
                                  <a:pt x="347" y="346"/>
                                </a:lnTo>
                                <a:lnTo>
                                  <a:pt x="348" y="350"/>
                                </a:lnTo>
                                <a:lnTo>
                                  <a:pt x="350" y="354"/>
                                </a:lnTo>
                                <a:lnTo>
                                  <a:pt x="363" y="354"/>
                                </a:lnTo>
                                <a:lnTo>
                                  <a:pt x="362" y="332"/>
                                </a:lnTo>
                                <a:lnTo>
                                  <a:pt x="349" y="332"/>
                                </a:lnTo>
                                <a:lnTo>
                                  <a:pt x="344" y="322"/>
                                </a:lnTo>
                                <a:lnTo>
                                  <a:pt x="336" y="322"/>
                                </a:lnTo>
                                <a:lnTo>
                                  <a:pt x="335" y="320"/>
                                </a:lnTo>
                                <a:lnTo>
                                  <a:pt x="327" y="310"/>
                                </a:lnTo>
                                <a:lnTo>
                                  <a:pt x="319" y="300"/>
                                </a:lnTo>
                                <a:lnTo>
                                  <a:pt x="311" y="292"/>
                                </a:lnTo>
                                <a:lnTo>
                                  <a:pt x="302" y="284"/>
                                </a:lnTo>
                                <a:lnTo>
                                  <a:pt x="296" y="278"/>
                                </a:lnTo>
                                <a:lnTo>
                                  <a:pt x="289" y="274"/>
                                </a:lnTo>
                                <a:lnTo>
                                  <a:pt x="272" y="264"/>
                                </a:lnTo>
                                <a:lnTo>
                                  <a:pt x="261" y="260"/>
                                </a:lnTo>
                                <a:close/>
                                <a:moveTo>
                                  <a:pt x="406" y="320"/>
                                </a:moveTo>
                                <a:lnTo>
                                  <a:pt x="402" y="326"/>
                                </a:lnTo>
                                <a:lnTo>
                                  <a:pt x="398" y="332"/>
                                </a:lnTo>
                                <a:lnTo>
                                  <a:pt x="391" y="342"/>
                                </a:lnTo>
                                <a:lnTo>
                                  <a:pt x="388" y="348"/>
                                </a:lnTo>
                                <a:lnTo>
                                  <a:pt x="385" y="354"/>
                                </a:lnTo>
                                <a:lnTo>
                                  <a:pt x="391" y="354"/>
                                </a:lnTo>
                                <a:lnTo>
                                  <a:pt x="395" y="346"/>
                                </a:lnTo>
                                <a:lnTo>
                                  <a:pt x="401" y="334"/>
                                </a:lnTo>
                                <a:lnTo>
                                  <a:pt x="407" y="322"/>
                                </a:lnTo>
                                <a:lnTo>
                                  <a:pt x="406" y="320"/>
                                </a:lnTo>
                                <a:close/>
                                <a:moveTo>
                                  <a:pt x="38" y="324"/>
                                </a:moveTo>
                                <a:lnTo>
                                  <a:pt x="34" y="324"/>
                                </a:lnTo>
                                <a:lnTo>
                                  <a:pt x="41" y="332"/>
                                </a:lnTo>
                                <a:lnTo>
                                  <a:pt x="49" y="338"/>
                                </a:lnTo>
                                <a:lnTo>
                                  <a:pt x="67" y="346"/>
                                </a:lnTo>
                                <a:lnTo>
                                  <a:pt x="87" y="350"/>
                                </a:lnTo>
                                <a:lnTo>
                                  <a:pt x="87" y="348"/>
                                </a:lnTo>
                                <a:lnTo>
                                  <a:pt x="85" y="348"/>
                                </a:lnTo>
                                <a:lnTo>
                                  <a:pt x="77" y="344"/>
                                </a:lnTo>
                                <a:lnTo>
                                  <a:pt x="70" y="342"/>
                                </a:lnTo>
                                <a:lnTo>
                                  <a:pt x="51" y="334"/>
                                </a:lnTo>
                                <a:lnTo>
                                  <a:pt x="41" y="328"/>
                                </a:lnTo>
                                <a:lnTo>
                                  <a:pt x="38" y="324"/>
                                </a:lnTo>
                                <a:close/>
                                <a:moveTo>
                                  <a:pt x="196" y="242"/>
                                </a:moveTo>
                                <a:lnTo>
                                  <a:pt x="182" y="242"/>
                                </a:lnTo>
                                <a:lnTo>
                                  <a:pt x="199" y="248"/>
                                </a:lnTo>
                                <a:lnTo>
                                  <a:pt x="214" y="256"/>
                                </a:lnTo>
                                <a:lnTo>
                                  <a:pt x="227" y="266"/>
                                </a:lnTo>
                                <a:lnTo>
                                  <a:pt x="238" y="280"/>
                                </a:lnTo>
                                <a:lnTo>
                                  <a:pt x="244" y="290"/>
                                </a:lnTo>
                                <a:lnTo>
                                  <a:pt x="248" y="298"/>
                                </a:lnTo>
                                <a:lnTo>
                                  <a:pt x="259" y="318"/>
                                </a:lnTo>
                                <a:lnTo>
                                  <a:pt x="265" y="330"/>
                                </a:lnTo>
                                <a:lnTo>
                                  <a:pt x="278" y="342"/>
                                </a:lnTo>
                                <a:lnTo>
                                  <a:pt x="282" y="344"/>
                                </a:lnTo>
                                <a:lnTo>
                                  <a:pt x="291" y="348"/>
                                </a:lnTo>
                                <a:lnTo>
                                  <a:pt x="294" y="346"/>
                                </a:lnTo>
                                <a:lnTo>
                                  <a:pt x="294" y="342"/>
                                </a:lnTo>
                                <a:lnTo>
                                  <a:pt x="285" y="342"/>
                                </a:lnTo>
                                <a:lnTo>
                                  <a:pt x="282" y="340"/>
                                </a:lnTo>
                                <a:lnTo>
                                  <a:pt x="269" y="328"/>
                                </a:lnTo>
                                <a:lnTo>
                                  <a:pt x="264" y="318"/>
                                </a:lnTo>
                                <a:lnTo>
                                  <a:pt x="253" y="298"/>
                                </a:lnTo>
                                <a:lnTo>
                                  <a:pt x="248" y="288"/>
                                </a:lnTo>
                                <a:lnTo>
                                  <a:pt x="241" y="278"/>
                                </a:lnTo>
                                <a:lnTo>
                                  <a:pt x="229" y="262"/>
                                </a:lnTo>
                                <a:lnTo>
                                  <a:pt x="214" y="250"/>
                                </a:lnTo>
                                <a:lnTo>
                                  <a:pt x="196" y="242"/>
                                </a:lnTo>
                                <a:close/>
                                <a:moveTo>
                                  <a:pt x="491" y="254"/>
                                </a:moveTo>
                                <a:lnTo>
                                  <a:pt x="488" y="254"/>
                                </a:lnTo>
                                <a:lnTo>
                                  <a:pt x="493" y="260"/>
                                </a:lnTo>
                                <a:lnTo>
                                  <a:pt x="489" y="262"/>
                                </a:lnTo>
                                <a:lnTo>
                                  <a:pt x="486" y="264"/>
                                </a:lnTo>
                                <a:lnTo>
                                  <a:pt x="478" y="268"/>
                                </a:lnTo>
                                <a:lnTo>
                                  <a:pt x="473" y="270"/>
                                </a:lnTo>
                                <a:lnTo>
                                  <a:pt x="462" y="276"/>
                                </a:lnTo>
                                <a:lnTo>
                                  <a:pt x="461" y="278"/>
                                </a:lnTo>
                                <a:lnTo>
                                  <a:pt x="467" y="286"/>
                                </a:lnTo>
                                <a:lnTo>
                                  <a:pt x="467" y="288"/>
                                </a:lnTo>
                                <a:lnTo>
                                  <a:pt x="464" y="294"/>
                                </a:lnTo>
                                <a:lnTo>
                                  <a:pt x="461" y="298"/>
                                </a:lnTo>
                                <a:lnTo>
                                  <a:pt x="452" y="308"/>
                                </a:lnTo>
                                <a:lnTo>
                                  <a:pt x="446" y="314"/>
                                </a:lnTo>
                                <a:lnTo>
                                  <a:pt x="435" y="324"/>
                                </a:lnTo>
                                <a:lnTo>
                                  <a:pt x="432" y="328"/>
                                </a:lnTo>
                                <a:lnTo>
                                  <a:pt x="430" y="344"/>
                                </a:lnTo>
                                <a:lnTo>
                                  <a:pt x="436" y="348"/>
                                </a:lnTo>
                                <a:lnTo>
                                  <a:pt x="448" y="344"/>
                                </a:lnTo>
                                <a:lnTo>
                                  <a:pt x="437" y="344"/>
                                </a:lnTo>
                                <a:lnTo>
                                  <a:pt x="434" y="340"/>
                                </a:lnTo>
                                <a:lnTo>
                                  <a:pt x="436" y="330"/>
                                </a:lnTo>
                                <a:lnTo>
                                  <a:pt x="439" y="326"/>
                                </a:lnTo>
                                <a:lnTo>
                                  <a:pt x="447" y="318"/>
                                </a:lnTo>
                                <a:lnTo>
                                  <a:pt x="452" y="314"/>
                                </a:lnTo>
                                <a:lnTo>
                                  <a:pt x="462" y="304"/>
                                </a:lnTo>
                                <a:lnTo>
                                  <a:pt x="466" y="298"/>
                                </a:lnTo>
                                <a:lnTo>
                                  <a:pt x="472" y="288"/>
                                </a:lnTo>
                                <a:lnTo>
                                  <a:pt x="472" y="286"/>
                                </a:lnTo>
                                <a:lnTo>
                                  <a:pt x="466" y="280"/>
                                </a:lnTo>
                                <a:lnTo>
                                  <a:pt x="466" y="278"/>
                                </a:lnTo>
                                <a:lnTo>
                                  <a:pt x="474" y="274"/>
                                </a:lnTo>
                                <a:lnTo>
                                  <a:pt x="478" y="272"/>
                                </a:lnTo>
                                <a:lnTo>
                                  <a:pt x="489" y="268"/>
                                </a:lnTo>
                                <a:lnTo>
                                  <a:pt x="494" y="264"/>
                                </a:lnTo>
                                <a:lnTo>
                                  <a:pt x="498" y="258"/>
                                </a:lnTo>
                                <a:lnTo>
                                  <a:pt x="491" y="254"/>
                                </a:lnTo>
                                <a:close/>
                                <a:moveTo>
                                  <a:pt x="558" y="236"/>
                                </a:moveTo>
                                <a:lnTo>
                                  <a:pt x="548" y="238"/>
                                </a:lnTo>
                                <a:lnTo>
                                  <a:pt x="539" y="240"/>
                                </a:lnTo>
                                <a:lnTo>
                                  <a:pt x="530" y="244"/>
                                </a:lnTo>
                                <a:lnTo>
                                  <a:pt x="515" y="252"/>
                                </a:lnTo>
                                <a:lnTo>
                                  <a:pt x="503" y="262"/>
                                </a:lnTo>
                                <a:lnTo>
                                  <a:pt x="493" y="274"/>
                                </a:lnTo>
                                <a:lnTo>
                                  <a:pt x="479" y="296"/>
                                </a:lnTo>
                                <a:lnTo>
                                  <a:pt x="474" y="306"/>
                                </a:lnTo>
                                <a:lnTo>
                                  <a:pt x="464" y="324"/>
                                </a:lnTo>
                                <a:lnTo>
                                  <a:pt x="458" y="332"/>
                                </a:lnTo>
                                <a:lnTo>
                                  <a:pt x="448" y="340"/>
                                </a:lnTo>
                                <a:lnTo>
                                  <a:pt x="444" y="342"/>
                                </a:lnTo>
                                <a:lnTo>
                                  <a:pt x="437" y="344"/>
                                </a:lnTo>
                                <a:lnTo>
                                  <a:pt x="448" y="344"/>
                                </a:lnTo>
                                <a:lnTo>
                                  <a:pt x="452" y="342"/>
                                </a:lnTo>
                                <a:lnTo>
                                  <a:pt x="463" y="332"/>
                                </a:lnTo>
                                <a:lnTo>
                                  <a:pt x="469" y="324"/>
                                </a:lnTo>
                                <a:lnTo>
                                  <a:pt x="480" y="304"/>
                                </a:lnTo>
                                <a:lnTo>
                                  <a:pt x="486" y="292"/>
                                </a:lnTo>
                                <a:lnTo>
                                  <a:pt x="493" y="282"/>
                                </a:lnTo>
                                <a:lnTo>
                                  <a:pt x="503" y="268"/>
                                </a:lnTo>
                                <a:lnTo>
                                  <a:pt x="515" y="258"/>
                                </a:lnTo>
                                <a:lnTo>
                                  <a:pt x="529" y="250"/>
                                </a:lnTo>
                                <a:lnTo>
                                  <a:pt x="545" y="244"/>
                                </a:lnTo>
                                <a:lnTo>
                                  <a:pt x="547" y="244"/>
                                </a:lnTo>
                                <a:lnTo>
                                  <a:pt x="552" y="242"/>
                                </a:lnTo>
                                <a:lnTo>
                                  <a:pt x="558" y="242"/>
                                </a:lnTo>
                                <a:lnTo>
                                  <a:pt x="558" y="236"/>
                                </a:lnTo>
                                <a:close/>
                                <a:moveTo>
                                  <a:pt x="222" y="120"/>
                                </a:moveTo>
                                <a:lnTo>
                                  <a:pt x="220" y="120"/>
                                </a:lnTo>
                                <a:lnTo>
                                  <a:pt x="217" y="124"/>
                                </a:lnTo>
                                <a:lnTo>
                                  <a:pt x="211" y="132"/>
                                </a:lnTo>
                                <a:lnTo>
                                  <a:pt x="207" y="142"/>
                                </a:lnTo>
                                <a:lnTo>
                                  <a:pt x="205" y="154"/>
                                </a:lnTo>
                                <a:lnTo>
                                  <a:pt x="205" y="164"/>
                                </a:lnTo>
                                <a:lnTo>
                                  <a:pt x="205" y="168"/>
                                </a:lnTo>
                                <a:lnTo>
                                  <a:pt x="206" y="172"/>
                                </a:lnTo>
                                <a:lnTo>
                                  <a:pt x="207" y="178"/>
                                </a:lnTo>
                                <a:lnTo>
                                  <a:pt x="195" y="178"/>
                                </a:lnTo>
                                <a:lnTo>
                                  <a:pt x="194" y="184"/>
                                </a:lnTo>
                                <a:lnTo>
                                  <a:pt x="194" y="188"/>
                                </a:lnTo>
                                <a:lnTo>
                                  <a:pt x="194" y="194"/>
                                </a:lnTo>
                                <a:lnTo>
                                  <a:pt x="194" y="202"/>
                                </a:lnTo>
                                <a:lnTo>
                                  <a:pt x="195" y="208"/>
                                </a:lnTo>
                                <a:lnTo>
                                  <a:pt x="202" y="224"/>
                                </a:lnTo>
                                <a:lnTo>
                                  <a:pt x="210" y="232"/>
                                </a:lnTo>
                                <a:lnTo>
                                  <a:pt x="229" y="244"/>
                                </a:lnTo>
                                <a:lnTo>
                                  <a:pt x="237" y="248"/>
                                </a:lnTo>
                                <a:lnTo>
                                  <a:pt x="244" y="252"/>
                                </a:lnTo>
                                <a:lnTo>
                                  <a:pt x="232" y="258"/>
                                </a:lnTo>
                                <a:lnTo>
                                  <a:pt x="236" y="262"/>
                                </a:lnTo>
                                <a:lnTo>
                                  <a:pt x="240" y="266"/>
                                </a:lnTo>
                                <a:lnTo>
                                  <a:pt x="247" y="274"/>
                                </a:lnTo>
                                <a:lnTo>
                                  <a:pt x="251" y="276"/>
                                </a:lnTo>
                                <a:lnTo>
                                  <a:pt x="255" y="280"/>
                                </a:lnTo>
                                <a:lnTo>
                                  <a:pt x="257" y="284"/>
                                </a:lnTo>
                                <a:lnTo>
                                  <a:pt x="254" y="288"/>
                                </a:lnTo>
                                <a:lnTo>
                                  <a:pt x="256" y="292"/>
                                </a:lnTo>
                                <a:lnTo>
                                  <a:pt x="261" y="302"/>
                                </a:lnTo>
                                <a:lnTo>
                                  <a:pt x="278" y="318"/>
                                </a:lnTo>
                                <a:lnTo>
                                  <a:pt x="282" y="320"/>
                                </a:lnTo>
                                <a:lnTo>
                                  <a:pt x="291" y="330"/>
                                </a:lnTo>
                                <a:lnTo>
                                  <a:pt x="290" y="336"/>
                                </a:lnTo>
                                <a:lnTo>
                                  <a:pt x="289" y="342"/>
                                </a:lnTo>
                                <a:lnTo>
                                  <a:pt x="294" y="342"/>
                                </a:lnTo>
                                <a:lnTo>
                                  <a:pt x="294" y="332"/>
                                </a:lnTo>
                                <a:lnTo>
                                  <a:pt x="293" y="324"/>
                                </a:lnTo>
                                <a:lnTo>
                                  <a:pt x="279" y="314"/>
                                </a:lnTo>
                                <a:lnTo>
                                  <a:pt x="274" y="308"/>
                                </a:lnTo>
                                <a:lnTo>
                                  <a:pt x="266" y="300"/>
                                </a:lnTo>
                                <a:lnTo>
                                  <a:pt x="260" y="292"/>
                                </a:lnTo>
                                <a:lnTo>
                                  <a:pt x="259" y="290"/>
                                </a:lnTo>
                                <a:lnTo>
                                  <a:pt x="261" y="284"/>
                                </a:lnTo>
                                <a:lnTo>
                                  <a:pt x="260" y="280"/>
                                </a:lnTo>
                                <a:lnTo>
                                  <a:pt x="255" y="274"/>
                                </a:lnTo>
                                <a:lnTo>
                                  <a:pt x="251" y="272"/>
                                </a:lnTo>
                                <a:lnTo>
                                  <a:pt x="244" y="266"/>
                                </a:lnTo>
                                <a:lnTo>
                                  <a:pt x="238" y="260"/>
                                </a:lnTo>
                                <a:lnTo>
                                  <a:pt x="249" y="254"/>
                                </a:lnTo>
                                <a:lnTo>
                                  <a:pt x="254" y="254"/>
                                </a:lnTo>
                                <a:lnTo>
                                  <a:pt x="242" y="248"/>
                                </a:lnTo>
                                <a:lnTo>
                                  <a:pt x="231" y="240"/>
                                </a:lnTo>
                                <a:lnTo>
                                  <a:pt x="220" y="234"/>
                                </a:lnTo>
                                <a:lnTo>
                                  <a:pt x="210" y="226"/>
                                </a:lnTo>
                                <a:lnTo>
                                  <a:pt x="202" y="216"/>
                                </a:lnTo>
                                <a:lnTo>
                                  <a:pt x="198" y="204"/>
                                </a:lnTo>
                                <a:lnTo>
                                  <a:pt x="198" y="190"/>
                                </a:lnTo>
                                <a:lnTo>
                                  <a:pt x="199" y="180"/>
                                </a:lnTo>
                                <a:lnTo>
                                  <a:pt x="198" y="180"/>
                                </a:lnTo>
                                <a:lnTo>
                                  <a:pt x="213" y="180"/>
                                </a:lnTo>
                                <a:lnTo>
                                  <a:pt x="209" y="166"/>
                                </a:lnTo>
                                <a:lnTo>
                                  <a:pt x="208" y="152"/>
                                </a:lnTo>
                                <a:lnTo>
                                  <a:pt x="212" y="138"/>
                                </a:lnTo>
                                <a:lnTo>
                                  <a:pt x="220" y="124"/>
                                </a:lnTo>
                                <a:lnTo>
                                  <a:pt x="225" y="124"/>
                                </a:lnTo>
                                <a:lnTo>
                                  <a:pt x="222" y="120"/>
                                </a:lnTo>
                                <a:close/>
                                <a:moveTo>
                                  <a:pt x="398" y="276"/>
                                </a:moveTo>
                                <a:lnTo>
                                  <a:pt x="398" y="276"/>
                                </a:lnTo>
                                <a:lnTo>
                                  <a:pt x="391" y="284"/>
                                </a:lnTo>
                                <a:lnTo>
                                  <a:pt x="386" y="292"/>
                                </a:lnTo>
                                <a:lnTo>
                                  <a:pt x="379" y="312"/>
                                </a:lnTo>
                                <a:lnTo>
                                  <a:pt x="375" y="324"/>
                                </a:lnTo>
                                <a:lnTo>
                                  <a:pt x="372" y="334"/>
                                </a:lnTo>
                                <a:lnTo>
                                  <a:pt x="376" y="334"/>
                                </a:lnTo>
                                <a:lnTo>
                                  <a:pt x="377" y="332"/>
                                </a:lnTo>
                                <a:lnTo>
                                  <a:pt x="382" y="312"/>
                                </a:lnTo>
                                <a:lnTo>
                                  <a:pt x="389" y="294"/>
                                </a:lnTo>
                                <a:lnTo>
                                  <a:pt x="398" y="276"/>
                                </a:lnTo>
                                <a:close/>
                                <a:moveTo>
                                  <a:pt x="327" y="278"/>
                                </a:moveTo>
                                <a:lnTo>
                                  <a:pt x="350" y="332"/>
                                </a:lnTo>
                                <a:lnTo>
                                  <a:pt x="354" y="332"/>
                                </a:lnTo>
                                <a:lnTo>
                                  <a:pt x="350" y="322"/>
                                </a:lnTo>
                                <a:lnTo>
                                  <a:pt x="347" y="312"/>
                                </a:lnTo>
                                <a:lnTo>
                                  <a:pt x="338" y="294"/>
                                </a:lnTo>
                                <a:lnTo>
                                  <a:pt x="333" y="286"/>
                                </a:lnTo>
                                <a:lnTo>
                                  <a:pt x="327" y="278"/>
                                </a:lnTo>
                                <a:close/>
                                <a:moveTo>
                                  <a:pt x="333" y="274"/>
                                </a:moveTo>
                                <a:lnTo>
                                  <a:pt x="340" y="288"/>
                                </a:lnTo>
                                <a:lnTo>
                                  <a:pt x="345" y="302"/>
                                </a:lnTo>
                                <a:lnTo>
                                  <a:pt x="350" y="316"/>
                                </a:lnTo>
                                <a:lnTo>
                                  <a:pt x="354" y="332"/>
                                </a:lnTo>
                                <a:lnTo>
                                  <a:pt x="362" y="332"/>
                                </a:lnTo>
                                <a:lnTo>
                                  <a:pt x="362" y="326"/>
                                </a:lnTo>
                                <a:lnTo>
                                  <a:pt x="357" y="326"/>
                                </a:lnTo>
                                <a:lnTo>
                                  <a:pt x="354" y="318"/>
                                </a:lnTo>
                                <a:lnTo>
                                  <a:pt x="351" y="308"/>
                                </a:lnTo>
                                <a:lnTo>
                                  <a:pt x="343" y="292"/>
                                </a:lnTo>
                                <a:lnTo>
                                  <a:pt x="338" y="282"/>
                                </a:lnTo>
                                <a:lnTo>
                                  <a:pt x="333" y="274"/>
                                </a:lnTo>
                                <a:close/>
                                <a:moveTo>
                                  <a:pt x="221" y="128"/>
                                </a:moveTo>
                                <a:lnTo>
                                  <a:pt x="220" y="128"/>
                                </a:lnTo>
                                <a:lnTo>
                                  <a:pt x="220" y="130"/>
                                </a:lnTo>
                                <a:lnTo>
                                  <a:pt x="220" y="132"/>
                                </a:lnTo>
                                <a:lnTo>
                                  <a:pt x="221" y="148"/>
                                </a:lnTo>
                                <a:lnTo>
                                  <a:pt x="225" y="162"/>
                                </a:lnTo>
                                <a:lnTo>
                                  <a:pt x="231" y="176"/>
                                </a:lnTo>
                                <a:lnTo>
                                  <a:pt x="241" y="188"/>
                                </a:lnTo>
                                <a:lnTo>
                                  <a:pt x="248" y="196"/>
                                </a:lnTo>
                                <a:lnTo>
                                  <a:pt x="256" y="202"/>
                                </a:lnTo>
                                <a:lnTo>
                                  <a:pt x="274" y="212"/>
                                </a:lnTo>
                                <a:lnTo>
                                  <a:pt x="282" y="218"/>
                                </a:lnTo>
                                <a:lnTo>
                                  <a:pt x="291" y="222"/>
                                </a:lnTo>
                                <a:lnTo>
                                  <a:pt x="302" y="230"/>
                                </a:lnTo>
                                <a:lnTo>
                                  <a:pt x="312" y="238"/>
                                </a:lnTo>
                                <a:lnTo>
                                  <a:pt x="320" y="248"/>
                                </a:lnTo>
                                <a:lnTo>
                                  <a:pt x="328" y="258"/>
                                </a:lnTo>
                                <a:lnTo>
                                  <a:pt x="336" y="272"/>
                                </a:lnTo>
                                <a:lnTo>
                                  <a:pt x="344" y="286"/>
                                </a:lnTo>
                                <a:lnTo>
                                  <a:pt x="350" y="300"/>
                                </a:lnTo>
                                <a:lnTo>
                                  <a:pt x="356" y="316"/>
                                </a:lnTo>
                                <a:lnTo>
                                  <a:pt x="358" y="320"/>
                                </a:lnTo>
                                <a:lnTo>
                                  <a:pt x="358" y="324"/>
                                </a:lnTo>
                                <a:lnTo>
                                  <a:pt x="357" y="326"/>
                                </a:lnTo>
                                <a:lnTo>
                                  <a:pt x="362" y="326"/>
                                </a:lnTo>
                                <a:lnTo>
                                  <a:pt x="362" y="310"/>
                                </a:lnTo>
                                <a:lnTo>
                                  <a:pt x="357" y="310"/>
                                </a:lnTo>
                                <a:lnTo>
                                  <a:pt x="356" y="308"/>
                                </a:lnTo>
                                <a:lnTo>
                                  <a:pt x="356" y="306"/>
                                </a:lnTo>
                                <a:lnTo>
                                  <a:pt x="351" y="292"/>
                                </a:lnTo>
                                <a:lnTo>
                                  <a:pt x="344" y="278"/>
                                </a:lnTo>
                                <a:lnTo>
                                  <a:pt x="337" y="266"/>
                                </a:lnTo>
                                <a:lnTo>
                                  <a:pt x="329" y="252"/>
                                </a:lnTo>
                                <a:lnTo>
                                  <a:pt x="322" y="242"/>
                                </a:lnTo>
                                <a:lnTo>
                                  <a:pt x="314" y="234"/>
                                </a:lnTo>
                                <a:lnTo>
                                  <a:pt x="306" y="228"/>
                                </a:lnTo>
                                <a:lnTo>
                                  <a:pt x="296" y="220"/>
                                </a:lnTo>
                                <a:lnTo>
                                  <a:pt x="286" y="216"/>
                                </a:lnTo>
                                <a:lnTo>
                                  <a:pt x="276" y="210"/>
                                </a:lnTo>
                                <a:lnTo>
                                  <a:pt x="259" y="198"/>
                                </a:lnTo>
                                <a:lnTo>
                                  <a:pt x="251" y="192"/>
                                </a:lnTo>
                                <a:lnTo>
                                  <a:pt x="244" y="186"/>
                                </a:lnTo>
                                <a:lnTo>
                                  <a:pt x="235" y="174"/>
                                </a:lnTo>
                                <a:lnTo>
                                  <a:pt x="228" y="162"/>
                                </a:lnTo>
                                <a:lnTo>
                                  <a:pt x="224" y="148"/>
                                </a:lnTo>
                                <a:lnTo>
                                  <a:pt x="222" y="134"/>
                                </a:lnTo>
                                <a:lnTo>
                                  <a:pt x="222" y="132"/>
                                </a:lnTo>
                                <a:lnTo>
                                  <a:pt x="221" y="128"/>
                                </a:lnTo>
                                <a:close/>
                                <a:moveTo>
                                  <a:pt x="319" y="290"/>
                                </a:moveTo>
                                <a:lnTo>
                                  <a:pt x="319" y="290"/>
                                </a:lnTo>
                                <a:lnTo>
                                  <a:pt x="337" y="322"/>
                                </a:lnTo>
                                <a:lnTo>
                                  <a:pt x="344" y="322"/>
                                </a:lnTo>
                                <a:lnTo>
                                  <a:pt x="337" y="306"/>
                                </a:lnTo>
                                <a:lnTo>
                                  <a:pt x="331" y="306"/>
                                </a:lnTo>
                                <a:lnTo>
                                  <a:pt x="319" y="290"/>
                                </a:lnTo>
                                <a:close/>
                                <a:moveTo>
                                  <a:pt x="42" y="308"/>
                                </a:moveTo>
                                <a:lnTo>
                                  <a:pt x="28" y="308"/>
                                </a:lnTo>
                                <a:lnTo>
                                  <a:pt x="42" y="310"/>
                                </a:lnTo>
                                <a:lnTo>
                                  <a:pt x="42" y="308"/>
                                </a:lnTo>
                                <a:close/>
                                <a:moveTo>
                                  <a:pt x="336" y="248"/>
                                </a:moveTo>
                                <a:lnTo>
                                  <a:pt x="344" y="262"/>
                                </a:lnTo>
                                <a:lnTo>
                                  <a:pt x="349" y="278"/>
                                </a:lnTo>
                                <a:lnTo>
                                  <a:pt x="354" y="294"/>
                                </a:lnTo>
                                <a:lnTo>
                                  <a:pt x="358" y="310"/>
                                </a:lnTo>
                                <a:lnTo>
                                  <a:pt x="362" y="310"/>
                                </a:lnTo>
                                <a:lnTo>
                                  <a:pt x="362" y="290"/>
                                </a:lnTo>
                                <a:lnTo>
                                  <a:pt x="358" y="290"/>
                                </a:lnTo>
                                <a:lnTo>
                                  <a:pt x="353" y="278"/>
                                </a:lnTo>
                                <a:lnTo>
                                  <a:pt x="349" y="268"/>
                                </a:lnTo>
                                <a:lnTo>
                                  <a:pt x="343" y="258"/>
                                </a:lnTo>
                                <a:lnTo>
                                  <a:pt x="336" y="248"/>
                                </a:lnTo>
                                <a:close/>
                                <a:moveTo>
                                  <a:pt x="691" y="240"/>
                                </a:moveTo>
                                <a:lnTo>
                                  <a:pt x="687" y="240"/>
                                </a:lnTo>
                                <a:lnTo>
                                  <a:pt x="688" y="246"/>
                                </a:lnTo>
                                <a:lnTo>
                                  <a:pt x="689" y="252"/>
                                </a:lnTo>
                                <a:lnTo>
                                  <a:pt x="689" y="256"/>
                                </a:lnTo>
                                <a:lnTo>
                                  <a:pt x="691" y="262"/>
                                </a:lnTo>
                                <a:lnTo>
                                  <a:pt x="693" y="264"/>
                                </a:lnTo>
                                <a:lnTo>
                                  <a:pt x="698" y="266"/>
                                </a:lnTo>
                                <a:lnTo>
                                  <a:pt x="699" y="268"/>
                                </a:lnTo>
                                <a:lnTo>
                                  <a:pt x="696" y="282"/>
                                </a:lnTo>
                                <a:lnTo>
                                  <a:pt x="690" y="308"/>
                                </a:lnTo>
                                <a:lnTo>
                                  <a:pt x="689" y="310"/>
                                </a:lnTo>
                                <a:lnTo>
                                  <a:pt x="703" y="308"/>
                                </a:lnTo>
                                <a:lnTo>
                                  <a:pt x="707" y="308"/>
                                </a:lnTo>
                                <a:lnTo>
                                  <a:pt x="708" y="306"/>
                                </a:lnTo>
                                <a:lnTo>
                                  <a:pt x="695" y="306"/>
                                </a:lnTo>
                                <a:lnTo>
                                  <a:pt x="696" y="300"/>
                                </a:lnTo>
                                <a:lnTo>
                                  <a:pt x="697" y="296"/>
                                </a:lnTo>
                                <a:lnTo>
                                  <a:pt x="700" y="284"/>
                                </a:lnTo>
                                <a:lnTo>
                                  <a:pt x="703" y="264"/>
                                </a:lnTo>
                                <a:lnTo>
                                  <a:pt x="702" y="262"/>
                                </a:lnTo>
                                <a:lnTo>
                                  <a:pt x="696" y="262"/>
                                </a:lnTo>
                                <a:lnTo>
                                  <a:pt x="695" y="260"/>
                                </a:lnTo>
                                <a:lnTo>
                                  <a:pt x="693" y="254"/>
                                </a:lnTo>
                                <a:lnTo>
                                  <a:pt x="693" y="250"/>
                                </a:lnTo>
                                <a:lnTo>
                                  <a:pt x="691" y="242"/>
                                </a:lnTo>
                                <a:lnTo>
                                  <a:pt x="691" y="240"/>
                                </a:lnTo>
                                <a:close/>
                                <a:moveTo>
                                  <a:pt x="42" y="234"/>
                                </a:moveTo>
                                <a:lnTo>
                                  <a:pt x="41" y="234"/>
                                </a:lnTo>
                                <a:lnTo>
                                  <a:pt x="39" y="246"/>
                                </a:lnTo>
                                <a:lnTo>
                                  <a:pt x="37" y="260"/>
                                </a:lnTo>
                                <a:lnTo>
                                  <a:pt x="36" y="260"/>
                                </a:lnTo>
                                <a:lnTo>
                                  <a:pt x="29" y="264"/>
                                </a:lnTo>
                                <a:lnTo>
                                  <a:pt x="29" y="274"/>
                                </a:lnTo>
                                <a:lnTo>
                                  <a:pt x="31" y="284"/>
                                </a:lnTo>
                                <a:lnTo>
                                  <a:pt x="34" y="294"/>
                                </a:lnTo>
                                <a:lnTo>
                                  <a:pt x="36" y="306"/>
                                </a:lnTo>
                                <a:lnTo>
                                  <a:pt x="41" y="306"/>
                                </a:lnTo>
                                <a:lnTo>
                                  <a:pt x="40" y="304"/>
                                </a:lnTo>
                                <a:lnTo>
                                  <a:pt x="32" y="268"/>
                                </a:lnTo>
                                <a:lnTo>
                                  <a:pt x="33" y="268"/>
                                </a:lnTo>
                                <a:lnTo>
                                  <a:pt x="38" y="264"/>
                                </a:lnTo>
                                <a:lnTo>
                                  <a:pt x="40" y="260"/>
                                </a:lnTo>
                                <a:lnTo>
                                  <a:pt x="43" y="254"/>
                                </a:lnTo>
                                <a:lnTo>
                                  <a:pt x="43" y="248"/>
                                </a:lnTo>
                                <a:lnTo>
                                  <a:pt x="44" y="240"/>
                                </a:lnTo>
                                <a:lnTo>
                                  <a:pt x="57" y="240"/>
                                </a:lnTo>
                                <a:lnTo>
                                  <a:pt x="42" y="234"/>
                                </a:lnTo>
                                <a:close/>
                                <a:moveTo>
                                  <a:pt x="205" y="190"/>
                                </a:moveTo>
                                <a:lnTo>
                                  <a:pt x="203" y="190"/>
                                </a:lnTo>
                                <a:lnTo>
                                  <a:pt x="203" y="192"/>
                                </a:lnTo>
                                <a:lnTo>
                                  <a:pt x="204" y="192"/>
                                </a:lnTo>
                                <a:lnTo>
                                  <a:pt x="216" y="206"/>
                                </a:lnTo>
                                <a:lnTo>
                                  <a:pt x="230" y="216"/>
                                </a:lnTo>
                                <a:lnTo>
                                  <a:pt x="245" y="226"/>
                                </a:lnTo>
                                <a:lnTo>
                                  <a:pt x="261" y="232"/>
                                </a:lnTo>
                                <a:lnTo>
                                  <a:pt x="272" y="234"/>
                                </a:lnTo>
                                <a:lnTo>
                                  <a:pt x="281" y="240"/>
                                </a:lnTo>
                                <a:lnTo>
                                  <a:pt x="290" y="246"/>
                                </a:lnTo>
                                <a:lnTo>
                                  <a:pt x="297" y="254"/>
                                </a:lnTo>
                                <a:lnTo>
                                  <a:pt x="307" y="266"/>
                                </a:lnTo>
                                <a:lnTo>
                                  <a:pt x="316" y="278"/>
                                </a:lnTo>
                                <a:lnTo>
                                  <a:pt x="324" y="290"/>
                                </a:lnTo>
                                <a:lnTo>
                                  <a:pt x="331" y="304"/>
                                </a:lnTo>
                                <a:lnTo>
                                  <a:pt x="331" y="306"/>
                                </a:lnTo>
                                <a:lnTo>
                                  <a:pt x="337" y="306"/>
                                </a:lnTo>
                                <a:lnTo>
                                  <a:pt x="336" y="304"/>
                                </a:lnTo>
                                <a:lnTo>
                                  <a:pt x="330" y="292"/>
                                </a:lnTo>
                                <a:lnTo>
                                  <a:pt x="323" y="282"/>
                                </a:lnTo>
                                <a:lnTo>
                                  <a:pt x="316" y="270"/>
                                </a:lnTo>
                                <a:lnTo>
                                  <a:pt x="308" y="260"/>
                                </a:lnTo>
                                <a:lnTo>
                                  <a:pt x="298" y="248"/>
                                </a:lnTo>
                                <a:lnTo>
                                  <a:pt x="288" y="240"/>
                                </a:lnTo>
                                <a:lnTo>
                                  <a:pt x="277" y="232"/>
                                </a:lnTo>
                                <a:lnTo>
                                  <a:pt x="264" y="228"/>
                                </a:lnTo>
                                <a:lnTo>
                                  <a:pt x="250" y="224"/>
                                </a:lnTo>
                                <a:lnTo>
                                  <a:pt x="236" y="216"/>
                                </a:lnTo>
                                <a:lnTo>
                                  <a:pt x="224" y="208"/>
                                </a:lnTo>
                                <a:lnTo>
                                  <a:pt x="213" y="198"/>
                                </a:lnTo>
                                <a:lnTo>
                                  <a:pt x="210" y="196"/>
                                </a:lnTo>
                                <a:lnTo>
                                  <a:pt x="208" y="194"/>
                                </a:lnTo>
                                <a:lnTo>
                                  <a:pt x="205" y="190"/>
                                </a:lnTo>
                                <a:close/>
                                <a:moveTo>
                                  <a:pt x="406" y="250"/>
                                </a:moveTo>
                                <a:lnTo>
                                  <a:pt x="398" y="258"/>
                                </a:lnTo>
                                <a:lnTo>
                                  <a:pt x="392" y="266"/>
                                </a:lnTo>
                                <a:lnTo>
                                  <a:pt x="383" y="286"/>
                                </a:lnTo>
                                <a:lnTo>
                                  <a:pt x="378" y="296"/>
                                </a:lnTo>
                                <a:lnTo>
                                  <a:pt x="374" y="306"/>
                                </a:lnTo>
                                <a:lnTo>
                                  <a:pt x="379" y="306"/>
                                </a:lnTo>
                                <a:lnTo>
                                  <a:pt x="385" y="290"/>
                                </a:lnTo>
                                <a:lnTo>
                                  <a:pt x="395" y="270"/>
                                </a:lnTo>
                                <a:lnTo>
                                  <a:pt x="406" y="250"/>
                                </a:lnTo>
                                <a:close/>
                                <a:moveTo>
                                  <a:pt x="709" y="300"/>
                                </a:moveTo>
                                <a:lnTo>
                                  <a:pt x="695" y="306"/>
                                </a:lnTo>
                                <a:lnTo>
                                  <a:pt x="708" y="306"/>
                                </a:lnTo>
                                <a:lnTo>
                                  <a:pt x="709" y="300"/>
                                </a:lnTo>
                                <a:close/>
                                <a:moveTo>
                                  <a:pt x="395" y="248"/>
                                </a:moveTo>
                                <a:lnTo>
                                  <a:pt x="387" y="258"/>
                                </a:lnTo>
                                <a:lnTo>
                                  <a:pt x="381" y="272"/>
                                </a:lnTo>
                                <a:lnTo>
                                  <a:pt x="376" y="284"/>
                                </a:lnTo>
                                <a:lnTo>
                                  <a:pt x="371" y="296"/>
                                </a:lnTo>
                                <a:lnTo>
                                  <a:pt x="376" y="296"/>
                                </a:lnTo>
                                <a:lnTo>
                                  <a:pt x="378" y="290"/>
                                </a:lnTo>
                                <a:lnTo>
                                  <a:pt x="382" y="276"/>
                                </a:lnTo>
                                <a:lnTo>
                                  <a:pt x="388" y="262"/>
                                </a:lnTo>
                                <a:lnTo>
                                  <a:pt x="395" y="248"/>
                                </a:lnTo>
                                <a:close/>
                                <a:moveTo>
                                  <a:pt x="337" y="230"/>
                                </a:moveTo>
                                <a:lnTo>
                                  <a:pt x="344" y="244"/>
                                </a:lnTo>
                                <a:lnTo>
                                  <a:pt x="350" y="258"/>
                                </a:lnTo>
                                <a:lnTo>
                                  <a:pt x="354" y="274"/>
                                </a:lnTo>
                                <a:lnTo>
                                  <a:pt x="358" y="290"/>
                                </a:lnTo>
                                <a:lnTo>
                                  <a:pt x="362" y="290"/>
                                </a:lnTo>
                                <a:lnTo>
                                  <a:pt x="362" y="270"/>
                                </a:lnTo>
                                <a:lnTo>
                                  <a:pt x="357" y="270"/>
                                </a:lnTo>
                                <a:lnTo>
                                  <a:pt x="353" y="258"/>
                                </a:lnTo>
                                <a:lnTo>
                                  <a:pt x="349" y="248"/>
                                </a:lnTo>
                                <a:lnTo>
                                  <a:pt x="343" y="238"/>
                                </a:lnTo>
                                <a:lnTo>
                                  <a:pt x="337" y="230"/>
                                </a:lnTo>
                                <a:close/>
                                <a:moveTo>
                                  <a:pt x="410" y="208"/>
                                </a:moveTo>
                                <a:lnTo>
                                  <a:pt x="397" y="222"/>
                                </a:lnTo>
                                <a:lnTo>
                                  <a:pt x="386" y="240"/>
                                </a:lnTo>
                                <a:lnTo>
                                  <a:pt x="378" y="258"/>
                                </a:lnTo>
                                <a:lnTo>
                                  <a:pt x="371" y="276"/>
                                </a:lnTo>
                                <a:lnTo>
                                  <a:pt x="376" y="276"/>
                                </a:lnTo>
                                <a:lnTo>
                                  <a:pt x="376" y="274"/>
                                </a:lnTo>
                                <a:lnTo>
                                  <a:pt x="381" y="260"/>
                                </a:lnTo>
                                <a:lnTo>
                                  <a:pt x="387" y="246"/>
                                </a:lnTo>
                                <a:lnTo>
                                  <a:pt x="394" y="232"/>
                                </a:lnTo>
                                <a:lnTo>
                                  <a:pt x="398" y="224"/>
                                </a:lnTo>
                                <a:lnTo>
                                  <a:pt x="404" y="218"/>
                                </a:lnTo>
                                <a:lnTo>
                                  <a:pt x="410" y="210"/>
                                </a:lnTo>
                                <a:lnTo>
                                  <a:pt x="410" y="208"/>
                                </a:lnTo>
                                <a:close/>
                                <a:moveTo>
                                  <a:pt x="254" y="112"/>
                                </a:moveTo>
                                <a:lnTo>
                                  <a:pt x="253" y="112"/>
                                </a:lnTo>
                                <a:lnTo>
                                  <a:pt x="253" y="114"/>
                                </a:lnTo>
                                <a:lnTo>
                                  <a:pt x="253" y="118"/>
                                </a:lnTo>
                                <a:lnTo>
                                  <a:pt x="253" y="128"/>
                                </a:lnTo>
                                <a:lnTo>
                                  <a:pt x="257" y="140"/>
                                </a:lnTo>
                                <a:lnTo>
                                  <a:pt x="263" y="150"/>
                                </a:lnTo>
                                <a:lnTo>
                                  <a:pt x="272" y="158"/>
                                </a:lnTo>
                                <a:lnTo>
                                  <a:pt x="283" y="168"/>
                                </a:lnTo>
                                <a:lnTo>
                                  <a:pt x="295" y="176"/>
                                </a:lnTo>
                                <a:lnTo>
                                  <a:pt x="306" y="186"/>
                                </a:lnTo>
                                <a:lnTo>
                                  <a:pt x="316" y="196"/>
                                </a:lnTo>
                                <a:lnTo>
                                  <a:pt x="328" y="210"/>
                                </a:lnTo>
                                <a:lnTo>
                                  <a:pt x="339" y="222"/>
                                </a:lnTo>
                                <a:lnTo>
                                  <a:pt x="347" y="238"/>
                                </a:lnTo>
                                <a:lnTo>
                                  <a:pt x="355" y="252"/>
                                </a:lnTo>
                                <a:lnTo>
                                  <a:pt x="359" y="262"/>
                                </a:lnTo>
                                <a:lnTo>
                                  <a:pt x="357" y="270"/>
                                </a:lnTo>
                                <a:lnTo>
                                  <a:pt x="362" y="270"/>
                                </a:lnTo>
                                <a:lnTo>
                                  <a:pt x="362" y="248"/>
                                </a:lnTo>
                                <a:lnTo>
                                  <a:pt x="357" y="248"/>
                                </a:lnTo>
                                <a:lnTo>
                                  <a:pt x="345" y="226"/>
                                </a:lnTo>
                                <a:lnTo>
                                  <a:pt x="331" y="208"/>
                                </a:lnTo>
                                <a:lnTo>
                                  <a:pt x="315" y="190"/>
                                </a:lnTo>
                                <a:lnTo>
                                  <a:pt x="297" y="174"/>
                                </a:lnTo>
                                <a:lnTo>
                                  <a:pt x="289" y="168"/>
                                </a:lnTo>
                                <a:lnTo>
                                  <a:pt x="281" y="160"/>
                                </a:lnTo>
                                <a:lnTo>
                                  <a:pt x="272" y="154"/>
                                </a:lnTo>
                                <a:lnTo>
                                  <a:pt x="264" y="146"/>
                                </a:lnTo>
                                <a:lnTo>
                                  <a:pt x="258" y="138"/>
                                </a:lnTo>
                                <a:lnTo>
                                  <a:pt x="254" y="126"/>
                                </a:lnTo>
                                <a:lnTo>
                                  <a:pt x="254" y="118"/>
                                </a:lnTo>
                                <a:lnTo>
                                  <a:pt x="254" y="112"/>
                                </a:lnTo>
                                <a:close/>
                                <a:moveTo>
                                  <a:pt x="254" y="254"/>
                                </a:moveTo>
                                <a:lnTo>
                                  <a:pt x="249" y="254"/>
                                </a:lnTo>
                                <a:lnTo>
                                  <a:pt x="259" y="260"/>
                                </a:lnTo>
                                <a:lnTo>
                                  <a:pt x="268" y="260"/>
                                </a:lnTo>
                                <a:lnTo>
                                  <a:pt x="267" y="258"/>
                                </a:lnTo>
                                <a:lnTo>
                                  <a:pt x="266" y="258"/>
                                </a:lnTo>
                                <a:lnTo>
                                  <a:pt x="254" y="254"/>
                                </a:lnTo>
                                <a:close/>
                                <a:moveTo>
                                  <a:pt x="144" y="232"/>
                                </a:moveTo>
                                <a:lnTo>
                                  <a:pt x="119" y="232"/>
                                </a:lnTo>
                                <a:lnTo>
                                  <a:pt x="136" y="234"/>
                                </a:lnTo>
                                <a:lnTo>
                                  <a:pt x="151" y="240"/>
                                </a:lnTo>
                                <a:lnTo>
                                  <a:pt x="166" y="246"/>
                                </a:lnTo>
                                <a:lnTo>
                                  <a:pt x="181" y="258"/>
                                </a:lnTo>
                                <a:lnTo>
                                  <a:pt x="179" y="246"/>
                                </a:lnTo>
                                <a:lnTo>
                                  <a:pt x="174" y="246"/>
                                </a:lnTo>
                                <a:lnTo>
                                  <a:pt x="164" y="240"/>
                                </a:lnTo>
                                <a:lnTo>
                                  <a:pt x="154" y="236"/>
                                </a:lnTo>
                                <a:lnTo>
                                  <a:pt x="144" y="232"/>
                                </a:lnTo>
                                <a:close/>
                                <a:moveTo>
                                  <a:pt x="515" y="124"/>
                                </a:moveTo>
                                <a:lnTo>
                                  <a:pt x="510" y="124"/>
                                </a:lnTo>
                                <a:lnTo>
                                  <a:pt x="519" y="136"/>
                                </a:lnTo>
                                <a:lnTo>
                                  <a:pt x="523" y="150"/>
                                </a:lnTo>
                                <a:lnTo>
                                  <a:pt x="523" y="166"/>
                                </a:lnTo>
                                <a:lnTo>
                                  <a:pt x="518" y="180"/>
                                </a:lnTo>
                                <a:lnTo>
                                  <a:pt x="533" y="180"/>
                                </a:lnTo>
                                <a:lnTo>
                                  <a:pt x="533" y="184"/>
                                </a:lnTo>
                                <a:lnTo>
                                  <a:pt x="533" y="194"/>
                                </a:lnTo>
                                <a:lnTo>
                                  <a:pt x="532" y="202"/>
                                </a:lnTo>
                                <a:lnTo>
                                  <a:pt x="521" y="222"/>
                                </a:lnTo>
                                <a:lnTo>
                                  <a:pt x="514" y="228"/>
                                </a:lnTo>
                                <a:lnTo>
                                  <a:pt x="497" y="240"/>
                                </a:lnTo>
                                <a:lnTo>
                                  <a:pt x="489" y="246"/>
                                </a:lnTo>
                                <a:lnTo>
                                  <a:pt x="479" y="252"/>
                                </a:lnTo>
                                <a:lnTo>
                                  <a:pt x="478" y="254"/>
                                </a:lnTo>
                                <a:lnTo>
                                  <a:pt x="475" y="256"/>
                                </a:lnTo>
                                <a:lnTo>
                                  <a:pt x="482" y="258"/>
                                </a:lnTo>
                                <a:lnTo>
                                  <a:pt x="488" y="254"/>
                                </a:lnTo>
                                <a:lnTo>
                                  <a:pt x="491" y="254"/>
                                </a:lnTo>
                                <a:lnTo>
                                  <a:pt x="487" y="252"/>
                                </a:lnTo>
                                <a:lnTo>
                                  <a:pt x="490" y="250"/>
                                </a:lnTo>
                                <a:lnTo>
                                  <a:pt x="493" y="248"/>
                                </a:lnTo>
                                <a:lnTo>
                                  <a:pt x="497" y="246"/>
                                </a:lnTo>
                                <a:lnTo>
                                  <a:pt x="505" y="240"/>
                                </a:lnTo>
                                <a:lnTo>
                                  <a:pt x="513" y="232"/>
                                </a:lnTo>
                                <a:lnTo>
                                  <a:pt x="521" y="226"/>
                                </a:lnTo>
                                <a:lnTo>
                                  <a:pt x="527" y="218"/>
                                </a:lnTo>
                                <a:lnTo>
                                  <a:pt x="533" y="208"/>
                                </a:lnTo>
                                <a:lnTo>
                                  <a:pt x="535" y="198"/>
                                </a:lnTo>
                                <a:lnTo>
                                  <a:pt x="536" y="188"/>
                                </a:lnTo>
                                <a:lnTo>
                                  <a:pt x="536" y="178"/>
                                </a:lnTo>
                                <a:lnTo>
                                  <a:pt x="524" y="178"/>
                                </a:lnTo>
                                <a:lnTo>
                                  <a:pt x="525" y="172"/>
                                </a:lnTo>
                                <a:lnTo>
                                  <a:pt x="527" y="158"/>
                                </a:lnTo>
                                <a:lnTo>
                                  <a:pt x="525" y="146"/>
                                </a:lnTo>
                                <a:lnTo>
                                  <a:pt x="521" y="134"/>
                                </a:lnTo>
                                <a:lnTo>
                                  <a:pt x="515" y="124"/>
                                </a:lnTo>
                                <a:close/>
                                <a:moveTo>
                                  <a:pt x="558" y="242"/>
                                </a:moveTo>
                                <a:lnTo>
                                  <a:pt x="553" y="242"/>
                                </a:lnTo>
                                <a:lnTo>
                                  <a:pt x="551" y="258"/>
                                </a:lnTo>
                                <a:lnTo>
                                  <a:pt x="563" y="248"/>
                                </a:lnTo>
                                <a:lnTo>
                                  <a:pt x="567" y="246"/>
                                </a:lnTo>
                                <a:lnTo>
                                  <a:pt x="557" y="246"/>
                                </a:lnTo>
                                <a:lnTo>
                                  <a:pt x="558" y="242"/>
                                </a:lnTo>
                                <a:close/>
                                <a:moveTo>
                                  <a:pt x="416" y="192"/>
                                </a:moveTo>
                                <a:lnTo>
                                  <a:pt x="416" y="192"/>
                                </a:lnTo>
                                <a:lnTo>
                                  <a:pt x="403" y="206"/>
                                </a:lnTo>
                                <a:lnTo>
                                  <a:pt x="391" y="220"/>
                                </a:lnTo>
                                <a:lnTo>
                                  <a:pt x="380" y="236"/>
                                </a:lnTo>
                                <a:lnTo>
                                  <a:pt x="372" y="254"/>
                                </a:lnTo>
                                <a:lnTo>
                                  <a:pt x="375" y="254"/>
                                </a:lnTo>
                                <a:lnTo>
                                  <a:pt x="380" y="244"/>
                                </a:lnTo>
                                <a:lnTo>
                                  <a:pt x="387" y="232"/>
                                </a:lnTo>
                                <a:lnTo>
                                  <a:pt x="394" y="222"/>
                                </a:lnTo>
                                <a:lnTo>
                                  <a:pt x="401" y="212"/>
                                </a:lnTo>
                                <a:lnTo>
                                  <a:pt x="408" y="202"/>
                                </a:lnTo>
                                <a:lnTo>
                                  <a:pt x="416" y="194"/>
                                </a:lnTo>
                                <a:lnTo>
                                  <a:pt x="416" y="192"/>
                                </a:lnTo>
                                <a:close/>
                                <a:moveTo>
                                  <a:pt x="104" y="238"/>
                                </a:moveTo>
                                <a:lnTo>
                                  <a:pt x="92" y="244"/>
                                </a:lnTo>
                                <a:lnTo>
                                  <a:pt x="111" y="244"/>
                                </a:lnTo>
                                <a:lnTo>
                                  <a:pt x="120" y="248"/>
                                </a:lnTo>
                                <a:lnTo>
                                  <a:pt x="120" y="242"/>
                                </a:lnTo>
                                <a:lnTo>
                                  <a:pt x="116" y="242"/>
                                </a:lnTo>
                                <a:lnTo>
                                  <a:pt x="104" y="238"/>
                                </a:lnTo>
                                <a:close/>
                                <a:moveTo>
                                  <a:pt x="320" y="168"/>
                                </a:moveTo>
                                <a:lnTo>
                                  <a:pt x="319" y="168"/>
                                </a:lnTo>
                                <a:lnTo>
                                  <a:pt x="320" y="170"/>
                                </a:lnTo>
                                <a:lnTo>
                                  <a:pt x="326" y="176"/>
                                </a:lnTo>
                                <a:lnTo>
                                  <a:pt x="331" y="182"/>
                                </a:lnTo>
                                <a:lnTo>
                                  <a:pt x="345" y="196"/>
                                </a:lnTo>
                                <a:lnTo>
                                  <a:pt x="353" y="204"/>
                                </a:lnTo>
                                <a:lnTo>
                                  <a:pt x="357" y="216"/>
                                </a:lnTo>
                                <a:lnTo>
                                  <a:pt x="358" y="218"/>
                                </a:lnTo>
                                <a:lnTo>
                                  <a:pt x="358" y="248"/>
                                </a:lnTo>
                                <a:lnTo>
                                  <a:pt x="362" y="248"/>
                                </a:lnTo>
                                <a:lnTo>
                                  <a:pt x="362" y="208"/>
                                </a:lnTo>
                                <a:lnTo>
                                  <a:pt x="358" y="208"/>
                                </a:lnTo>
                                <a:lnTo>
                                  <a:pt x="350" y="196"/>
                                </a:lnTo>
                                <a:lnTo>
                                  <a:pt x="340" y="186"/>
                                </a:lnTo>
                                <a:lnTo>
                                  <a:pt x="330" y="176"/>
                                </a:lnTo>
                                <a:lnTo>
                                  <a:pt x="320" y="168"/>
                                </a:lnTo>
                                <a:close/>
                                <a:moveTo>
                                  <a:pt x="618" y="232"/>
                                </a:moveTo>
                                <a:lnTo>
                                  <a:pt x="612" y="232"/>
                                </a:lnTo>
                                <a:lnTo>
                                  <a:pt x="611" y="248"/>
                                </a:lnTo>
                                <a:lnTo>
                                  <a:pt x="621" y="242"/>
                                </a:lnTo>
                                <a:lnTo>
                                  <a:pt x="615" y="242"/>
                                </a:lnTo>
                                <a:lnTo>
                                  <a:pt x="618" y="232"/>
                                </a:lnTo>
                                <a:close/>
                                <a:moveTo>
                                  <a:pt x="57" y="240"/>
                                </a:moveTo>
                                <a:lnTo>
                                  <a:pt x="49" y="240"/>
                                </a:lnTo>
                                <a:lnTo>
                                  <a:pt x="54" y="244"/>
                                </a:lnTo>
                                <a:lnTo>
                                  <a:pt x="64" y="246"/>
                                </a:lnTo>
                                <a:lnTo>
                                  <a:pt x="70" y="246"/>
                                </a:lnTo>
                                <a:lnTo>
                                  <a:pt x="80" y="244"/>
                                </a:lnTo>
                                <a:lnTo>
                                  <a:pt x="85" y="242"/>
                                </a:lnTo>
                                <a:lnTo>
                                  <a:pt x="70" y="242"/>
                                </a:lnTo>
                                <a:lnTo>
                                  <a:pt x="57" y="240"/>
                                </a:lnTo>
                                <a:close/>
                                <a:moveTo>
                                  <a:pt x="177" y="238"/>
                                </a:moveTo>
                                <a:lnTo>
                                  <a:pt x="173" y="238"/>
                                </a:lnTo>
                                <a:lnTo>
                                  <a:pt x="174" y="246"/>
                                </a:lnTo>
                                <a:lnTo>
                                  <a:pt x="179" y="246"/>
                                </a:lnTo>
                                <a:lnTo>
                                  <a:pt x="178" y="242"/>
                                </a:lnTo>
                                <a:lnTo>
                                  <a:pt x="196" y="242"/>
                                </a:lnTo>
                                <a:lnTo>
                                  <a:pt x="177" y="238"/>
                                </a:lnTo>
                                <a:close/>
                                <a:moveTo>
                                  <a:pt x="619" y="228"/>
                                </a:moveTo>
                                <a:lnTo>
                                  <a:pt x="597" y="228"/>
                                </a:lnTo>
                                <a:lnTo>
                                  <a:pt x="577" y="236"/>
                                </a:lnTo>
                                <a:lnTo>
                                  <a:pt x="567" y="240"/>
                                </a:lnTo>
                                <a:lnTo>
                                  <a:pt x="557" y="246"/>
                                </a:lnTo>
                                <a:lnTo>
                                  <a:pt x="567" y="246"/>
                                </a:lnTo>
                                <a:lnTo>
                                  <a:pt x="575" y="242"/>
                                </a:lnTo>
                                <a:lnTo>
                                  <a:pt x="588" y="236"/>
                                </a:lnTo>
                                <a:lnTo>
                                  <a:pt x="602" y="232"/>
                                </a:lnTo>
                                <a:lnTo>
                                  <a:pt x="618" y="232"/>
                                </a:lnTo>
                                <a:lnTo>
                                  <a:pt x="619" y="228"/>
                                </a:lnTo>
                                <a:close/>
                                <a:moveTo>
                                  <a:pt x="627" y="238"/>
                                </a:moveTo>
                                <a:lnTo>
                                  <a:pt x="615" y="242"/>
                                </a:lnTo>
                                <a:lnTo>
                                  <a:pt x="621" y="242"/>
                                </a:lnTo>
                                <a:lnTo>
                                  <a:pt x="631" y="246"/>
                                </a:lnTo>
                                <a:lnTo>
                                  <a:pt x="646" y="244"/>
                                </a:lnTo>
                                <a:lnTo>
                                  <a:pt x="639" y="244"/>
                                </a:lnTo>
                                <a:lnTo>
                                  <a:pt x="627" y="238"/>
                                </a:lnTo>
                                <a:close/>
                                <a:moveTo>
                                  <a:pt x="690" y="234"/>
                                </a:moveTo>
                                <a:lnTo>
                                  <a:pt x="683" y="236"/>
                                </a:lnTo>
                                <a:lnTo>
                                  <a:pt x="677" y="238"/>
                                </a:lnTo>
                                <a:lnTo>
                                  <a:pt x="664" y="242"/>
                                </a:lnTo>
                                <a:lnTo>
                                  <a:pt x="656" y="244"/>
                                </a:lnTo>
                                <a:lnTo>
                                  <a:pt x="651" y="244"/>
                                </a:lnTo>
                                <a:lnTo>
                                  <a:pt x="661" y="246"/>
                                </a:lnTo>
                                <a:lnTo>
                                  <a:pt x="667" y="246"/>
                                </a:lnTo>
                                <a:lnTo>
                                  <a:pt x="677" y="244"/>
                                </a:lnTo>
                                <a:lnTo>
                                  <a:pt x="681" y="242"/>
                                </a:lnTo>
                                <a:lnTo>
                                  <a:pt x="687" y="240"/>
                                </a:lnTo>
                                <a:lnTo>
                                  <a:pt x="691" y="240"/>
                                </a:lnTo>
                                <a:lnTo>
                                  <a:pt x="690" y="234"/>
                                </a:lnTo>
                                <a:close/>
                                <a:moveTo>
                                  <a:pt x="81" y="236"/>
                                </a:moveTo>
                                <a:lnTo>
                                  <a:pt x="76" y="242"/>
                                </a:lnTo>
                                <a:lnTo>
                                  <a:pt x="85" y="242"/>
                                </a:lnTo>
                                <a:lnTo>
                                  <a:pt x="91" y="244"/>
                                </a:lnTo>
                                <a:lnTo>
                                  <a:pt x="92" y="244"/>
                                </a:lnTo>
                                <a:lnTo>
                                  <a:pt x="81" y="236"/>
                                </a:lnTo>
                                <a:close/>
                                <a:moveTo>
                                  <a:pt x="650" y="236"/>
                                </a:moveTo>
                                <a:lnTo>
                                  <a:pt x="639" y="244"/>
                                </a:lnTo>
                                <a:lnTo>
                                  <a:pt x="656" y="244"/>
                                </a:lnTo>
                                <a:lnTo>
                                  <a:pt x="650" y="236"/>
                                </a:lnTo>
                                <a:close/>
                                <a:moveTo>
                                  <a:pt x="134" y="228"/>
                                </a:moveTo>
                                <a:lnTo>
                                  <a:pt x="112" y="228"/>
                                </a:lnTo>
                                <a:lnTo>
                                  <a:pt x="116" y="242"/>
                                </a:lnTo>
                                <a:lnTo>
                                  <a:pt x="120" y="242"/>
                                </a:lnTo>
                                <a:lnTo>
                                  <a:pt x="119" y="232"/>
                                </a:lnTo>
                                <a:lnTo>
                                  <a:pt x="144" y="232"/>
                                </a:lnTo>
                                <a:lnTo>
                                  <a:pt x="134" y="228"/>
                                </a:lnTo>
                                <a:close/>
                                <a:moveTo>
                                  <a:pt x="378" y="228"/>
                                </a:moveTo>
                                <a:lnTo>
                                  <a:pt x="372" y="232"/>
                                </a:lnTo>
                                <a:lnTo>
                                  <a:pt x="377" y="232"/>
                                </a:lnTo>
                                <a:lnTo>
                                  <a:pt x="378" y="228"/>
                                </a:lnTo>
                                <a:close/>
                                <a:moveTo>
                                  <a:pt x="392" y="202"/>
                                </a:moveTo>
                                <a:lnTo>
                                  <a:pt x="371" y="226"/>
                                </a:lnTo>
                                <a:lnTo>
                                  <a:pt x="376" y="226"/>
                                </a:lnTo>
                                <a:lnTo>
                                  <a:pt x="393" y="204"/>
                                </a:lnTo>
                                <a:lnTo>
                                  <a:pt x="392" y="202"/>
                                </a:lnTo>
                                <a:close/>
                                <a:moveTo>
                                  <a:pt x="400" y="180"/>
                                </a:moveTo>
                                <a:lnTo>
                                  <a:pt x="392" y="186"/>
                                </a:lnTo>
                                <a:lnTo>
                                  <a:pt x="385" y="194"/>
                                </a:lnTo>
                                <a:lnTo>
                                  <a:pt x="378" y="204"/>
                                </a:lnTo>
                                <a:lnTo>
                                  <a:pt x="371" y="212"/>
                                </a:lnTo>
                                <a:lnTo>
                                  <a:pt x="376" y="212"/>
                                </a:lnTo>
                                <a:lnTo>
                                  <a:pt x="379" y="208"/>
                                </a:lnTo>
                                <a:lnTo>
                                  <a:pt x="396" y="186"/>
                                </a:lnTo>
                                <a:lnTo>
                                  <a:pt x="398" y="184"/>
                                </a:lnTo>
                                <a:lnTo>
                                  <a:pt x="400" y="180"/>
                                </a:lnTo>
                                <a:close/>
                                <a:moveTo>
                                  <a:pt x="411" y="208"/>
                                </a:moveTo>
                                <a:lnTo>
                                  <a:pt x="411" y="208"/>
                                </a:lnTo>
                                <a:lnTo>
                                  <a:pt x="410" y="208"/>
                                </a:lnTo>
                                <a:lnTo>
                                  <a:pt x="411" y="208"/>
                                </a:lnTo>
                                <a:close/>
                                <a:moveTo>
                                  <a:pt x="336" y="164"/>
                                </a:moveTo>
                                <a:lnTo>
                                  <a:pt x="335" y="164"/>
                                </a:lnTo>
                                <a:lnTo>
                                  <a:pt x="335" y="166"/>
                                </a:lnTo>
                                <a:lnTo>
                                  <a:pt x="336" y="168"/>
                                </a:lnTo>
                                <a:lnTo>
                                  <a:pt x="343" y="178"/>
                                </a:lnTo>
                                <a:lnTo>
                                  <a:pt x="358" y="200"/>
                                </a:lnTo>
                                <a:lnTo>
                                  <a:pt x="358" y="208"/>
                                </a:lnTo>
                                <a:lnTo>
                                  <a:pt x="362" y="208"/>
                                </a:lnTo>
                                <a:lnTo>
                                  <a:pt x="362" y="192"/>
                                </a:lnTo>
                                <a:lnTo>
                                  <a:pt x="358" y="192"/>
                                </a:lnTo>
                                <a:lnTo>
                                  <a:pt x="336" y="164"/>
                                </a:lnTo>
                                <a:close/>
                                <a:moveTo>
                                  <a:pt x="378" y="186"/>
                                </a:moveTo>
                                <a:lnTo>
                                  <a:pt x="371" y="196"/>
                                </a:lnTo>
                                <a:lnTo>
                                  <a:pt x="376" y="196"/>
                                </a:lnTo>
                                <a:lnTo>
                                  <a:pt x="378" y="192"/>
                                </a:lnTo>
                                <a:lnTo>
                                  <a:pt x="379" y="188"/>
                                </a:lnTo>
                                <a:lnTo>
                                  <a:pt x="378" y="186"/>
                                </a:lnTo>
                                <a:close/>
                                <a:moveTo>
                                  <a:pt x="335" y="140"/>
                                </a:moveTo>
                                <a:lnTo>
                                  <a:pt x="334" y="140"/>
                                </a:lnTo>
                                <a:lnTo>
                                  <a:pt x="339" y="148"/>
                                </a:lnTo>
                                <a:lnTo>
                                  <a:pt x="344" y="156"/>
                                </a:lnTo>
                                <a:lnTo>
                                  <a:pt x="353" y="174"/>
                                </a:lnTo>
                                <a:lnTo>
                                  <a:pt x="360" y="180"/>
                                </a:lnTo>
                                <a:lnTo>
                                  <a:pt x="358" y="192"/>
                                </a:lnTo>
                                <a:lnTo>
                                  <a:pt x="362" y="192"/>
                                </a:lnTo>
                                <a:lnTo>
                                  <a:pt x="362" y="174"/>
                                </a:lnTo>
                                <a:lnTo>
                                  <a:pt x="359" y="174"/>
                                </a:lnTo>
                                <a:lnTo>
                                  <a:pt x="335" y="140"/>
                                </a:lnTo>
                                <a:close/>
                                <a:moveTo>
                                  <a:pt x="203" y="188"/>
                                </a:moveTo>
                                <a:lnTo>
                                  <a:pt x="202" y="190"/>
                                </a:lnTo>
                                <a:lnTo>
                                  <a:pt x="204" y="190"/>
                                </a:lnTo>
                                <a:lnTo>
                                  <a:pt x="203" y="188"/>
                                </a:lnTo>
                                <a:close/>
                                <a:moveTo>
                                  <a:pt x="211" y="180"/>
                                </a:moveTo>
                                <a:lnTo>
                                  <a:pt x="199" y="180"/>
                                </a:lnTo>
                                <a:lnTo>
                                  <a:pt x="209" y="182"/>
                                </a:lnTo>
                                <a:lnTo>
                                  <a:pt x="211" y="180"/>
                                </a:lnTo>
                                <a:close/>
                                <a:moveTo>
                                  <a:pt x="199" y="180"/>
                                </a:moveTo>
                                <a:lnTo>
                                  <a:pt x="198" y="180"/>
                                </a:lnTo>
                                <a:lnTo>
                                  <a:pt x="199" y="180"/>
                                </a:lnTo>
                                <a:close/>
                                <a:moveTo>
                                  <a:pt x="381" y="162"/>
                                </a:moveTo>
                                <a:lnTo>
                                  <a:pt x="379" y="166"/>
                                </a:lnTo>
                                <a:lnTo>
                                  <a:pt x="378" y="168"/>
                                </a:lnTo>
                                <a:lnTo>
                                  <a:pt x="375" y="172"/>
                                </a:lnTo>
                                <a:lnTo>
                                  <a:pt x="373" y="174"/>
                                </a:lnTo>
                                <a:lnTo>
                                  <a:pt x="371" y="178"/>
                                </a:lnTo>
                                <a:lnTo>
                                  <a:pt x="375" y="178"/>
                                </a:lnTo>
                                <a:lnTo>
                                  <a:pt x="377" y="174"/>
                                </a:lnTo>
                                <a:lnTo>
                                  <a:pt x="381" y="162"/>
                                </a:lnTo>
                                <a:close/>
                                <a:moveTo>
                                  <a:pt x="351" y="144"/>
                                </a:moveTo>
                                <a:lnTo>
                                  <a:pt x="351" y="144"/>
                                </a:lnTo>
                                <a:lnTo>
                                  <a:pt x="359" y="174"/>
                                </a:lnTo>
                                <a:lnTo>
                                  <a:pt x="362" y="174"/>
                                </a:lnTo>
                                <a:lnTo>
                                  <a:pt x="362" y="156"/>
                                </a:lnTo>
                                <a:lnTo>
                                  <a:pt x="358" y="156"/>
                                </a:lnTo>
                                <a:lnTo>
                                  <a:pt x="351" y="144"/>
                                </a:lnTo>
                                <a:close/>
                                <a:moveTo>
                                  <a:pt x="375" y="156"/>
                                </a:moveTo>
                                <a:lnTo>
                                  <a:pt x="372" y="160"/>
                                </a:lnTo>
                                <a:lnTo>
                                  <a:pt x="374" y="160"/>
                                </a:lnTo>
                                <a:lnTo>
                                  <a:pt x="375" y="156"/>
                                </a:lnTo>
                                <a:close/>
                                <a:moveTo>
                                  <a:pt x="311" y="44"/>
                                </a:moveTo>
                                <a:lnTo>
                                  <a:pt x="310" y="46"/>
                                </a:lnTo>
                                <a:lnTo>
                                  <a:pt x="309" y="48"/>
                                </a:lnTo>
                                <a:lnTo>
                                  <a:pt x="309" y="52"/>
                                </a:lnTo>
                                <a:lnTo>
                                  <a:pt x="309" y="62"/>
                                </a:lnTo>
                                <a:lnTo>
                                  <a:pt x="313" y="76"/>
                                </a:lnTo>
                                <a:lnTo>
                                  <a:pt x="319" y="86"/>
                                </a:lnTo>
                                <a:lnTo>
                                  <a:pt x="327" y="96"/>
                                </a:lnTo>
                                <a:lnTo>
                                  <a:pt x="337" y="110"/>
                                </a:lnTo>
                                <a:lnTo>
                                  <a:pt x="346" y="124"/>
                                </a:lnTo>
                                <a:lnTo>
                                  <a:pt x="353" y="138"/>
                                </a:lnTo>
                                <a:lnTo>
                                  <a:pt x="358" y="154"/>
                                </a:lnTo>
                                <a:lnTo>
                                  <a:pt x="358" y="156"/>
                                </a:lnTo>
                                <a:lnTo>
                                  <a:pt x="362" y="156"/>
                                </a:lnTo>
                                <a:lnTo>
                                  <a:pt x="362" y="142"/>
                                </a:lnTo>
                                <a:lnTo>
                                  <a:pt x="359" y="142"/>
                                </a:lnTo>
                                <a:lnTo>
                                  <a:pt x="358" y="140"/>
                                </a:lnTo>
                                <a:lnTo>
                                  <a:pt x="353" y="128"/>
                                </a:lnTo>
                                <a:lnTo>
                                  <a:pt x="347" y="116"/>
                                </a:lnTo>
                                <a:lnTo>
                                  <a:pt x="339" y="106"/>
                                </a:lnTo>
                                <a:lnTo>
                                  <a:pt x="331" y="96"/>
                                </a:lnTo>
                                <a:lnTo>
                                  <a:pt x="322" y="84"/>
                                </a:lnTo>
                                <a:lnTo>
                                  <a:pt x="315" y="72"/>
                                </a:lnTo>
                                <a:lnTo>
                                  <a:pt x="312" y="58"/>
                                </a:lnTo>
                                <a:lnTo>
                                  <a:pt x="311" y="46"/>
                                </a:lnTo>
                                <a:lnTo>
                                  <a:pt x="311" y="44"/>
                                </a:lnTo>
                                <a:close/>
                                <a:moveTo>
                                  <a:pt x="484" y="114"/>
                                </a:moveTo>
                                <a:lnTo>
                                  <a:pt x="480" y="114"/>
                                </a:lnTo>
                                <a:lnTo>
                                  <a:pt x="483" y="120"/>
                                </a:lnTo>
                                <a:lnTo>
                                  <a:pt x="483" y="122"/>
                                </a:lnTo>
                                <a:lnTo>
                                  <a:pt x="483" y="136"/>
                                </a:lnTo>
                                <a:lnTo>
                                  <a:pt x="483" y="138"/>
                                </a:lnTo>
                                <a:lnTo>
                                  <a:pt x="485" y="148"/>
                                </a:lnTo>
                                <a:lnTo>
                                  <a:pt x="491" y="152"/>
                                </a:lnTo>
                                <a:lnTo>
                                  <a:pt x="499" y="146"/>
                                </a:lnTo>
                                <a:lnTo>
                                  <a:pt x="494" y="146"/>
                                </a:lnTo>
                                <a:lnTo>
                                  <a:pt x="486" y="144"/>
                                </a:lnTo>
                                <a:lnTo>
                                  <a:pt x="486" y="130"/>
                                </a:lnTo>
                                <a:lnTo>
                                  <a:pt x="486" y="128"/>
                                </a:lnTo>
                                <a:lnTo>
                                  <a:pt x="485" y="116"/>
                                </a:lnTo>
                                <a:lnTo>
                                  <a:pt x="484" y="114"/>
                                </a:lnTo>
                                <a:close/>
                                <a:moveTo>
                                  <a:pt x="225" y="124"/>
                                </a:moveTo>
                                <a:lnTo>
                                  <a:pt x="222" y="124"/>
                                </a:lnTo>
                                <a:lnTo>
                                  <a:pt x="240" y="150"/>
                                </a:lnTo>
                                <a:lnTo>
                                  <a:pt x="242" y="150"/>
                                </a:lnTo>
                                <a:lnTo>
                                  <a:pt x="248" y="146"/>
                                </a:lnTo>
                                <a:lnTo>
                                  <a:pt x="242" y="146"/>
                                </a:lnTo>
                                <a:lnTo>
                                  <a:pt x="241" y="144"/>
                                </a:lnTo>
                                <a:lnTo>
                                  <a:pt x="235" y="136"/>
                                </a:lnTo>
                                <a:lnTo>
                                  <a:pt x="225" y="124"/>
                                </a:lnTo>
                                <a:close/>
                                <a:moveTo>
                                  <a:pt x="254" y="102"/>
                                </a:moveTo>
                                <a:lnTo>
                                  <a:pt x="249" y="108"/>
                                </a:lnTo>
                                <a:lnTo>
                                  <a:pt x="246" y="116"/>
                                </a:lnTo>
                                <a:lnTo>
                                  <a:pt x="245" y="126"/>
                                </a:lnTo>
                                <a:lnTo>
                                  <a:pt x="245" y="132"/>
                                </a:lnTo>
                                <a:lnTo>
                                  <a:pt x="245" y="142"/>
                                </a:lnTo>
                                <a:lnTo>
                                  <a:pt x="245" y="144"/>
                                </a:lnTo>
                                <a:lnTo>
                                  <a:pt x="242" y="146"/>
                                </a:lnTo>
                                <a:lnTo>
                                  <a:pt x="248" y="146"/>
                                </a:lnTo>
                                <a:lnTo>
                                  <a:pt x="248" y="142"/>
                                </a:lnTo>
                                <a:lnTo>
                                  <a:pt x="248" y="134"/>
                                </a:lnTo>
                                <a:lnTo>
                                  <a:pt x="248" y="128"/>
                                </a:lnTo>
                                <a:lnTo>
                                  <a:pt x="249" y="118"/>
                                </a:lnTo>
                                <a:lnTo>
                                  <a:pt x="251" y="114"/>
                                </a:lnTo>
                                <a:lnTo>
                                  <a:pt x="254" y="108"/>
                                </a:lnTo>
                                <a:lnTo>
                                  <a:pt x="259" y="108"/>
                                </a:lnTo>
                                <a:lnTo>
                                  <a:pt x="254" y="102"/>
                                </a:lnTo>
                                <a:close/>
                                <a:moveTo>
                                  <a:pt x="384" y="120"/>
                                </a:moveTo>
                                <a:lnTo>
                                  <a:pt x="377" y="128"/>
                                </a:lnTo>
                                <a:lnTo>
                                  <a:pt x="374" y="138"/>
                                </a:lnTo>
                                <a:lnTo>
                                  <a:pt x="370" y="146"/>
                                </a:lnTo>
                                <a:lnTo>
                                  <a:pt x="375" y="146"/>
                                </a:lnTo>
                                <a:lnTo>
                                  <a:pt x="377" y="140"/>
                                </a:lnTo>
                                <a:lnTo>
                                  <a:pt x="381" y="130"/>
                                </a:lnTo>
                                <a:lnTo>
                                  <a:pt x="384" y="120"/>
                                </a:lnTo>
                                <a:close/>
                                <a:moveTo>
                                  <a:pt x="511" y="120"/>
                                </a:moveTo>
                                <a:lnTo>
                                  <a:pt x="509" y="120"/>
                                </a:lnTo>
                                <a:lnTo>
                                  <a:pt x="505" y="126"/>
                                </a:lnTo>
                                <a:lnTo>
                                  <a:pt x="504" y="128"/>
                                </a:lnTo>
                                <a:lnTo>
                                  <a:pt x="501" y="134"/>
                                </a:lnTo>
                                <a:lnTo>
                                  <a:pt x="500" y="138"/>
                                </a:lnTo>
                                <a:lnTo>
                                  <a:pt x="497" y="144"/>
                                </a:lnTo>
                                <a:lnTo>
                                  <a:pt x="494" y="146"/>
                                </a:lnTo>
                                <a:lnTo>
                                  <a:pt x="499" y="146"/>
                                </a:lnTo>
                                <a:lnTo>
                                  <a:pt x="505" y="136"/>
                                </a:lnTo>
                                <a:lnTo>
                                  <a:pt x="505" y="132"/>
                                </a:lnTo>
                                <a:lnTo>
                                  <a:pt x="507" y="128"/>
                                </a:lnTo>
                                <a:lnTo>
                                  <a:pt x="508" y="126"/>
                                </a:lnTo>
                                <a:lnTo>
                                  <a:pt x="510" y="124"/>
                                </a:lnTo>
                                <a:lnTo>
                                  <a:pt x="515" y="124"/>
                                </a:lnTo>
                                <a:lnTo>
                                  <a:pt x="514" y="122"/>
                                </a:lnTo>
                                <a:lnTo>
                                  <a:pt x="511" y="120"/>
                                </a:lnTo>
                                <a:close/>
                                <a:moveTo>
                                  <a:pt x="348" y="102"/>
                                </a:moveTo>
                                <a:lnTo>
                                  <a:pt x="352" y="114"/>
                                </a:lnTo>
                                <a:lnTo>
                                  <a:pt x="356" y="126"/>
                                </a:lnTo>
                                <a:lnTo>
                                  <a:pt x="360" y="138"/>
                                </a:lnTo>
                                <a:lnTo>
                                  <a:pt x="360" y="140"/>
                                </a:lnTo>
                                <a:lnTo>
                                  <a:pt x="359" y="142"/>
                                </a:lnTo>
                                <a:lnTo>
                                  <a:pt x="362" y="142"/>
                                </a:lnTo>
                                <a:lnTo>
                                  <a:pt x="363" y="132"/>
                                </a:lnTo>
                                <a:lnTo>
                                  <a:pt x="363" y="122"/>
                                </a:lnTo>
                                <a:lnTo>
                                  <a:pt x="360" y="122"/>
                                </a:lnTo>
                                <a:lnTo>
                                  <a:pt x="348" y="102"/>
                                </a:lnTo>
                                <a:close/>
                                <a:moveTo>
                                  <a:pt x="259" y="108"/>
                                </a:moveTo>
                                <a:lnTo>
                                  <a:pt x="254" y="108"/>
                                </a:lnTo>
                                <a:lnTo>
                                  <a:pt x="258" y="114"/>
                                </a:lnTo>
                                <a:lnTo>
                                  <a:pt x="262" y="118"/>
                                </a:lnTo>
                                <a:lnTo>
                                  <a:pt x="269" y="122"/>
                                </a:lnTo>
                                <a:lnTo>
                                  <a:pt x="269" y="116"/>
                                </a:lnTo>
                                <a:lnTo>
                                  <a:pt x="265" y="116"/>
                                </a:lnTo>
                                <a:lnTo>
                                  <a:pt x="259" y="108"/>
                                </a:lnTo>
                                <a:close/>
                                <a:moveTo>
                                  <a:pt x="351" y="72"/>
                                </a:moveTo>
                                <a:lnTo>
                                  <a:pt x="350" y="72"/>
                                </a:lnTo>
                                <a:lnTo>
                                  <a:pt x="357" y="84"/>
                                </a:lnTo>
                                <a:lnTo>
                                  <a:pt x="360" y="96"/>
                                </a:lnTo>
                                <a:lnTo>
                                  <a:pt x="360" y="102"/>
                                </a:lnTo>
                                <a:lnTo>
                                  <a:pt x="361" y="110"/>
                                </a:lnTo>
                                <a:lnTo>
                                  <a:pt x="360" y="122"/>
                                </a:lnTo>
                                <a:lnTo>
                                  <a:pt x="363" y="122"/>
                                </a:lnTo>
                                <a:lnTo>
                                  <a:pt x="363" y="94"/>
                                </a:lnTo>
                                <a:lnTo>
                                  <a:pt x="364" y="84"/>
                                </a:lnTo>
                                <a:lnTo>
                                  <a:pt x="361" y="84"/>
                                </a:lnTo>
                                <a:lnTo>
                                  <a:pt x="351" y="72"/>
                                </a:lnTo>
                                <a:close/>
                                <a:moveTo>
                                  <a:pt x="452" y="80"/>
                                </a:moveTo>
                                <a:lnTo>
                                  <a:pt x="449" y="80"/>
                                </a:lnTo>
                                <a:lnTo>
                                  <a:pt x="454" y="90"/>
                                </a:lnTo>
                                <a:lnTo>
                                  <a:pt x="458" y="100"/>
                                </a:lnTo>
                                <a:lnTo>
                                  <a:pt x="461" y="110"/>
                                </a:lnTo>
                                <a:lnTo>
                                  <a:pt x="462" y="122"/>
                                </a:lnTo>
                                <a:lnTo>
                                  <a:pt x="469" y="118"/>
                                </a:lnTo>
                                <a:lnTo>
                                  <a:pt x="471" y="116"/>
                                </a:lnTo>
                                <a:lnTo>
                                  <a:pt x="465" y="116"/>
                                </a:lnTo>
                                <a:lnTo>
                                  <a:pt x="463" y="106"/>
                                </a:lnTo>
                                <a:lnTo>
                                  <a:pt x="460" y="96"/>
                                </a:lnTo>
                                <a:lnTo>
                                  <a:pt x="452" y="80"/>
                                </a:lnTo>
                                <a:close/>
                                <a:moveTo>
                                  <a:pt x="482" y="108"/>
                                </a:moveTo>
                                <a:lnTo>
                                  <a:pt x="477" y="108"/>
                                </a:lnTo>
                                <a:lnTo>
                                  <a:pt x="479" y="110"/>
                                </a:lnTo>
                                <a:lnTo>
                                  <a:pt x="475" y="114"/>
                                </a:lnTo>
                                <a:lnTo>
                                  <a:pt x="475" y="116"/>
                                </a:lnTo>
                                <a:lnTo>
                                  <a:pt x="478" y="118"/>
                                </a:lnTo>
                                <a:lnTo>
                                  <a:pt x="479" y="114"/>
                                </a:lnTo>
                                <a:lnTo>
                                  <a:pt x="484" y="114"/>
                                </a:lnTo>
                                <a:lnTo>
                                  <a:pt x="482" y="108"/>
                                </a:lnTo>
                                <a:close/>
                                <a:moveTo>
                                  <a:pt x="279" y="68"/>
                                </a:moveTo>
                                <a:lnTo>
                                  <a:pt x="277" y="70"/>
                                </a:lnTo>
                                <a:lnTo>
                                  <a:pt x="268" y="82"/>
                                </a:lnTo>
                                <a:lnTo>
                                  <a:pt x="263" y="94"/>
                                </a:lnTo>
                                <a:lnTo>
                                  <a:pt x="266" y="110"/>
                                </a:lnTo>
                                <a:lnTo>
                                  <a:pt x="266" y="114"/>
                                </a:lnTo>
                                <a:lnTo>
                                  <a:pt x="266" y="116"/>
                                </a:lnTo>
                                <a:lnTo>
                                  <a:pt x="269" y="116"/>
                                </a:lnTo>
                                <a:lnTo>
                                  <a:pt x="269" y="112"/>
                                </a:lnTo>
                                <a:lnTo>
                                  <a:pt x="267" y="96"/>
                                </a:lnTo>
                                <a:lnTo>
                                  <a:pt x="270" y="84"/>
                                </a:lnTo>
                                <a:lnTo>
                                  <a:pt x="278" y="74"/>
                                </a:lnTo>
                                <a:lnTo>
                                  <a:pt x="279" y="72"/>
                                </a:lnTo>
                                <a:lnTo>
                                  <a:pt x="285" y="72"/>
                                </a:lnTo>
                                <a:lnTo>
                                  <a:pt x="279" y="68"/>
                                </a:lnTo>
                                <a:close/>
                                <a:moveTo>
                                  <a:pt x="476" y="102"/>
                                </a:moveTo>
                                <a:lnTo>
                                  <a:pt x="473" y="108"/>
                                </a:lnTo>
                                <a:lnTo>
                                  <a:pt x="471" y="114"/>
                                </a:lnTo>
                                <a:lnTo>
                                  <a:pt x="465" y="116"/>
                                </a:lnTo>
                                <a:lnTo>
                                  <a:pt x="471" y="116"/>
                                </a:lnTo>
                                <a:lnTo>
                                  <a:pt x="473" y="114"/>
                                </a:lnTo>
                                <a:lnTo>
                                  <a:pt x="477" y="108"/>
                                </a:lnTo>
                                <a:lnTo>
                                  <a:pt x="482" y="108"/>
                                </a:lnTo>
                                <a:lnTo>
                                  <a:pt x="476" y="102"/>
                                </a:lnTo>
                                <a:close/>
                                <a:moveTo>
                                  <a:pt x="449" y="74"/>
                                </a:moveTo>
                                <a:lnTo>
                                  <a:pt x="444" y="74"/>
                                </a:lnTo>
                                <a:lnTo>
                                  <a:pt x="446" y="76"/>
                                </a:lnTo>
                                <a:lnTo>
                                  <a:pt x="447" y="76"/>
                                </a:lnTo>
                                <a:lnTo>
                                  <a:pt x="447" y="78"/>
                                </a:lnTo>
                                <a:lnTo>
                                  <a:pt x="446" y="92"/>
                                </a:lnTo>
                                <a:lnTo>
                                  <a:pt x="445" y="102"/>
                                </a:lnTo>
                                <a:lnTo>
                                  <a:pt x="445" y="112"/>
                                </a:lnTo>
                                <a:lnTo>
                                  <a:pt x="450" y="104"/>
                                </a:lnTo>
                                <a:lnTo>
                                  <a:pt x="451" y="92"/>
                                </a:lnTo>
                                <a:lnTo>
                                  <a:pt x="449" y="80"/>
                                </a:lnTo>
                                <a:lnTo>
                                  <a:pt x="452" y="80"/>
                                </a:lnTo>
                                <a:lnTo>
                                  <a:pt x="451" y="78"/>
                                </a:lnTo>
                                <a:lnTo>
                                  <a:pt x="449" y="74"/>
                                </a:lnTo>
                                <a:close/>
                                <a:moveTo>
                                  <a:pt x="377" y="94"/>
                                </a:moveTo>
                                <a:lnTo>
                                  <a:pt x="376" y="94"/>
                                </a:lnTo>
                                <a:lnTo>
                                  <a:pt x="375" y="96"/>
                                </a:lnTo>
                                <a:lnTo>
                                  <a:pt x="372" y="100"/>
                                </a:lnTo>
                                <a:lnTo>
                                  <a:pt x="371" y="102"/>
                                </a:lnTo>
                                <a:lnTo>
                                  <a:pt x="374" y="102"/>
                                </a:lnTo>
                                <a:lnTo>
                                  <a:pt x="377" y="94"/>
                                </a:lnTo>
                                <a:close/>
                                <a:moveTo>
                                  <a:pt x="285" y="72"/>
                                </a:moveTo>
                                <a:lnTo>
                                  <a:pt x="279" y="72"/>
                                </a:lnTo>
                                <a:lnTo>
                                  <a:pt x="288" y="76"/>
                                </a:lnTo>
                                <a:lnTo>
                                  <a:pt x="292" y="80"/>
                                </a:lnTo>
                                <a:lnTo>
                                  <a:pt x="293" y="84"/>
                                </a:lnTo>
                                <a:lnTo>
                                  <a:pt x="296" y="76"/>
                                </a:lnTo>
                                <a:lnTo>
                                  <a:pt x="293" y="76"/>
                                </a:lnTo>
                                <a:lnTo>
                                  <a:pt x="285" y="72"/>
                                </a:lnTo>
                                <a:close/>
                                <a:moveTo>
                                  <a:pt x="357" y="44"/>
                                </a:moveTo>
                                <a:lnTo>
                                  <a:pt x="355" y="44"/>
                                </a:lnTo>
                                <a:lnTo>
                                  <a:pt x="360" y="54"/>
                                </a:lnTo>
                                <a:lnTo>
                                  <a:pt x="362" y="64"/>
                                </a:lnTo>
                                <a:lnTo>
                                  <a:pt x="362" y="76"/>
                                </a:lnTo>
                                <a:lnTo>
                                  <a:pt x="361" y="84"/>
                                </a:lnTo>
                                <a:lnTo>
                                  <a:pt x="364" y="84"/>
                                </a:lnTo>
                                <a:lnTo>
                                  <a:pt x="365" y="50"/>
                                </a:lnTo>
                                <a:lnTo>
                                  <a:pt x="362" y="50"/>
                                </a:lnTo>
                                <a:lnTo>
                                  <a:pt x="357" y="44"/>
                                </a:lnTo>
                                <a:close/>
                                <a:moveTo>
                                  <a:pt x="425" y="42"/>
                                </a:moveTo>
                                <a:lnTo>
                                  <a:pt x="422" y="42"/>
                                </a:lnTo>
                                <a:lnTo>
                                  <a:pt x="426" y="52"/>
                                </a:lnTo>
                                <a:lnTo>
                                  <a:pt x="431" y="64"/>
                                </a:lnTo>
                                <a:lnTo>
                                  <a:pt x="434" y="74"/>
                                </a:lnTo>
                                <a:lnTo>
                                  <a:pt x="437" y="84"/>
                                </a:lnTo>
                                <a:lnTo>
                                  <a:pt x="443" y="76"/>
                                </a:lnTo>
                                <a:lnTo>
                                  <a:pt x="439" y="76"/>
                                </a:lnTo>
                                <a:lnTo>
                                  <a:pt x="425" y="42"/>
                                </a:lnTo>
                                <a:close/>
                                <a:moveTo>
                                  <a:pt x="368" y="12"/>
                                </a:moveTo>
                                <a:lnTo>
                                  <a:pt x="366" y="12"/>
                                </a:lnTo>
                                <a:lnTo>
                                  <a:pt x="367" y="84"/>
                                </a:lnTo>
                                <a:lnTo>
                                  <a:pt x="373" y="70"/>
                                </a:lnTo>
                                <a:lnTo>
                                  <a:pt x="369" y="70"/>
                                </a:lnTo>
                                <a:lnTo>
                                  <a:pt x="369" y="46"/>
                                </a:lnTo>
                                <a:lnTo>
                                  <a:pt x="368" y="34"/>
                                </a:lnTo>
                                <a:lnTo>
                                  <a:pt x="369" y="28"/>
                                </a:lnTo>
                                <a:lnTo>
                                  <a:pt x="371" y="24"/>
                                </a:lnTo>
                                <a:lnTo>
                                  <a:pt x="368" y="24"/>
                                </a:lnTo>
                                <a:lnTo>
                                  <a:pt x="368" y="12"/>
                                </a:lnTo>
                                <a:close/>
                                <a:moveTo>
                                  <a:pt x="308" y="38"/>
                                </a:moveTo>
                                <a:lnTo>
                                  <a:pt x="293" y="76"/>
                                </a:lnTo>
                                <a:lnTo>
                                  <a:pt x="296" y="76"/>
                                </a:lnTo>
                                <a:lnTo>
                                  <a:pt x="308" y="42"/>
                                </a:lnTo>
                                <a:lnTo>
                                  <a:pt x="312" y="42"/>
                                </a:lnTo>
                                <a:lnTo>
                                  <a:pt x="308" y="38"/>
                                </a:lnTo>
                                <a:close/>
                                <a:moveTo>
                                  <a:pt x="446" y="70"/>
                                </a:moveTo>
                                <a:lnTo>
                                  <a:pt x="446" y="70"/>
                                </a:lnTo>
                                <a:lnTo>
                                  <a:pt x="439" y="76"/>
                                </a:lnTo>
                                <a:lnTo>
                                  <a:pt x="443" y="76"/>
                                </a:lnTo>
                                <a:lnTo>
                                  <a:pt x="444" y="74"/>
                                </a:lnTo>
                                <a:lnTo>
                                  <a:pt x="449" y="74"/>
                                </a:lnTo>
                                <a:lnTo>
                                  <a:pt x="446" y="70"/>
                                </a:lnTo>
                                <a:close/>
                                <a:moveTo>
                                  <a:pt x="384" y="48"/>
                                </a:moveTo>
                                <a:lnTo>
                                  <a:pt x="369" y="70"/>
                                </a:lnTo>
                                <a:lnTo>
                                  <a:pt x="373" y="70"/>
                                </a:lnTo>
                                <a:lnTo>
                                  <a:pt x="375" y="66"/>
                                </a:lnTo>
                                <a:lnTo>
                                  <a:pt x="380" y="58"/>
                                </a:lnTo>
                                <a:lnTo>
                                  <a:pt x="384" y="48"/>
                                </a:lnTo>
                                <a:close/>
                                <a:moveTo>
                                  <a:pt x="314" y="44"/>
                                </a:moveTo>
                                <a:lnTo>
                                  <a:pt x="311" y="44"/>
                                </a:lnTo>
                                <a:lnTo>
                                  <a:pt x="317" y="50"/>
                                </a:lnTo>
                                <a:lnTo>
                                  <a:pt x="322" y="54"/>
                                </a:lnTo>
                                <a:lnTo>
                                  <a:pt x="324" y="54"/>
                                </a:lnTo>
                                <a:lnTo>
                                  <a:pt x="325" y="52"/>
                                </a:lnTo>
                                <a:lnTo>
                                  <a:pt x="321" y="52"/>
                                </a:lnTo>
                                <a:lnTo>
                                  <a:pt x="314" y="44"/>
                                </a:lnTo>
                                <a:close/>
                                <a:moveTo>
                                  <a:pt x="400" y="20"/>
                                </a:moveTo>
                                <a:lnTo>
                                  <a:pt x="398" y="20"/>
                                </a:lnTo>
                                <a:lnTo>
                                  <a:pt x="400" y="26"/>
                                </a:lnTo>
                                <a:lnTo>
                                  <a:pt x="401" y="30"/>
                                </a:lnTo>
                                <a:lnTo>
                                  <a:pt x="404" y="38"/>
                                </a:lnTo>
                                <a:lnTo>
                                  <a:pt x="404" y="44"/>
                                </a:lnTo>
                                <a:lnTo>
                                  <a:pt x="407" y="52"/>
                                </a:lnTo>
                                <a:lnTo>
                                  <a:pt x="408" y="54"/>
                                </a:lnTo>
                                <a:lnTo>
                                  <a:pt x="413" y="52"/>
                                </a:lnTo>
                                <a:lnTo>
                                  <a:pt x="410" y="52"/>
                                </a:lnTo>
                                <a:lnTo>
                                  <a:pt x="404" y="40"/>
                                </a:lnTo>
                                <a:lnTo>
                                  <a:pt x="406" y="26"/>
                                </a:lnTo>
                                <a:lnTo>
                                  <a:pt x="400" y="20"/>
                                </a:lnTo>
                                <a:close/>
                                <a:moveTo>
                                  <a:pt x="333" y="16"/>
                                </a:moveTo>
                                <a:lnTo>
                                  <a:pt x="331" y="20"/>
                                </a:lnTo>
                                <a:lnTo>
                                  <a:pt x="329" y="24"/>
                                </a:lnTo>
                                <a:lnTo>
                                  <a:pt x="326" y="32"/>
                                </a:lnTo>
                                <a:lnTo>
                                  <a:pt x="325" y="40"/>
                                </a:lnTo>
                                <a:lnTo>
                                  <a:pt x="323" y="46"/>
                                </a:lnTo>
                                <a:lnTo>
                                  <a:pt x="322" y="48"/>
                                </a:lnTo>
                                <a:lnTo>
                                  <a:pt x="321" y="52"/>
                                </a:lnTo>
                                <a:lnTo>
                                  <a:pt x="325" y="52"/>
                                </a:lnTo>
                                <a:lnTo>
                                  <a:pt x="327" y="42"/>
                                </a:lnTo>
                                <a:lnTo>
                                  <a:pt x="328" y="36"/>
                                </a:lnTo>
                                <a:lnTo>
                                  <a:pt x="330" y="28"/>
                                </a:lnTo>
                                <a:lnTo>
                                  <a:pt x="331" y="24"/>
                                </a:lnTo>
                                <a:lnTo>
                                  <a:pt x="333" y="20"/>
                                </a:lnTo>
                                <a:lnTo>
                                  <a:pt x="336" y="20"/>
                                </a:lnTo>
                                <a:lnTo>
                                  <a:pt x="333" y="16"/>
                                </a:lnTo>
                                <a:close/>
                                <a:moveTo>
                                  <a:pt x="423" y="38"/>
                                </a:moveTo>
                                <a:lnTo>
                                  <a:pt x="410" y="52"/>
                                </a:lnTo>
                                <a:lnTo>
                                  <a:pt x="413" y="52"/>
                                </a:lnTo>
                                <a:lnTo>
                                  <a:pt x="422" y="42"/>
                                </a:lnTo>
                                <a:lnTo>
                                  <a:pt x="425" y="42"/>
                                </a:lnTo>
                                <a:lnTo>
                                  <a:pt x="423" y="38"/>
                                </a:lnTo>
                                <a:close/>
                                <a:moveTo>
                                  <a:pt x="353" y="18"/>
                                </a:moveTo>
                                <a:lnTo>
                                  <a:pt x="352" y="24"/>
                                </a:lnTo>
                                <a:lnTo>
                                  <a:pt x="359" y="40"/>
                                </a:lnTo>
                                <a:lnTo>
                                  <a:pt x="361" y="44"/>
                                </a:lnTo>
                                <a:lnTo>
                                  <a:pt x="363" y="50"/>
                                </a:lnTo>
                                <a:lnTo>
                                  <a:pt x="365" y="50"/>
                                </a:lnTo>
                                <a:lnTo>
                                  <a:pt x="365" y="38"/>
                                </a:lnTo>
                                <a:lnTo>
                                  <a:pt x="362" y="38"/>
                                </a:lnTo>
                                <a:lnTo>
                                  <a:pt x="353" y="18"/>
                                </a:lnTo>
                                <a:close/>
                                <a:moveTo>
                                  <a:pt x="312" y="42"/>
                                </a:moveTo>
                                <a:lnTo>
                                  <a:pt x="310" y="42"/>
                                </a:lnTo>
                                <a:lnTo>
                                  <a:pt x="311" y="44"/>
                                </a:lnTo>
                                <a:lnTo>
                                  <a:pt x="314" y="44"/>
                                </a:lnTo>
                                <a:lnTo>
                                  <a:pt x="312" y="42"/>
                                </a:lnTo>
                                <a:close/>
                                <a:moveTo>
                                  <a:pt x="368" y="4"/>
                                </a:moveTo>
                                <a:lnTo>
                                  <a:pt x="365" y="4"/>
                                </a:lnTo>
                                <a:lnTo>
                                  <a:pt x="363" y="38"/>
                                </a:lnTo>
                                <a:lnTo>
                                  <a:pt x="365" y="38"/>
                                </a:lnTo>
                                <a:lnTo>
                                  <a:pt x="366" y="14"/>
                                </a:lnTo>
                                <a:lnTo>
                                  <a:pt x="366" y="12"/>
                                </a:lnTo>
                                <a:lnTo>
                                  <a:pt x="368" y="12"/>
                                </a:lnTo>
                                <a:lnTo>
                                  <a:pt x="368" y="4"/>
                                </a:lnTo>
                                <a:close/>
                                <a:moveTo>
                                  <a:pt x="336" y="20"/>
                                </a:moveTo>
                                <a:lnTo>
                                  <a:pt x="333" y="20"/>
                                </a:lnTo>
                                <a:lnTo>
                                  <a:pt x="340" y="24"/>
                                </a:lnTo>
                                <a:lnTo>
                                  <a:pt x="345" y="22"/>
                                </a:lnTo>
                                <a:lnTo>
                                  <a:pt x="338" y="22"/>
                                </a:lnTo>
                                <a:lnTo>
                                  <a:pt x="336" y="20"/>
                                </a:lnTo>
                                <a:close/>
                                <a:moveTo>
                                  <a:pt x="372" y="16"/>
                                </a:moveTo>
                                <a:lnTo>
                                  <a:pt x="369" y="24"/>
                                </a:lnTo>
                                <a:lnTo>
                                  <a:pt x="371" y="24"/>
                                </a:lnTo>
                                <a:lnTo>
                                  <a:pt x="373" y="20"/>
                                </a:lnTo>
                                <a:lnTo>
                                  <a:pt x="373" y="18"/>
                                </a:lnTo>
                                <a:lnTo>
                                  <a:pt x="372" y="16"/>
                                </a:lnTo>
                                <a:close/>
                                <a:moveTo>
                                  <a:pt x="372" y="4"/>
                                </a:moveTo>
                                <a:lnTo>
                                  <a:pt x="368" y="4"/>
                                </a:lnTo>
                                <a:lnTo>
                                  <a:pt x="370" y="6"/>
                                </a:lnTo>
                                <a:lnTo>
                                  <a:pt x="375" y="12"/>
                                </a:lnTo>
                                <a:lnTo>
                                  <a:pt x="379" y="16"/>
                                </a:lnTo>
                                <a:lnTo>
                                  <a:pt x="388" y="22"/>
                                </a:lnTo>
                                <a:lnTo>
                                  <a:pt x="392" y="24"/>
                                </a:lnTo>
                                <a:lnTo>
                                  <a:pt x="395" y="22"/>
                                </a:lnTo>
                                <a:lnTo>
                                  <a:pt x="391" y="22"/>
                                </a:lnTo>
                                <a:lnTo>
                                  <a:pt x="380" y="12"/>
                                </a:lnTo>
                                <a:lnTo>
                                  <a:pt x="374" y="6"/>
                                </a:lnTo>
                                <a:lnTo>
                                  <a:pt x="372" y="4"/>
                                </a:lnTo>
                                <a:close/>
                                <a:moveTo>
                                  <a:pt x="367" y="0"/>
                                </a:moveTo>
                                <a:lnTo>
                                  <a:pt x="364" y="0"/>
                                </a:lnTo>
                                <a:lnTo>
                                  <a:pt x="358" y="6"/>
                                </a:lnTo>
                                <a:lnTo>
                                  <a:pt x="353" y="12"/>
                                </a:lnTo>
                                <a:lnTo>
                                  <a:pt x="343" y="20"/>
                                </a:lnTo>
                                <a:lnTo>
                                  <a:pt x="338" y="22"/>
                                </a:lnTo>
                                <a:lnTo>
                                  <a:pt x="345" y="22"/>
                                </a:lnTo>
                                <a:lnTo>
                                  <a:pt x="353" y="14"/>
                                </a:lnTo>
                                <a:lnTo>
                                  <a:pt x="357" y="10"/>
                                </a:lnTo>
                                <a:lnTo>
                                  <a:pt x="362" y="6"/>
                                </a:lnTo>
                                <a:lnTo>
                                  <a:pt x="363" y="6"/>
                                </a:lnTo>
                                <a:lnTo>
                                  <a:pt x="365" y="4"/>
                                </a:lnTo>
                                <a:lnTo>
                                  <a:pt x="372" y="4"/>
                                </a:lnTo>
                                <a:lnTo>
                                  <a:pt x="367" y="0"/>
                                </a:lnTo>
                                <a:close/>
                                <a:moveTo>
                                  <a:pt x="398" y="18"/>
                                </a:moveTo>
                                <a:lnTo>
                                  <a:pt x="394" y="20"/>
                                </a:lnTo>
                                <a:lnTo>
                                  <a:pt x="391" y="22"/>
                                </a:lnTo>
                                <a:lnTo>
                                  <a:pt x="395" y="22"/>
                                </a:lnTo>
                                <a:lnTo>
                                  <a:pt x="398" y="20"/>
                                </a:lnTo>
                                <a:lnTo>
                                  <a:pt x="400" y="20"/>
                                </a:lnTo>
                                <a:lnTo>
                                  <a:pt x="398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9F0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5" y="390"/>
                            <a:ext cx="690" cy="6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" name="AutoShape 958"/>
                        <wps:cNvSpPr>
                          <a:spLocks/>
                        </wps:cNvSpPr>
                        <wps:spPr bwMode="auto">
                          <a:xfrm>
                            <a:off x="690" y="1543"/>
                            <a:ext cx="1261" cy="95"/>
                          </a:xfrm>
                          <a:custGeom>
                            <a:avLst/>
                            <a:gdLst>
                              <a:gd name="T0" fmla="*/ 50 w 1261"/>
                              <a:gd name="T1" fmla="*/ -401 h 95"/>
                              <a:gd name="T2" fmla="*/ 58 w 1261"/>
                              <a:gd name="T3" fmla="*/ -415 h 95"/>
                              <a:gd name="T4" fmla="*/ 58 w 1261"/>
                              <a:gd name="T5" fmla="*/ -443 h 95"/>
                              <a:gd name="T6" fmla="*/ 54 w 1261"/>
                              <a:gd name="T7" fmla="*/ -450 h 95"/>
                              <a:gd name="T8" fmla="*/ 4 w 1261"/>
                              <a:gd name="T9" fmla="*/ -361 h 95"/>
                              <a:gd name="T10" fmla="*/ 154 w 1261"/>
                              <a:gd name="T11" fmla="*/ -434 h 95"/>
                              <a:gd name="T12" fmla="*/ 151 w 1261"/>
                              <a:gd name="T13" fmla="*/ -417 h 95"/>
                              <a:gd name="T14" fmla="*/ 94 w 1261"/>
                              <a:gd name="T15" fmla="*/ -366 h 95"/>
                              <a:gd name="T16" fmla="*/ 173 w 1261"/>
                              <a:gd name="T17" fmla="*/ -386 h 95"/>
                              <a:gd name="T18" fmla="*/ 252 w 1261"/>
                              <a:gd name="T19" fmla="*/ -374 h 95"/>
                              <a:gd name="T20" fmla="*/ 216 w 1261"/>
                              <a:gd name="T21" fmla="*/ -436 h 95"/>
                              <a:gd name="T22" fmla="*/ 196 w 1261"/>
                              <a:gd name="T23" fmla="*/ -371 h 95"/>
                              <a:gd name="T24" fmla="*/ 263 w 1261"/>
                              <a:gd name="T25" fmla="*/ -433 h 95"/>
                              <a:gd name="T26" fmla="*/ 350 w 1261"/>
                              <a:gd name="T27" fmla="*/ -371 h 95"/>
                              <a:gd name="T28" fmla="*/ 313 w 1261"/>
                              <a:gd name="T29" fmla="*/ -431 h 95"/>
                              <a:gd name="T30" fmla="*/ 349 w 1261"/>
                              <a:gd name="T31" fmla="*/ -437 h 95"/>
                              <a:gd name="T32" fmla="*/ 328 w 1261"/>
                              <a:gd name="T33" fmla="*/ -358 h 95"/>
                              <a:gd name="T34" fmla="*/ 449 w 1261"/>
                              <a:gd name="T35" fmla="*/ -364 h 95"/>
                              <a:gd name="T36" fmla="*/ 418 w 1261"/>
                              <a:gd name="T37" fmla="*/ -385 h 95"/>
                              <a:gd name="T38" fmla="*/ 371 w 1261"/>
                              <a:gd name="T39" fmla="*/ -361 h 95"/>
                              <a:gd name="T40" fmla="*/ 387 w 1261"/>
                              <a:gd name="T41" fmla="*/ -367 h 95"/>
                              <a:gd name="T42" fmla="*/ 423 w 1261"/>
                              <a:gd name="T43" fmla="*/ -361 h 95"/>
                              <a:gd name="T44" fmla="*/ 521 w 1261"/>
                              <a:gd name="T45" fmla="*/ -437 h 95"/>
                              <a:gd name="T46" fmla="*/ 463 w 1261"/>
                              <a:gd name="T47" fmla="*/ -431 h 95"/>
                              <a:gd name="T48" fmla="*/ 512 w 1261"/>
                              <a:gd name="T49" fmla="*/ -359 h 95"/>
                              <a:gd name="T50" fmla="*/ 529 w 1261"/>
                              <a:gd name="T51" fmla="*/ -427 h 95"/>
                              <a:gd name="T52" fmla="*/ 548 w 1261"/>
                              <a:gd name="T53" fmla="*/ -436 h 95"/>
                              <a:gd name="T54" fmla="*/ 581 w 1261"/>
                              <a:gd name="T55" fmla="*/ -359 h 95"/>
                              <a:gd name="T56" fmla="*/ 581 w 1261"/>
                              <a:gd name="T57" fmla="*/ -436 h 95"/>
                              <a:gd name="T58" fmla="*/ 647 w 1261"/>
                              <a:gd name="T59" fmla="*/ -363 h 95"/>
                              <a:gd name="T60" fmla="*/ 653 w 1261"/>
                              <a:gd name="T61" fmla="*/ -430 h 95"/>
                              <a:gd name="T62" fmla="*/ 593 w 1261"/>
                              <a:gd name="T63" fmla="*/ -386 h 95"/>
                              <a:gd name="T64" fmla="*/ 791 w 1261"/>
                              <a:gd name="T65" fmla="*/ -437 h 95"/>
                              <a:gd name="T66" fmla="*/ 704 w 1261"/>
                              <a:gd name="T67" fmla="*/ -439 h 95"/>
                              <a:gd name="T68" fmla="*/ 732 w 1261"/>
                              <a:gd name="T69" fmla="*/ -359 h 95"/>
                              <a:gd name="T70" fmla="*/ 782 w 1261"/>
                              <a:gd name="T71" fmla="*/ -363 h 95"/>
                              <a:gd name="T72" fmla="*/ 922 w 1261"/>
                              <a:gd name="T73" fmla="*/ -452 h 95"/>
                              <a:gd name="T74" fmla="*/ 842 w 1261"/>
                              <a:gd name="T75" fmla="*/ -435 h 95"/>
                              <a:gd name="T76" fmla="*/ 863 w 1261"/>
                              <a:gd name="T77" fmla="*/ -361 h 95"/>
                              <a:gd name="T78" fmla="*/ 912 w 1261"/>
                              <a:gd name="T79" fmla="*/ -445 h 95"/>
                              <a:gd name="T80" fmla="*/ 1023 w 1261"/>
                              <a:gd name="T81" fmla="*/ -361 h 95"/>
                              <a:gd name="T82" fmla="*/ 993 w 1261"/>
                              <a:gd name="T83" fmla="*/ -393 h 95"/>
                              <a:gd name="T84" fmla="*/ 992 w 1261"/>
                              <a:gd name="T85" fmla="*/ -436 h 95"/>
                              <a:gd name="T86" fmla="*/ 943 w 1261"/>
                              <a:gd name="T87" fmla="*/ -361 h 95"/>
                              <a:gd name="T88" fmla="*/ 965 w 1261"/>
                              <a:gd name="T89" fmla="*/ -366 h 95"/>
                              <a:gd name="T90" fmla="*/ 986 w 1261"/>
                              <a:gd name="T91" fmla="*/ -420 h 95"/>
                              <a:gd name="T92" fmla="*/ 975 w 1261"/>
                              <a:gd name="T93" fmla="*/ -394 h 95"/>
                              <a:gd name="T94" fmla="*/ 1023 w 1261"/>
                              <a:gd name="T95" fmla="*/ -361 h 95"/>
                              <a:gd name="T96" fmla="*/ 1082 w 1261"/>
                              <a:gd name="T97" fmla="*/ -365 h 95"/>
                              <a:gd name="T98" fmla="*/ 1057 w 1261"/>
                              <a:gd name="T99" fmla="*/ -436 h 95"/>
                              <a:gd name="T100" fmla="*/ 1047 w 1261"/>
                              <a:gd name="T101" fmla="*/ -360 h 95"/>
                              <a:gd name="T102" fmla="*/ 1103 w 1261"/>
                              <a:gd name="T103" fmla="*/ -435 h 95"/>
                              <a:gd name="T104" fmla="*/ 1136 w 1261"/>
                              <a:gd name="T105" fmla="*/ -426 h 95"/>
                              <a:gd name="T106" fmla="*/ 1169 w 1261"/>
                              <a:gd name="T107" fmla="*/ -434 h 95"/>
                              <a:gd name="T108" fmla="*/ 1122 w 1261"/>
                              <a:gd name="T109" fmla="*/ -409 h 95"/>
                              <a:gd name="T110" fmla="*/ 1155 w 1261"/>
                              <a:gd name="T111" fmla="*/ -364 h 95"/>
                              <a:gd name="T112" fmla="*/ 1121 w 1261"/>
                              <a:gd name="T113" fmla="*/ -368 h 95"/>
                              <a:gd name="T114" fmla="*/ 1173 w 1261"/>
                              <a:gd name="T115" fmla="*/ -369 h 95"/>
                              <a:gd name="T116" fmla="*/ 1190 w 1261"/>
                              <a:gd name="T117" fmla="*/ -438 h 95"/>
                              <a:gd name="T118" fmla="*/ 1214 w 1261"/>
                              <a:gd name="T119" fmla="*/ -432 h 95"/>
                              <a:gd name="T120" fmla="*/ 1237 w 1261"/>
                              <a:gd name="T121" fmla="*/ -361 h 95"/>
                              <a:gd name="T122" fmla="*/ 1261 w 1261"/>
                              <a:gd name="T123" fmla="*/ -419 h 95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60000 65536"/>
                              <a:gd name="T172" fmla="*/ 0 60000 65536"/>
                              <a:gd name="T173" fmla="*/ 0 60000 65536"/>
                              <a:gd name="T174" fmla="*/ 0 60000 65536"/>
                              <a:gd name="T175" fmla="*/ 0 60000 65536"/>
                              <a:gd name="T176" fmla="*/ 0 60000 65536"/>
                              <a:gd name="T177" fmla="*/ 0 60000 65536"/>
                              <a:gd name="T178" fmla="*/ 0 60000 65536"/>
                              <a:gd name="T179" fmla="*/ 0 60000 65536"/>
                              <a:gd name="T180" fmla="*/ 0 60000 65536"/>
                              <a:gd name="T181" fmla="*/ 0 60000 65536"/>
                              <a:gd name="T182" fmla="*/ 0 60000 65536"/>
                              <a:gd name="T183" fmla="*/ 0 60000 65536"/>
                              <a:gd name="T184" fmla="*/ 0 60000 65536"/>
                              <a:gd name="T185" fmla="*/ 0 60000 65536"/>
                            </a:gdLst>
                            <a:ahLst/>
                            <a:cxnLst>
                              <a:cxn ang="T124">
                                <a:pos x="T0" y="T1"/>
                              </a:cxn>
                              <a:cxn ang="T125">
                                <a:pos x="T2" y="T3"/>
                              </a:cxn>
                              <a:cxn ang="T126">
                                <a:pos x="T4" y="T5"/>
                              </a:cxn>
                              <a:cxn ang="T127">
                                <a:pos x="T6" y="T7"/>
                              </a:cxn>
                              <a:cxn ang="T128">
                                <a:pos x="T8" y="T9"/>
                              </a:cxn>
                              <a:cxn ang="T129">
                                <a:pos x="T10" y="T11"/>
                              </a:cxn>
                              <a:cxn ang="T130">
                                <a:pos x="T12" y="T13"/>
                              </a:cxn>
                              <a:cxn ang="T131">
                                <a:pos x="T14" y="T15"/>
                              </a:cxn>
                              <a:cxn ang="T132">
                                <a:pos x="T16" y="T17"/>
                              </a:cxn>
                              <a:cxn ang="T133">
                                <a:pos x="T18" y="T19"/>
                              </a:cxn>
                              <a:cxn ang="T134">
                                <a:pos x="T20" y="T21"/>
                              </a:cxn>
                              <a:cxn ang="T135">
                                <a:pos x="T22" y="T23"/>
                              </a:cxn>
                              <a:cxn ang="T136">
                                <a:pos x="T24" y="T25"/>
                              </a:cxn>
                              <a:cxn ang="T137">
                                <a:pos x="T26" y="T27"/>
                              </a:cxn>
                              <a:cxn ang="T138">
                                <a:pos x="T28" y="T29"/>
                              </a:cxn>
                              <a:cxn ang="T139">
                                <a:pos x="T30" y="T31"/>
                              </a:cxn>
                              <a:cxn ang="T140">
                                <a:pos x="T32" y="T33"/>
                              </a:cxn>
                              <a:cxn ang="T141">
                                <a:pos x="T34" y="T35"/>
                              </a:cxn>
                              <a:cxn ang="T142">
                                <a:pos x="T36" y="T37"/>
                              </a:cxn>
                              <a:cxn ang="T143">
                                <a:pos x="T38" y="T39"/>
                              </a:cxn>
                              <a:cxn ang="T144">
                                <a:pos x="T40" y="T41"/>
                              </a:cxn>
                              <a:cxn ang="T145">
                                <a:pos x="T42" y="T43"/>
                              </a:cxn>
                              <a:cxn ang="T146">
                                <a:pos x="T44" y="T45"/>
                              </a:cxn>
                              <a:cxn ang="T147">
                                <a:pos x="T46" y="T47"/>
                              </a:cxn>
                              <a:cxn ang="T148">
                                <a:pos x="T48" y="T49"/>
                              </a:cxn>
                              <a:cxn ang="T149">
                                <a:pos x="T50" y="T51"/>
                              </a:cxn>
                              <a:cxn ang="T150">
                                <a:pos x="T52" y="T53"/>
                              </a:cxn>
                              <a:cxn ang="T151">
                                <a:pos x="T54" y="T55"/>
                              </a:cxn>
                              <a:cxn ang="T152">
                                <a:pos x="T56" y="T57"/>
                              </a:cxn>
                              <a:cxn ang="T153">
                                <a:pos x="T58" y="T59"/>
                              </a:cxn>
                              <a:cxn ang="T154">
                                <a:pos x="T60" y="T61"/>
                              </a:cxn>
                              <a:cxn ang="T155">
                                <a:pos x="T62" y="T63"/>
                              </a:cxn>
                              <a:cxn ang="T156">
                                <a:pos x="T64" y="T65"/>
                              </a:cxn>
                              <a:cxn ang="T157">
                                <a:pos x="T66" y="T67"/>
                              </a:cxn>
                              <a:cxn ang="T158">
                                <a:pos x="T68" y="T69"/>
                              </a:cxn>
                              <a:cxn ang="T159">
                                <a:pos x="T70" y="T71"/>
                              </a:cxn>
                              <a:cxn ang="T160">
                                <a:pos x="T72" y="T73"/>
                              </a:cxn>
                              <a:cxn ang="T161">
                                <a:pos x="T74" y="T75"/>
                              </a:cxn>
                              <a:cxn ang="T162">
                                <a:pos x="T76" y="T77"/>
                              </a:cxn>
                              <a:cxn ang="T163">
                                <a:pos x="T78" y="T79"/>
                              </a:cxn>
                              <a:cxn ang="T164">
                                <a:pos x="T80" y="T81"/>
                              </a:cxn>
                              <a:cxn ang="T165">
                                <a:pos x="T82" y="T83"/>
                              </a:cxn>
                              <a:cxn ang="T166">
                                <a:pos x="T84" y="T85"/>
                              </a:cxn>
                              <a:cxn ang="T167">
                                <a:pos x="T86" y="T87"/>
                              </a:cxn>
                              <a:cxn ang="T168">
                                <a:pos x="T88" y="T89"/>
                              </a:cxn>
                              <a:cxn ang="T169">
                                <a:pos x="T90" y="T91"/>
                              </a:cxn>
                              <a:cxn ang="T170">
                                <a:pos x="T92" y="T93"/>
                              </a:cxn>
                              <a:cxn ang="T171">
                                <a:pos x="T94" y="T95"/>
                              </a:cxn>
                              <a:cxn ang="T172">
                                <a:pos x="T96" y="T97"/>
                              </a:cxn>
                              <a:cxn ang="T173">
                                <a:pos x="T98" y="T99"/>
                              </a:cxn>
                              <a:cxn ang="T174">
                                <a:pos x="T100" y="T101"/>
                              </a:cxn>
                              <a:cxn ang="T175">
                                <a:pos x="T102" y="T103"/>
                              </a:cxn>
                              <a:cxn ang="T176">
                                <a:pos x="T104" y="T105"/>
                              </a:cxn>
                              <a:cxn ang="T177">
                                <a:pos x="T106" y="T107"/>
                              </a:cxn>
                              <a:cxn ang="T178">
                                <a:pos x="T108" y="T109"/>
                              </a:cxn>
                              <a:cxn ang="T179">
                                <a:pos x="T110" y="T111"/>
                              </a:cxn>
                              <a:cxn ang="T180">
                                <a:pos x="T112" y="T113"/>
                              </a:cxn>
                              <a:cxn ang="T181">
                                <a:pos x="T114" y="T115"/>
                              </a:cxn>
                              <a:cxn ang="T182">
                                <a:pos x="T116" y="T117"/>
                              </a:cxn>
                              <a:cxn ang="T183">
                                <a:pos x="T118" y="T119"/>
                              </a:cxn>
                              <a:cxn ang="T184">
                                <a:pos x="T120" y="T121"/>
                              </a:cxn>
                              <a:cxn ang="T185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1261" h="95">
                                <a:moveTo>
                                  <a:pt x="73" y="67"/>
                                </a:moveTo>
                                <a:lnTo>
                                  <a:pt x="72" y="67"/>
                                </a:lnTo>
                                <a:lnTo>
                                  <a:pt x="70" y="74"/>
                                </a:lnTo>
                                <a:lnTo>
                                  <a:pt x="67" y="79"/>
                                </a:lnTo>
                                <a:lnTo>
                                  <a:pt x="58" y="86"/>
                                </a:lnTo>
                                <a:lnTo>
                                  <a:pt x="53" y="88"/>
                                </a:lnTo>
                                <a:lnTo>
                                  <a:pt x="30" y="88"/>
                                </a:lnTo>
                                <a:lnTo>
                                  <a:pt x="30" y="52"/>
                                </a:lnTo>
                                <a:lnTo>
                                  <a:pt x="47" y="52"/>
                                </a:lnTo>
                                <a:lnTo>
                                  <a:pt x="50" y="52"/>
                                </a:lnTo>
                                <a:lnTo>
                                  <a:pt x="53" y="53"/>
                                </a:lnTo>
                                <a:lnTo>
                                  <a:pt x="57" y="57"/>
                                </a:lnTo>
                                <a:lnTo>
                                  <a:pt x="58" y="60"/>
                                </a:lnTo>
                                <a:lnTo>
                                  <a:pt x="58" y="64"/>
                                </a:lnTo>
                                <a:lnTo>
                                  <a:pt x="59" y="64"/>
                                </a:lnTo>
                                <a:lnTo>
                                  <a:pt x="59" y="52"/>
                                </a:lnTo>
                                <a:lnTo>
                                  <a:pt x="59" y="46"/>
                                </a:lnTo>
                                <a:lnTo>
                                  <a:pt x="59" y="34"/>
                                </a:lnTo>
                                <a:lnTo>
                                  <a:pt x="58" y="34"/>
                                </a:lnTo>
                                <a:lnTo>
                                  <a:pt x="58" y="38"/>
                                </a:lnTo>
                                <a:lnTo>
                                  <a:pt x="57" y="41"/>
                                </a:lnTo>
                                <a:lnTo>
                                  <a:pt x="53" y="45"/>
                                </a:lnTo>
                                <a:lnTo>
                                  <a:pt x="50" y="46"/>
                                </a:lnTo>
                                <a:lnTo>
                                  <a:pt x="47" y="46"/>
                                </a:lnTo>
                                <a:lnTo>
                                  <a:pt x="30" y="46"/>
                                </a:lnTo>
                                <a:lnTo>
                                  <a:pt x="30" y="9"/>
                                </a:lnTo>
                                <a:lnTo>
                                  <a:pt x="52" y="9"/>
                                </a:lnTo>
                                <a:lnTo>
                                  <a:pt x="54" y="9"/>
                                </a:lnTo>
                                <a:lnTo>
                                  <a:pt x="56" y="9"/>
                                </a:lnTo>
                                <a:lnTo>
                                  <a:pt x="58" y="10"/>
                                </a:lnTo>
                                <a:lnTo>
                                  <a:pt x="62" y="13"/>
                                </a:lnTo>
                                <a:lnTo>
                                  <a:pt x="64" y="16"/>
                                </a:lnTo>
                                <a:lnTo>
                                  <a:pt x="64" y="23"/>
                                </a:lnTo>
                                <a:lnTo>
                                  <a:pt x="66" y="23"/>
                                </a:lnTo>
                                <a:lnTo>
                                  <a:pt x="66" y="9"/>
                                </a:lnTo>
                                <a:lnTo>
                                  <a:pt x="66" y="1"/>
                                </a:lnTo>
                                <a:lnTo>
                                  <a:pt x="65" y="1"/>
                                </a:lnTo>
                                <a:lnTo>
                                  <a:pt x="63" y="1"/>
                                </a:lnTo>
                                <a:lnTo>
                                  <a:pt x="58" y="3"/>
                                </a:lnTo>
                                <a:lnTo>
                                  <a:pt x="54" y="3"/>
                                </a:lnTo>
                                <a:lnTo>
                                  <a:pt x="0" y="3"/>
                                </a:lnTo>
                                <a:lnTo>
                                  <a:pt x="0" y="4"/>
                                </a:lnTo>
                                <a:lnTo>
                                  <a:pt x="4" y="4"/>
                                </a:lnTo>
                                <a:lnTo>
                                  <a:pt x="6" y="5"/>
                                </a:lnTo>
                                <a:lnTo>
                                  <a:pt x="10" y="8"/>
                                </a:lnTo>
                                <a:lnTo>
                                  <a:pt x="10" y="10"/>
                                </a:lnTo>
                                <a:lnTo>
                                  <a:pt x="10" y="86"/>
                                </a:lnTo>
                                <a:lnTo>
                                  <a:pt x="9" y="88"/>
                                </a:lnTo>
                                <a:lnTo>
                                  <a:pt x="6" y="91"/>
                                </a:lnTo>
                                <a:lnTo>
                                  <a:pt x="4" y="92"/>
                                </a:lnTo>
                                <a:lnTo>
                                  <a:pt x="0" y="92"/>
                                </a:lnTo>
                                <a:lnTo>
                                  <a:pt x="0" y="94"/>
                                </a:lnTo>
                                <a:lnTo>
                                  <a:pt x="67" y="94"/>
                                </a:lnTo>
                                <a:lnTo>
                                  <a:pt x="69" y="88"/>
                                </a:lnTo>
                                <a:lnTo>
                                  <a:pt x="73" y="67"/>
                                </a:lnTo>
                                <a:moveTo>
                                  <a:pt x="173" y="43"/>
                                </a:moveTo>
                                <a:lnTo>
                                  <a:pt x="170" y="33"/>
                                </a:lnTo>
                                <a:lnTo>
                                  <a:pt x="156" y="21"/>
                                </a:lnTo>
                                <a:lnTo>
                                  <a:pt x="154" y="19"/>
                                </a:lnTo>
                                <a:lnTo>
                                  <a:pt x="154" y="44"/>
                                </a:lnTo>
                                <a:lnTo>
                                  <a:pt x="154" y="65"/>
                                </a:lnTo>
                                <a:lnTo>
                                  <a:pt x="151" y="73"/>
                                </a:lnTo>
                                <a:lnTo>
                                  <a:pt x="142" y="85"/>
                                </a:lnTo>
                                <a:lnTo>
                                  <a:pt x="136" y="88"/>
                                </a:lnTo>
                                <a:lnTo>
                                  <a:pt x="113" y="88"/>
                                </a:lnTo>
                                <a:lnTo>
                                  <a:pt x="113" y="21"/>
                                </a:lnTo>
                                <a:lnTo>
                                  <a:pt x="136" y="21"/>
                                </a:lnTo>
                                <a:lnTo>
                                  <a:pt x="142" y="24"/>
                                </a:lnTo>
                                <a:lnTo>
                                  <a:pt x="151" y="36"/>
                                </a:lnTo>
                                <a:lnTo>
                                  <a:pt x="154" y="44"/>
                                </a:lnTo>
                                <a:lnTo>
                                  <a:pt x="154" y="19"/>
                                </a:lnTo>
                                <a:lnTo>
                                  <a:pt x="143" y="16"/>
                                </a:lnTo>
                                <a:lnTo>
                                  <a:pt x="85" y="16"/>
                                </a:lnTo>
                                <a:lnTo>
                                  <a:pt x="85" y="17"/>
                                </a:lnTo>
                                <a:lnTo>
                                  <a:pt x="89" y="17"/>
                                </a:lnTo>
                                <a:lnTo>
                                  <a:pt x="91" y="18"/>
                                </a:lnTo>
                                <a:lnTo>
                                  <a:pt x="93" y="20"/>
                                </a:lnTo>
                                <a:lnTo>
                                  <a:pt x="94" y="22"/>
                                </a:lnTo>
                                <a:lnTo>
                                  <a:pt x="94" y="87"/>
                                </a:lnTo>
                                <a:lnTo>
                                  <a:pt x="93" y="89"/>
                                </a:lnTo>
                                <a:lnTo>
                                  <a:pt x="91" y="92"/>
                                </a:lnTo>
                                <a:lnTo>
                                  <a:pt x="89" y="92"/>
                                </a:lnTo>
                                <a:lnTo>
                                  <a:pt x="85" y="92"/>
                                </a:lnTo>
                                <a:lnTo>
                                  <a:pt x="85" y="94"/>
                                </a:lnTo>
                                <a:lnTo>
                                  <a:pt x="143" y="94"/>
                                </a:lnTo>
                                <a:lnTo>
                                  <a:pt x="154" y="90"/>
                                </a:lnTo>
                                <a:lnTo>
                                  <a:pt x="156" y="88"/>
                                </a:lnTo>
                                <a:lnTo>
                                  <a:pt x="170" y="76"/>
                                </a:lnTo>
                                <a:lnTo>
                                  <a:pt x="173" y="67"/>
                                </a:lnTo>
                                <a:lnTo>
                                  <a:pt x="173" y="43"/>
                                </a:lnTo>
                                <a:moveTo>
                                  <a:pt x="270" y="16"/>
                                </a:moveTo>
                                <a:lnTo>
                                  <a:pt x="246" y="16"/>
                                </a:lnTo>
                                <a:lnTo>
                                  <a:pt x="246" y="17"/>
                                </a:lnTo>
                                <a:lnTo>
                                  <a:pt x="249" y="17"/>
                                </a:lnTo>
                                <a:lnTo>
                                  <a:pt x="251" y="18"/>
                                </a:lnTo>
                                <a:lnTo>
                                  <a:pt x="253" y="20"/>
                                </a:lnTo>
                                <a:lnTo>
                                  <a:pt x="254" y="21"/>
                                </a:lnTo>
                                <a:lnTo>
                                  <a:pt x="254" y="74"/>
                                </a:lnTo>
                                <a:lnTo>
                                  <a:pt x="252" y="79"/>
                                </a:lnTo>
                                <a:lnTo>
                                  <a:pt x="244" y="88"/>
                                </a:lnTo>
                                <a:lnTo>
                                  <a:pt x="239" y="90"/>
                                </a:lnTo>
                                <a:lnTo>
                                  <a:pt x="226" y="90"/>
                                </a:lnTo>
                                <a:lnTo>
                                  <a:pt x="220" y="88"/>
                                </a:lnTo>
                                <a:lnTo>
                                  <a:pt x="213" y="79"/>
                                </a:lnTo>
                                <a:lnTo>
                                  <a:pt x="211" y="73"/>
                                </a:lnTo>
                                <a:lnTo>
                                  <a:pt x="211" y="21"/>
                                </a:lnTo>
                                <a:lnTo>
                                  <a:pt x="212" y="20"/>
                                </a:lnTo>
                                <a:lnTo>
                                  <a:pt x="214" y="18"/>
                                </a:lnTo>
                                <a:lnTo>
                                  <a:pt x="216" y="17"/>
                                </a:lnTo>
                                <a:lnTo>
                                  <a:pt x="219" y="17"/>
                                </a:lnTo>
                                <a:lnTo>
                                  <a:pt x="219" y="16"/>
                                </a:lnTo>
                                <a:lnTo>
                                  <a:pt x="185" y="16"/>
                                </a:lnTo>
                                <a:lnTo>
                                  <a:pt x="185" y="17"/>
                                </a:lnTo>
                                <a:lnTo>
                                  <a:pt x="188" y="17"/>
                                </a:lnTo>
                                <a:lnTo>
                                  <a:pt x="190" y="18"/>
                                </a:lnTo>
                                <a:lnTo>
                                  <a:pt x="192" y="20"/>
                                </a:lnTo>
                                <a:lnTo>
                                  <a:pt x="193" y="21"/>
                                </a:lnTo>
                                <a:lnTo>
                                  <a:pt x="193" y="75"/>
                                </a:lnTo>
                                <a:lnTo>
                                  <a:pt x="196" y="82"/>
                                </a:lnTo>
                                <a:lnTo>
                                  <a:pt x="208" y="93"/>
                                </a:lnTo>
                                <a:lnTo>
                                  <a:pt x="217" y="95"/>
                                </a:lnTo>
                                <a:lnTo>
                                  <a:pt x="240" y="95"/>
                                </a:lnTo>
                                <a:lnTo>
                                  <a:pt x="248" y="93"/>
                                </a:lnTo>
                                <a:lnTo>
                                  <a:pt x="251" y="90"/>
                                </a:lnTo>
                                <a:lnTo>
                                  <a:pt x="259" y="82"/>
                                </a:lnTo>
                                <a:lnTo>
                                  <a:pt x="262" y="75"/>
                                </a:lnTo>
                                <a:lnTo>
                                  <a:pt x="262" y="22"/>
                                </a:lnTo>
                                <a:lnTo>
                                  <a:pt x="262" y="21"/>
                                </a:lnTo>
                                <a:lnTo>
                                  <a:pt x="263" y="20"/>
                                </a:lnTo>
                                <a:lnTo>
                                  <a:pt x="265" y="18"/>
                                </a:lnTo>
                                <a:lnTo>
                                  <a:pt x="267" y="17"/>
                                </a:lnTo>
                                <a:lnTo>
                                  <a:pt x="270" y="17"/>
                                </a:lnTo>
                                <a:lnTo>
                                  <a:pt x="270" y="16"/>
                                </a:lnTo>
                                <a:moveTo>
                                  <a:pt x="360" y="81"/>
                                </a:moveTo>
                                <a:lnTo>
                                  <a:pt x="359" y="61"/>
                                </a:lnTo>
                                <a:lnTo>
                                  <a:pt x="358" y="61"/>
                                </a:lnTo>
                                <a:lnTo>
                                  <a:pt x="357" y="68"/>
                                </a:lnTo>
                                <a:lnTo>
                                  <a:pt x="355" y="74"/>
                                </a:lnTo>
                                <a:lnTo>
                                  <a:pt x="350" y="82"/>
                                </a:lnTo>
                                <a:lnTo>
                                  <a:pt x="347" y="85"/>
                                </a:lnTo>
                                <a:lnTo>
                                  <a:pt x="339" y="89"/>
                                </a:lnTo>
                                <a:lnTo>
                                  <a:pt x="334" y="90"/>
                                </a:lnTo>
                                <a:lnTo>
                                  <a:pt x="319" y="90"/>
                                </a:lnTo>
                                <a:lnTo>
                                  <a:pt x="313" y="87"/>
                                </a:lnTo>
                                <a:lnTo>
                                  <a:pt x="303" y="74"/>
                                </a:lnTo>
                                <a:lnTo>
                                  <a:pt x="301" y="65"/>
                                </a:lnTo>
                                <a:lnTo>
                                  <a:pt x="301" y="44"/>
                                </a:lnTo>
                                <a:lnTo>
                                  <a:pt x="303" y="35"/>
                                </a:lnTo>
                                <a:lnTo>
                                  <a:pt x="313" y="22"/>
                                </a:lnTo>
                                <a:lnTo>
                                  <a:pt x="320" y="19"/>
                                </a:lnTo>
                                <a:lnTo>
                                  <a:pt x="336" y="19"/>
                                </a:lnTo>
                                <a:lnTo>
                                  <a:pt x="341" y="21"/>
                                </a:lnTo>
                                <a:lnTo>
                                  <a:pt x="350" y="28"/>
                                </a:lnTo>
                                <a:lnTo>
                                  <a:pt x="354" y="33"/>
                                </a:lnTo>
                                <a:lnTo>
                                  <a:pt x="356" y="41"/>
                                </a:lnTo>
                                <a:lnTo>
                                  <a:pt x="357" y="41"/>
                                </a:lnTo>
                                <a:lnTo>
                                  <a:pt x="357" y="20"/>
                                </a:lnTo>
                                <a:lnTo>
                                  <a:pt x="355" y="19"/>
                                </a:lnTo>
                                <a:lnTo>
                                  <a:pt x="349" y="16"/>
                                </a:lnTo>
                                <a:lnTo>
                                  <a:pt x="339" y="14"/>
                                </a:lnTo>
                                <a:lnTo>
                                  <a:pt x="313" y="14"/>
                                </a:lnTo>
                                <a:lnTo>
                                  <a:pt x="302" y="18"/>
                                </a:lnTo>
                                <a:lnTo>
                                  <a:pt x="285" y="32"/>
                                </a:lnTo>
                                <a:lnTo>
                                  <a:pt x="281" y="42"/>
                                </a:lnTo>
                                <a:lnTo>
                                  <a:pt x="281" y="67"/>
                                </a:lnTo>
                                <a:lnTo>
                                  <a:pt x="285" y="77"/>
                                </a:lnTo>
                                <a:lnTo>
                                  <a:pt x="302" y="92"/>
                                </a:lnTo>
                                <a:lnTo>
                                  <a:pt x="313" y="95"/>
                                </a:lnTo>
                                <a:lnTo>
                                  <a:pt x="328" y="95"/>
                                </a:lnTo>
                                <a:lnTo>
                                  <a:pt x="336" y="95"/>
                                </a:lnTo>
                                <a:lnTo>
                                  <a:pt x="342" y="94"/>
                                </a:lnTo>
                                <a:lnTo>
                                  <a:pt x="350" y="90"/>
                                </a:lnTo>
                                <a:lnTo>
                                  <a:pt x="353" y="89"/>
                                </a:lnTo>
                                <a:lnTo>
                                  <a:pt x="357" y="85"/>
                                </a:lnTo>
                                <a:lnTo>
                                  <a:pt x="360" y="81"/>
                                </a:lnTo>
                                <a:moveTo>
                                  <a:pt x="457" y="92"/>
                                </a:moveTo>
                                <a:lnTo>
                                  <a:pt x="454" y="92"/>
                                </a:lnTo>
                                <a:lnTo>
                                  <a:pt x="453" y="92"/>
                                </a:lnTo>
                                <a:lnTo>
                                  <a:pt x="449" y="89"/>
                                </a:lnTo>
                                <a:lnTo>
                                  <a:pt x="447" y="87"/>
                                </a:lnTo>
                                <a:lnTo>
                                  <a:pt x="446" y="85"/>
                                </a:lnTo>
                                <a:lnTo>
                                  <a:pt x="441" y="73"/>
                                </a:lnTo>
                                <a:lnTo>
                                  <a:pt x="438" y="68"/>
                                </a:lnTo>
                                <a:lnTo>
                                  <a:pt x="425" y="41"/>
                                </a:lnTo>
                                <a:lnTo>
                                  <a:pt x="418" y="25"/>
                                </a:lnTo>
                                <a:lnTo>
                                  <a:pt x="418" y="68"/>
                                </a:lnTo>
                                <a:lnTo>
                                  <a:pt x="394" y="68"/>
                                </a:lnTo>
                                <a:lnTo>
                                  <a:pt x="406" y="41"/>
                                </a:lnTo>
                                <a:lnTo>
                                  <a:pt x="418" y="68"/>
                                </a:lnTo>
                                <a:lnTo>
                                  <a:pt x="418" y="25"/>
                                </a:lnTo>
                                <a:lnTo>
                                  <a:pt x="412" y="12"/>
                                </a:lnTo>
                                <a:lnTo>
                                  <a:pt x="410" y="12"/>
                                </a:lnTo>
                                <a:lnTo>
                                  <a:pt x="410" y="14"/>
                                </a:lnTo>
                                <a:lnTo>
                                  <a:pt x="408" y="20"/>
                                </a:lnTo>
                                <a:lnTo>
                                  <a:pt x="404" y="28"/>
                                </a:lnTo>
                                <a:lnTo>
                                  <a:pt x="377" y="86"/>
                                </a:lnTo>
                                <a:lnTo>
                                  <a:pt x="377" y="88"/>
                                </a:lnTo>
                                <a:lnTo>
                                  <a:pt x="375" y="89"/>
                                </a:lnTo>
                                <a:lnTo>
                                  <a:pt x="371" y="92"/>
                                </a:lnTo>
                                <a:lnTo>
                                  <a:pt x="370" y="92"/>
                                </a:lnTo>
                                <a:lnTo>
                                  <a:pt x="367" y="92"/>
                                </a:lnTo>
                                <a:lnTo>
                                  <a:pt x="367" y="94"/>
                                </a:lnTo>
                                <a:lnTo>
                                  <a:pt x="393" y="94"/>
                                </a:lnTo>
                                <a:lnTo>
                                  <a:pt x="393" y="92"/>
                                </a:lnTo>
                                <a:lnTo>
                                  <a:pt x="390" y="92"/>
                                </a:lnTo>
                                <a:lnTo>
                                  <a:pt x="389" y="92"/>
                                </a:lnTo>
                                <a:lnTo>
                                  <a:pt x="387" y="90"/>
                                </a:lnTo>
                                <a:lnTo>
                                  <a:pt x="387" y="89"/>
                                </a:lnTo>
                                <a:lnTo>
                                  <a:pt x="387" y="86"/>
                                </a:lnTo>
                                <a:lnTo>
                                  <a:pt x="387" y="85"/>
                                </a:lnTo>
                                <a:lnTo>
                                  <a:pt x="392" y="73"/>
                                </a:lnTo>
                                <a:lnTo>
                                  <a:pt x="420" y="73"/>
                                </a:lnTo>
                                <a:lnTo>
                                  <a:pt x="425" y="85"/>
                                </a:lnTo>
                                <a:lnTo>
                                  <a:pt x="425" y="86"/>
                                </a:lnTo>
                                <a:lnTo>
                                  <a:pt x="425" y="89"/>
                                </a:lnTo>
                                <a:lnTo>
                                  <a:pt x="425" y="90"/>
                                </a:lnTo>
                                <a:lnTo>
                                  <a:pt x="423" y="92"/>
                                </a:lnTo>
                                <a:lnTo>
                                  <a:pt x="422" y="92"/>
                                </a:lnTo>
                                <a:lnTo>
                                  <a:pt x="419" y="92"/>
                                </a:lnTo>
                                <a:lnTo>
                                  <a:pt x="419" y="94"/>
                                </a:lnTo>
                                <a:lnTo>
                                  <a:pt x="457" y="94"/>
                                </a:lnTo>
                                <a:lnTo>
                                  <a:pt x="457" y="92"/>
                                </a:lnTo>
                                <a:moveTo>
                                  <a:pt x="531" y="14"/>
                                </a:moveTo>
                                <a:lnTo>
                                  <a:pt x="531" y="14"/>
                                </a:lnTo>
                                <a:lnTo>
                                  <a:pt x="529" y="14"/>
                                </a:lnTo>
                                <a:lnTo>
                                  <a:pt x="525" y="15"/>
                                </a:lnTo>
                                <a:lnTo>
                                  <a:pt x="521" y="16"/>
                                </a:lnTo>
                                <a:lnTo>
                                  <a:pt x="468" y="16"/>
                                </a:lnTo>
                                <a:lnTo>
                                  <a:pt x="465" y="16"/>
                                </a:lnTo>
                                <a:lnTo>
                                  <a:pt x="460" y="15"/>
                                </a:lnTo>
                                <a:lnTo>
                                  <a:pt x="458" y="14"/>
                                </a:lnTo>
                                <a:lnTo>
                                  <a:pt x="456" y="14"/>
                                </a:lnTo>
                                <a:lnTo>
                                  <a:pt x="456" y="34"/>
                                </a:lnTo>
                                <a:lnTo>
                                  <a:pt x="458" y="34"/>
                                </a:lnTo>
                                <a:lnTo>
                                  <a:pt x="458" y="29"/>
                                </a:lnTo>
                                <a:lnTo>
                                  <a:pt x="459" y="26"/>
                                </a:lnTo>
                                <a:lnTo>
                                  <a:pt x="463" y="22"/>
                                </a:lnTo>
                                <a:lnTo>
                                  <a:pt x="466" y="21"/>
                                </a:lnTo>
                                <a:lnTo>
                                  <a:pt x="470" y="21"/>
                                </a:lnTo>
                                <a:lnTo>
                                  <a:pt x="484" y="21"/>
                                </a:lnTo>
                                <a:lnTo>
                                  <a:pt x="484" y="87"/>
                                </a:lnTo>
                                <a:lnTo>
                                  <a:pt x="484" y="89"/>
                                </a:lnTo>
                                <a:lnTo>
                                  <a:pt x="481" y="92"/>
                                </a:lnTo>
                                <a:lnTo>
                                  <a:pt x="479" y="92"/>
                                </a:lnTo>
                                <a:lnTo>
                                  <a:pt x="476" y="92"/>
                                </a:lnTo>
                                <a:lnTo>
                                  <a:pt x="476" y="94"/>
                                </a:lnTo>
                                <a:lnTo>
                                  <a:pt x="512" y="94"/>
                                </a:lnTo>
                                <a:lnTo>
                                  <a:pt x="512" y="92"/>
                                </a:lnTo>
                                <a:lnTo>
                                  <a:pt x="508" y="92"/>
                                </a:lnTo>
                                <a:lnTo>
                                  <a:pt x="507" y="92"/>
                                </a:lnTo>
                                <a:lnTo>
                                  <a:pt x="504" y="89"/>
                                </a:lnTo>
                                <a:lnTo>
                                  <a:pt x="503" y="87"/>
                                </a:lnTo>
                                <a:lnTo>
                                  <a:pt x="503" y="21"/>
                                </a:lnTo>
                                <a:lnTo>
                                  <a:pt x="518" y="21"/>
                                </a:lnTo>
                                <a:lnTo>
                                  <a:pt x="522" y="21"/>
                                </a:lnTo>
                                <a:lnTo>
                                  <a:pt x="525" y="22"/>
                                </a:lnTo>
                                <a:lnTo>
                                  <a:pt x="529" y="26"/>
                                </a:lnTo>
                                <a:lnTo>
                                  <a:pt x="530" y="29"/>
                                </a:lnTo>
                                <a:lnTo>
                                  <a:pt x="530" y="34"/>
                                </a:lnTo>
                                <a:lnTo>
                                  <a:pt x="531" y="34"/>
                                </a:lnTo>
                                <a:lnTo>
                                  <a:pt x="531" y="21"/>
                                </a:lnTo>
                                <a:lnTo>
                                  <a:pt x="531" y="16"/>
                                </a:lnTo>
                                <a:lnTo>
                                  <a:pt x="531" y="14"/>
                                </a:lnTo>
                                <a:moveTo>
                                  <a:pt x="581" y="16"/>
                                </a:moveTo>
                                <a:lnTo>
                                  <a:pt x="544" y="16"/>
                                </a:lnTo>
                                <a:lnTo>
                                  <a:pt x="544" y="17"/>
                                </a:lnTo>
                                <a:lnTo>
                                  <a:pt x="548" y="17"/>
                                </a:lnTo>
                                <a:lnTo>
                                  <a:pt x="550" y="18"/>
                                </a:lnTo>
                                <a:lnTo>
                                  <a:pt x="553" y="21"/>
                                </a:lnTo>
                                <a:lnTo>
                                  <a:pt x="553" y="22"/>
                                </a:lnTo>
                                <a:lnTo>
                                  <a:pt x="553" y="87"/>
                                </a:lnTo>
                                <a:lnTo>
                                  <a:pt x="553" y="89"/>
                                </a:lnTo>
                                <a:lnTo>
                                  <a:pt x="550" y="92"/>
                                </a:lnTo>
                                <a:lnTo>
                                  <a:pt x="548" y="92"/>
                                </a:lnTo>
                                <a:lnTo>
                                  <a:pt x="544" y="92"/>
                                </a:lnTo>
                                <a:lnTo>
                                  <a:pt x="544" y="94"/>
                                </a:lnTo>
                                <a:lnTo>
                                  <a:pt x="581" y="94"/>
                                </a:lnTo>
                                <a:lnTo>
                                  <a:pt x="581" y="92"/>
                                </a:lnTo>
                                <a:lnTo>
                                  <a:pt x="578" y="92"/>
                                </a:lnTo>
                                <a:lnTo>
                                  <a:pt x="576" y="92"/>
                                </a:lnTo>
                                <a:lnTo>
                                  <a:pt x="573" y="89"/>
                                </a:lnTo>
                                <a:lnTo>
                                  <a:pt x="572" y="87"/>
                                </a:lnTo>
                                <a:lnTo>
                                  <a:pt x="572" y="22"/>
                                </a:lnTo>
                                <a:lnTo>
                                  <a:pt x="573" y="20"/>
                                </a:lnTo>
                                <a:lnTo>
                                  <a:pt x="576" y="18"/>
                                </a:lnTo>
                                <a:lnTo>
                                  <a:pt x="578" y="17"/>
                                </a:lnTo>
                                <a:lnTo>
                                  <a:pt x="581" y="17"/>
                                </a:lnTo>
                                <a:lnTo>
                                  <a:pt x="581" y="16"/>
                                </a:lnTo>
                                <a:moveTo>
                                  <a:pt x="685" y="42"/>
                                </a:moveTo>
                                <a:lnTo>
                                  <a:pt x="681" y="32"/>
                                </a:lnTo>
                                <a:lnTo>
                                  <a:pt x="666" y="19"/>
                                </a:lnTo>
                                <a:lnTo>
                                  <a:pt x="665" y="19"/>
                                </a:lnTo>
                                <a:lnTo>
                                  <a:pt x="665" y="44"/>
                                </a:lnTo>
                                <a:lnTo>
                                  <a:pt x="665" y="66"/>
                                </a:lnTo>
                                <a:lnTo>
                                  <a:pt x="662" y="74"/>
                                </a:lnTo>
                                <a:lnTo>
                                  <a:pt x="653" y="87"/>
                                </a:lnTo>
                                <a:lnTo>
                                  <a:pt x="647" y="90"/>
                                </a:lnTo>
                                <a:lnTo>
                                  <a:pt x="631" y="90"/>
                                </a:lnTo>
                                <a:lnTo>
                                  <a:pt x="625" y="87"/>
                                </a:lnTo>
                                <a:lnTo>
                                  <a:pt x="615" y="74"/>
                                </a:lnTo>
                                <a:lnTo>
                                  <a:pt x="613" y="66"/>
                                </a:lnTo>
                                <a:lnTo>
                                  <a:pt x="613" y="44"/>
                                </a:lnTo>
                                <a:lnTo>
                                  <a:pt x="615" y="35"/>
                                </a:lnTo>
                                <a:lnTo>
                                  <a:pt x="625" y="23"/>
                                </a:lnTo>
                                <a:lnTo>
                                  <a:pt x="631" y="19"/>
                                </a:lnTo>
                                <a:lnTo>
                                  <a:pt x="647" y="19"/>
                                </a:lnTo>
                                <a:lnTo>
                                  <a:pt x="653" y="23"/>
                                </a:lnTo>
                                <a:lnTo>
                                  <a:pt x="662" y="35"/>
                                </a:lnTo>
                                <a:lnTo>
                                  <a:pt x="665" y="44"/>
                                </a:lnTo>
                                <a:lnTo>
                                  <a:pt x="665" y="19"/>
                                </a:lnTo>
                                <a:lnTo>
                                  <a:pt x="664" y="18"/>
                                </a:lnTo>
                                <a:lnTo>
                                  <a:pt x="653" y="14"/>
                                </a:lnTo>
                                <a:lnTo>
                                  <a:pt x="625" y="14"/>
                                </a:lnTo>
                                <a:lnTo>
                                  <a:pt x="614" y="18"/>
                                </a:lnTo>
                                <a:lnTo>
                                  <a:pt x="597" y="32"/>
                                </a:lnTo>
                                <a:lnTo>
                                  <a:pt x="593" y="42"/>
                                </a:lnTo>
                                <a:lnTo>
                                  <a:pt x="593" y="67"/>
                                </a:lnTo>
                                <a:lnTo>
                                  <a:pt x="597" y="77"/>
                                </a:lnTo>
                                <a:lnTo>
                                  <a:pt x="614" y="92"/>
                                </a:lnTo>
                                <a:lnTo>
                                  <a:pt x="625" y="95"/>
                                </a:lnTo>
                                <a:lnTo>
                                  <a:pt x="653" y="95"/>
                                </a:lnTo>
                                <a:lnTo>
                                  <a:pt x="664" y="92"/>
                                </a:lnTo>
                                <a:lnTo>
                                  <a:pt x="666" y="90"/>
                                </a:lnTo>
                                <a:lnTo>
                                  <a:pt x="681" y="77"/>
                                </a:lnTo>
                                <a:lnTo>
                                  <a:pt x="685" y="67"/>
                                </a:lnTo>
                                <a:lnTo>
                                  <a:pt x="685" y="42"/>
                                </a:lnTo>
                                <a:moveTo>
                                  <a:pt x="791" y="16"/>
                                </a:moveTo>
                                <a:lnTo>
                                  <a:pt x="755" y="16"/>
                                </a:lnTo>
                                <a:lnTo>
                                  <a:pt x="755" y="17"/>
                                </a:lnTo>
                                <a:lnTo>
                                  <a:pt x="759" y="17"/>
                                </a:lnTo>
                                <a:lnTo>
                                  <a:pt x="761" y="18"/>
                                </a:lnTo>
                                <a:lnTo>
                                  <a:pt x="763" y="20"/>
                                </a:lnTo>
                                <a:lnTo>
                                  <a:pt x="764" y="22"/>
                                </a:lnTo>
                                <a:lnTo>
                                  <a:pt x="764" y="66"/>
                                </a:lnTo>
                                <a:lnTo>
                                  <a:pt x="737" y="43"/>
                                </a:lnTo>
                                <a:lnTo>
                                  <a:pt x="705" y="14"/>
                                </a:lnTo>
                                <a:lnTo>
                                  <a:pt x="704" y="14"/>
                                </a:lnTo>
                                <a:lnTo>
                                  <a:pt x="704" y="16"/>
                                </a:lnTo>
                                <a:lnTo>
                                  <a:pt x="705" y="19"/>
                                </a:lnTo>
                                <a:lnTo>
                                  <a:pt x="705" y="22"/>
                                </a:lnTo>
                                <a:lnTo>
                                  <a:pt x="705" y="88"/>
                                </a:lnTo>
                                <a:lnTo>
                                  <a:pt x="704" y="89"/>
                                </a:lnTo>
                                <a:lnTo>
                                  <a:pt x="702" y="92"/>
                                </a:lnTo>
                                <a:lnTo>
                                  <a:pt x="700" y="92"/>
                                </a:lnTo>
                                <a:lnTo>
                                  <a:pt x="696" y="92"/>
                                </a:lnTo>
                                <a:lnTo>
                                  <a:pt x="696" y="94"/>
                                </a:lnTo>
                                <a:lnTo>
                                  <a:pt x="732" y="94"/>
                                </a:lnTo>
                                <a:lnTo>
                                  <a:pt x="732" y="92"/>
                                </a:lnTo>
                                <a:lnTo>
                                  <a:pt x="728" y="92"/>
                                </a:lnTo>
                                <a:lnTo>
                                  <a:pt x="726" y="92"/>
                                </a:lnTo>
                                <a:lnTo>
                                  <a:pt x="723" y="89"/>
                                </a:lnTo>
                                <a:lnTo>
                                  <a:pt x="723" y="88"/>
                                </a:lnTo>
                                <a:lnTo>
                                  <a:pt x="723" y="43"/>
                                </a:lnTo>
                                <a:lnTo>
                                  <a:pt x="782" y="95"/>
                                </a:lnTo>
                                <a:lnTo>
                                  <a:pt x="783" y="95"/>
                                </a:lnTo>
                                <a:lnTo>
                                  <a:pt x="783" y="93"/>
                                </a:lnTo>
                                <a:lnTo>
                                  <a:pt x="782" y="90"/>
                                </a:lnTo>
                                <a:lnTo>
                                  <a:pt x="782" y="88"/>
                                </a:lnTo>
                                <a:lnTo>
                                  <a:pt x="782" y="66"/>
                                </a:lnTo>
                                <a:lnTo>
                                  <a:pt x="782" y="22"/>
                                </a:lnTo>
                                <a:lnTo>
                                  <a:pt x="783" y="20"/>
                                </a:lnTo>
                                <a:lnTo>
                                  <a:pt x="785" y="18"/>
                                </a:lnTo>
                                <a:lnTo>
                                  <a:pt x="787" y="17"/>
                                </a:lnTo>
                                <a:lnTo>
                                  <a:pt x="791" y="17"/>
                                </a:lnTo>
                                <a:lnTo>
                                  <a:pt x="791" y="16"/>
                                </a:lnTo>
                                <a:moveTo>
                                  <a:pt x="924" y="0"/>
                                </a:moveTo>
                                <a:lnTo>
                                  <a:pt x="922" y="1"/>
                                </a:lnTo>
                                <a:lnTo>
                                  <a:pt x="920" y="2"/>
                                </a:lnTo>
                                <a:lnTo>
                                  <a:pt x="914" y="3"/>
                                </a:lnTo>
                                <a:lnTo>
                                  <a:pt x="911" y="3"/>
                                </a:lnTo>
                                <a:lnTo>
                                  <a:pt x="856" y="3"/>
                                </a:lnTo>
                                <a:lnTo>
                                  <a:pt x="850" y="3"/>
                                </a:lnTo>
                                <a:lnTo>
                                  <a:pt x="844" y="2"/>
                                </a:lnTo>
                                <a:lnTo>
                                  <a:pt x="841" y="0"/>
                                </a:lnTo>
                                <a:lnTo>
                                  <a:pt x="841" y="23"/>
                                </a:lnTo>
                                <a:lnTo>
                                  <a:pt x="842" y="23"/>
                                </a:lnTo>
                                <a:lnTo>
                                  <a:pt x="842" y="18"/>
                                </a:lnTo>
                                <a:lnTo>
                                  <a:pt x="843" y="14"/>
                                </a:lnTo>
                                <a:lnTo>
                                  <a:pt x="848" y="10"/>
                                </a:lnTo>
                                <a:lnTo>
                                  <a:pt x="851" y="8"/>
                                </a:lnTo>
                                <a:lnTo>
                                  <a:pt x="855" y="8"/>
                                </a:lnTo>
                                <a:lnTo>
                                  <a:pt x="873" y="8"/>
                                </a:lnTo>
                                <a:lnTo>
                                  <a:pt x="872" y="86"/>
                                </a:lnTo>
                                <a:lnTo>
                                  <a:pt x="872" y="88"/>
                                </a:lnTo>
                                <a:lnTo>
                                  <a:pt x="868" y="91"/>
                                </a:lnTo>
                                <a:lnTo>
                                  <a:pt x="867" y="92"/>
                                </a:lnTo>
                                <a:lnTo>
                                  <a:pt x="863" y="92"/>
                                </a:lnTo>
                                <a:lnTo>
                                  <a:pt x="863" y="94"/>
                                </a:lnTo>
                                <a:lnTo>
                                  <a:pt x="902" y="94"/>
                                </a:lnTo>
                                <a:lnTo>
                                  <a:pt x="902" y="92"/>
                                </a:lnTo>
                                <a:lnTo>
                                  <a:pt x="898" y="92"/>
                                </a:lnTo>
                                <a:lnTo>
                                  <a:pt x="896" y="91"/>
                                </a:lnTo>
                                <a:lnTo>
                                  <a:pt x="893" y="88"/>
                                </a:lnTo>
                                <a:lnTo>
                                  <a:pt x="892" y="86"/>
                                </a:lnTo>
                                <a:lnTo>
                                  <a:pt x="892" y="8"/>
                                </a:lnTo>
                                <a:lnTo>
                                  <a:pt x="909" y="8"/>
                                </a:lnTo>
                                <a:lnTo>
                                  <a:pt x="912" y="8"/>
                                </a:lnTo>
                                <a:lnTo>
                                  <a:pt x="914" y="9"/>
                                </a:lnTo>
                                <a:lnTo>
                                  <a:pt x="916" y="10"/>
                                </a:lnTo>
                                <a:lnTo>
                                  <a:pt x="920" y="12"/>
                                </a:lnTo>
                                <a:lnTo>
                                  <a:pt x="922" y="16"/>
                                </a:lnTo>
                                <a:lnTo>
                                  <a:pt x="922" y="23"/>
                                </a:lnTo>
                                <a:lnTo>
                                  <a:pt x="924" y="23"/>
                                </a:lnTo>
                                <a:lnTo>
                                  <a:pt x="924" y="8"/>
                                </a:lnTo>
                                <a:lnTo>
                                  <a:pt x="924" y="3"/>
                                </a:lnTo>
                                <a:lnTo>
                                  <a:pt x="924" y="0"/>
                                </a:lnTo>
                                <a:moveTo>
                                  <a:pt x="1023" y="92"/>
                                </a:moveTo>
                                <a:lnTo>
                                  <a:pt x="1021" y="92"/>
                                </a:lnTo>
                                <a:lnTo>
                                  <a:pt x="1018" y="92"/>
                                </a:lnTo>
                                <a:lnTo>
                                  <a:pt x="1015" y="89"/>
                                </a:lnTo>
                                <a:lnTo>
                                  <a:pt x="1012" y="87"/>
                                </a:lnTo>
                                <a:lnTo>
                                  <a:pt x="1006" y="78"/>
                                </a:lnTo>
                                <a:lnTo>
                                  <a:pt x="1003" y="74"/>
                                </a:lnTo>
                                <a:lnTo>
                                  <a:pt x="1001" y="69"/>
                                </a:lnTo>
                                <a:lnTo>
                                  <a:pt x="999" y="67"/>
                                </a:lnTo>
                                <a:lnTo>
                                  <a:pt x="997" y="64"/>
                                </a:lnTo>
                                <a:lnTo>
                                  <a:pt x="993" y="60"/>
                                </a:lnTo>
                                <a:lnTo>
                                  <a:pt x="991" y="59"/>
                                </a:lnTo>
                                <a:lnTo>
                                  <a:pt x="988" y="58"/>
                                </a:lnTo>
                                <a:lnTo>
                                  <a:pt x="994" y="57"/>
                                </a:lnTo>
                                <a:lnTo>
                                  <a:pt x="999" y="55"/>
                                </a:lnTo>
                                <a:lnTo>
                                  <a:pt x="1005" y="47"/>
                                </a:lnTo>
                                <a:lnTo>
                                  <a:pt x="1006" y="42"/>
                                </a:lnTo>
                                <a:lnTo>
                                  <a:pt x="1006" y="29"/>
                                </a:lnTo>
                                <a:lnTo>
                                  <a:pt x="1003" y="24"/>
                                </a:lnTo>
                                <a:lnTo>
                                  <a:pt x="999" y="21"/>
                                </a:lnTo>
                                <a:lnTo>
                                  <a:pt x="992" y="17"/>
                                </a:lnTo>
                                <a:lnTo>
                                  <a:pt x="986" y="16"/>
                                </a:lnTo>
                                <a:lnTo>
                                  <a:pt x="938" y="16"/>
                                </a:lnTo>
                                <a:lnTo>
                                  <a:pt x="938" y="17"/>
                                </a:lnTo>
                                <a:lnTo>
                                  <a:pt x="942" y="17"/>
                                </a:lnTo>
                                <a:lnTo>
                                  <a:pt x="943" y="18"/>
                                </a:lnTo>
                                <a:lnTo>
                                  <a:pt x="946" y="20"/>
                                </a:lnTo>
                                <a:lnTo>
                                  <a:pt x="947" y="22"/>
                                </a:lnTo>
                                <a:lnTo>
                                  <a:pt x="947" y="87"/>
                                </a:lnTo>
                                <a:lnTo>
                                  <a:pt x="946" y="89"/>
                                </a:lnTo>
                                <a:lnTo>
                                  <a:pt x="943" y="92"/>
                                </a:lnTo>
                                <a:lnTo>
                                  <a:pt x="942" y="92"/>
                                </a:lnTo>
                                <a:lnTo>
                                  <a:pt x="938" y="92"/>
                                </a:lnTo>
                                <a:lnTo>
                                  <a:pt x="938" y="94"/>
                                </a:lnTo>
                                <a:lnTo>
                                  <a:pt x="974" y="94"/>
                                </a:lnTo>
                                <a:lnTo>
                                  <a:pt x="974" y="92"/>
                                </a:lnTo>
                                <a:lnTo>
                                  <a:pt x="970" y="92"/>
                                </a:lnTo>
                                <a:lnTo>
                                  <a:pt x="969" y="92"/>
                                </a:lnTo>
                                <a:lnTo>
                                  <a:pt x="966" y="89"/>
                                </a:lnTo>
                                <a:lnTo>
                                  <a:pt x="965" y="87"/>
                                </a:lnTo>
                                <a:lnTo>
                                  <a:pt x="965" y="21"/>
                                </a:lnTo>
                                <a:lnTo>
                                  <a:pt x="971" y="21"/>
                                </a:lnTo>
                                <a:lnTo>
                                  <a:pt x="972" y="21"/>
                                </a:lnTo>
                                <a:lnTo>
                                  <a:pt x="973" y="21"/>
                                </a:lnTo>
                                <a:lnTo>
                                  <a:pt x="976" y="21"/>
                                </a:lnTo>
                                <a:lnTo>
                                  <a:pt x="978" y="22"/>
                                </a:lnTo>
                                <a:lnTo>
                                  <a:pt x="982" y="25"/>
                                </a:lnTo>
                                <a:lnTo>
                                  <a:pt x="984" y="26"/>
                                </a:lnTo>
                                <a:lnTo>
                                  <a:pt x="986" y="31"/>
                                </a:lnTo>
                                <a:lnTo>
                                  <a:pt x="986" y="33"/>
                                </a:lnTo>
                                <a:lnTo>
                                  <a:pt x="986" y="40"/>
                                </a:lnTo>
                                <a:lnTo>
                                  <a:pt x="986" y="42"/>
                                </a:lnTo>
                                <a:lnTo>
                                  <a:pt x="984" y="50"/>
                                </a:lnTo>
                                <a:lnTo>
                                  <a:pt x="980" y="54"/>
                                </a:lnTo>
                                <a:lnTo>
                                  <a:pt x="973" y="54"/>
                                </a:lnTo>
                                <a:lnTo>
                                  <a:pt x="969" y="54"/>
                                </a:lnTo>
                                <a:lnTo>
                                  <a:pt x="969" y="55"/>
                                </a:lnTo>
                                <a:lnTo>
                                  <a:pt x="971" y="56"/>
                                </a:lnTo>
                                <a:lnTo>
                                  <a:pt x="972" y="56"/>
                                </a:lnTo>
                                <a:lnTo>
                                  <a:pt x="975" y="59"/>
                                </a:lnTo>
                                <a:lnTo>
                                  <a:pt x="976" y="61"/>
                                </a:lnTo>
                                <a:lnTo>
                                  <a:pt x="977" y="64"/>
                                </a:lnTo>
                                <a:lnTo>
                                  <a:pt x="978" y="68"/>
                                </a:lnTo>
                                <a:lnTo>
                                  <a:pt x="981" y="74"/>
                                </a:lnTo>
                                <a:lnTo>
                                  <a:pt x="989" y="86"/>
                                </a:lnTo>
                                <a:lnTo>
                                  <a:pt x="992" y="89"/>
                                </a:lnTo>
                                <a:lnTo>
                                  <a:pt x="1000" y="93"/>
                                </a:lnTo>
                                <a:lnTo>
                                  <a:pt x="1005" y="94"/>
                                </a:lnTo>
                                <a:lnTo>
                                  <a:pt x="1023" y="94"/>
                                </a:lnTo>
                                <a:lnTo>
                                  <a:pt x="1023" y="92"/>
                                </a:lnTo>
                                <a:moveTo>
                                  <a:pt x="1108" y="16"/>
                                </a:moveTo>
                                <a:lnTo>
                                  <a:pt x="1084" y="16"/>
                                </a:lnTo>
                                <a:lnTo>
                                  <a:pt x="1084" y="17"/>
                                </a:lnTo>
                                <a:lnTo>
                                  <a:pt x="1088" y="17"/>
                                </a:lnTo>
                                <a:lnTo>
                                  <a:pt x="1089" y="18"/>
                                </a:lnTo>
                                <a:lnTo>
                                  <a:pt x="1091" y="20"/>
                                </a:lnTo>
                                <a:lnTo>
                                  <a:pt x="1092" y="21"/>
                                </a:lnTo>
                                <a:lnTo>
                                  <a:pt x="1092" y="74"/>
                                </a:lnTo>
                                <a:lnTo>
                                  <a:pt x="1090" y="79"/>
                                </a:lnTo>
                                <a:lnTo>
                                  <a:pt x="1082" y="88"/>
                                </a:lnTo>
                                <a:lnTo>
                                  <a:pt x="1077" y="90"/>
                                </a:lnTo>
                                <a:lnTo>
                                  <a:pt x="1064" y="90"/>
                                </a:lnTo>
                                <a:lnTo>
                                  <a:pt x="1059" y="88"/>
                                </a:lnTo>
                                <a:lnTo>
                                  <a:pt x="1051" y="79"/>
                                </a:lnTo>
                                <a:lnTo>
                                  <a:pt x="1050" y="73"/>
                                </a:lnTo>
                                <a:lnTo>
                                  <a:pt x="1050" y="21"/>
                                </a:lnTo>
                                <a:lnTo>
                                  <a:pt x="1050" y="20"/>
                                </a:lnTo>
                                <a:lnTo>
                                  <a:pt x="1052" y="18"/>
                                </a:lnTo>
                                <a:lnTo>
                                  <a:pt x="1054" y="17"/>
                                </a:lnTo>
                                <a:lnTo>
                                  <a:pt x="1057" y="17"/>
                                </a:lnTo>
                                <a:lnTo>
                                  <a:pt x="1057" y="16"/>
                                </a:lnTo>
                                <a:lnTo>
                                  <a:pt x="1023" y="16"/>
                                </a:lnTo>
                                <a:lnTo>
                                  <a:pt x="1023" y="17"/>
                                </a:lnTo>
                                <a:lnTo>
                                  <a:pt x="1027" y="17"/>
                                </a:lnTo>
                                <a:lnTo>
                                  <a:pt x="1028" y="18"/>
                                </a:lnTo>
                                <a:lnTo>
                                  <a:pt x="1030" y="20"/>
                                </a:lnTo>
                                <a:lnTo>
                                  <a:pt x="1031" y="21"/>
                                </a:lnTo>
                                <a:lnTo>
                                  <a:pt x="1031" y="75"/>
                                </a:lnTo>
                                <a:lnTo>
                                  <a:pt x="1034" y="82"/>
                                </a:lnTo>
                                <a:lnTo>
                                  <a:pt x="1047" y="93"/>
                                </a:lnTo>
                                <a:lnTo>
                                  <a:pt x="1055" y="95"/>
                                </a:lnTo>
                                <a:lnTo>
                                  <a:pt x="1078" y="95"/>
                                </a:lnTo>
                                <a:lnTo>
                                  <a:pt x="1086" y="93"/>
                                </a:lnTo>
                                <a:lnTo>
                                  <a:pt x="1089" y="90"/>
                                </a:lnTo>
                                <a:lnTo>
                                  <a:pt x="1098" y="82"/>
                                </a:lnTo>
                                <a:lnTo>
                                  <a:pt x="1100" y="75"/>
                                </a:lnTo>
                                <a:lnTo>
                                  <a:pt x="1101" y="22"/>
                                </a:lnTo>
                                <a:lnTo>
                                  <a:pt x="1101" y="21"/>
                                </a:lnTo>
                                <a:lnTo>
                                  <a:pt x="1101" y="20"/>
                                </a:lnTo>
                                <a:lnTo>
                                  <a:pt x="1103" y="18"/>
                                </a:lnTo>
                                <a:lnTo>
                                  <a:pt x="1105" y="17"/>
                                </a:lnTo>
                                <a:lnTo>
                                  <a:pt x="1108" y="17"/>
                                </a:lnTo>
                                <a:lnTo>
                                  <a:pt x="1108" y="16"/>
                                </a:lnTo>
                                <a:moveTo>
                                  <a:pt x="1176" y="63"/>
                                </a:moveTo>
                                <a:lnTo>
                                  <a:pt x="1172" y="57"/>
                                </a:lnTo>
                                <a:lnTo>
                                  <a:pt x="1143" y="38"/>
                                </a:lnTo>
                                <a:lnTo>
                                  <a:pt x="1141" y="37"/>
                                </a:lnTo>
                                <a:lnTo>
                                  <a:pt x="1138" y="35"/>
                                </a:lnTo>
                                <a:lnTo>
                                  <a:pt x="1136" y="33"/>
                                </a:lnTo>
                                <a:lnTo>
                                  <a:pt x="1136" y="27"/>
                                </a:lnTo>
                                <a:lnTo>
                                  <a:pt x="1138" y="24"/>
                                </a:lnTo>
                                <a:lnTo>
                                  <a:pt x="1143" y="20"/>
                                </a:lnTo>
                                <a:lnTo>
                                  <a:pt x="1147" y="19"/>
                                </a:lnTo>
                                <a:lnTo>
                                  <a:pt x="1156" y="19"/>
                                </a:lnTo>
                                <a:lnTo>
                                  <a:pt x="1160" y="21"/>
                                </a:lnTo>
                                <a:lnTo>
                                  <a:pt x="1165" y="25"/>
                                </a:lnTo>
                                <a:lnTo>
                                  <a:pt x="1167" y="28"/>
                                </a:lnTo>
                                <a:lnTo>
                                  <a:pt x="1167" y="32"/>
                                </a:lnTo>
                                <a:lnTo>
                                  <a:pt x="1168" y="32"/>
                                </a:lnTo>
                                <a:lnTo>
                                  <a:pt x="1169" y="19"/>
                                </a:lnTo>
                                <a:lnTo>
                                  <a:pt x="1170" y="15"/>
                                </a:lnTo>
                                <a:lnTo>
                                  <a:pt x="1163" y="15"/>
                                </a:lnTo>
                                <a:lnTo>
                                  <a:pt x="1156" y="15"/>
                                </a:lnTo>
                                <a:lnTo>
                                  <a:pt x="1150" y="14"/>
                                </a:lnTo>
                                <a:lnTo>
                                  <a:pt x="1139" y="14"/>
                                </a:lnTo>
                                <a:lnTo>
                                  <a:pt x="1134" y="16"/>
                                </a:lnTo>
                                <a:lnTo>
                                  <a:pt x="1125" y="23"/>
                                </a:lnTo>
                                <a:lnTo>
                                  <a:pt x="1123" y="28"/>
                                </a:lnTo>
                                <a:lnTo>
                                  <a:pt x="1122" y="34"/>
                                </a:lnTo>
                                <a:lnTo>
                                  <a:pt x="1122" y="44"/>
                                </a:lnTo>
                                <a:lnTo>
                                  <a:pt x="1126" y="50"/>
                                </a:lnTo>
                                <a:lnTo>
                                  <a:pt x="1134" y="55"/>
                                </a:lnTo>
                                <a:lnTo>
                                  <a:pt x="1152" y="67"/>
                                </a:lnTo>
                                <a:lnTo>
                                  <a:pt x="1156" y="69"/>
                                </a:lnTo>
                                <a:lnTo>
                                  <a:pt x="1158" y="71"/>
                                </a:lnTo>
                                <a:lnTo>
                                  <a:pt x="1161" y="74"/>
                                </a:lnTo>
                                <a:lnTo>
                                  <a:pt x="1162" y="76"/>
                                </a:lnTo>
                                <a:lnTo>
                                  <a:pt x="1162" y="82"/>
                                </a:lnTo>
                                <a:lnTo>
                                  <a:pt x="1161" y="84"/>
                                </a:lnTo>
                                <a:lnTo>
                                  <a:pt x="1155" y="89"/>
                                </a:lnTo>
                                <a:lnTo>
                                  <a:pt x="1152" y="90"/>
                                </a:lnTo>
                                <a:lnTo>
                                  <a:pt x="1140" y="90"/>
                                </a:lnTo>
                                <a:lnTo>
                                  <a:pt x="1135" y="88"/>
                                </a:lnTo>
                                <a:lnTo>
                                  <a:pt x="1127" y="80"/>
                                </a:lnTo>
                                <a:lnTo>
                                  <a:pt x="1126" y="75"/>
                                </a:lnTo>
                                <a:lnTo>
                                  <a:pt x="1126" y="69"/>
                                </a:lnTo>
                                <a:lnTo>
                                  <a:pt x="1125" y="69"/>
                                </a:lnTo>
                                <a:lnTo>
                                  <a:pt x="1122" y="73"/>
                                </a:lnTo>
                                <a:lnTo>
                                  <a:pt x="1121" y="77"/>
                                </a:lnTo>
                                <a:lnTo>
                                  <a:pt x="1121" y="85"/>
                                </a:lnTo>
                                <a:lnTo>
                                  <a:pt x="1121" y="87"/>
                                </a:lnTo>
                                <a:lnTo>
                                  <a:pt x="1122" y="88"/>
                                </a:lnTo>
                                <a:lnTo>
                                  <a:pt x="1124" y="90"/>
                                </a:lnTo>
                                <a:lnTo>
                                  <a:pt x="1127" y="92"/>
                                </a:lnTo>
                                <a:lnTo>
                                  <a:pt x="1135" y="95"/>
                                </a:lnTo>
                                <a:lnTo>
                                  <a:pt x="1140" y="95"/>
                                </a:lnTo>
                                <a:lnTo>
                                  <a:pt x="1155" y="95"/>
                                </a:lnTo>
                                <a:lnTo>
                                  <a:pt x="1162" y="93"/>
                                </a:lnTo>
                                <a:lnTo>
                                  <a:pt x="1166" y="90"/>
                                </a:lnTo>
                                <a:lnTo>
                                  <a:pt x="1173" y="84"/>
                                </a:lnTo>
                                <a:lnTo>
                                  <a:pt x="1176" y="78"/>
                                </a:lnTo>
                                <a:lnTo>
                                  <a:pt x="1176" y="63"/>
                                </a:lnTo>
                                <a:moveTo>
                                  <a:pt x="1261" y="14"/>
                                </a:moveTo>
                                <a:lnTo>
                                  <a:pt x="1261" y="14"/>
                                </a:lnTo>
                                <a:lnTo>
                                  <a:pt x="1260" y="14"/>
                                </a:lnTo>
                                <a:lnTo>
                                  <a:pt x="1255" y="15"/>
                                </a:lnTo>
                                <a:lnTo>
                                  <a:pt x="1251" y="16"/>
                                </a:lnTo>
                                <a:lnTo>
                                  <a:pt x="1198" y="16"/>
                                </a:lnTo>
                                <a:lnTo>
                                  <a:pt x="1195" y="16"/>
                                </a:lnTo>
                                <a:lnTo>
                                  <a:pt x="1190" y="15"/>
                                </a:lnTo>
                                <a:lnTo>
                                  <a:pt x="1188" y="14"/>
                                </a:lnTo>
                                <a:lnTo>
                                  <a:pt x="1186" y="14"/>
                                </a:lnTo>
                                <a:lnTo>
                                  <a:pt x="1186" y="34"/>
                                </a:lnTo>
                                <a:lnTo>
                                  <a:pt x="1188" y="34"/>
                                </a:lnTo>
                                <a:lnTo>
                                  <a:pt x="1188" y="29"/>
                                </a:lnTo>
                                <a:lnTo>
                                  <a:pt x="1189" y="26"/>
                                </a:lnTo>
                                <a:lnTo>
                                  <a:pt x="1193" y="22"/>
                                </a:lnTo>
                                <a:lnTo>
                                  <a:pt x="1196" y="21"/>
                                </a:lnTo>
                                <a:lnTo>
                                  <a:pt x="1200" y="21"/>
                                </a:lnTo>
                                <a:lnTo>
                                  <a:pt x="1214" y="21"/>
                                </a:lnTo>
                                <a:lnTo>
                                  <a:pt x="1214" y="87"/>
                                </a:lnTo>
                                <a:lnTo>
                                  <a:pt x="1214" y="89"/>
                                </a:lnTo>
                                <a:lnTo>
                                  <a:pt x="1211" y="92"/>
                                </a:lnTo>
                                <a:lnTo>
                                  <a:pt x="1209" y="92"/>
                                </a:lnTo>
                                <a:lnTo>
                                  <a:pt x="1206" y="92"/>
                                </a:lnTo>
                                <a:lnTo>
                                  <a:pt x="1206" y="94"/>
                                </a:lnTo>
                                <a:lnTo>
                                  <a:pt x="1242" y="94"/>
                                </a:lnTo>
                                <a:lnTo>
                                  <a:pt x="1242" y="92"/>
                                </a:lnTo>
                                <a:lnTo>
                                  <a:pt x="1238" y="92"/>
                                </a:lnTo>
                                <a:lnTo>
                                  <a:pt x="1237" y="92"/>
                                </a:lnTo>
                                <a:lnTo>
                                  <a:pt x="1234" y="89"/>
                                </a:lnTo>
                                <a:lnTo>
                                  <a:pt x="1233" y="87"/>
                                </a:lnTo>
                                <a:lnTo>
                                  <a:pt x="1233" y="21"/>
                                </a:lnTo>
                                <a:lnTo>
                                  <a:pt x="1248" y="21"/>
                                </a:lnTo>
                                <a:lnTo>
                                  <a:pt x="1252" y="21"/>
                                </a:lnTo>
                                <a:lnTo>
                                  <a:pt x="1255" y="22"/>
                                </a:lnTo>
                                <a:lnTo>
                                  <a:pt x="1259" y="26"/>
                                </a:lnTo>
                                <a:lnTo>
                                  <a:pt x="1260" y="29"/>
                                </a:lnTo>
                                <a:lnTo>
                                  <a:pt x="1260" y="34"/>
                                </a:lnTo>
                                <a:lnTo>
                                  <a:pt x="1261" y="34"/>
                                </a:lnTo>
                                <a:lnTo>
                                  <a:pt x="1261" y="21"/>
                                </a:lnTo>
                                <a:lnTo>
                                  <a:pt x="1261" y="16"/>
                                </a:lnTo>
                                <a:lnTo>
                                  <a:pt x="1261" y="14"/>
                                </a:lnTo>
                              </a:path>
                            </a:pathLst>
                          </a:custGeom>
                          <a:solidFill>
                            <a:srgbClr val="D29F0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8" y="1153"/>
                            <a:ext cx="238" cy="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6" y="1146"/>
                            <a:ext cx="230" cy="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" name="AutoShape 955"/>
                        <wps:cNvSpPr>
                          <a:spLocks/>
                        </wps:cNvSpPr>
                        <wps:spPr bwMode="auto">
                          <a:xfrm>
                            <a:off x="755" y="1147"/>
                            <a:ext cx="422" cy="300"/>
                          </a:xfrm>
                          <a:custGeom>
                            <a:avLst/>
                            <a:gdLst>
                              <a:gd name="T0" fmla="*/ 11 w 422"/>
                              <a:gd name="T1" fmla="*/ -838 h 300"/>
                              <a:gd name="T2" fmla="*/ 30 w 422"/>
                              <a:gd name="T3" fmla="*/ -828 h 300"/>
                              <a:gd name="T4" fmla="*/ 39 w 422"/>
                              <a:gd name="T5" fmla="*/ -814 h 300"/>
                              <a:gd name="T6" fmla="*/ 140 w 422"/>
                              <a:gd name="T7" fmla="*/ -549 h 300"/>
                              <a:gd name="T8" fmla="*/ 143 w 422"/>
                              <a:gd name="T9" fmla="*/ -572 h 300"/>
                              <a:gd name="T10" fmla="*/ 150 w 422"/>
                              <a:gd name="T11" fmla="*/ -595 h 300"/>
                              <a:gd name="T12" fmla="*/ 156 w 422"/>
                              <a:gd name="T13" fmla="*/ -671 h 300"/>
                              <a:gd name="T14" fmla="*/ 105 w 422"/>
                              <a:gd name="T15" fmla="*/ -816 h 300"/>
                              <a:gd name="T16" fmla="*/ 104 w 422"/>
                              <a:gd name="T17" fmla="*/ -825 h 300"/>
                              <a:gd name="T18" fmla="*/ 111 w 422"/>
                              <a:gd name="T19" fmla="*/ -836 h 300"/>
                              <a:gd name="T20" fmla="*/ 279 w 422"/>
                              <a:gd name="T21" fmla="*/ -746 h 300"/>
                              <a:gd name="T22" fmla="*/ 303 w 422"/>
                              <a:gd name="T23" fmla="*/ -549 h 300"/>
                              <a:gd name="T24" fmla="*/ 307 w 422"/>
                              <a:gd name="T25" fmla="*/ -553 h 300"/>
                              <a:gd name="T26" fmla="*/ 309 w 422"/>
                              <a:gd name="T27" fmla="*/ -573 h 300"/>
                              <a:gd name="T28" fmla="*/ 314 w 422"/>
                              <a:gd name="T29" fmla="*/ -595 h 300"/>
                              <a:gd name="T30" fmla="*/ 314 w 422"/>
                              <a:gd name="T31" fmla="*/ -669 h 300"/>
                              <a:gd name="T32" fmla="*/ 411 w 422"/>
                              <a:gd name="T33" fmla="*/ -838 h 300"/>
                              <a:gd name="T34" fmla="*/ 350 w 422"/>
                              <a:gd name="T35" fmla="*/ -836 h 300"/>
                              <a:gd name="T36" fmla="*/ 356 w 422"/>
                              <a:gd name="T37" fmla="*/ -825 h 300"/>
                              <a:gd name="T38" fmla="*/ 356 w 422"/>
                              <a:gd name="T39" fmla="*/ -816 h 300"/>
                              <a:gd name="T40" fmla="*/ 314 w 422"/>
                              <a:gd name="T41" fmla="*/ -669 h 300"/>
                              <a:gd name="T42" fmla="*/ 383 w 422"/>
                              <a:gd name="T43" fmla="*/ -814 h 300"/>
                              <a:gd name="T44" fmla="*/ 391 w 422"/>
                              <a:gd name="T45" fmla="*/ -828 h 300"/>
                              <a:gd name="T46" fmla="*/ 411 w 422"/>
                              <a:gd name="T47" fmla="*/ -838 h 300"/>
                              <a:gd name="T48" fmla="*/ 156 w 422"/>
                              <a:gd name="T49" fmla="*/ -671 h 300"/>
                              <a:gd name="T50" fmla="*/ 214 w 422"/>
                              <a:gd name="T51" fmla="*/ -746 h 300"/>
                              <a:gd name="T52" fmla="*/ 233 w 422"/>
                              <a:gd name="T53" fmla="*/ -848 h 300"/>
                              <a:gd name="T54" fmla="*/ 125 w 422"/>
                              <a:gd name="T55" fmla="*/ -842 h 300"/>
                              <a:gd name="T56" fmla="*/ 0 w 422"/>
                              <a:gd name="T57" fmla="*/ -838 h 300"/>
                              <a:gd name="T58" fmla="*/ 125 w 422"/>
                              <a:gd name="T59" fmla="*/ -842 h 300"/>
                              <a:gd name="T60" fmla="*/ 336 w 422"/>
                              <a:gd name="T61" fmla="*/ -842 h 300"/>
                              <a:gd name="T62" fmla="*/ 422 w 422"/>
                              <a:gd name="T63" fmla="*/ -838 h 300"/>
                              <a:gd name="T64" fmla="*/ 0 60000 65536"/>
                              <a:gd name="T65" fmla="*/ 0 60000 65536"/>
                              <a:gd name="T66" fmla="*/ 0 60000 65536"/>
                              <a:gd name="T67" fmla="*/ 0 60000 65536"/>
                              <a:gd name="T68" fmla="*/ 0 60000 65536"/>
                              <a:gd name="T69" fmla="*/ 0 60000 65536"/>
                              <a:gd name="T70" fmla="*/ 0 60000 65536"/>
                              <a:gd name="T71" fmla="*/ 0 60000 65536"/>
                              <a:gd name="T72" fmla="*/ 0 60000 65536"/>
                              <a:gd name="T73" fmla="*/ 0 60000 65536"/>
                              <a:gd name="T74" fmla="*/ 0 60000 65536"/>
                              <a:gd name="T75" fmla="*/ 0 60000 65536"/>
                              <a:gd name="T76" fmla="*/ 0 60000 65536"/>
                              <a:gd name="T77" fmla="*/ 0 60000 65536"/>
                              <a:gd name="T78" fmla="*/ 0 60000 65536"/>
                              <a:gd name="T79" fmla="*/ 0 60000 65536"/>
                              <a:gd name="T80" fmla="*/ 0 60000 65536"/>
                              <a:gd name="T81" fmla="*/ 0 60000 65536"/>
                              <a:gd name="T82" fmla="*/ 0 60000 65536"/>
                              <a:gd name="T83" fmla="*/ 0 60000 65536"/>
                              <a:gd name="T84" fmla="*/ 0 60000 65536"/>
                              <a:gd name="T85" fmla="*/ 0 60000 65536"/>
                              <a:gd name="T86" fmla="*/ 0 60000 65536"/>
                              <a:gd name="T87" fmla="*/ 0 60000 65536"/>
                              <a:gd name="T88" fmla="*/ 0 60000 65536"/>
                              <a:gd name="T89" fmla="*/ 0 60000 65536"/>
                              <a:gd name="T90" fmla="*/ 0 60000 65536"/>
                              <a:gd name="T91" fmla="*/ 0 60000 65536"/>
                              <a:gd name="T92" fmla="*/ 0 60000 65536"/>
                              <a:gd name="T93" fmla="*/ 0 60000 65536"/>
                              <a:gd name="T94" fmla="*/ 0 60000 65536"/>
                              <a:gd name="T95" fmla="*/ 0 60000 65536"/>
                            </a:gdLst>
                            <a:ahLst/>
                            <a:cxnLst>
                              <a:cxn ang="T64">
                                <a:pos x="T0" y="T1"/>
                              </a:cxn>
                              <a:cxn ang="T65">
                                <a:pos x="T2" y="T3"/>
                              </a:cxn>
                              <a:cxn ang="T66">
                                <a:pos x="T4" y="T5"/>
                              </a:cxn>
                              <a:cxn ang="T67">
                                <a:pos x="T6" y="T7"/>
                              </a:cxn>
                              <a:cxn ang="T68">
                                <a:pos x="T8" y="T9"/>
                              </a:cxn>
                              <a:cxn ang="T69">
                                <a:pos x="T10" y="T11"/>
                              </a:cxn>
                              <a:cxn ang="T70">
                                <a:pos x="T12" y="T13"/>
                              </a:cxn>
                              <a:cxn ang="T71">
                                <a:pos x="T14" y="T15"/>
                              </a:cxn>
                              <a:cxn ang="T72">
                                <a:pos x="T16" y="T17"/>
                              </a:cxn>
                              <a:cxn ang="T73">
                                <a:pos x="T18" y="T19"/>
                              </a:cxn>
                              <a:cxn ang="T74">
                                <a:pos x="T20" y="T21"/>
                              </a:cxn>
                              <a:cxn ang="T75">
                                <a:pos x="T22" y="T23"/>
                              </a:cxn>
                              <a:cxn ang="T76">
                                <a:pos x="T24" y="T25"/>
                              </a:cxn>
                              <a:cxn ang="T77">
                                <a:pos x="T26" y="T27"/>
                              </a:cxn>
                              <a:cxn ang="T78">
                                <a:pos x="T28" y="T29"/>
                              </a:cxn>
                              <a:cxn ang="T79">
                                <a:pos x="T30" y="T31"/>
                              </a:cxn>
                              <a:cxn ang="T80">
                                <a:pos x="T32" y="T33"/>
                              </a:cxn>
                              <a:cxn ang="T81">
                                <a:pos x="T34" y="T35"/>
                              </a:cxn>
                              <a:cxn ang="T82">
                                <a:pos x="T36" y="T37"/>
                              </a:cxn>
                              <a:cxn ang="T83">
                                <a:pos x="T38" y="T39"/>
                              </a:cxn>
                              <a:cxn ang="T84">
                                <a:pos x="T40" y="T41"/>
                              </a:cxn>
                              <a:cxn ang="T85">
                                <a:pos x="T42" y="T43"/>
                              </a:cxn>
                              <a:cxn ang="T86">
                                <a:pos x="T44" y="T45"/>
                              </a:cxn>
                              <a:cxn ang="T87">
                                <a:pos x="T46" y="T47"/>
                              </a:cxn>
                              <a:cxn ang="T88">
                                <a:pos x="T48" y="T49"/>
                              </a:cxn>
                              <a:cxn ang="T89">
                                <a:pos x="T50" y="T51"/>
                              </a:cxn>
                              <a:cxn ang="T90">
                                <a:pos x="T52" y="T53"/>
                              </a:cxn>
                              <a:cxn ang="T91">
                                <a:pos x="T54" y="T55"/>
                              </a:cxn>
                              <a:cxn ang="T92">
                                <a:pos x="T56" y="T57"/>
                              </a:cxn>
                              <a:cxn ang="T93">
                                <a:pos x="T58" y="T59"/>
                              </a:cxn>
                              <a:cxn ang="T94">
                                <a:pos x="T60" y="T61"/>
                              </a:cxn>
                              <a:cxn ang="T95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422" h="300">
                                <a:moveTo>
                                  <a:pt x="115" y="11"/>
                                </a:moveTo>
                                <a:lnTo>
                                  <a:pt x="11" y="11"/>
                                </a:lnTo>
                                <a:lnTo>
                                  <a:pt x="17" y="13"/>
                                </a:lnTo>
                                <a:lnTo>
                                  <a:pt x="30" y="21"/>
                                </a:lnTo>
                                <a:lnTo>
                                  <a:pt x="35" y="27"/>
                                </a:lnTo>
                                <a:lnTo>
                                  <a:pt x="39" y="35"/>
                                </a:lnTo>
                                <a:lnTo>
                                  <a:pt x="136" y="300"/>
                                </a:lnTo>
                                <a:lnTo>
                                  <a:pt x="140" y="300"/>
                                </a:lnTo>
                                <a:lnTo>
                                  <a:pt x="141" y="289"/>
                                </a:lnTo>
                                <a:lnTo>
                                  <a:pt x="143" y="277"/>
                                </a:lnTo>
                                <a:lnTo>
                                  <a:pt x="146" y="266"/>
                                </a:lnTo>
                                <a:lnTo>
                                  <a:pt x="150" y="254"/>
                                </a:lnTo>
                                <a:lnTo>
                                  <a:pt x="182" y="178"/>
                                </a:lnTo>
                                <a:lnTo>
                                  <a:pt x="156" y="178"/>
                                </a:lnTo>
                                <a:lnTo>
                                  <a:pt x="106" y="36"/>
                                </a:lnTo>
                                <a:lnTo>
                                  <a:pt x="105" y="33"/>
                                </a:lnTo>
                                <a:lnTo>
                                  <a:pt x="104" y="30"/>
                                </a:lnTo>
                                <a:lnTo>
                                  <a:pt x="104" y="24"/>
                                </a:lnTo>
                                <a:lnTo>
                                  <a:pt x="105" y="20"/>
                                </a:lnTo>
                                <a:lnTo>
                                  <a:pt x="111" y="13"/>
                                </a:lnTo>
                                <a:lnTo>
                                  <a:pt x="115" y="11"/>
                                </a:lnTo>
                                <a:close/>
                                <a:moveTo>
                                  <a:pt x="279" y="103"/>
                                </a:moveTo>
                                <a:lnTo>
                                  <a:pt x="214" y="103"/>
                                </a:lnTo>
                                <a:lnTo>
                                  <a:pt x="303" y="300"/>
                                </a:lnTo>
                                <a:lnTo>
                                  <a:pt x="307" y="300"/>
                                </a:lnTo>
                                <a:lnTo>
                                  <a:pt x="307" y="296"/>
                                </a:lnTo>
                                <a:lnTo>
                                  <a:pt x="308" y="286"/>
                                </a:lnTo>
                                <a:lnTo>
                                  <a:pt x="309" y="276"/>
                                </a:lnTo>
                                <a:lnTo>
                                  <a:pt x="311" y="265"/>
                                </a:lnTo>
                                <a:lnTo>
                                  <a:pt x="314" y="254"/>
                                </a:lnTo>
                                <a:lnTo>
                                  <a:pt x="338" y="180"/>
                                </a:lnTo>
                                <a:lnTo>
                                  <a:pt x="314" y="180"/>
                                </a:lnTo>
                                <a:lnTo>
                                  <a:pt x="279" y="103"/>
                                </a:lnTo>
                                <a:close/>
                                <a:moveTo>
                                  <a:pt x="411" y="11"/>
                                </a:moveTo>
                                <a:lnTo>
                                  <a:pt x="346" y="11"/>
                                </a:lnTo>
                                <a:lnTo>
                                  <a:pt x="350" y="13"/>
                                </a:lnTo>
                                <a:lnTo>
                                  <a:pt x="355" y="20"/>
                                </a:lnTo>
                                <a:lnTo>
                                  <a:pt x="356" y="24"/>
                                </a:lnTo>
                                <a:lnTo>
                                  <a:pt x="356" y="30"/>
                                </a:lnTo>
                                <a:lnTo>
                                  <a:pt x="356" y="33"/>
                                </a:lnTo>
                                <a:lnTo>
                                  <a:pt x="355" y="36"/>
                                </a:lnTo>
                                <a:lnTo>
                                  <a:pt x="314" y="180"/>
                                </a:lnTo>
                                <a:lnTo>
                                  <a:pt x="338" y="180"/>
                                </a:lnTo>
                                <a:lnTo>
                                  <a:pt x="383" y="35"/>
                                </a:lnTo>
                                <a:lnTo>
                                  <a:pt x="386" y="27"/>
                                </a:lnTo>
                                <a:lnTo>
                                  <a:pt x="391" y="21"/>
                                </a:lnTo>
                                <a:lnTo>
                                  <a:pt x="405" y="13"/>
                                </a:lnTo>
                                <a:lnTo>
                                  <a:pt x="411" y="11"/>
                                </a:lnTo>
                                <a:close/>
                                <a:moveTo>
                                  <a:pt x="230" y="0"/>
                                </a:moveTo>
                                <a:lnTo>
                                  <a:pt x="156" y="178"/>
                                </a:lnTo>
                                <a:lnTo>
                                  <a:pt x="182" y="178"/>
                                </a:lnTo>
                                <a:lnTo>
                                  <a:pt x="214" y="103"/>
                                </a:lnTo>
                                <a:lnTo>
                                  <a:pt x="279" y="103"/>
                                </a:lnTo>
                                <a:lnTo>
                                  <a:pt x="233" y="1"/>
                                </a:lnTo>
                                <a:lnTo>
                                  <a:pt x="230" y="0"/>
                                </a:lnTo>
                                <a:close/>
                                <a:moveTo>
                                  <a:pt x="125" y="7"/>
                                </a:moveTo>
                                <a:lnTo>
                                  <a:pt x="0" y="7"/>
                                </a:lnTo>
                                <a:lnTo>
                                  <a:pt x="0" y="11"/>
                                </a:lnTo>
                                <a:lnTo>
                                  <a:pt x="125" y="11"/>
                                </a:lnTo>
                                <a:lnTo>
                                  <a:pt x="125" y="7"/>
                                </a:lnTo>
                                <a:close/>
                                <a:moveTo>
                                  <a:pt x="422" y="7"/>
                                </a:moveTo>
                                <a:lnTo>
                                  <a:pt x="336" y="7"/>
                                </a:lnTo>
                                <a:lnTo>
                                  <a:pt x="336" y="11"/>
                                </a:lnTo>
                                <a:lnTo>
                                  <a:pt x="422" y="11"/>
                                </a:lnTo>
                                <a:lnTo>
                                  <a:pt x="422" y="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76" y="1148"/>
                            <a:ext cx="321" cy="2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30" y="1146"/>
                            <a:ext cx="551" cy="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20" y="1153"/>
                            <a:ext cx="318" cy="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05C6F5" id="Group 1" o:spid="_x0000_s1026" style="position:absolute;margin-left:-48pt;margin-top:5.05pt;width:509.15pt;height:96.55pt;z-index:251658240" coordorigin="-6731,-2" coordsize="9370,20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">
                <v:rect id="Rectangle 2" o:spid="_x0000_s1027" style="position:absolute;left:-6731;top:-2;width:9370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" fillcolor="#1f3763" stroked="f">
                  <v:textbox>
                    <w:txbxContent>
                      <w:p w14:paraId="28757CEC" w14:textId="77777777" w:rsidR="001102D1" w:rsidRDefault="001102D1" w:rsidP="001102D1">
                        <w:pPr>
                          <w:rPr>
                            <w:rFonts w:ascii="Arial" w:hAnsi="Arial" w:cs="Arial"/>
                            <w:color w:val="FFFFFF"/>
                            <w:u w:val="single"/>
                          </w:rPr>
                        </w:pPr>
                      </w:p>
                      <w:p w14:paraId="3E464526" w14:textId="77777777" w:rsidR="001102D1" w:rsidRDefault="001102D1" w:rsidP="001102D1">
                        <w:pPr>
                          <w:rPr>
                            <w:rFonts w:ascii="Arial" w:hAnsi="Arial" w:cs="Arial"/>
                            <w:color w:val="FFFFFF"/>
                            <w:u w:val="single"/>
                          </w:rPr>
                        </w:pPr>
                      </w:p>
                      <w:p w14:paraId="28D78D5C" w14:textId="7301C79A" w:rsidR="001102D1" w:rsidRDefault="00CE3D8D" w:rsidP="001102D1">
                        <w:pPr>
                          <w:rPr>
                            <w:rFonts w:ascii="Arial" w:hAnsi="Arial" w:cs="Arial"/>
                            <w:b/>
                            <w:color w:val="FFFFFF"/>
                            <w:sz w:val="32"/>
                            <w:szCs w:val="32"/>
                            <w:u w:val="single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color w:val="FFFFFF"/>
                            <w:sz w:val="32"/>
                            <w:szCs w:val="32"/>
                            <w:u w:val="single"/>
                          </w:rPr>
                          <w:t>Site Supervisor</w:t>
                        </w:r>
                      </w:p>
                      <w:p w14:paraId="7056D1FE" w14:textId="77777777" w:rsidR="001102D1" w:rsidRDefault="001102D1" w:rsidP="001102D1">
                        <w:pPr>
                          <w:rPr>
                            <w:rFonts w:ascii="Arial" w:hAnsi="Arial" w:cs="Arial"/>
                            <w:b/>
                            <w:color w:val="FFFFFF"/>
                            <w:sz w:val="32"/>
                            <w:szCs w:val="32"/>
                            <w:u w:val="single"/>
                          </w:rPr>
                        </w:pPr>
                      </w:p>
                      <w:p w14:paraId="4DC2F9BB" w14:textId="77777777" w:rsidR="001102D1" w:rsidRPr="001102D1" w:rsidRDefault="001102D1" w:rsidP="001102D1">
                        <w:pPr>
                          <w:rPr>
                            <w:b/>
                            <w:sz w:val="32"/>
                            <w:szCs w:val="32"/>
                          </w:rPr>
                        </w:pPr>
                        <w:r w:rsidRPr="001102D1">
                          <w:rPr>
                            <w:rFonts w:ascii="Arial" w:hAnsi="Arial" w:cs="Arial"/>
                            <w:b/>
                            <w:color w:val="FFFFFF"/>
                            <w:sz w:val="32"/>
                            <w:szCs w:val="32"/>
                          </w:rPr>
                          <w:t>Job Profile</w:t>
                        </w:r>
                      </w:p>
                    </w:txbxContent>
                  </v:textbox>
                </v:rect>
                <v:shape id="AutoShape 960" o:spid="_x0000_s1028" style="position:absolute;left:976;top:367;width:731;height:680;visibility:visible;mso-wrap-style:square;v-text-anchor:top" coordsize="731,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" path="m180,668r-3,l169,680r19,l198,678r-24,l180,668xm362,532r-4,l358,592r,16l358,610r-1,2l357,630r-1,14l354,656r-2,16l354,676r4,4l370,680r10,-4l363,676r-6,-2l355,672r1,-4l359,650r1,-2l361,644r,-56l362,560r,-28xm511,664r-7,l518,672r14,6l547,680r15,l561,678r-5,l546,676r-10,l527,672r-9,-4l513,666r-2,-2xm231,660r-3,l223,662r-5,4l214,668r-9,4l195,676r-10,l174,678r24,l208,674r9,-4l226,664r4,l231,662r,-2xm550,664r6,14l561,678r-6,-10l570,668r-20,-4xm183,674r-1,l181,676r2,-2xm407,506r-11,l374,508r-5,8l370,552r,10l370,570r1,10l371,584r,32l372,628r1,14l375,668r1,4l375,674r-9,2l380,676r1,-2l379,664r-3,-48l376,612r-1,-42l374,566r,-4l374,540r,-6l374,532r12,l377,526r4,l376,524r2,-2l386,522r-4,-2l392,520r-15,-2l392,518r-2,-2l376,516r,-2l378,514r2,-2l404,510r20,l417,508r-10,-2xm95,650r-14,l74,652r-17,2l96,654r4,2l84,662r23,8l130,674r23,l161,672r-19,l121,670r-21,-4l101,666r1,-2l114,664r11,-2l92,662r17,-6l102,652r-7,-2xm218,620r-3,l210,636r-6,16l194,664r-11,10l184,674r10,-8l202,658r6,-8l212,638r4,-10l218,620xm570,668r-15,l566,670r10,4l607,674r12,-2l591,672r-21,-4xm185,660r-21,8l142,672r19,l177,668r3,l185,660xm280,636r-3,l275,638r-1,2l273,640r-8,10l255,658r-11,6l231,668r-1,2l224,670r-1,2l239,670r14,-6l266,654r10,-12l279,642r1,-6xm459,642r-4,l465,654r13,10l492,670r16,2l507,670r-4,l501,668r-4,l486,664r-10,-6l467,652r-8,-10xm651,650r-21,l623,656r5,4l634,662r6,l632,666r-1,l601,672r18,l631,670r12,-4l646,662r-15,-6l636,654r38,l657,652r-6,-2xm230,664r-4,l226,666r-1,2l224,670r5,l229,668r-1,l229,666r1,-2xm503,660r-3,l500,662r1,4l502,666r1,4l507,670r-3,-6l511,664r-2,-2l503,660xm511,550r-3,l513,554r14,8l538,574r8,14l553,602r2,8l557,618r3,6l571,642r15,14l603,664r20,2l624,666r-7,-2l599,658r-15,-8l571,636r-9,-16l558,608r-8,-22l563,586r-2,-2l540,568,518,554r-7,-4xm268,594r-4,l261,606r-1,14l250,642r-7,12l237,664r6,-6l249,650r5,-8l259,632r4,-12l265,610r3,-16xm424,510r-20,l425,516r18,14l455,550r3,8l459,568r1,10l464,600r3,12l469,622r4,12l479,644r7,10l494,664r2,l484,648r-8,-16l471,614r-3,-20l471,594r-2,-10l462,560r-3,-12l462,548r-7,-14l459,534r-5,-4l447,524r-10,-4l436,518r9,l431,512r-7,-2xm186,584r-4,l181,588r-2,2l175,602r-3,10l169,620r-12,20l138,654r-22,8l125,662r11,-4l146,654r9,-6l162,640r6,-10l173,620r2,-8l178,606r2,-8l186,584xm114,659r-3,1l112,660r2,-1xm279,642r-3,l273,660r10,-2l276,658r1,-4l277,652r1,-6l279,642xm422,610r-3,l420,612r,2l424,624r3,8l436,648r7,8l455,660r4,l458,658r-3,l453,656r-2,l441,650r-6,-8l428,626r-3,-8l422,610xm176,590r-5,l160,620r-4,10l153,636r-5,4l132,650r-9,4l114,659r8,-3l132,652r11,-4l152,640r4,-4l158,632r6,-12l166,612r6,-16l176,590xm147,474r-24,l123,476r3,4l126,482r-9,4l113,486r-10,4l96,490r-10,6l83,498r-2,6l103,506r-19,8l69,526,55,542,44,558r21,2l59,564r-4,2l43,574r-6,8l27,584r4,8l34,598r-2,2l23,604r-5,2l,612r,2l6,626r9,6l27,636r2,2l33,640r1,2l32,646r-1,l31,648r1,l34,650r11,8l55,658r19,-2l82,654r-34,l37,648r-1,-2l38,640r-2,-2l30,634r-4,-2l18,628r-4,-4l8,620,7,618,6,616r11,l10,614r-3,l15,610r7,-2l35,604r3,-4l35,592r-1,-2l33,586r10,-6l52,574r10,-6l73,564r-3,-6l59,558r-7,-4l64,538,79,524,96,514r20,-8l110,502r-12,l89,500r2,-2l93,496r9,-2l109,492r12,-4l126,488r3,-6l149,482r-19,-2l129,478r49,l168,476r-21,-2xm311,604r-5,16l299,634r-9,14l276,658r7,l290,652r12,-16l306,628r4,-12l312,610r3,l311,604xm452,634r,2l451,638r3,12l455,658r3,l455,642r4,l458,640r-1,-2l454,636r-1,l452,634xm730,616r-5,l723,618r-1,2l716,626r-5,2l703,634r-3,l695,638r-1,4l695,646r-2,2l684,654r-42,l657,656r10,l685,658r8,-4l700,648r-3,-6l698,640r6,-4l715,632r10,-6l730,616xm218,588r-1,l216,590r-3,12l210,610r-4,22l202,644r-11,8l191,654r3,l200,648r6,-8l207,640r1,-2l210,636r2,-8l214,624r-4,l218,588xm211,588r-3,l206,592r-1,4l201,602r2,2l199,616r-4,10l189,640r-3,4l184,648r1,-2l186,646r5,-6l195,634r6,-16l205,608r3,-10l211,588xm207,640r-1,l205,642r1,l207,640xm277,548r-4,l266,572r-6,24l253,620r-7,22l252,632r4,-12l260,606r3,-12l268,594r2,-8l272,574r1,-14l277,548xm471,594r-3,l471,608r4,12l479,632r7,10l481,632r-3,-12l475,608r-3,-12l471,594xm127,612r-3,l116,620r-9,6l97,632r-11,4l89,636r10,-2l109,628r9,-6l126,614r1,-2xm170,592r-4,l159,604r-8,12l143,626r-11,10l135,636r2,-2l147,628r5,-8l162,606r4,-8l170,592xm279,634r-1,2l279,636r,-2xm603,606r-5,l601,610r12,14l622,630r15,6l645,636r-11,-4l625,626r-9,-6l608,612r20,l603,606xm115,616r-6,l99,624r-10,8l78,632r3,2l92,632r6,-4l110,620r5,-4xm655,632r-8,l653,634r2,-2xm628,612r-20,l616,616r9,6l631,626r11,6l622,616r22,l628,612xm145,606r-6,l114,630r10,-6l134,616r8,-8l145,606xm588,600r-9,l589,608r9,8l607,624r11,6l592,606r11,l595,604r-7,-4xm326,506r-7,l308,510r-10,2l281,518r-17,8l232,542r-15,10l202,560r-14,10l175,582r-11,8l152,598r-13,4l126,608r-24,6l78,618r-24,2l86,620r-16,6l77,628r6,-4l102,618r7,-2l115,616r6,-4l127,612r2,-2l133,606r12,l152,600r6,l163,594r2,-2l170,592r1,-2l176,590r6,-6l186,584r9,-12l205,562r13,-8l224,554r1,-4l234,544r10,-4l254,540r11,-8l280,522r16,-4l300,518r2,-2l318,508r8,-2xm158,600r-5,l131,628r2,-2l135,626r5,-6l144,616r9,-10l158,600xm570,592r-5,l574,600r8,10l591,620r10,8l579,600r9,l580,596r-7,-2l570,592xm644,616r-16,l633,618r11,4l650,624r8,2l662,626r-18,-6l705,620r10,-2l663,618r-19,-2xm254,540r-9,l244,540r-1,2l235,552r-7,12l223,578r-3,14l217,602r-5,22l214,624r1,-4l218,620r1,-4l223,604r-4,l222,592r3,-12l229,568r6,-10l241,558r11,-16l254,540xm17,616r-11,l26,620r20,2l66,622r20,-2l54,620,29,618r-6,l17,616xm695,620r-40,l665,622r20,l695,620xm315,610r-3,l320,620r,-4l320,612r-4,l315,610xm386,532r-9,l378,534r10,4l396,546r6,10l406,566r3,12l410,590r1,6l411,620r7,-8l414,612r,-18l413,586r-1,-10l410,566r-5,-14l398,542r-9,-8l386,532xm567,590r-8,l567,600r4,10l581,618,565,592r5,l567,590xm663,556r-6,8l669,568r10,6l688,580r10,6l697,588r-1,4l693,600r3,4l706,608r3,l716,610r7,4l720,614r-2,2l700,618r15,l725,616r5,l731,614r,-2l728,612r-2,-2l717,608r-6,-4l698,600r-1,-2l701,590r2,-2l704,584r-10,-4l685,574r-8,-8l667,562r,-2l687,558r-15,l663,556xm361,516r-5,l358,518r-12,l341,520r8,l357,524r-7,2l355,526r-1,2l343,532r-9,8l327,550r-5,12l320,574r-2,10l317,594r,18l320,612r1,-8l321,588r3,-24l329,550r16,-14l351,534r7,-2l362,532r,-14l361,516xm421,606r-7,6l418,612r1,-2l422,610r,-2l421,608r,-2xm563,586r-13,l557,592r3,10l565,610r2,l559,590r8,l563,586xm241,558r-6,l219,604r4,l226,594r4,-12l234,568r7,-10xm217,570r-5,l214,572r-2,4l210,580r-5,8l202,592r-3,6l200,598r7,-10l211,588r1,-2l214,578r3,-8xm222,558r-4,l219,560r-7,8l205,576r-3,10l212,570r5,l222,558xm518,568r-1,l529,586r,-2l523,576r-4,-6l518,568xm285,534r-8,l270,546r-6,12l260,570r-3,14l271,548r6,l278,544r7,-10xm462,548r-3,l466,560r3,12l473,584r,-8l470,564r-7,-14l462,548xm224,554r-5,l211,560r-7,8l201,578r17,-20l222,558r2,-4xm487,536r-8,l493,542r10,10l511,562r6,14l518,576r-1,-8l518,568r-6,-10l510,554r-2,-4l511,550,495,540r-8,-4xm300,518r-4,l286,522r-9,6l269,538r-8,8l255,558r-2,12l258,560r5,-10l270,542r7,-8l285,534r3,-6l300,518xm459,534r-4,l462,542r6,10l473,560r5,10l476,558r-5,-10l464,540r4,l468,538r-4,l461,536r-2,-2xm445,518r-9,l442,520r6,2l459,526r5,4l474,538r5,4l487,552r4,4l494,562r1,l493,556r-2,-4l486,544r-4,-4l479,536r8,l471,528r-13,-6l445,518xm68,556r-9,2l70,558r-2,-2xm605,482r-3,l604,486r4,2l619,492r7,l636,496r3,2l642,498r-1,2l633,500r-9,2l620,502r-4,4l636,514r17,10l667,538r12,16l672,558r15,l676,542,662,526,647,514r-19,-8l631,504r19,l649,502r-1,-2l643,496r-4,-4l627,488r-7,l606,484r-1,-2xm245,540r-1,l245,540xm340,520r-5,2l330,524r-4,6l333,526r7,-6xm392,520r-1,l398,524r8,6l401,524r-9,-4xm348,520r-12,6l336,528r7,-2l348,520xm386,522r-6,l388,524r7,4l395,526r-9,-4xm349,520r-1,l349,520xm341,520r-1,l341,520xm436,518r,xm361,512r-1,l358,514r-12,l340,518r2,l344,516r17,l361,514r-3,l352,512r9,xm387,514r-6,l376,516r14,l387,514xm367,84r,8l367,370r,50l368,440r1,70l370,510r1,-2l373,504r4,-12l378,488r-5,l371,482r2,-14l376,462r-4,l372,460r-1,-2l371,456r2,-12l377,430r1,-2l374,428r-1,-10l374,412r2,-8l382,390r-11,l372,382r1,-8l374,368r3,-12l372,356r,-4l376,334r-4,l377,312r2,-6l374,306r2,-10l371,296r,-2l372,292r4,-16l371,276r,-4l374,256r1,-2l370,254r1,-4l372,244r3,-8l377,232r-5,l376,226r-5,l370,222r1,-2l376,212r-5,l370,208r6,-12l371,196r1,-12l375,178r-4,l374,160r-2,l374,150r1,-4l370,146r,-12l370,120r2,-14l374,102r-4,l370,94,367,84xm341,506r-15,l334,508r7,-2xm332,440r8,12l348,466r6,16l358,496r,2l359,500r3,6l362,504r,-6l363,484r-4,l349,460r-7,-12l332,440xm108,500r-10,2l110,502r-2,-2xm22,300r5,18l34,334r11,14l58,360r-8,2l34,362r6,22l50,402r14,16l81,432,63,444r7,4l76,452r7,2l103,462r21,6l168,472r10,l189,474r30,l223,480r,4l219,490r-12,l209,492r9,2l223,492r5,-8l227,476r-8,-6l172,470r1,-2l154,468r-11,-2l137,466r-12,-4l103,458,92,454,82,450,72,444,90,432,72,420,57,406,47,388,39,366r19,l67,362,57,354,48,344,41,334,34,324r4,l33,314r-3,l28,308r14,l41,306r-5,l22,300xm178,478r-27,l169,480r18,4l204,490r12,l212,488r-3,-2l189,480r-11,-2xm388,456r-1,l378,464r,14l373,488r5,l379,482r3,-8l388,456xm149,482r-20,l149,484r,-2xm339,410r-2,l348,428r6,18l357,464r2,20l363,484r,-32l359,452r-3,-14l352,426r-9,-12l341,412r-2,-2xm607,476r-6,l601,480r-19,2l582,484r20,-2l605,482r2,-6xm514,464r-4,l502,466r-3,4l499,478r3,4l520,482r20,-2l568,478r-65,l504,470r2,-2l535,468r-18,-2l514,464xm608,474r-61,l524,478r44,l589,476r18,l608,474xm707,308r-4,l700,320r-5,8l682,346r-8,8l664,362r9,4l692,366r-7,22l674,406r-15,14l641,432r19,12l656,448r-5,4l635,456r-47,l588,462r-18,4l553,468r-41,l515,470r11,2l534,474r20,-2l566,470r17,-2l589,466r7,l592,460r48,l650,458r3,-2l601,456r-12,-2l655,454r6,-4l664,446r4,-4l650,432r18,-14l681,402r10,-18l697,362r-16,l673,360r14,-12l697,334r8,-16l707,308xm600,472r-20,l564,474r40,l600,472xm198,468r-12,2l215,470r-17,-2xm173,464r-6,2l164,466r-5,2l173,468r1,-2l173,464xm143,462r-2,l138,464r-1,2l143,466r3,-2l143,462xm394,430r-12,8l378,450r-6,12l376,462r7,-14l389,438r5,-8xm338,384r-2,2l338,390r2,4l346,406r6,8l358,428r,6l359,440r,4l359,446r,6l363,452r,-38l356,414r-3,-4l350,404r-6,-10l341,390r-3,-6xm402,382r-3,4l395,392r-7,8l379,416r-3,6l374,428r4,l382,418r7,-12l393,400r4,-6l402,386r1,-2l404,384r-2,-2xm332,362r7,12l346,388r6,12l356,414r7,l363,398r-5,l354,386r-4,l340,368r-8,-6xm303,298r11,10l323,320r8,12l339,344r7,12l352,370r4,14l358,398r5,l363,354r-13,l339,340,329,324,317,310,303,298xm413,290r-4,2l400,304r-11,28l384,342r-7,24l375,378r-3,12l382,390r2,-8l389,372r-5,l389,360r2,-6l385,354r5,-18l396,320r8,-16l413,290xm307,314r14,16l333,348r9,18l350,386r4,l350,374,339,352,325,332,307,314xm420,322r,l410,334r-10,12l392,358r-8,14l389,372r5,-10l406,342r14,-18l420,322xm404,282r,l395,296r-5,10l385,318r-4,10l378,338r-6,18l377,356r2,-10l386,326r7,-20l403,286r1,-4xm261,260r-17,l243,262r3,l248,264r10,l266,268r7,2l284,274r9,6l301,286r8,8l319,306r9,10l337,328r7,14l347,346r1,4l350,354r13,l362,332r-13,l344,322r-8,l335,320r-8,-10l319,300r-8,-8l302,284r-6,-6l289,274,272,264r-11,-4xm406,320r-4,6l398,332r-7,10l388,348r-3,6l391,354r4,-8l401,334r6,-12l406,320xm38,324r-4,l41,332r8,6l67,346r20,4l87,348r-2,l77,344r-7,-2l51,334,41,328r-3,-4xm196,242r-14,l199,248r15,8l227,266r11,14l244,290r4,8l259,318r6,12l278,342r4,2l291,348r3,-2l294,342r-9,l282,340,269,328r-5,-10l253,298r-5,-10l241,278,229,262,214,250r-18,-8xm491,254r-3,l493,260r-4,2l486,264r-8,4l473,270r-11,6l461,278r6,8l467,288r-3,6l461,298r-9,10l446,314r-11,10l432,328r-2,16l436,348r12,-4l437,344r-3,-4l436,330r3,-4l447,318r5,-4l462,304r4,-6l472,288r,-2l466,280r,-2l474,274r4,-2l489,268r5,-4l498,258r-7,-4xm558,236r-10,2l539,240r-9,4l515,252r-12,10l493,274r-14,22l474,306r-10,18l458,332r-10,8l444,342r-7,2l448,344r4,-2l463,332r6,-8l480,304r6,-12l493,282r10,-14l515,258r14,-8l545,244r2,l552,242r6,l558,236xm222,120r-2,l217,124r-6,8l207,142r-2,12l205,164r,4l206,172r1,6l195,178r-1,6l194,188r,6l194,202r1,6l202,224r8,8l229,244r8,4l244,252r-12,6l236,262r4,4l247,274r4,2l255,280r2,4l254,288r2,4l261,302r17,16l282,320r9,10l290,336r-1,6l294,342r,-10l293,324,279,314r-5,-6l266,300r-6,-8l259,290r2,-6l260,280r-5,-6l251,272r-7,-6l238,260r11,-6l254,254r-12,-6l231,240r-11,-6l210,226r-8,-10l198,204r,-14l199,180r-1,l213,180r-4,-14l208,152r4,-14l220,124r5,l222,120xm398,276r,l391,284r-5,8l379,312r-4,12l372,334r4,l377,332r5,-20l389,294r9,-18xm327,278r23,54l354,332r-4,-10l347,312r-9,-18l333,286r-6,-8xm333,274r7,14l345,302r5,14l354,332r8,l362,326r-5,l354,318r-3,-10l343,292r-5,-10l333,274xm221,128r-1,l220,130r,2l221,148r4,14l231,176r10,12l248,196r8,6l274,212r8,6l291,222r11,8l312,238r8,10l328,258r8,14l344,286r6,14l356,316r2,4l358,324r-1,2l362,326r,-16l357,310r-1,-2l356,306r-5,-14l344,278r-7,-12l329,252r-7,-10l314,234r-8,-6l296,220r-10,-4l276,210,259,198r-8,-6l244,186r-9,-12l228,162r-4,-14l222,134r,-2l221,128xm319,290r,l337,322r7,l337,306r-6,l319,290xm42,308r-14,l42,310r,-2xm336,248r8,14l349,278r5,16l358,310r4,l362,290r-4,l353,278r-4,-10l343,258r-7,-10xm691,240r-4,l688,246r1,6l689,256r2,6l693,264r5,2l699,268r-3,14l690,308r-1,2l703,308r4,l708,306r-13,l696,300r1,-4l700,284r3,-20l702,262r-6,l695,260r-2,-6l693,250r-2,-8l691,240xm42,234r-1,l39,246r-2,14l36,260r-7,4l29,274r2,10l34,294r2,12l41,306r-1,-2l32,268r1,l38,264r2,-4l43,254r,-6l44,240r13,l42,234xm205,190r-2,l203,192r1,l216,206r14,10l245,226r16,6l272,234r9,6l290,246r7,8l307,266r9,12l324,290r7,14l331,306r6,l336,304r-6,-12l323,282r-7,-12l308,260,298,248r-10,-8l277,232r-13,-4l250,224r-14,-8l224,208,213,198r-3,-2l208,194r-3,-4xm406,250r-8,8l392,266r-9,20l378,296r-4,10l379,306r6,-16l395,270r11,-20xm709,300r-14,6l708,306r1,-6xm395,248r-8,10l381,272r-5,12l371,296r5,l378,290r4,-14l388,262r7,-14xm337,230r7,14l350,258r4,16l358,290r4,l362,270r-5,l353,258r-4,-10l343,238r-6,-8xm410,208r-13,14l386,240r-8,18l371,276r5,l376,274r5,-14l387,246r7,-14l398,224r6,-6l410,210r,-2xm254,112r-1,l253,114r,4l253,128r4,12l263,150r9,8l283,168r12,8l306,186r10,10l328,210r11,12l347,238r8,14l359,262r-2,8l362,270r,-22l357,248,345,226,331,208,315,190,297,174r-8,-6l281,160r-9,-6l264,146r-6,-8l254,126r,-8l254,112xm254,254r-5,l259,260r9,l267,258r-1,l254,254xm144,232r-25,l136,234r15,6l166,246r15,12l179,246r-5,l164,240r-10,-4l144,232xm515,124r-5,l519,136r4,14l523,166r-5,14l533,180r,4l533,194r-1,8l521,222r-7,6l497,240r-8,6l479,252r-1,2l475,256r7,2l488,254r3,l487,252r3,-2l493,248r4,-2l505,240r8,-8l521,226r6,-8l533,208r2,-10l536,188r,-10l524,178r1,-6l527,158r-2,-12l521,134r-6,-10xm558,242r-5,l551,258r12,-10l567,246r-10,l558,242xm416,192r,l403,206r-12,14l380,236r-8,18l375,254r5,-10l387,232r7,-10l401,212r7,-10l416,194r,-2xm104,238r-12,6l111,244r9,4l120,242r-4,l104,238xm320,168r-1,l320,170r6,6l331,182r14,14l353,204r4,12l358,218r,30l362,248r,-40l358,208r-8,-12l340,186,330,176r-10,-8xm618,232r-6,l611,248r10,-6l615,242r3,-10xm57,240r-8,l54,244r10,2l70,246r10,-2l85,242r-15,l57,240xm177,238r-4,l174,246r5,l178,242r18,l177,238xm619,228r-22,l577,236r-10,4l557,246r10,l575,242r13,-6l602,232r16,l619,228xm627,238r-12,4l621,242r10,4l646,244r-7,l627,238xm690,234r-7,2l677,238r-13,4l656,244r-5,l661,246r6,l677,244r4,-2l687,240r4,l690,234xm81,236r-5,6l85,242r6,2l92,244,81,236xm650,236r-11,8l656,244r-6,-8xm134,228r-22,l116,242r4,l119,232r25,l134,228xm378,228r-6,4l377,232r1,-4xm392,202r-21,24l376,226r17,-22l392,202xm400,180r-8,6l385,194r-7,10l371,212r5,l379,208r17,-22l398,184r2,-4xm411,208r,l410,208r1,xm336,164r-1,l335,166r1,2l343,178r15,22l358,208r4,l362,192r-4,l336,164xm378,186r-7,10l376,196r2,-4l379,188r-1,-2xm335,140r-1,l339,148r5,8l353,174r7,6l358,192r4,l362,174r-3,l335,140xm203,188r-1,2l204,190r-1,-2xm211,180r-12,l209,182r2,-2xm199,180r-1,l199,180xm381,162r-2,4l378,168r-3,4l373,174r-2,4l375,178r2,-4l381,162xm351,144r,l359,174r3,l362,156r-4,l351,144xm375,156r-3,4l374,160r1,-4xm311,44r-1,2l309,48r,4l309,62r4,14l319,86r8,10l337,110r9,14l353,138r5,16l358,156r4,l362,142r-3,l358,140r-5,-12l347,116r-8,-10l331,96,322,84,315,72,312,58,311,46r,-2xm484,114r-4,l483,120r,2l483,136r,2l485,148r6,4l499,146r-5,l486,144r,-14l486,128r-1,-12l484,114xm225,124r-3,l240,150r2,l248,146r-6,l241,144r-6,-8l225,124xm254,102r-5,6l246,116r-1,10l245,132r,10l245,144r-3,2l248,146r,-4l248,134r,-6l249,118r2,-4l254,108r5,l254,102xm384,120r-7,8l374,138r-4,8l375,146r2,-6l381,130r3,-10xm511,120r-2,l505,126r-1,2l501,134r-1,4l497,144r-3,2l499,146r6,-10l505,132r2,-4l508,126r2,-2l515,124r-1,-2l511,120xm348,102r4,12l356,126r4,12l360,140r-1,2l362,142r1,-10l363,122r-3,l348,102xm259,108r-5,l258,114r4,4l269,122r,-6l265,116r-6,-8xm351,72r-1,l357,84r3,12l360,102r1,8l360,122r3,l363,94r1,-10l361,84,351,72xm452,80r-3,l454,90r4,10l461,110r1,12l469,118r2,-2l465,116r-2,-10l460,96,452,80xm482,108r-5,l479,110r-4,4l475,116r3,2l479,114r5,l482,108xm279,68r-2,2l268,82r-5,12l266,110r,4l266,116r3,l269,112,267,96r3,-12l278,74r1,-2l285,72r-6,-4xm476,102r-3,6l471,114r-6,2l471,116r2,-2l477,108r5,l476,102xm449,74r-5,l446,76r1,l447,78r-1,14l445,102r,10l450,104r1,-12l449,80r3,l451,78r-2,-4xm377,94r-1,l375,96r-3,4l371,102r3,l377,94xm285,72r-6,l288,76r4,4l293,84r3,-8l293,76r-8,-4xm357,44r-2,l360,54r2,10l362,76r-1,8l364,84r1,-34l362,50r-5,-6xm425,42r-3,l426,52r5,12l434,74r3,10l443,76r-4,l425,42xm368,12r-2,l367,84r6,-14l369,70r,-24l368,34r1,-6l371,24r-3,l368,12xm308,38l293,76r3,l308,42r4,l308,38xm446,70r,l439,76r4,l444,74r5,l446,70xm384,48l369,70r4,l375,66r5,-8l384,48xm314,44r-3,l317,50r5,4l324,54r1,-2l321,52r-7,-8xm400,20r-2,l400,26r1,4l404,38r,6l407,52r1,2l413,52r-3,l404,40r2,-14l400,20xm333,16r-2,4l329,24r-3,8l325,40r-2,6l322,48r-1,4l325,52r2,-10l328,36r2,-8l331,24r2,-4l336,20r-3,-4xm423,38l410,52r3,l422,42r3,l423,38xm353,18r-1,6l359,40r2,4l363,50r2,l365,38r-3,l353,18xm312,42r-2,l311,44r3,l312,42xm368,4r-3,l363,38r2,l366,14r,-2l368,12r,-8xm336,20r-3,l340,24r5,-2l338,22r-2,-2xm372,16r-3,8l371,24r2,-4l373,18r-1,-2xm372,4r-4,l370,6r5,6l379,16r9,6l392,24r3,-2l391,22,380,12,374,6,372,4xm367,r-3,l358,6r-5,6l343,20r-5,2l345,22r8,-8l357,10r5,-4l363,6r2,-2l372,4,367,xm398,18r-4,2l391,22r4,l398,20r2,l398,18xe" fillcolor="#d29f0e" stroked="f">
                  <v:path arrowok="t" o:connecttype="custom" o:connectlocs="518,-960;375,-960;130,-954;277,-992;646,-966;599,-970;471,-1014;276,-986;166,-1016;34,-978;93,-1132;711,-1000;201,-1026;475,-1020;628,-1016;326,-1122;225,-1078;644,-1012;320,-1016;709,-1020;320,-1054;212,-1052;473,-1044;300,-1110;604,-1142;391,-1108;390,-1112;371,-1334;340,-1176;207,-1138;212,-1140;499,-1158;534,-1154;143,-1166;382,-1210;372,-1238;379,-1282;385,-1274;196,-1386;515,-1376;229,-1384;213,-1448;220,-1498;222,-1494;697,-1332;307,-1362;382,-1352;339,-1406;518,-1448;391,-1408;57,-1388;681,-1386;411,-1420;379,-1462;315,-1556;259,-1520;269,-1512;269,-1512;296,-1552;444,-1554;330,-1600;373,-1608" o:connectangles="0,0,0,0,0,0,0,0,0,0,0,0,0,0,0,0,0,0,0,0,0,0,0,0,0,0,0,0,0,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9" type="#_x0000_t75" style="position:absolute;left:995;top:390;width:690;height: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">
                  <v:imagedata r:id="rId17" o:title=""/>
                </v:shape>
                <v:shape id="AutoShape 958" o:spid="_x0000_s1030" style="position:absolute;left:690;top:1543;width:1261;height:95;visibility:visible;mso-wrap-style:square;v-text-anchor:top" coordsize="1261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" path="m73,67r-1,l70,74r-3,5l58,86r-5,2l30,88r,-36l47,52r3,l53,53r4,4l58,60r,4l59,64r,-12l59,46r,-12l58,34r,4l57,41r-4,4l50,46r-3,l30,46,30,9r22,l54,9r2,l58,10r4,3l64,16r,7l66,23,66,9r,-8l65,1r-2,l58,3r-4,l,3,,4r4,l6,5r4,3l10,10r,76l9,88,6,91,4,92,,92r,2l67,94r2,-6l73,67m173,43l170,33,156,21r-2,-2l154,44r,21l151,73r-9,12l136,88r-23,l113,21r23,l142,24r9,12l154,44r,-25l143,16r-58,l85,17r4,l91,18r2,2l94,22r,65l93,89r-2,3l89,92r-4,l85,94r58,l154,90r2,-2l170,76r3,-9l173,43m270,16r-24,l246,17r3,l251,18r2,2l254,21r,53l252,79r-8,9l239,90r-13,l220,88r-7,-9l211,73r,-52l212,20r2,-2l216,17r3,l219,16r-34,l185,17r3,l190,18r2,2l193,21r,54l196,82r12,11l217,95r23,l248,93r3,-3l259,82r3,-7l262,22r,-1l263,20r2,-2l267,17r3,l270,16t90,65l359,61r-1,l357,68r-2,6l350,82r-3,3l339,89r-5,1l319,90r-6,-3l303,74r-2,-9l301,44r2,-9l313,22r7,-3l336,19r5,2l350,28r4,5l356,41r1,l357,20r-2,-1l349,16,339,14r-26,l302,18,285,32r-4,10l281,67r4,10l302,92r11,3l328,95r8,l342,94r8,-4l353,89r4,-4l360,81t97,11l454,92r-1,l449,89r-2,-2l446,85,441,73r-3,-5l425,41,418,25r,43l394,68,406,41r12,27l418,25,412,12r-2,l410,14r-2,6l404,28,377,86r,2l375,89r-4,3l370,92r-3,l367,94r26,l393,92r-3,l389,92r-2,-2l387,89r,-3l387,85r5,-12l420,73r5,12l425,86r,3l425,90r-2,2l422,92r-3,l419,94r38,l457,92m531,14r,l529,14r-4,1l521,16r-53,l465,16r-5,-1l458,14r-2,l456,34r2,l458,29r1,-3l463,22r3,-1l470,21r14,l484,87r,2l481,92r-2,l476,92r,2l512,94r,-2l508,92r-1,l504,89r-1,-2l503,21r15,l522,21r3,1l529,26r1,3l530,34r1,l531,21r,-5l531,14t50,2l544,16r,1l548,17r2,1l553,21r,1l553,87r,2l550,92r-2,l544,92r,2l581,94r,-2l578,92r-2,l573,89r-1,-2l572,22r1,-2l576,18r2,-1l581,17r,-1m685,42l681,32,666,19r-1,l665,44r,22l662,74r-9,13l647,90r-16,l625,87,615,74r-2,-8l613,44r2,-9l625,23r6,-4l647,19r6,4l662,35r3,9l665,19r-1,-1l653,14r-28,l614,18,597,32r-4,10l593,67r4,10l614,92r11,3l653,95r11,-3l666,90,681,77r4,-10l685,42m791,16r-36,l755,17r4,l761,18r2,2l764,22r,44l737,43,705,14r-1,l704,16r1,3l705,22r,66l704,89r-2,3l700,92r-4,l696,94r36,l732,92r-4,l726,92r-3,-3l723,88r,-45l782,95r1,l783,93r-1,-3l782,88r,-22l782,22r1,-2l785,18r2,-1l791,17r,-1m924,r-2,1l920,2r-6,1l911,3r-55,l850,3,844,2,841,r,23l842,23r,-5l843,14r5,-4l851,8r4,l873,8r-1,78l872,88r-4,3l867,92r-4,l863,94r39,l902,92r-4,l896,91r-3,-3l892,86r,-78l909,8r3,l914,9r2,1l920,12r2,4l922,23r2,l924,8r,-5l924,t99,92l1021,92r-3,l1015,89r-3,-2l1006,78r-3,-4l1001,69r-2,-2l997,64r-4,-4l991,59r-3,-1l994,57r5,-2l1005,47r1,-5l1006,29r-3,-5l999,21r-7,-4l986,16r-48,l938,17r4,l943,18r3,2l947,22r,65l946,89r-3,3l942,92r-4,l938,94r36,l974,92r-4,l969,92r-3,-3l965,87r,-66l971,21r1,l973,21r3,l978,22r4,3l984,26r2,5l986,33r,7l986,42r-2,8l980,54r-7,l969,54r,1l971,56r1,l975,59r1,2l977,64r1,4l981,74r8,12l992,89r8,4l1005,94r18,l1023,92t85,-76l1084,16r,1l1088,17r1,1l1091,20r1,1l1092,74r-2,5l1082,88r-5,2l1064,90r-5,-2l1051,79r-1,-6l1050,21r,-1l1052,18r2,-1l1057,17r,-1l1023,16r,1l1027,17r1,1l1030,20r1,1l1031,75r3,7l1047,93r8,2l1078,95r8,-2l1089,90r9,-8l1100,75r1,-53l1101,21r,-1l1103,18r2,-1l1108,17r,-1m1176,63r-4,-6l1143,38r-2,-1l1138,35r-2,-2l1136,27r2,-3l1143,20r4,-1l1156,19r4,2l1165,25r2,3l1167,32r1,l1169,19r1,-4l1163,15r-7,l1150,14r-11,l1134,16r-9,7l1123,28r-1,6l1122,44r4,6l1134,55r18,12l1156,69r2,2l1161,74r1,2l1162,82r-1,2l1155,89r-3,1l1140,90r-5,-2l1127,80r-1,-5l1126,69r-1,l1122,73r-1,4l1121,85r,2l1122,88r2,2l1127,92r8,3l1140,95r15,l1162,93r4,-3l1173,84r3,-6l1176,63t85,-49l1261,14r-1,l1255,15r-4,1l1198,16r-3,l1190,15r-2,-1l1186,14r,20l1188,34r,-5l1189,26r4,-4l1196,21r4,l1214,21r,66l1214,89r-3,3l1209,92r-3,l1206,94r36,l1242,92r-4,l1237,92r-3,-3l1233,87r,-66l1248,21r4,l1255,22r4,4l1260,29r,5l1261,34r,-13l1261,16r,-2e" fillcolor="#d29f0e" stroked="f">
                  <v:path arrowok="t" o:connecttype="custom" o:connectlocs="50,-401;58,-415;58,-443;54,-450;4,-361;154,-434;151,-417;94,-366;173,-386;252,-374;216,-436;196,-371;263,-433;350,-371;313,-431;349,-437;328,-358;449,-364;418,-385;371,-361;387,-367;423,-361;521,-437;463,-431;512,-359;529,-427;548,-436;581,-359;581,-436;647,-363;653,-430;593,-386;791,-437;704,-439;732,-359;782,-363;922,-452;842,-435;863,-361;912,-445;1023,-361;993,-393;992,-436;943,-361;965,-366;986,-420;975,-394;1023,-361;1082,-365;1057,-436;1047,-360;1103,-435;1136,-426;1169,-434;1122,-409;1155,-364;1121,-368;1173,-369;1190,-438;1214,-432;1237,-361;1261,-419" o:connectangles="0,0,0,0,0,0,0,0,0,0,0,0,0,0,0,0,0,0,0,0,0,0,0,0,0,0,0,0,0,0,0,0,0,0,0,0,0,0,0,0,0,0,0,0,0,0,0,0,0,0,0,0,0,0,0,0,0,0,0,0,0,0"/>
                </v:shape>
                <v:shape id="Picture 6" o:spid="_x0000_s1031" type="#_x0000_t75" style="position:absolute;left:508;top:1153;width:238;height: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">
                  <v:imagedata r:id="rId18" o:title=""/>
                </v:shape>
                <v:shape id="Picture 7" o:spid="_x0000_s1032" type="#_x0000_t75" style="position:absolute;left:246;top:1146;width:230;height: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">
                  <v:imagedata r:id="rId19" o:title=""/>
                </v:shape>
                <v:shape id="AutoShape 955" o:spid="_x0000_s1033" style="position:absolute;left:755;top:1147;width:422;height:300;visibility:visible;mso-wrap-style:square;v-text-anchor:top" coordsize="422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" path="m115,11l11,11r6,2l30,21r5,6l39,35r97,265l140,300r1,-11l143,277r3,-11l150,254r32,-76l156,178,106,36r-1,-3l104,30r,-6l105,20r6,-7l115,11xm279,103r-65,l303,300r4,l307,296r1,-10l309,276r2,-11l314,254r24,-74l314,180,279,103xm411,11r-65,l350,13r5,7l356,24r,6l356,33r-1,3l314,180r24,l383,35r3,-8l391,21r14,-8l411,11xm230,l156,178r26,l214,103r65,l233,1,230,xm125,7l,7r,4l125,11r,-4xm422,7r-86,l336,11r86,l422,7xe" stroked="f">
                  <v:path arrowok="t" o:connecttype="custom" o:connectlocs="11,-838;30,-828;39,-814;140,-549;143,-572;150,-595;156,-671;105,-816;104,-825;111,-836;279,-746;303,-549;307,-553;309,-573;314,-595;314,-669;411,-838;350,-836;356,-825;356,-816;314,-669;383,-814;391,-828;411,-838;156,-671;214,-746;233,-848;125,-842;0,-838;125,-842;336,-842;422,-838" o:connectangles="0,0,0,0,0,0,0,0,0,0,0,0,0,0,0,0,0,0,0,0,0,0,0,0,0,0,0,0,0,0,0,0"/>
                </v:shape>
                <v:shape id="Picture 9" o:spid="_x0000_s1034" type="#_x0000_t75" style="position:absolute;left:1176;top:1148;width:321;height:2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">
                  <v:imagedata r:id="rId20" o:title=""/>
                </v:shape>
                <v:shape id="Picture 10" o:spid="_x0000_s1035" type="#_x0000_t75" style="position:absolute;left:1530;top:1146;width:551;height: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">
                  <v:imagedata r:id="rId21" o:title=""/>
                </v:shape>
                <v:shape id="Picture 11" o:spid="_x0000_s1036" type="#_x0000_t75" style="position:absolute;left:2120;top:1153;width:318;height: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">
                  <v:imagedata r:id="rId22" o:title=""/>
                </v:shape>
              </v:group>
            </w:pict>
          </mc:Fallback>
        </mc:AlternateContent>
      </w:r>
      <w:r w:rsidR="00B928D9">
        <w:rPr>
          <w:rFonts w:ascii="Arial" w:hAnsi="Arial" w:cs="Arial"/>
          <w:b w:val="0"/>
          <w:sz w:val="22"/>
          <w:szCs w:val="22"/>
          <w:u w:val="single"/>
        </w:rPr>
        <w:t>trust</w:t>
      </w:r>
    </w:p>
    <w:p w14:paraId="26537715" w14:textId="77777777" w:rsidR="001102D1" w:rsidRDefault="001102D1" w:rsidP="003B299F">
      <w:pPr>
        <w:ind w:right="-970"/>
        <w:rPr>
          <w:rFonts w:ascii="Arial" w:hAnsi="Arial" w:cs="Arial"/>
          <w:b/>
          <w:sz w:val="22"/>
          <w:szCs w:val="22"/>
          <w:u w:val="single"/>
        </w:rPr>
      </w:pPr>
    </w:p>
    <w:p w14:paraId="6B0C3406" w14:textId="77777777" w:rsidR="001102D1" w:rsidRDefault="001102D1" w:rsidP="003B299F">
      <w:pPr>
        <w:ind w:right="-970"/>
        <w:rPr>
          <w:rFonts w:ascii="Arial" w:hAnsi="Arial" w:cs="Arial"/>
          <w:b/>
          <w:sz w:val="22"/>
          <w:szCs w:val="22"/>
          <w:u w:val="single"/>
        </w:rPr>
      </w:pPr>
    </w:p>
    <w:p w14:paraId="4E34AA63" w14:textId="77777777" w:rsidR="001102D1" w:rsidRDefault="001102D1" w:rsidP="003B299F">
      <w:pPr>
        <w:ind w:right="-970"/>
        <w:rPr>
          <w:rFonts w:ascii="Arial" w:hAnsi="Arial" w:cs="Arial"/>
          <w:b/>
          <w:sz w:val="22"/>
          <w:szCs w:val="22"/>
          <w:u w:val="single"/>
        </w:rPr>
      </w:pPr>
    </w:p>
    <w:p w14:paraId="55797A7F" w14:textId="77777777" w:rsidR="002120F2" w:rsidRPr="004630CB" w:rsidRDefault="002120F2" w:rsidP="003B299F">
      <w:pPr>
        <w:ind w:right="-970"/>
        <w:rPr>
          <w:rFonts w:ascii="Arial" w:hAnsi="Arial" w:cs="Arial"/>
          <w:b/>
          <w:sz w:val="22"/>
          <w:szCs w:val="22"/>
          <w:u w:val="single"/>
        </w:rPr>
      </w:pPr>
      <w:r w:rsidRPr="004630CB">
        <w:rPr>
          <w:rFonts w:ascii="Arial" w:hAnsi="Arial" w:cs="Arial"/>
          <w:b/>
          <w:sz w:val="22"/>
          <w:szCs w:val="22"/>
          <w:u w:val="single"/>
        </w:rPr>
        <w:t>JOB DESCRIPTION –</w:t>
      </w:r>
      <w:r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BF1307">
        <w:rPr>
          <w:rFonts w:ascii="Arial" w:hAnsi="Arial" w:cs="Arial"/>
          <w:b/>
          <w:sz w:val="22"/>
          <w:szCs w:val="22"/>
          <w:u w:val="single"/>
        </w:rPr>
        <w:t xml:space="preserve">Admin </w:t>
      </w:r>
      <w:r w:rsidR="00C92D52">
        <w:rPr>
          <w:rFonts w:ascii="Arial" w:hAnsi="Arial" w:cs="Arial"/>
          <w:b/>
          <w:sz w:val="22"/>
          <w:szCs w:val="22"/>
          <w:u w:val="single"/>
        </w:rPr>
        <w:t>Officer</w:t>
      </w:r>
    </w:p>
    <w:p w14:paraId="305D2E82" w14:textId="77777777" w:rsidR="001102D1" w:rsidRDefault="001102D1" w:rsidP="00342E47">
      <w:pPr>
        <w:ind w:right="-970"/>
        <w:rPr>
          <w:rFonts w:ascii="Arial" w:hAnsi="Arial" w:cs="Arial"/>
          <w:b/>
          <w:sz w:val="22"/>
          <w:szCs w:val="22"/>
        </w:rPr>
      </w:pPr>
    </w:p>
    <w:p w14:paraId="01CDF8F0" w14:textId="77777777" w:rsidR="001102D1" w:rsidRDefault="001102D1" w:rsidP="00342E47">
      <w:pPr>
        <w:ind w:right="-970"/>
        <w:rPr>
          <w:rFonts w:ascii="Arial" w:hAnsi="Arial" w:cs="Arial"/>
          <w:b/>
          <w:sz w:val="22"/>
          <w:szCs w:val="22"/>
        </w:rPr>
      </w:pPr>
    </w:p>
    <w:p w14:paraId="55D3BC25" w14:textId="77777777" w:rsidR="00896E84" w:rsidRDefault="00896E84" w:rsidP="00342E47">
      <w:pPr>
        <w:ind w:right="-970"/>
        <w:rPr>
          <w:rFonts w:ascii="Arial" w:hAnsi="Arial" w:cs="Arial"/>
          <w:b/>
          <w:sz w:val="22"/>
          <w:szCs w:val="22"/>
        </w:rPr>
        <w:sectPr w:rsidR="00896E84" w:rsidSect="001102D1">
          <w:footerReference w:type="default" r:id="rId23"/>
          <w:pgSz w:w="11900" w:h="16840"/>
          <w:pgMar w:top="709" w:right="1800" w:bottom="1440" w:left="1800" w:header="708" w:footer="708" w:gutter="0"/>
          <w:cols w:space="708"/>
          <w:docGrid w:linePitch="360"/>
        </w:sectPr>
      </w:pPr>
    </w:p>
    <w:p w14:paraId="36E5B0AF" w14:textId="77777777" w:rsidR="001102D1" w:rsidRDefault="001102D1" w:rsidP="00342E47">
      <w:pPr>
        <w:ind w:right="-970"/>
        <w:rPr>
          <w:rFonts w:ascii="Arial" w:hAnsi="Arial" w:cs="Arial"/>
          <w:b/>
          <w:sz w:val="22"/>
          <w:szCs w:val="22"/>
        </w:rPr>
      </w:pPr>
    </w:p>
    <w:tbl>
      <w:tblPr>
        <w:tblpPr w:leftFromText="180" w:rightFromText="180" w:vertAnchor="text" w:horzAnchor="margin" w:tblpXSpec="center" w:tblpY="59"/>
        <w:tblW w:w="10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7333"/>
      </w:tblGrid>
      <w:tr w:rsidR="001102D1" w:rsidRPr="00093DE5" w14:paraId="1CB5D310" w14:textId="77777777" w:rsidTr="049BD868">
        <w:tc>
          <w:tcPr>
            <w:tcW w:w="2802" w:type="dxa"/>
            <w:shd w:val="clear" w:color="auto" w:fill="1F3864"/>
          </w:tcPr>
          <w:p w14:paraId="24B800DE" w14:textId="77777777" w:rsidR="001102D1" w:rsidRDefault="001102D1" w:rsidP="001102D1">
            <w:pPr>
              <w:ind w:right="-914"/>
              <w:rPr>
                <w:rFonts w:ascii="Arial" w:hAnsi="Arial" w:cs="Arial"/>
              </w:rPr>
            </w:pPr>
          </w:p>
          <w:p w14:paraId="42060F94" w14:textId="77777777" w:rsidR="001102D1" w:rsidRDefault="001102D1" w:rsidP="001102D1">
            <w:pPr>
              <w:ind w:right="-914"/>
              <w:rPr>
                <w:rFonts w:ascii="Arial" w:hAnsi="Arial" w:cs="Arial"/>
              </w:rPr>
            </w:pPr>
          </w:p>
          <w:p w14:paraId="7D906CD0" w14:textId="77777777" w:rsidR="001102D1" w:rsidRPr="00F15A06" w:rsidRDefault="001102D1" w:rsidP="001102D1">
            <w:pPr>
              <w:ind w:right="-914"/>
              <w:rPr>
                <w:rFonts w:ascii="Arial" w:hAnsi="Arial" w:cs="Arial"/>
                <w:sz w:val="28"/>
                <w:szCs w:val="28"/>
              </w:rPr>
            </w:pPr>
            <w:r w:rsidRPr="00F15A06">
              <w:rPr>
                <w:rFonts w:ascii="Arial" w:hAnsi="Arial" w:cs="Arial"/>
                <w:sz w:val="28"/>
                <w:szCs w:val="28"/>
              </w:rPr>
              <w:t>Job Purpose</w:t>
            </w:r>
          </w:p>
        </w:tc>
        <w:tc>
          <w:tcPr>
            <w:tcW w:w="7333" w:type="dxa"/>
          </w:tcPr>
          <w:p w14:paraId="5B50426F" w14:textId="4897D3F8" w:rsidR="00EA75FA" w:rsidRDefault="00AA4C52" w:rsidP="00671C5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</w:t>
            </w:r>
            <w:r w:rsidRPr="00AA4C52">
              <w:rPr>
                <w:rFonts w:ascii="Arial" w:hAnsi="Arial" w:cs="Arial"/>
                <w:sz w:val="22"/>
                <w:szCs w:val="22"/>
              </w:rPr>
              <w:t>esponsible for overseeing the day-to-day management and maintenance of school premises, ensuring a safe, secure, and well-maintained environment for pupils, staff, and visitors. This role involves coordinating site operations</w:t>
            </w:r>
            <w:r w:rsidR="004E3B1D">
              <w:rPr>
                <w:rFonts w:ascii="Arial" w:hAnsi="Arial" w:cs="Arial"/>
                <w:sz w:val="22"/>
                <w:szCs w:val="22"/>
              </w:rPr>
              <w:t>, managing the cleaning team</w:t>
            </w:r>
            <w:r w:rsidR="00E274D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AA4C52">
              <w:rPr>
                <w:rFonts w:ascii="Arial" w:hAnsi="Arial" w:cs="Arial"/>
                <w:sz w:val="22"/>
                <w:szCs w:val="22"/>
              </w:rPr>
              <w:t xml:space="preserve">and ensuring compliance with health and safety regulations. </w:t>
            </w:r>
            <w:r w:rsidR="00E274D9">
              <w:rPr>
                <w:rFonts w:ascii="Arial" w:hAnsi="Arial" w:cs="Arial"/>
                <w:sz w:val="22"/>
                <w:szCs w:val="22"/>
              </w:rPr>
              <w:t>This is</w:t>
            </w:r>
            <w:r w:rsidRPr="00AA4C52">
              <w:rPr>
                <w:rFonts w:ascii="Arial" w:hAnsi="Arial" w:cs="Arial"/>
                <w:sz w:val="22"/>
                <w:szCs w:val="22"/>
              </w:rPr>
              <w:t xml:space="preserve"> a key role in supporting the educational mission by maintaining facilities to a high standard, responding promptly to issues, and contributing to the smooth running of the school</w:t>
            </w:r>
            <w:r w:rsidR="00EA75FA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14:paraId="07422BAC" w14:textId="77777777" w:rsidR="00EA75FA" w:rsidRDefault="00EA75FA" w:rsidP="00671C59">
            <w:pPr>
              <w:rPr>
                <w:rFonts w:ascii="Arial" w:hAnsi="Arial" w:cs="Arial"/>
                <w:sz w:val="22"/>
                <w:szCs w:val="22"/>
              </w:rPr>
            </w:pPr>
          </w:p>
          <w:p w14:paraId="54D223D7" w14:textId="31117F02" w:rsidR="00996EF6" w:rsidRPr="0056182D" w:rsidRDefault="0004503A" w:rsidP="00671C59">
            <w:pPr>
              <w:rPr>
                <w:rFonts w:ascii="Arial" w:hAnsi="Arial" w:cs="Arial"/>
                <w:sz w:val="22"/>
                <w:szCs w:val="22"/>
              </w:rPr>
            </w:pPr>
            <w:r w:rsidRPr="0056182D">
              <w:rPr>
                <w:rFonts w:ascii="Arial" w:hAnsi="Arial" w:cs="Arial"/>
                <w:sz w:val="22"/>
                <w:szCs w:val="22"/>
              </w:rPr>
              <w:t xml:space="preserve">The role will involve lone working, particularly during </w:t>
            </w:r>
            <w:proofErr w:type="gramStart"/>
            <w:r w:rsidRPr="0056182D">
              <w:rPr>
                <w:rFonts w:ascii="Arial" w:hAnsi="Arial" w:cs="Arial"/>
                <w:sz w:val="22"/>
                <w:szCs w:val="22"/>
              </w:rPr>
              <w:t>opening up</w:t>
            </w:r>
            <w:proofErr w:type="gramEnd"/>
            <w:r w:rsidRPr="0056182D">
              <w:rPr>
                <w:rFonts w:ascii="Arial" w:hAnsi="Arial" w:cs="Arial"/>
                <w:sz w:val="22"/>
                <w:szCs w:val="22"/>
              </w:rPr>
              <w:t xml:space="preserve"> and locking up the school site.</w:t>
            </w:r>
          </w:p>
        </w:tc>
      </w:tr>
      <w:tr w:rsidR="00671C59" w:rsidRPr="00093DE5" w14:paraId="36C8C1EF" w14:textId="77777777" w:rsidTr="049BD868">
        <w:tc>
          <w:tcPr>
            <w:tcW w:w="2802" w:type="dxa"/>
          </w:tcPr>
          <w:p w14:paraId="4B0730AB" w14:textId="4EC4C5DD" w:rsidR="00671C59" w:rsidRPr="00996EF6" w:rsidRDefault="00671C59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tion:</w:t>
            </w:r>
          </w:p>
        </w:tc>
        <w:tc>
          <w:tcPr>
            <w:tcW w:w="7333" w:type="dxa"/>
          </w:tcPr>
          <w:p w14:paraId="6DE2F473" w14:textId="39829A36" w:rsidR="00671C59" w:rsidRPr="0056182D" w:rsidRDefault="00084B58" w:rsidP="00671C59">
            <w:pPr>
              <w:spacing w:line="259" w:lineRule="auto"/>
              <w:ind w:right="-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heatley Lane Methodist Primary School</w:t>
            </w:r>
          </w:p>
        </w:tc>
      </w:tr>
      <w:tr w:rsidR="001102D1" w:rsidRPr="00093DE5" w14:paraId="1F6B83B4" w14:textId="77777777" w:rsidTr="049BD868">
        <w:tc>
          <w:tcPr>
            <w:tcW w:w="2802" w:type="dxa"/>
          </w:tcPr>
          <w:p w14:paraId="066ECC21" w14:textId="77777777" w:rsidR="001102D1" w:rsidRPr="00996EF6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996EF6">
              <w:rPr>
                <w:rFonts w:ascii="Arial" w:hAnsi="Arial" w:cs="Arial"/>
                <w:sz w:val="22"/>
                <w:szCs w:val="22"/>
              </w:rPr>
              <w:t>Reporting to:</w:t>
            </w:r>
          </w:p>
        </w:tc>
        <w:tc>
          <w:tcPr>
            <w:tcW w:w="7333" w:type="dxa"/>
          </w:tcPr>
          <w:p w14:paraId="6399D41F" w14:textId="20B8782E" w:rsidR="001102D1" w:rsidRPr="0056182D" w:rsidRDefault="00CE3D8D" w:rsidP="009F5940">
            <w:pPr>
              <w:spacing w:line="259" w:lineRule="auto"/>
              <w:ind w:right="-4"/>
              <w:rPr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eadteacher/</w:t>
            </w:r>
            <w:r w:rsidR="0056182D" w:rsidRPr="0056182D">
              <w:rPr>
                <w:rFonts w:ascii="Arial" w:hAnsi="Arial" w:cs="Arial"/>
                <w:sz w:val="22"/>
                <w:szCs w:val="22"/>
              </w:rPr>
              <w:t>Admin &amp; Ops Lead</w:t>
            </w:r>
          </w:p>
        </w:tc>
      </w:tr>
      <w:tr w:rsidR="001102D1" w:rsidRPr="00093DE5" w14:paraId="52839CCE" w14:textId="77777777" w:rsidTr="049BD868">
        <w:tc>
          <w:tcPr>
            <w:tcW w:w="2802" w:type="dxa"/>
          </w:tcPr>
          <w:p w14:paraId="7AA84D14" w14:textId="77777777" w:rsidR="001102D1" w:rsidRPr="00996EF6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996EF6">
              <w:rPr>
                <w:rFonts w:ascii="Arial" w:hAnsi="Arial" w:cs="Arial"/>
                <w:sz w:val="22"/>
                <w:szCs w:val="22"/>
              </w:rPr>
              <w:t>Responsible for – Staff</w:t>
            </w:r>
          </w:p>
        </w:tc>
        <w:tc>
          <w:tcPr>
            <w:tcW w:w="7333" w:type="dxa"/>
          </w:tcPr>
          <w:p w14:paraId="25A1FD6A" w14:textId="26FF5F76" w:rsidR="001102D1" w:rsidRPr="0056182D" w:rsidRDefault="00CE3D8D" w:rsidP="001102D1">
            <w:pPr>
              <w:ind w:right="-14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eaner</w:t>
            </w:r>
          </w:p>
        </w:tc>
      </w:tr>
      <w:tr w:rsidR="001102D1" w:rsidRPr="00093DE5" w14:paraId="484C4739" w14:textId="77777777" w:rsidTr="049BD868">
        <w:tc>
          <w:tcPr>
            <w:tcW w:w="2802" w:type="dxa"/>
          </w:tcPr>
          <w:p w14:paraId="1E2367C0" w14:textId="77777777" w:rsidR="001102D1" w:rsidRPr="00996EF6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996EF6">
              <w:rPr>
                <w:rFonts w:ascii="Arial" w:hAnsi="Arial" w:cs="Arial"/>
                <w:sz w:val="22"/>
                <w:szCs w:val="22"/>
              </w:rPr>
              <w:t>Liaising with:</w:t>
            </w:r>
          </w:p>
        </w:tc>
        <w:tc>
          <w:tcPr>
            <w:tcW w:w="7333" w:type="dxa"/>
          </w:tcPr>
          <w:p w14:paraId="4F4FED37" w14:textId="4292BF9E" w:rsidR="001102D1" w:rsidRPr="0056182D" w:rsidRDefault="0056182D" w:rsidP="009F5940">
            <w:pPr>
              <w:tabs>
                <w:tab w:val="left" w:pos="-720"/>
              </w:tabs>
              <w:suppressAutoHyphens/>
              <w:rPr>
                <w:rFonts w:ascii="Arial" w:hAnsi="Arial" w:cs="Arial"/>
                <w:spacing w:val="-2"/>
                <w:sz w:val="22"/>
                <w:szCs w:val="22"/>
              </w:rPr>
            </w:pPr>
            <w:r w:rsidRPr="0056182D">
              <w:rPr>
                <w:rFonts w:ascii="Arial" w:hAnsi="Arial" w:cs="Arial"/>
                <w:spacing w:val="-2"/>
                <w:sz w:val="22"/>
                <w:szCs w:val="22"/>
              </w:rPr>
              <w:t>Admin &amp; Ops Lead, SLT</w:t>
            </w:r>
          </w:p>
        </w:tc>
      </w:tr>
      <w:tr w:rsidR="001102D1" w:rsidRPr="00093DE5" w14:paraId="3505EC54" w14:textId="77777777" w:rsidTr="049BD868">
        <w:tc>
          <w:tcPr>
            <w:tcW w:w="2802" w:type="dxa"/>
          </w:tcPr>
          <w:p w14:paraId="3155334B" w14:textId="77777777" w:rsidR="001102D1" w:rsidRPr="00996EF6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996EF6">
              <w:rPr>
                <w:rFonts w:ascii="Arial" w:hAnsi="Arial" w:cs="Arial"/>
                <w:sz w:val="22"/>
                <w:szCs w:val="22"/>
              </w:rPr>
              <w:t>Disclosure Level:</w:t>
            </w:r>
          </w:p>
        </w:tc>
        <w:tc>
          <w:tcPr>
            <w:tcW w:w="7333" w:type="dxa"/>
          </w:tcPr>
          <w:p w14:paraId="2C9D9911" w14:textId="77777777" w:rsidR="001102D1" w:rsidRPr="0056182D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56182D">
              <w:rPr>
                <w:rFonts w:ascii="Arial" w:hAnsi="Arial" w:cs="Arial"/>
                <w:sz w:val="22"/>
                <w:szCs w:val="22"/>
              </w:rPr>
              <w:t>Enhanced</w:t>
            </w:r>
          </w:p>
        </w:tc>
      </w:tr>
      <w:tr w:rsidR="001102D1" w:rsidRPr="00093DE5" w14:paraId="1944DAF0" w14:textId="77777777" w:rsidTr="049BD868">
        <w:tc>
          <w:tcPr>
            <w:tcW w:w="2802" w:type="dxa"/>
          </w:tcPr>
          <w:p w14:paraId="3F483379" w14:textId="77777777" w:rsidR="001102D1" w:rsidRPr="00996EF6" w:rsidRDefault="001102D1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996EF6">
              <w:rPr>
                <w:rFonts w:ascii="Arial" w:hAnsi="Arial" w:cs="Arial"/>
                <w:sz w:val="22"/>
                <w:szCs w:val="22"/>
              </w:rPr>
              <w:t>Grade of post:</w:t>
            </w:r>
          </w:p>
        </w:tc>
        <w:tc>
          <w:tcPr>
            <w:tcW w:w="7333" w:type="dxa"/>
          </w:tcPr>
          <w:p w14:paraId="4FEB8472" w14:textId="1EAFEEC9" w:rsidR="006F5EFB" w:rsidRPr="0056182D" w:rsidRDefault="0004503A" w:rsidP="0019406F">
            <w:pPr>
              <w:spacing w:line="259" w:lineRule="auto"/>
              <w:ind w:right="-914"/>
              <w:rPr>
                <w:rFonts w:ascii="Arial" w:hAnsi="Arial" w:cs="Arial"/>
                <w:sz w:val="22"/>
                <w:szCs w:val="22"/>
              </w:rPr>
            </w:pPr>
            <w:r w:rsidRPr="0056182D">
              <w:rPr>
                <w:rFonts w:ascii="Arial" w:hAnsi="Arial" w:cs="Arial"/>
                <w:sz w:val="22"/>
                <w:szCs w:val="22"/>
              </w:rPr>
              <w:t xml:space="preserve">Grade </w:t>
            </w:r>
          </w:p>
        </w:tc>
      </w:tr>
      <w:tr w:rsidR="0056182D" w:rsidRPr="00093DE5" w14:paraId="6BCE5C57" w14:textId="77777777" w:rsidTr="049BD868">
        <w:tc>
          <w:tcPr>
            <w:tcW w:w="2802" w:type="dxa"/>
          </w:tcPr>
          <w:p w14:paraId="27F71A11" w14:textId="2A7A1330" w:rsidR="0056182D" w:rsidRPr="00996EF6" w:rsidRDefault="0056182D" w:rsidP="001102D1">
            <w:pPr>
              <w:ind w:right="-91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urs of Work</w:t>
            </w:r>
          </w:p>
        </w:tc>
        <w:tc>
          <w:tcPr>
            <w:tcW w:w="7333" w:type="dxa"/>
          </w:tcPr>
          <w:p w14:paraId="47DEEDB4" w14:textId="07AFC584" w:rsidR="0056182D" w:rsidRPr="0047511E" w:rsidRDefault="00417405" w:rsidP="0056182D">
            <w:pPr>
              <w:tabs>
                <w:tab w:val="center" w:pos="4465"/>
                <w:tab w:val="right" w:pos="8929"/>
              </w:tabs>
              <w:spacing w:before="40" w:after="40" w:line="240" w:lineRule="atLeast"/>
              <w:jc w:val="both"/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 xml:space="preserve"> </w:t>
            </w:r>
            <w:r w:rsidR="00084B58"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>20</w:t>
            </w:r>
            <w:r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 xml:space="preserve"> </w:t>
            </w:r>
            <w:r w:rsidR="0056182D" w:rsidRPr="0047511E"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 xml:space="preserve">hours </w:t>
            </w:r>
          </w:p>
          <w:p w14:paraId="111268C8" w14:textId="3EE6F572" w:rsidR="0056182D" w:rsidRPr="00CE3D8D" w:rsidRDefault="00875F44" w:rsidP="00CE3D8D">
            <w:pPr>
              <w:tabs>
                <w:tab w:val="center" w:pos="4465"/>
                <w:tab w:val="right" w:pos="8929"/>
              </w:tabs>
              <w:spacing w:before="40" w:after="40" w:line="240" w:lineRule="atLeast"/>
              <w:jc w:val="both"/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>Split shift</w:t>
            </w:r>
            <w:r w:rsidR="00084B58">
              <w:rPr>
                <w:rFonts w:ascii="Arial" w:eastAsia="SimSun" w:hAnsi="Arial" w:cs="Arial"/>
                <w:spacing w:val="-2"/>
                <w:sz w:val="22"/>
                <w:szCs w:val="22"/>
                <w:lang w:eastAsia="zh-CN"/>
              </w:rPr>
              <w:t xml:space="preserve"> 6:30-8:30am and 4-6pm</w:t>
            </w:r>
          </w:p>
          <w:p w14:paraId="4DAFC967" w14:textId="77777777" w:rsidR="0056182D" w:rsidRPr="0056182D" w:rsidRDefault="0056182D" w:rsidP="0019406F">
            <w:pPr>
              <w:spacing w:line="259" w:lineRule="auto"/>
              <w:ind w:right="-914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18FF4A5" w14:textId="77777777" w:rsidR="00896E84" w:rsidRDefault="00896E84" w:rsidP="002B4C8E">
      <w:pPr>
        <w:ind w:right="-970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10099" w:type="dxa"/>
        <w:tblInd w:w="-890" w:type="dxa"/>
        <w:tblLook w:val="04A0" w:firstRow="1" w:lastRow="0" w:firstColumn="1" w:lastColumn="0" w:noHBand="0" w:noVBand="1"/>
      </w:tblPr>
      <w:tblGrid>
        <w:gridCol w:w="10099"/>
      </w:tblGrid>
      <w:tr w:rsidR="002B4C8E" w14:paraId="128CAD5E" w14:textId="77777777" w:rsidTr="049BD868">
        <w:tc>
          <w:tcPr>
            <w:tcW w:w="10099" w:type="dxa"/>
            <w:shd w:val="clear" w:color="auto" w:fill="0F243E" w:themeFill="text2" w:themeFillShade="80"/>
          </w:tcPr>
          <w:p w14:paraId="0AA90E0D" w14:textId="77777777" w:rsidR="002B4C8E" w:rsidRDefault="002B4C8E" w:rsidP="002B4C8E">
            <w:pPr>
              <w:ind w:right="-970"/>
              <w:rPr>
                <w:rFonts w:ascii="Arial" w:hAnsi="Arial" w:cs="Arial"/>
                <w:b/>
                <w:sz w:val="22"/>
                <w:szCs w:val="22"/>
              </w:rPr>
            </w:pPr>
            <w:r w:rsidRPr="00996EF6">
              <w:rPr>
                <w:rFonts w:ascii="Arial" w:hAnsi="Arial" w:cs="Arial"/>
                <w:b/>
                <w:sz w:val="22"/>
                <w:szCs w:val="22"/>
              </w:rPr>
              <w:t>Job Outline</w:t>
            </w:r>
          </w:p>
        </w:tc>
      </w:tr>
      <w:tr w:rsidR="002B4C8E" w14:paraId="563BE539" w14:textId="77777777" w:rsidTr="049BD868">
        <w:tc>
          <w:tcPr>
            <w:tcW w:w="10099" w:type="dxa"/>
          </w:tcPr>
          <w:p w14:paraId="6B31B60E" w14:textId="77777777" w:rsidR="007545C4" w:rsidRDefault="007545C4" w:rsidP="0056182D">
            <w:pPr>
              <w:ind w:right="-766"/>
              <w:contextualSpacing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F32BE77" w14:textId="4E6A7AE9" w:rsidR="007545C4" w:rsidRPr="0056182D" w:rsidRDefault="00A3385E" w:rsidP="0056182D">
            <w:pPr>
              <w:ind w:right="-766"/>
              <w:contextualSpacing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6182D">
              <w:rPr>
                <w:rFonts w:ascii="Arial" w:hAnsi="Arial" w:cs="Arial"/>
                <w:b/>
                <w:bCs/>
                <w:sz w:val="22"/>
                <w:szCs w:val="22"/>
              </w:rPr>
              <w:t>Key Duties:</w:t>
            </w:r>
          </w:p>
          <w:p w14:paraId="3D6A0DF7" w14:textId="41A5792A" w:rsidR="00C818A7" w:rsidRPr="0056182D" w:rsidRDefault="00C818A7" w:rsidP="00C818A7">
            <w:pPr>
              <w:pStyle w:val="ListParagraph"/>
              <w:numPr>
                <w:ilvl w:val="0"/>
                <w:numId w:val="40"/>
              </w:num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To </w:t>
            </w:r>
            <w:r w:rsidR="00CE184B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manage and </w:t>
            </w: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supervise cleaning staff within the school and undertake cleaning duties to maintain a high standard of cleanliness throughout.</w:t>
            </w:r>
          </w:p>
          <w:p w14:paraId="3A3B1E0C" w14:textId="49840B77" w:rsidR="00C818A7" w:rsidRDefault="00C818A7" w:rsidP="0056182D">
            <w:pPr>
              <w:pStyle w:val="ListParagraph"/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C818A7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Organise an annual deep clean of classrooms, staffrooms, kitchen, dining areas and other frequently used spaces on school </w:t>
            </w:r>
            <w:r w:rsidR="00B928D9" w:rsidRPr="00C818A7">
              <w:rPr>
                <w:rFonts w:ascii="Arial" w:eastAsia="SimSun" w:hAnsi="Arial" w:cs="Arial"/>
                <w:sz w:val="22"/>
                <w:szCs w:val="22"/>
                <w:lang w:eastAsia="zh-CN"/>
              </w:rPr>
              <w:t>premises.</w:t>
            </w:r>
            <w:r w:rsidRPr="00C818A7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</w:t>
            </w:r>
          </w:p>
          <w:p w14:paraId="0919F5DF" w14:textId="795AFAD6" w:rsidR="00A3385E" w:rsidRPr="00C818A7" w:rsidRDefault="00A3385E" w:rsidP="0056182D">
            <w:pPr>
              <w:pStyle w:val="ListParagraph"/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C818A7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Act as </w:t>
            </w:r>
            <w:r w:rsidR="00AE46F9">
              <w:rPr>
                <w:rFonts w:ascii="Arial" w:eastAsia="SimSun" w:hAnsi="Arial" w:cs="Arial"/>
                <w:sz w:val="22"/>
                <w:szCs w:val="22"/>
                <w:lang w:eastAsia="zh-CN"/>
              </w:rPr>
              <w:t>a</w:t>
            </w:r>
            <w:r w:rsidRPr="00C818A7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designated key holder for the school premises </w:t>
            </w:r>
            <w:r w:rsidR="00AA3F9A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and maintain </w:t>
            </w:r>
            <w:r w:rsidR="00B928D9">
              <w:rPr>
                <w:rFonts w:ascii="Arial" w:eastAsia="SimSun" w:hAnsi="Arial" w:cs="Arial"/>
                <w:sz w:val="22"/>
                <w:szCs w:val="22"/>
                <w:lang w:eastAsia="zh-CN"/>
              </w:rPr>
              <w:t>security.</w:t>
            </w:r>
          </w:p>
          <w:p w14:paraId="43FA1BE4" w14:textId="77777777" w:rsidR="00A3385E" w:rsidRPr="00A3385E" w:rsidRDefault="00A3385E" w:rsidP="0056182D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Operate and regularly check systems such as water, heating, cooling, lighting and security (including alarms)  </w:t>
            </w:r>
          </w:p>
          <w:p w14:paraId="6D0CD64A" w14:textId="691C559E" w:rsidR="00A3385E" w:rsidRPr="00A3385E" w:rsidRDefault="00A3385E" w:rsidP="0056182D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Undertake minor repairs (i.e. not requiring qualified craftsperson) and maintenance of the buildings and </w:t>
            </w:r>
            <w:r w:rsidR="00B928D9"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site.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</w:t>
            </w:r>
          </w:p>
          <w:p w14:paraId="2085B445" w14:textId="617E461F" w:rsidR="00A3385E" w:rsidRPr="00A3385E" w:rsidRDefault="00A3385E" w:rsidP="0056182D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Arrange emergency </w:t>
            </w:r>
            <w:r w:rsidR="00B928D9"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repairs.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</w:t>
            </w:r>
          </w:p>
          <w:p w14:paraId="44617762" w14:textId="26EDBF82" w:rsidR="00A3385E" w:rsidRDefault="00A3385E" w:rsidP="0056182D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Carry out or a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rrange regular maintenance and safety checks </w:t>
            </w: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in liaison with the Admin &amp; Ops Lead</w:t>
            </w:r>
          </w:p>
          <w:p w14:paraId="6A2DCCE8" w14:textId="5E0174FA" w:rsidR="00A3385E" w:rsidRPr="00A3385E" w:rsidRDefault="00A3385E" w:rsidP="0056182D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Oversee onsite maintenance contractors, checking that work is completed to required standards and within required </w:t>
            </w:r>
            <w:r w:rsidR="00B928D9"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timescales.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 </w:t>
            </w:r>
          </w:p>
          <w:p w14:paraId="7A1AC61B" w14:textId="4BEE6D07" w:rsidR="00A3385E" w:rsidRPr="00A3385E" w:rsidRDefault="00A3385E" w:rsidP="0056182D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Monitor consumables and stock and/order </w:t>
            </w:r>
            <w:r w:rsidR="00B928D9"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supplies.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 </w:t>
            </w:r>
          </w:p>
          <w:p w14:paraId="055FF678" w14:textId="15CD4901" w:rsidR="00A3385E" w:rsidRPr="006A6FD2" w:rsidRDefault="00A3385E" w:rsidP="006A6FD2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Undertake general port</w:t>
            </w:r>
            <w:r w:rsidR="00BC2D05">
              <w:rPr>
                <w:rFonts w:ascii="Arial" w:eastAsia="SimSun" w:hAnsi="Arial" w:cs="Arial"/>
                <w:sz w:val="22"/>
                <w:szCs w:val="22"/>
                <w:lang w:eastAsia="zh-CN"/>
              </w:rPr>
              <w:t>er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age duties, including moving furniture and equipment within the </w:t>
            </w:r>
            <w:r w:rsidR="00B928D9"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school.</w:t>
            </w:r>
          </w:p>
          <w:p w14:paraId="73F3DFAA" w14:textId="11EF397A" w:rsidR="00404690" w:rsidRPr="0056182D" w:rsidRDefault="00404690" w:rsidP="0056182D">
            <w:pPr>
              <w:widowControl w:val="0"/>
              <w:numPr>
                <w:ilvl w:val="0"/>
                <w:numId w:val="40"/>
              </w:numPr>
              <w:overflowPunct w:val="0"/>
              <w:autoSpaceDE w:val="0"/>
              <w:autoSpaceDN w:val="0"/>
              <w:adjustRightInd w:val="0"/>
              <w:spacing w:before="40" w:after="40"/>
              <w:contextualSpacing/>
              <w:jc w:val="both"/>
              <w:textAlignment w:val="baseline"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404690">
              <w:rPr>
                <w:rFonts w:ascii="Arial" w:eastAsia="SimSun" w:hAnsi="Arial" w:cs="Arial"/>
                <w:sz w:val="22"/>
                <w:szCs w:val="22"/>
                <w:lang w:eastAsia="zh-CN"/>
              </w:rPr>
              <w:t>Setting up of rooms for special activities e.g. Christmas performance</w:t>
            </w:r>
            <w:r>
              <w:rPr>
                <w:rFonts w:ascii="Arial" w:eastAsia="SimSun" w:hAnsi="Arial" w:cs="Arial"/>
                <w:sz w:val="22"/>
                <w:szCs w:val="22"/>
                <w:lang w:eastAsia="zh-CN"/>
              </w:rPr>
              <w:t>.</w:t>
            </w:r>
          </w:p>
          <w:p w14:paraId="4774BA98" w14:textId="77777777" w:rsidR="00112A96" w:rsidRPr="00112A96" w:rsidRDefault="00112A96" w:rsidP="0056182D">
            <w:pPr>
              <w:pStyle w:val="ListParagraph"/>
              <w:ind w:left="0" w:right="-76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3578402" w14:textId="367A88CF" w:rsidR="0004503A" w:rsidRDefault="00AA00E0" w:rsidP="0056182D">
            <w:pPr>
              <w:pStyle w:val="ListParagraph"/>
              <w:ind w:left="-71" w:right="-76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ecurity</w:t>
            </w:r>
          </w:p>
          <w:p w14:paraId="453F02CA" w14:textId="271CE8A8" w:rsidR="00AA00E0" w:rsidRPr="0056182D" w:rsidRDefault="00AA00E0" w:rsidP="0056182D">
            <w:pPr>
              <w:pStyle w:val="ListParagraph"/>
              <w:numPr>
                <w:ilvl w:val="0"/>
                <w:numId w:val="41"/>
              </w:numPr>
              <w:ind w:right="34"/>
              <w:rPr>
                <w:rFonts w:ascii="Arial" w:hAnsi="Arial" w:cs="Arial"/>
                <w:sz w:val="22"/>
                <w:szCs w:val="22"/>
              </w:rPr>
            </w:pPr>
            <w:r w:rsidRPr="0056182D">
              <w:rPr>
                <w:rFonts w:ascii="Arial" w:hAnsi="Arial" w:cs="Arial"/>
                <w:sz w:val="22"/>
                <w:szCs w:val="22"/>
              </w:rPr>
              <w:t xml:space="preserve">Set security alarm systems, report any potential security breaches, and respond to any alarms or other </w:t>
            </w:r>
            <w:r w:rsidR="004F4D37" w:rsidRPr="0056182D">
              <w:rPr>
                <w:rFonts w:ascii="Arial" w:hAnsi="Arial" w:cs="Arial"/>
                <w:sz w:val="22"/>
                <w:szCs w:val="22"/>
              </w:rPr>
              <w:t>callouts</w:t>
            </w:r>
            <w:r w:rsidRPr="0056182D">
              <w:rPr>
                <w:rFonts w:ascii="Arial" w:hAnsi="Arial" w:cs="Arial"/>
                <w:sz w:val="22"/>
                <w:szCs w:val="22"/>
              </w:rPr>
              <w:t xml:space="preserve"> following agreed </w:t>
            </w:r>
            <w:r w:rsidR="00B928D9" w:rsidRPr="0056182D">
              <w:rPr>
                <w:rFonts w:ascii="Arial" w:hAnsi="Arial" w:cs="Arial"/>
                <w:sz w:val="22"/>
                <w:szCs w:val="22"/>
              </w:rPr>
              <w:t>procedures.</w:t>
            </w:r>
            <w:r w:rsidRPr="0056182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D5AD421" w14:textId="5BD8D285" w:rsidR="00AA00E0" w:rsidRPr="0056182D" w:rsidRDefault="00AA00E0" w:rsidP="0056182D">
            <w:pPr>
              <w:pStyle w:val="ListParagraph"/>
              <w:numPr>
                <w:ilvl w:val="0"/>
                <w:numId w:val="41"/>
              </w:numPr>
              <w:ind w:right="34"/>
              <w:rPr>
                <w:rFonts w:ascii="Arial" w:hAnsi="Arial" w:cs="Arial"/>
                <w:sz w:val="22"/>
                <w:szCs w:val="22"/>
              </w:rPr>
            </w:pPr>
            <w:r w:rsidRPr="0056182D">
              <w:rPr>
                <w:rFonts w:ascii="Arial" w:hAnsi="Arial" w:cs="Arial"/>
                <w:sz w:val="22"/>
                <w:szCs w:val="22"/>
              </w:rPr>
              <w:lastRenderedPageBreak/>
              <w:t>Carry out regular checks of alarm systems, locks, windows, outbuildings</w:t>
            </w:r>
            <w:r w:rsidR="004C0E93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56182D">
              <w:rPr>
                <w:rFonts w:ascii="Arial" w:hAnsi="Arial" w:cs="Arial"/>
                <w:sz w:val="22"/>
                <w:szCs w:val="22"/>
              </w:rPr>
              <w:t xml:space="preserve">security gates and perimeter fencing, and ensure any necessary repairs are </w:t>
            </w:r>
            <w:r w:rsidR="00B928D9" w:rsidRPr="0056182D">
              <w:rPr>
                <w:rFonts w:ascii="Arial" w:hAnsi="Arial" w:cs="Arial"/>
                <w:sz w:val="22"/>
                <w:szCs w:val="22"/>
              </w:rPr>
              <w:t>actioned.</w:t>
            </w:r>
            <w:r w:rsidRPr="0056182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A2DA80F" w14:textId="5F5CCFFE" w:rsidR="00A3385E" w:rsidRDefault="00A3385E" w:rsidP="0056182D">
            <w:pPr>
              <w:numPr>
                <w:ilvl w:val="0"/>
                <w:numId w:val="41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In partnership with all other members of staff, maintain the security of the school site by being vigilant </w:t>
            </w:r>
            <w:proofErr w:type="gramStart"/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with regard to</w:t>
            </w:r>
            <w:proofErr w:type="gramEnd"/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visitors to the site and reporting any concerns the Headteacher.  Ensure that the office staff are aware of persons working on the site and that a register of workers is maintained.</w:t>
            </w:r>
          </w:p>
          <w:p w14:paraId="42EF61D2" w14:textId="77777777" w:rsidR="00A3385E" w:rsidRPr="00A3385E" w:rsidRDefault="00A3385E" w:rsidP="0056182D">
            <w:pPr>
              <w:numPr>
                <w:ilvl w:val="0"/>
                <w:numId w:val="41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Key-cutting control as directed by the Headteacher.</w:t>
            </w:r>
          </w:p>
          <w:p w14:paraId="5CE4927A" w14:textId="77777777" w:rsidR="00A3385E" w:rsidRPr="00112A96" w:rsidRDefault="00A3385E" w:rsidP="0056182D">
            <w:pPr>
              <w:pStyle w:val="ListParagraph"/>
              <w:ind w:right="34"/>
              <w:rPr>
                <w:rFonts w:ascii="Arial" w:hAnsi="Arial" w:cs="Arial"/>
                <w:sz w:val="22"/>
                <w:szCs w:val="22"/>
              </w:rPr>
            </w:pPr>
          </w:p>
          <w:p w14:paraId="0EE8274C" w14:textId="118E4039" w:rsidR="0004503A" w:rsidRDefault="0004503A" w:rsidP="0056182D">
            <w:pPr>
              <w:pStyle w:val="ListParagraph"/>
              <w:spacing w:after="120"/>
              <w:ind w:left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12A96">
              <w:rPr>
                <w:rFonts w:ascii="Arial" w:hAnsi="Arial" w:cs="Arial"/>
                <w:b/>
                <w:bCs/>
                <w:sz w:val="22"/>
                <w:szCs w:val="22"/>
              </w:rPr>
              <w:t>Health</w:t>
            </w:r>
            <w:r w:rsidR="0056182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&amp; </w:t>
            </w:r>
            <w:r w:rsidR="00AA00E0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Pr="00112A9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fety </w:t>
            </w:r>
          </w:p>
          <w:p w14:paraId="34DC73BB" w14:textId="5BA87669" w:rsidR="0056182D" w:rsidRPr="0056182D" w:rsidRDefault="0056182D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To undertake safety audits of the premises with the Admin &amp; Ops Lead and </w:t>
            </w:r>
            <w:r w:rsidR="00754797">
              <w:rPr>
                <w:rFonts w:ascii="Arial" w:eastAsia="SimSun" w:hAnsi="Arial" w:cs="Arial"/>
                <w:sz w:val="22"/>
                <w:szCs w:val="22"/>
                <w:lang w:eastAsia="zh-CN"/>
              </w:rPr>
              <w:t>H&amp;S governor. A</w:t>
            </w: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ssist with relevant risk assessments as required such as routine weekly fire alarm tests.</w:t>
            </w:r>
          </w:p>
          <w:p w14:paraId="0850A62D" w14:textId="77777777" w:rsidR="0056182D" w:rsidRPr="0056182D" w:rsidRDefault="0056182D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To work with or direct contractors (with support from the Admin &amp; Ops Lead) with repair or maintenance jobs and ensure their work complies with specified standards and health and safety requirements.</w:t>
            </w:r>
          </w:p>
          <w:p w14:paraId="0B5FB129" w14:textId="3138E5BB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Implement all aspects of the school’s health and safety procedures as documented and review these </w:t>
            </w:r>
            <w:r w:rsidR="00754797">
              <w:rPr>
                <w:rFonts w:ascii="Arial" w:eastAsia="SimSun" w:hAnsi="Arial" w:cs="Arial"/>
                <w:sz w:val="22"/>
                <w:szCs w:val="22"/>
                <w:lang w:eastAsia="zh-CN"/>
              </w:rPr>
              <w:t>as required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.</w:t>
            </w:r>
          </w:p>
          <w:p w14:paraId="379AC507" w14:textId="77777777" w:rsidR="00906D82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906D82">
              <w:rPr>
                <w:rFonts w:ascii="Arial" w:eastAsia="SimSun" w:hAnsi="Arial" w:cs="Arial"/>
                <w:sz w:val="22"/>
                <w:szCs w:val="22"/>
                <w:lang w:eastAsia="zh-CN"/>
              </w:rPr>
              <w:t>Ensure that all work carried out by cleaning staff is completed with due regard to health and safety policies and regulations.</w:t>
            </w:r>
          </w:p>
          <w:p w14:paraId="2A54B9E1" w14:textId="478567A6" w:rsidR="0056182D" w:rsidRPr="00906D82" w:rsidRDefault="0056182D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906D82">
              <w:rPr>
                <w:rFonts w:ascii="Arial" w:eastAsia="SimSun" w:hAnsi="Arial" w:cs="Arial"/>
                <w:sz w:val="22"/>
                <w:szCs w:val="22"/>
                <w:lang w:eastAsia="zh-CN"/>
              </w:rPr>
              <w:t>To ensure any equipment used is operated correctly and maintained in good working order.</w:t>
            </w:r>
          </w:p>
          <w:p w14:paraId="3EBB8FCB" w14:textId="7BF8550D" w:rsidR="0056182D" w:rsidRPr="0056182D" w:rsidRDefault="0056182D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Ensure self and other cleaning staff operate in line with health and safety and COSHH regulations and </w:t>
            </w:r>
            <w:proofErr w:type="gramStart"/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take action</w:t>
            </w:r>
            <w:proofErr w:type="gramEnd"/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where hazards are identified, reporting serious hazards to the Admin &amp; Ops Lead </w:t>
            </w:r>
            <w:r w:rsidR="00B928D9"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immediately.</w:t>
            </w: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</w:t>
            </w:r>
          </w:p>
          <w:p w14:paraId="3C8832BE" w14:textId="77777777" w:rsidR="0056182D" w:rsidRPr="0056182D" w:rsidRDefault="0056182D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Undertake regular health and safety checks of buildings, grounds, fixtures and fittings, (including compliance with fire safety regulations) and equipment, in line with other schedules.</w:t>
            </w:r>
          </w:p>
          <w:p w14:paraId="3976F3CC" w14:textId="63E6176E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Assist in carrying out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regular emergency evacuation</w:t>
            </w:r>
            <w:r w:rsidR="00906D82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and lockdown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practices and keep appropriate records.</w:t>
            </w:r>
          </w:p>
          <w:p w14:paraId="2373BC77" w14:textId="1C3043DC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Assist in carrying out 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accident investigation and emergency action.  Liaise with the Headteacher</w:t>
            </w:r>
            <w:r w:rsidRPr="0056182D">
              <w:rPr>
                <w:rFonts w:ascii="Arial" w:eastAsia="SimSun" w:hAnsi="Arial" w:cs="Arial"/>
                <w:sz w:val="22"/>
                <w:szCs w:val="22"/>
                <w:lang w:eastAsia="zh-CN"/>
              </w:rPr>
              <w:t>/Admin &amp; Ops Lead</w:t>
            </w: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to deal with emergency situations in accordance with the school’s health and safety policy.                </w:t>
            </w:r>
          </w:p>
          <w:p w14:paraId="65C8453C" w14:textId="77777777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Ensure that dangerous substances and equipment are used and stored safely and a COSHH register maintained.</w:t>
            </w:r>
          </w:p>
          <w:p w14:paraId="4F150555" w14:textId="77777777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Maintain play areas and outdoor equipment, checking their condition weekly.</w:t>
            </w:r>
          </w:p>
          <w:p w14:paraId="747A755A" w14:textId="77777777" w:rsidR="00A3385E" w:rsidRPr="00A3385E" w:rsidRDefault="00A3385E" w:rsidP="0056182D">
            <w:pPr>
              <w:numPr>
                <w:ilvl w:val="0"/>
                <w:numId w:val="42"/>
              </w:numPr>
              <w:spacing w:after="120"/>
              <w:contextualSpacing/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Grit the premises in icy weather as per the health and safety policy.</w:t>
            </w:r>
          </w:p>
          <w:p w14:paraId="612284A3" w14:textId="77777777" w:rsidR="00347606" w:rsidRPr="00347606" w:rsidRDefault="00A3385E" w:rsidP="00347606">
            <w:pPr>
              <w:numPr>
                <w:ilvl w:val="0"/>
                <w:numId w:val="43"/>
              </w:numPr>
              <w:spacing w:after="12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A3385E">
              <w:rPr>
                <w:rFonts w:ascii="Arial" w:eastAsia="SimSun" w:hAnsi="Arial" w:cs="Arial"/>
                <w:sz w:val="22"/>
                <w:szCs w:val="22"/>
                <w:lang w:eastAsia="zh-CN"/>
              </w:rPr>
              <w:t>Ensure appropriate legionella checks are carried out and recorded (appropriate training will be provided).</w:t>
            </w:r>
          </w:p>
          <w:p w14:paraId="2FE808B9" w14:textId="0452CFD8" w:rsidR="0004503A" w:rsidRDefault="0004503A" w:rsidP="00347606">
            <w:pPr>
              <w:numPr>
                <w:ilvl w:val="0"/>
                <w:numId w:val="43"/>
              </w:numPr>
              <w:spacing w:after="12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347606">
              <w:rPr>
                <w:rFonts w:ascii="Arial" w:hAnsi="Arial" w:cs="Arial"/>
                <w:sz w:val="22"/>
                <w:szCs w:val="22"/>
              </w:rPr>
              <w:t xml:space="preserve">To promote and encourage safe working practices for </w:t>
            </w:r>
            <w:r w:rsidR="002650FE">
              <w:rPr>
                <w:rFonts w:ascii="Arial" w:hAnsi="Arial" w:cs="Arial"/>
                <w:sz w:val="22"/>
                <w:szCs w:val="22"/>
              </w:rPr>
              <w:t>pupils</w:t>
            </w:r>
            <w:r w:rsidRPr="00347606">
              <w:rPr>
                <w:rFonts w:ascii="Arial" w:hAnsi="Arial" w:cs="Arial"/>
                <w:sz w:val="22"/>
                <w:szCs w:val="22"/>
              </w:rPr>
              <w:t>, staff and visitors in accordance with appropriate risk management and health and safety legislation.</w:t>
            </w:r>
          </w:p>
          <w:p w14:paraId="0CE38517" w14:textId="4A0077CC" w:rsidR="00347606" w:rsidRDefault="00347606" w:rsidP="00347606">
            <w:pPr>
              <w:numPr>
                <w:ilvl w:val="0"/>
                <w:numId w:val="43"/>
              </w:numPr>
              <w:spacing w:after="120"/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ake </w:t>
            </w:r>
            <w:r w:rsidRPr="00347606">
              <w:rPr>
                <w:rFonts w:ascii="Arial" w:hAnsi="Arial" w:cs="Arial"/>
                <w:sz w:val="22"/>
                <w:szCs w:val="22"/>
              </w:rPr>
              <w:t xml:space="preserve">appropriate action to identify, evaluate and minimise any risks to health, safety and security in the </w:t>
            </w:r>
            <w:proofErr w:type="gramStart"/>
            <w:r w:rsidRPr="00347606">
              <w:rPr>
                <w:rFonts w:ascii="Arial" w:hAnsi="Arial" w:cs="Arial"/>
                <w:sz w:val="22"/>
                <w:szCs w:val="22"/>
              </w:rPr>
              <w:t>school working</w:t>
            </w:r>
            <w:proofErr w:type="gramEnd"/>
            <w:r w:rsidRPr="0034760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9166F" w:rsidRPr="00347606">
              <w:rPr>
                <w:rFonts w:ascii="Arial" w:hAnsi="Arial" w:cs="Arial"/>
                <w:sz w:val="22"/>
                <w:szCs w:val="22"/>
              </w:rPr>
              <w:t>environment.</w:t>
            </w:r>
          </w:p>
          <w:p w14:paraId="1EC502C2" w14:textId="1213E240" w:rsidR="00E160D4" w:rsidRPr="00E160D4" w:rsidRDefault="00E160D4" w:rsidP="00E160D4">
            <w:pPr>
              <w:numPr>
                <w:ilvl w:val="0"/>
                <w:numId w:val="43"/>
              </w:numPr>
              <w:spacing w:after="12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E160D4">
              <w:rPr>
                <w:rFonts w:ascii="Arial" w:hAnsi="Arial" w:cs="Arial"/>
                <w:sz w:val="22"/>
                <w:szCs w:val="22"/>
              </w:rPr>
              <w:t xml:space="preserve">Ensure all fire safety checks are completed and </w:t>
            </w:r>
            <w:r w:rsidR="0099166F" w:rsidRPr="00E160D4">
              <w:rPr>
                <w:rFonts w:ascii="Arial" w:hAnsi="Arial" w:cs="Arial"/>
                <w:sz w:val="22"/>
                <w:szCs w:val="22"/>
              </w:rPr>
              <w:t>recorded.</w:t>
            </w:r>
          </w:p>
          <w:p w14:paraId="3F3122B1" w14:textId="1257CA55" w:rsidR="00112A96" w:rsidRPr="00112A96" w:rsidRDefault="00112A96" w:rsidP="0056182D">
            <w:pPr>
              <w:ind w:right="34"/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1F12BEB6" w14:textId="2221A7AD" w:rsidR="00112A96" w:rsidRPr="00112A96" w:rsidRDefault="00112A96" w:rsidP="0056182D">
            <w:pPr>
              <w:ind w:right="34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112A96">
              <w:rPr>
                <w:rFonts w:ascii="Arial" w:hAnsi="Arial" w:cs="Arial"/>
                <w:sz w:val="22"/>
                <w:szCs w:val="22"/>
              </w:rPr>
              <w:t xml:space="preserve">Please note that this list of duties is illustrative of the general nature and level of responsibility of the role. It is not a comprehensive list of all tasks that the </w:t>
            </w:r>
            <w:r w:rsidR="00CE3D8D">
              <w:rPr>
                <w:rFonts w:ascii="Arial" w:hAnsi="Arial" w:cs="Arial"/>
                <w:sz w:val="22"/>
                <w:szCs w:val="22"/>
              </w:rPr>
              <w:t>site supervisor</w:t>
            </w:r>
            <w:r w:rsidRPr="00112A96">
              <w:rPr>
                <w:rFonts w:ascii="Arial" w:hAnsi="Arial" w:cs="Arial"/>
                <w:sz w:val="22"/>
                <w:szCs w:val="22"/>
              </w:rPr>
              <w:t xml:space="preserve"> will carry out. The postholder may be required to do other duties appropriate to the level of the role, as directed by the headteacher</w:t>
            </w:r>
            <w:r w:rsidR="000651E8">
              <w:rPr>
                <w:rFonts w:ascii="Arial" w:hAnsi="Arial" w:cs="Arial"/>
                <w:sz w:val="22"/>
                <w:szCs w:val="22"/>
              </w:rPr>
              <w:t xml:space="preserve"> and/or operations lead.</w:t>
            </w:r>
          </w:p>
          <w:p w14:paraId="0079A858" w14:textId="2C7D2CC3" w:rsidR="0004503A" w:rsidRPr="00112A96" w:rsidRDefault="0004503A" w:rsidP="0056182D">
            <w:pPr>
              <w:widowControl w:val="0"/>
              <w:spacing w:after="160"/>
              <w:ind w:right="-970"/>
              <w:contextualSpacing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</w:tc>
      </w:tr>
    </w:tbl>
    <w:p w14:paraId="52D5B0D2" w14:textId="77777777" w:rsidR="001102D1" w:rsidRDefault="001102D1" w:rsidP="00896E84">
      <w:pPr>
        <w:widowControl w:val="0"/>
        <w:ind w:right="-970"/>
        <w:rPr>
          <w:rFonts w:ascii="Arial" w:hAnsi="Arial" w:cs="Arial"/>
          <w:b/>
          <w:sz w:val="22"/>
          <w:szCs w:val="22"/>
        </w:rPr>
      </w:pPr>
    </w:p>
    <w:tbl>
      <w:tblPr>
        <w:tblpPr w:leftFromText="180" w:rightFromText="180" w:vertAnchor="text" w:horzAnchor="margin" w:tblpXSpec="center" w:tblpY="145"/>
        <w:tblW w:w="100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36"/>
      </w:tblGrid>
      <w:tr w:rsidR="00996EF6" w:rsidRPr="00093DE5" w14:paraId="2C39B036" w14:textId="77777777" w:rsidTr="000E21DF">
        <w:tc>
          <w:tcPr>
            <w:tcW w:w="10036" w:type="dxa"/>
            <w:shd w:val="clear" w:color="auto" w:fill="1F3864"/>
          </w:tcPr>
          <w:p w14:paraId="6AED49EB" w14:textId="77777777" w:rsidR="00996EF6" w:rsidRPr="00996EF6" w:rsidRDefault="00996EF6" w:rsidP="00996EF6">
            <w:pPr>
              <w:ind w:right="34"/>
              <w:rPr>
                <w:rFonts w:ascii="Arial" w:hAnsi="Arial" w:cs="Arial"/>
                <w:b/>
                <w:sz w:val="22"/>
                <w:szCs w:val="22"/>
              </w:rPr>
            </w:pPr>
            <w:r w:rsidRPr="00996EF6">
              <w:rPr>
                <w:rFonts w:ascii="Arial" w:hAnsi="Arial" w:cs="Arial"/>
                <w:b/>
                <w:sz w:val="22"/>
                <w:szCs w:val="22"/>
              </w:rPr>
              <w:t>Other Specific Duties</w:t>
            </w:r>
          </w:p>
        </w:tc>
      </w:tr>
      <w:tr w:rsidR="00996EF6" w:rsidRPr="00093DE5" w14:paraId="34D6D643" w14:textId="77777777" w:rsidTr="000E21DF">
        <w:tc>
          <w:tcPr>
            <w:tcW w:w="10036" w:type="dxa"/>
          </w:tcPr>
          <w:p w14:paraId="3152F2E2" w14:textId="2E7D17C4" w:rsidR="00347606" w:rsidRPr="00112A96" w:rsidRDefault="00347606" w:rsidP="00347606">
            <w:pPr>
              <w:pStyle w:val="ListParagraph"/>
              <w:numPr>
                <w:ilvl w:val="0"/>
                <w:numId w:val="9"/>
              </w:numPr>
              <w:ind w:right="34"/>
              <w:rPr>
                <w:rFonts w:ascii="Arial" w:hAnsi="Arial" w:cs="Arial"/>
                <w:sz w:val="22"/>
                <w:szCs w:val="22"/>
              </w:rPr>
            </w:pPr>
            <w:r w:rsidRPr="00112A96">
              <w:rPr>
                <w:rFonts w:ascii="Arial" w:hAnsi="Arial" w:cs="Arial"/>
                <w:sz w:val="22"/>
                <w:szCs w:val="22"/>
              </w:rPr>
              <w:t xml:space="preserve">Comply with the policies and procedures relating to child protection, health and safety, security, confidentiality and data protection, and equal opportunities, and report all concerns to an appropriate </w:t>
            </w:r>
            <w:r w:rsidR="0099166F" w:rsidRPr="00112A96">
              <w:rPr>
                <w:rFonts w:ascii="Arial" w:hAnsi="Arial" w:cs="Arial"/>
                <w:sz w:val="22"/>
                <w:szCs w:val="22"/>
              </w:rPr>
              <w:t>person.</w:t>
            </w:r>
            <w:r w:rsidRPr="00112A9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3C29DA90" w14:textId="32CB0F0E" w:rsidR="00996EF6" w:rsidRPr="00E002CA" w:rsidRDefault="00996EF6" w:rsidP="00347606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002CA">
              <w:rPr>
                <w:rFonts w:ascii="Arial" w:hAnsi="Arial" w:cs="Arial"/>
                <w:sz w:val="22"/>
                <w:szCs w:val="22"/>
              </w:rPr>
              <w:t>To carry out the duties in the most effective, efficient and economic manner available.</w:t>
            </w:r>
          </w:p>
          <w:p w14:paraId="178E0C46" w14:textId="77777777" w:rsidR="00996EF6" w:rsidRPr="00E002CA" w:rsidRDefault="00996EF6" w:rsidP="00347606">
            <w:pPr>
              <w:pStyle w:val="ListParagraph"/>
              <w:numPr>
                <w:ilvl w:val="0"/>
                <w:numId w:val="9"/>
              </w:numPr>
              <w:shd w:val="clear" w:color="auto" w:fill="FFFFFF" w:themeFill="background1"/>
              <w:ind w:right="-970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02CA">
              <w:rPr>
                <w:rFonts w:ascii="Arial" w:hAnsi="Arial" w:cs="Arial"/>
                <w:sz w:val="22"/>
                <w:szCs w:val="22"/>
              </w:rPr>
              <w:t>To undertake Safeguarding Training as per the Trust’s training cycle.</w:t>
            </w:r>
          </w:p>
          <w:p w14:paraId="3F798EEE" w14:textId="77777777" w:rsidR="00E002CA" w:rsidRDefault="00996EF6" w:rsidP="00347606">
            <w:pPr>
              <w:pStyle w:val="ListParagraph"/>
              <w:numPr>
                <w:ilvl w:val="0"/>
                <w:numId w:val="9"/>
              </w:numPr>
              <w:ind w:right="-970"/>
              <w:rPr>
                <w:rFonts w:ascii="Arial" w:hAnsi="Arial" w:cs="Arial"/>
                <w:sz w:val="22"/>
                <w:szCs w:val="22"/>
              </w:rPr>
            </w:pPr>
            <w:r w:rsidRPr="00E002CA">
              <w:rPr>
                <w:rFonts w:ascii="Arial" w:hAnsi="Arial" w:cs="Arial"/>
                <w:sz w:val="22"/>
                <w:szCs w:val="22"/>
              </w:rPr>
              <w:t>Take a shared responsibility for your own continuing professional development by participating</w:t>
            </w:r>
          </w:p>
          <w:p w14:paraId="356D0E76" w14:textId="77777777" w:rsidR="00996EF6" w:rsidRPr="00E002CA" w:rsidRDefault="00996EF6" w:rsidP="00E002CA">
            <w:pPr>
              <w:pStyle w:val="ListParagraph"/>
              <w:ind w:right="-970"/>
              <w:rPr>
                <w:rFonts w:ascii="Arial" w:hAnsi="Arial" w:cs="Arial"/>
                <w:sz w:val="22"/>
                <w:szCs w:val="22"/>
              </w:rPr>
            </w:pPr>
            <w:r w:rsidRPr="00E002CA">
              <w:rPr>
                <w:rFonts w:ascii="Arial" w:hAnsi="Arial" w:cs="Arial"/>
                <w:sz w:val="22"/>
                <w:szCs w:val="22"/>
              </w:rPr>
              <w:t xml:space="preserve"> in a range of appropriate professional development opportunities.</w:t>
            </w:r>
          </w:p>
          <w:p w14:paraId="33D0A214" w14:textId="77777777" w:rsidR="00E002CA" w:rsidRDefault="00996EF6" w:rsidP="00347606">
            <w:pPr>
              <w:pStyle w:val="ListParagraph"/>
              <w:numPr>
                <w:ilvl w:val="0"/>
                <w:numId w:val="9"/>
              </w:numPr>
              <w:ind w:right="-970"/>
              <w:rPr>
                <w:rFonts w:ascii="Arial" w:hAnsi="Arial" w:cs="Arial"/>
                <w:sz w:val="22"/>
                <w:szCs w:val="22"/>
              </w:rPr>
            </w:pPr>
            <w:r w:rsidRPr="00E002CA">
              <w:rPr>
                <w:rFonts w:ascii="Arial" w:hAnsi="Arial" w:cs="Arial"/>
                <w:sz w:val="22"/>
                <w:szCs w:val="22"/>
              </w:rPr>
              <w:t>To participate in the staff performance management process in accordance with the Trust’s</w:t>
            </w:r>
          </w:p>
          <w:p w14:paraId="65E6B19B" w14:textId="77777777" w:rsidR="00996EF6" w:rsidRPr="00E002CA" w:rsidRDefault="00996EF6" w:rsidP="00E002CA">
            <w:pPr>
              <w:pStyle w:val="ListParagraph"/>
              <w:ind w:right="-970"/>
              <w:rPr>
                <w:rFonts w:ascii="Arial" w:hAnsi="Arial" w:cs="Arial"/>
                <w:sz w:val="22"/>
                <w:szCs w:val="22"/>
              </w:rPr>
            </w:pPr>
            <w:r w:rsidRPr="00E002CA">
              <w:rPr>
                <w:rFonts w:ascii="Arial" w:hAnsi="Arial" w:cs="Arial"/>
                <w:sz w:val="22"/>
                <w:szCs w:val="22"/>
              </w:rPr>
              <w:lastRenderedPageBreak/>
              <w:t xml:space="preserve"> policy and be responsible for self-motivation towards agreed targets.</w:t>
            </w:r>
          </w:p>
          <w:p w14:paraId="5E386711" w14:textId="03EA48DA" w:rsidR="005A41A6" w:rsidRPr="00B96DD9" w:rsidRDefault="005A41A6" w:rsidP="00B96DD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04C4BA4" w14:textId="77777777" w:rsidR="001B1AC3" w:rsidRDefault="001B1AC3" w:rsidP="001B1AC3">
      <w:pPr>
        <w:contextualSpacing/>
        <w:rPr>
          <w:rFonts w:ascii="Arial" w:hAnsi="Arial" w:cs="Arial"/>
          <w:b/>
          <w:sz w:val="22"/>
          <w:szCs w:val="22"/>
        </w:rPr>
      </w:pPr>
    </w:p>
    <w:p w14:paraId="3B44D6A0" w14:textId="77777777" w:rsidR="00E21483" w:rsidRDefault="00E21483" w:rsidP="00E21483">
      <w:pPr>
        <w:ind w:left="-851" w:right="-970"/>
        <w:rPr>
          <w:rFonts w:ascii="Arial" w:hAnsi="Arial" w:cs="Arial"/>
          <w:b/>
          <w:sz w:val="22"/>
          <w:szCs w:val="22"/>
          <w:u w:val="single"/>
        </w:rPr>
      </w:pPr>
    </w:p>
    <w:p w14:paraId="0ED45EE0" w14:textId="10EA2E25" w:rsidR="00671C59" w:rsidRDefault="00671C5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02F8F931" w14:textId="77777777" w:rsidR="002120F2" w:rsidRDefault="002120F2" w:rsidP="00342E47">
      <w:pPr>
        <w:ind w:right="-970" w:hanging="540"/>
        <w:rPr>
          <w:rFonts w:ascii="Arial" w:hAnsi="Arial" w:cs="Arial"/>
          <w:sz w:val="22"/>
          <w:szCs w:val="22"/>
        </w:rPr>
      </w:pPr>
    </w:p>
    <w:p w14:paraId="044872CC" w14:textId="77777777" w:rsidR="002120F2" w:rsidRPr="004630CB" w:rsidRDefault="002120F2" w:rsidP="002120F2">
      <w:pPr>
        <w:jc w:val="center"/>
        <w:rPr>
          <w:rFonts w:ascii="Arial" w:hAnsi="Arial" w:cs="Arial"/>
          <w:b/>
          <w:sz w:val="22"/>
          <w:szCs w:val="22"/>
          <w:u w:val="single"/>
        </w:rPr>
      </w:pPr>
    </w:p>
    <w:p w14:paraId="6A68B128" w14:textId="77777777" w:rsidR="000E21DF" w:rsidRPr="000E21DF" w:rsidRDefault="000E21DF" w:rsidP="002120F2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0E21DF">
        <w:rPr>
          <w:rFonts w:ascii="Arial" w:hAnsi="Arial" w:cs="Arial"/>
          <w:b/>
          <w:sz w:val="32"/>
          <w:szCs w:val="32"/>
          <w:u w:val="single"/>
        </w:rPr>
        <w:t>Person Specification / Selection Criteria</w:t>
      </w:r>
    </w:p>
    <w:p w14:paraId="2658D75A" w14:textId="77777777" w:rsidR="00220813" w:rsidRDefault="00220813" w:rsidP="006776DF">
      <w:pPr>
        <w:rPr>
          <w:rFonts w:ascii="Arial" w:hAnsi="Arial" w:cs="Arial"/>
          <w:b/>
          <w:sz w:val="22"/>
          <w:szCs w:val="22"/>
          <w:u w:val="single"/>
        </w:rPr>
      </w:pPr>
    </w:p>
    <w:p w14:paraId="394A6DCA" w14:textId="77777777" w:rsidR="006776DF" w:rsidRPr="00646EC8" w:rsidRDefault="006776DF" w:rsidP="006776DF">
      <w:pPr>
        <w:rPr>
          <w:rFonts w:ascii="Arial" w:hAnsi="Arial" w:cs="Arial"/>
          <w:b/>
        </w:rPr>
      </w:pPr>
    </w:p>
    <w:tbl>
      <w:tblPr>
        <w:tblW w:w="10013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1276"/>
        <w:gridCol w:w="1417"/>
        <w:gridCol w:w="2642"/>
      </w:tblGrid>
      <w:tr w:rsidR="006776DF" w:rsidRPr="00646EC8" w14:paraId="1913DB8C" w14:textId="77777777" w:rsidTr="000E21DF">
        <w:tc>
          <w:tcPr>
            <w:tcW w:w="4678" w:type="dxa"/>
            <w:shd w:val="clear" w:color="auto" w:fill="244061" w:themeFill="accent1" w:themeFillShade="80"/>
          </w:tcPr>
          <w:p w14:paraId="7762ACE8" w14:textId="40B9DF6B" w:rsidR="000E21DF" w:rsidRPr="00644700" w:rsidRDefault="000E21DF" w:rsidP="000E21DF">
            <w:pPr>
              <w:ind w:left="-810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A.</w:t>
            </w:r>
            <w:r w:rsidRPr="00644700">
              <w:rPr>
                <w:rFonts w:ascii="Arial" w:hAnsi="Arial" w:cs="Arial"/>
                <w:b/>
                <w:sz w:val="22"/>
                <w:szCs w:val="22"/>
              </w:rPr>
              <w:tab/>
            </w:r>
            <w:r w:rsidR="0099166F" w:rsidRPr="00644700">
              <w:rPr>
                <w:rFonts w:ascii="Arial" w:hAnsi="Arial" w:cs="Arial"/>
                <w:b/>
                <w:sz w:val="22"/>
                <w:szCs w:val="22"/>
              </w:rPr>
              <w:t>A. Experience</w:t>
            </w:r>
          </w:p>
          <w:p w14:paraId="1F9027E9" w14:textId="77777777" w:rsidR="006776DF" w:rsidRPr="00644700" w:rsidRDefault="006776DF" w:rsidP="006776DF">
            <w:pPr>
              <w:pStyle w:val="Heading3"/>
              <w:ind w:left="-918" w:right="430"/>
              <w:rPr>
                <w:rFonts w:cs="Arial"/>
                <w:b w:val="0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244061" w:themeFill="accent1" w:themeFillShade="80"/>
          </w:tcPr>
          <w:p w14:paraId="7857D136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417" w:type="dxa"/>
            <w:shd w:val="clear" w:color="auto" w:fill="244061" w:themeFill="accent1" w:themeFillShade="80"/>
          </w:tcPr>
          <w:p w14:paraId="5C01EDF7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  <w:tc>
          <w:tcPr>
            <w:tcW w:w="2642" w:type="dxa"/>
            <w:shd w:val="clear" w:color="auto" w:fill="244061" w:themeFill="accent1" w:themeFillShade="80"/>
          </w:tcPr>
          <w:p w14:paraId="5113058E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Source</w:t>
            </w:r>
          </w:p>
          <w:p w14:paraId="61C8F6D8" w14:textId="77777777" w:rsidR="006776DF" w:rsidRPr="00644700" w:rsidRDefault="006776DF" w:rsidP="005B684D">
            <w:pPr>
              <w:tabs>
                <w:tab w:val="left" w:pos="318"/>
              </w:tabs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A </w:t>
            </w:r>
            <w:r w:rsidRPr="00644700">
              <w:rPr>
                <w:rFonts w:ascii="Arial" w:hAnsi="Arial" w:cs="Arial"/>
                <w:sz w:val="22"/>
                <w:szCs w:val="22"/>
              </w:rPr>
              <w:tab/>
              <w:t>= Application</w:t>
            </w:r>
          </w:p>
          <w:p w14:paraId="75B2A9A3" w14:textId="77777777" w:rsidR="006776DF" w:rsidRPr="00644700" w:rsidRDefault="006776DF" w:rsidP="005B684D">
            <w:pPr>
              <w:tabs>
                <w:tab w:val="left" w:pos="318"/>
              </w:tabs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I </w:t>
            </w:r>
            <w:r w:rsidRPr="00644700">
              <w:rPr>
                <w:rFonts w:ascii="Arial" w:hAnsi="Arial" w:cs="Arial"/>
                <w:sz w:val="22"/>
                <w:szCs w:val="22"/>
              </w:rPr>
              <w:tab/>
              <w:t>= Interview</w:t>
            </w:r>
          </w:p>
          <w:p w14:paraId="6222C501" w14:textId="77777777" w:rsidR="006776DF" w:rsidRPr="00644700" w:rsidRDefault="006776DF" w:rsidP="005B684D">
            <w:pPr>
              <w:tabs>
                <w:tab w:val="left" w:pos="318"/>
              </w:tabs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R </w:t>
            </w:r>
            <w:r w:rsidRPr="00644700">
              <w:rPr>
                <w:rFonts w:ascii="Arial" w:hAnsi="Arial" w:cs="Arial"/>
                <w:sz w:val="22"/>
                <w:szCs w:val="22"/>
              </w:rPr>
              <w:tab/>
              <w:t>= References</w:t>
            </w:r>
          </w:p>
          <w:p w14:paraId="6AEC9BB1" w14:textId="77777777" w:rsidR="006776DF" w:rsidRPr="00644700" w:rsidRDefault="006776DF" w:rsidP="005B684D">
            <w:pPr>
              <w:tabs>
                <w:tab w:val="left" w:pos="318"/>
              </w:tabs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T </w:t>
            </w:r>
            <w:r w:rsidRPr="00644700">
              <w:rPr>
                <w:rFonts w:ascii="Arial" w:hAnsi="Arial" w:cs="Arial"/>
                <w:sz w:val="22"/>
                <w:szCs w:val="22"/>
              </w:rPr>
              <w:tab/>
              <w:t>= Task/Observation</w:t>
            </w:r>
          </w:p>
          <w:p w14:paraId="121DB776" w14:textId="77777777" w:rsidR="006776DF" w:rsidRPr="00644700" w:rsidRDefault="006776DF" w:rsidP="005B684D">
            <w:pPr>
              <w:tabs>
                <w:tab w:val="left" w:pos="318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 xml:space="preserve">P </w:t>
            </w:r>
            <w:r w:rsidRPr="00644700">
              <w:rPr>
                <w:rFonts w:ascii="Arial" w:hAnsi="Arial" w:cs="Arial"/>
                <w:sz w:val="22"/>
                <w:szCs w:val="22"/>
              </w:rPr>
              <w:tab/>
              <w:t>= Presentation</w:t>
            </w:r>
          </w:p>
        </w:tc>
      </w:tr>
      <w:tr w:rsidR="00740E7A" w:rsidRPr="00646EC8" w14:paraId="3F886A39" w14:textId="77777777" w:rsidTr="006776DF">
        <w:tc>
          <w:tcPr>
            <w:tcW w:w="4678" w:type="dxa"/>
          </w:tcPr>
          <w:p w14:paraId="0C075D6C" w14:textId="5BE1F1A1" w:rsidR="00740E7A" w:rsidRPr="00740E7A" w:rsidRDefault="00740E7A" w:rsidP="00740E7A">
            <w:pPr>
              <w:tabs>
                <w:tab w:val="left" w:pos="225"/>
              </w:tabs>
              <w:rPr>
                <w:rFonts w:ascii="Arial" w:hAnsi="Arial" w:cs="Arial"/>
                <w:sz w:val="22"/>
                <w:szCs w:val="22"/>
              </w:rPr>
            </w:pPr>
            <w:r w:rsidRPr="005A52C6">
              <w:rPr>
                <w:rFonts w:ascii="Arial" w:hAnsi="Arial" w:cs="Arial"/>
                <w:sz w:val="22"/>
                <w:szCs w:val="22"/>
              </w:rPr>
              <w:t>Previous similar experience in a school/college environment</w:t>
            </w:r>
          </w:p>
        </w:tc>
        <w:tc>
          <w:tcPr>
            <w:tcW w:w="1276" w:type="dxa"/>
          </w:tcPr>
          <w:p w14:paraId="1197B02C" w14:textId="77777777" w:rsidR="00740E7A" w:rsidRPr="005A52C6" w:rsidRDefault="00740E7A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</w:tcPr>
          <w:p w14:paraId="034E3F19" w14:textId="0B63134E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</w:p>
        </w:tc>
        <w:tc>
          <w:tcPr>
            <w:tcW w:w="2642" w:type="dxa"/>
          </w:tcPr>
          <w:p w14:paraId="6BD75944" w14:textId="0B69C709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740E7A" w:rsidRPr="00646EC8" w14:paraId="16BD8226" w14:textId="77777777" w:rsidTr="006776DF">
        <w:tc>
          <w:tcPr>
            <w:tcW w:w="4678" w:type="dxa"/>
          </w:tcPr>
          <w:p w14:paraId="652E5463" w14:textId="60924D80" w:rsidR="00740E7A" w:rsidRPr="00740E7A" w:rsidRDefault="00740E7A" w:rsidP="00740E7A">
            <w:pPr>
              <w:rPr>
                <w:rFonts w:ascii="Arial" w:hAnsi="Arial" w:cs="Arial"/>
                <w:sz w:val="22"/>
                <w:szCs w:val="22"/>
              </w:rPr>
            </w:pPr>
            <w:r w:rsidRPr="00740E7A">
              <w:rPr>
                <w:rFonts w:ascii="Arial" w:hAnsi="Arial" w:cs="Arial"/>
                <w:sz w:val="22"/>
                <w:szCs w:val="22"/>
              </w:rPr>
              <w:t xml:space="preserve">Experience of Moving and Handling </w:t>
            </w:r>
            <w:r w:rsidR="00C1135E">
              <w:rPr>
                <w:rFonts w:ascii="Arial" w:hAnsi="Arial" w:cs="Arial"/>
                <w:sz w:val="22"/>
                <w:szCs w:val="22"/>
              </w:rPr>
              <w:t xml:space="preserve">and Working at Height </w:t>
            </w:r>
            <w:r w:rsidRPr="00740E7A">
              <w:rPr>
                <w:rFonts w:ascii="Arial" w:hAnsi="Arial" w:cs="Arial"/>
                <w:sz w:val="22"/>
                <w:szCs w:val="22"/>
              </w:rPr>
              <w:t>Procedures</w:t>
            </w:r>
          </w:p>
        </w:tc>
        <w:tc>
          <w:tcPr>
            <w:tcW w:w="1276" w:type="dxa"/>
          </w:tcPr>
          <w:p w14:paraId="3D684CC1" w14:textId="68A847EF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65556C71" w14:textId="77777777" w:rsidR="00740E7A" w:rsidRPr="005A52C6" w:rsidRDefault="00740E7A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2" w:type="dxa"/>
          </w:tcPr>
          <w:p w14:paraId="192E0D36" w14:textId="64722E5E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740E7A" w:rsidRPr="00646EC8" w14:paraId="4F2C9437" w14:textId="77777777" w:rsidTr="006776DF">
        <w:tc>
          <w:tcPr>
            <w:tcW w:w="4678" w:type="dxa"/>
          </w:tcPr>
          <w:p w14:paraId="7FD759B8" w14:textId="0A85DB13" w:rsidR="00740E7A" w:rsidRPr="005A52C6" w:rsidRDefault="00C1135E" w:rsidP="00C1135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sage of </w:t>
            </w:r>
            <w:r w:rsidR="00740E7A" w:rsidRPr="00740E7A">
              <w:rPr>
                <w:rFonts w:ascii="Arial" w:hAnsi="Arial" w:cs="Arial"/>
                <w:sz w:val="22"/>
                <w:szCs w:val="22"/>
              </w:rPr>
              <w:t>a wide variety of cleaning equipment</w:t>
            </w:r>
          </w:p>
        </w:tc>
        <w:tc>
          <w:tcPr>
            <w:tcW w:w="1276" w:type="dxa"/>
          </w:tcPr>
          <w:p w14:paraId="0399EA73" w14:textId="17D13E77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42C3E1F8" w14:textId="77777777" w:rsidR="00740E7A" w:rsidRPr="005A52C6" w:rsidRDefault="00740E7A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2" w:type="dxa"/>
          </w:tcPr>
          <w:p w14:paraId="6FC0B6AA" w14:textId="53B511A1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740E7A" w:rsidRPr="00646EC8" w14:paraId="277696B6" w14:textId="77777777" w:rsidTr="006776DF">
        <w:tc>
          <w:tcPr>
            <w:tcW w:w="4678" w:type="dxa"/>
          </w:tcPr>
          <w:p w14:paraId="37447EFF" w14:textId="3A187A5C" w:rsidR="00740E7A" w:rsidRPr="005A52C6" w:rsidRDefault="00C1135E" w:rsidP="004911C8">
            <w:pPr>
              <w:rPr>
                <w:rFonts w:ascii="Arial" w:hAnsi="Arial" w:cs="Arial"/>
                <w:sz w:val="22"/>
                <w:szCs w:val="22"/>
              </w:rPr>
            </w:pPr>
            <w:r w:rsidRPr="005A52C6">
              <w:rPr>
                <w:rFonts w:ascii="Arial" w:hAnsi="Arial" w:cs="Arial"/>
                <w:sz w:val="22"/>
                <w:szCs w:val="22"/>
              </w:rPr>
              <w:t>Security, including alarm systems</w:t>
            </w:r>
          </w:p>
        </w:tc>
        <w:tc>
          <w:tcPr>
            <w:tcW w:w="1276" w:type="dxa"/>
          </w:tcPr>
          <w:p w14:paraId="59C8D487" w14:textId="77777777" w:rsidR="00740E7A" w:rsidRPr="005A52C6" w:rsidRDefault="00740E7A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</w:tcPr>
          <w:p w14:paraId="088E1B5C" w14:textId="54965EB7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</w:p>
        </w:tc>
        <w:tc>
          <w:tcPr>
            <w:tcW w:w="2642" w:type="dxa"/>
          </w:tcPr>
          <w:p w14:paraId="4EBC4381" w14:textId="59F2D3D2" w:rsidR="00740E7A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A5C83" w:rsidRPr="00646EC8" w14:paraId="2D4BFFE5" w14:textId="77777777" w:rsidTr="006776DF">
        <w:tc>
          <w:tcPr>
            <w:tcW w:w="4678" w:type="dxa"/>
          </w:tcPr>
          <w:p w14:paraId="616CCA20" w14:textId="60978E52" w:rsidR="00BA5C83" w:rsidRPr="005A52C6" w:rsidRDefault="00BA5C83" w:rsidP="004911C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xperience of practical application of </w:t>
            </w:r>
            <w:r w:rsidR="00F6198B">
              <w:rPr>
                <w:rFonts w:ascii="Arial" w:hAnsi="Arial" w:cs="Arial"/>
                <w:sz w:val="22"/>
                <w:szCs w:val="22"/>
              </w:rPr>
              <w:t>building and maintenance skills in a working environment.</w:t>
            </w:r>
          </w:p>
        </w:tc>
        <w:tc>
          <w:tcPr>
            <w:tcW w:w="1276" w:type="dxa"/>
          </w:tcPr>
          <w:p w14:paraId="259321B1" w14:textId="313BBA74" w:rsidR="00BA5C83" w:rsidRPr="005A52C6" w:rsidRDefault="00F6198B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188044A4" w14:textId="77777777" w:rsidR="00BA5C83" w:rsidRDefault="00BA5C83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2" w:type="dxa"/>
          </w:tcPr>
          <w:p w14:paraId="0BD60A0B" w14:textId="77777777" w:rsidR="00BA5C83" w:rsidRPr="00644700" w:rsidRDefault="00BA5C83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56E09" w:rsidRPr="00646EC8" w14:paraId="285343C9" w14:textId="77777777" w:rsidTr="006776DF">
        <w:tc>
          <w:tcPr>
            <w:tcW w:w="4678" w:type="dxa"/>
          </w:tcPr>
          <w:p w14:paraId="57612222" w14:textId="3A3C3653" w:rsidR="00456E09" w:rsidRPr="005A52C6" w:rsidRDefault="00C1135E" w:rsidP="00C1135E">
            <w:pPr>
              <w:tabs>
                <w:tab w:val="left" w:pos="22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xperience of managing staff</w:t>
            </w:r>
          </w:p>
        </w:tc>
        <w:tc>
          <w:tcPr>
            <w:tcW w:w="1276" w:type="dxa"/>
          </w:tcPr>
          <w:p w14:paraId="44674778" w14:textId="11FB7864" w:rsidR="00456E09" w:rsidRPr="005A52C6" w:rsidRDefault="00456E09" w:rsidP="00456E0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</w:tcPr>
          <w:p w14:paraId="492DAD9F" w14:textId="05D03238" w:rsidR="00456E09" w:rsidRPr="005A52C6" w:rsidRDefault="00670B19" w:rsidP="00456E0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</w:p>
        </w:tc>
        <w:tc>
          <w:tcPr>
            <w:tcW w:w="2642" w:type="dxa"/>
          </w:tcPr>
          <w:p w14:paraId="786A7D3B" w14:textId="34EF433A" w:rsidR="00456E09" w:rsidRPr="005A52C6" w:rsidRDefault="00670B19" w:rsidP="00456E0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</w:tbl>
    <w:p w14:paraId="13D261FF" w14:textId="77777777" w:rsidR="006776DF" w:rsidRPr="00646EC8" w:rsidRDefault="006776DF" w:rsidP="000E21DF">
      <w:pPr>
        <w:rPr>
          <w:rFonts w:ascii="Arial" w:hAnsi="Arial" w:cs="Arial"/>
          <w:b/>
        </w:rPr>
      </w:pPr>
      <w:r w:rsidRPr="00646EC8">
        <w:rPr>
          <w:rFonts w:ascii="Arial" w:hAnsi="Arial" w:cs="Arial"/>
          <w:b/>
        </w:rPr>
        <w:tab/>
      </w:r>
    </w:p>
    <w:p w14:paraId="0906349A" w14:textId="77777777" w:rsidR="006776DF" w:rsidRPr="00646EC8" w:rsidRDefault="006776DF" w:rsidP="006776DF">
      <w:pPr>
        <w:rPr>
          <w:rFonts w:ascii="Arial" w:hAnsi="Arial" w:cs="Arial"/>
          <w:b/>
        </w:rPr>
      </w:pPr>
    </w:p>
    <w:tbl>
      <w:tblPr>
        <w:tblW w:w="10024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1276"/>
        <w:gridCol w:w="1417"/>
        <w:gridCol w:w="2653"/>
      </w:tblGrid>
      <w:tr w:rsidR="006776DF" w:rsidRPr="00644700" w14:paraId="17648204" w14:textId="77777777" w:rsidTr="049BD868">
        <w:tc>
          <w:tcPr>
            <w:tcW w:w="4678" w:type="dxa"/>
            <w:shd w:val="clear" w:color="auto" w:fill="244061" w:themeFill="accent1" w:themeFillShade="80"/>
          </w:tcPr>
          <w:p w14:paraId="4E1CBDEE" w14:textId="34C91C86" w:rsidR="006776DF" w:rsidRPr="00644700" w:rsidRDefault="000E21DF" w:rsidP="00220813">
            <w:pPr>
              <w:tabs>
                <w:tab w:val="left" w:pos="7688"/>
              </w:tabs>
              <w:ind w:left="-18" w:right="340" w:firstLine="18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B. Training</w:t>
            </w:r>
            <w:r w:rsidR="00B42FD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644700">
              <w:rPr>
                <w:rFonts w:ascii="Arial" w:hAnsi="Arial" w:cs="Arial"/>
                <w:b/>
                <w:sz w:val="22"/>
                <w:szCs w:val="22"/>
              </w:rPr>
              <w:t>and Qualifications</w:t>
            </w:r>
          </w:p>
        </w:tc>
        <w:tc>
          <w:tcPr>
            <w:tcW w:w="1276" w:type="dxa"/>
            <w:shd w:val="clear" w:color="auto" w:fill="244061" w:themeFill="accent1" w:themeFillShade="80"/>
          </w:tcPr>
          <w:p w14:paraId="3FAF1FF7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417" w:type="dxa"/>
            <w:shd w:val="clear" w:color="auto" w:fill="244061" w:themeFill="accent1" w:themeFillShade="80"/>
          </w:tcPr>
          <w:p w14:paraId="3C6A0BAA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  <w:tc>
          <w:tcPr>
            <w:tcW w:w="2653" w:type="dxa"/>
            <w:shd w:val="clear" w:color="auto" w:fill="244061" w:themeFill="accent1" w:themeFillShade="80"/>
          </w:tcPr>
          <w:p w14:paraId="4B4E56CB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Source</w:t>
            </w:r>
          </w:p>
        </w:tc>
      </w:tr>
      <w:tr w:rsidR="00456E09" w:rsidRPr="00644700" w14:paraId="61311D27" w14:textId="77777777" w:rsidTr="049BD868">
        <w:tc>
          <w:tcPr>
            <w:tcW w:w="4678" w:type="dxa"/>
          </w:tcPr>
          <w:p w14:paraId="23D058CB" w14:textId="67ED34C9" w:rsidR="00456E09" w:rsidRPr="005A52C6" w:rsidRDefault="00B42FD2" w:rsidP="004911C8">
            <w:pPr>
              <w:ind w:left="-18" w:firstLine="18"/>
              <w:rPr>
                <w:rFonts w:ascii="Arial" w:hAnsi="Arial" w:cs="Arial"/>
                <w:sz w:val="22"/>
                <w:szCs w:val="22"/>
              </w:rPr>
            </w:pPr>
            <w:r w:rsidRPr="005A52C6">
              <w:rPr>
                <w:rFonts w:ascii="Arial" w:hAnsi="Arial" w:cs="Arial"/>
                <w:sz w:val="22"/>
                <w:szCs w:val="22"/>
              </w:rPr>
              <w:t>Willingness to develop professionally and undertake further training as required</w:t>
            </w:r>
          </w:p>
        </w:tc>
        <w:tc>
          <w:tcPr>
            <w:tcW w:w="1276" w:type="dxa"/>
          </w:tcPr>
          <w:p w14:paraId="0AEB1F18" w14:textId="4D51928F" w:rsidR="00456E09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791489CC" w14:textId="77777777" w:rsidR="00456E09" w:rsidRPr="005A52C6" w:rsidRDefault="00456E0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53" w:type="dxa"/>
          </w:tcPr>
          <w:p w14:paraId="23F74C26" w14:textId="19BAF900" w:rsidR="00456E09" w:rsidRPr="005A52C6" w:rsidRDefault="00670B19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</w:tbl>
    <w:p w14:paraId="38022866" w14:textId="77777777" w:rsidR="006776DF" w:rsidRPr="00644700" w:rsidRDefault="006776DF" w:rsidP="006776DF">
      <w:pPr>
        <w:rPr>
          <w:rFonts w:ascii="Arial" w:hAnsi="Arial" w:cs="Arial"/>
          <w:sz w:val="22"/>
          <w:szCs w:val="22"/>
        </w:rPr>
      </w:pPr>
    </w:p>
    <w:p w14:paraId="0A9E8583" w14:textId="05FE880D" w:rsidR="006776DF" w:rsidRPr="00644700" w:rsidRDefault="006776DF" w:rsidP="000E21DF">
      <w:pPr>
        <w:ind w:left="-709"/>
        <w:rPr>
          <w:rFonts w:ascii="Arial" w:hAnsi="Arial" w:cs="Arial"/>
          <w:sz w:val="22"/>
          <w:szCs w:val="22"/>
        </w:rPr>
      </w:pPr>
      <w:r w:rsidRPr="00644700">
        <w:rPr>
          <w:rFonts w:ascii="Arial" w:hAnsi="Arial" w:cs="Arial"/>
          <w:sz w:val="22"/>
          <w:szCs w:val="22"/>
        </w:rPr>
        <w:t>Applicants should be able to demonstrate knowledge and understanding of the following areas relevant to the post.</w:t>
      </w:r>
    </w:p>
    <w:p w14:paraId="7E74BA38" w14:textId="77777777" w:rsidR="006776DF" w:rsidRPr="00644700" w:rsidRDefault="006776DF" w:rsidP="006776DF">
      <w:pPr>
        <w:rPr>
          <w:rFonts w:ascii="Arial" w:hAnsi="Arial" w:cs="Arial"/>
          <w:sz w:val="22"/>
          <w:szCs w:val="22"/>
        </w:rPr>
      </w:pPr>
    </w:p>
    <w:tbl>
      <w:tblPr>
        <w:tblW w:w="10024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66"/>
        <w:gridCol w:w="12"/>
        <w:gridCol w:w="1276"/>
        <w:gridCol w:w="1417"/>
        <w:gridCol w:w="2653"/>
      </w:tblGrid>
      <w:tr w:rsidR="006776DF" w:rsidRPr="00644700" w14:paraId="609CCCC7" w14:textId="77777777" w:rsidTr="000E21DF">
        <w:tc>
          <w:tcPr>
            <w:tcW w:w="4678" w:type="dxa"/>
            <w:gridSpan w:val="2"/>
            <w:shd w:val="clear" w:color="auto" w:fill="244061" w:themeFill="accent1" w:themeFillShade="80"/>
          </w:tcPr>
          <w:p w14:paraId="5F18E90F" w14:textId="77777777" w:rsidR="006776DF" w:rsidRPr="00644700" w:rsidRDefault="000E21DF" w:rsidP="005B684D">
            <w:pPr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C. Knowledge and Understanding</w:t>
            </w:r>
          </w:p>
        </w:tc>
        <w:tc>
          <w:tcPr>
            <w:tcW w:w="1276" w:type="dxa"/>
            <w:shd w:val="clear" w:color="auto" w:fill="244061" w:themeFill="accent1" w:themeFillShade="80"/>
          </w:tcPr>
          <w:p w14:paraId="59B1C1E2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417" w:type="dxa"/>
            <w:shd w:val="clear" w:color="auto" w:fill="244061" w:themeFill="accent1" w:themeFillShade="80"/>
          </w:tcPr>
          <w:p w14:paraId="1367E85A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  <w:tc>
          <w:tcPr>
            <w:tcW w:w="2653" w:type="dxa"/>
            <w:shd w:val="clear" w:color="auto" w:fill="244061" w:themeFill="accent1" w:themeFillShade="80"/>
          </w:tcPr>
          <w:p w14:paraId="144971BB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Source</w:t>
            </w:r>
          </w:p>
        </w:tc>
      </w:tr>
      <w:tr w:rsidR="00DF0CE5" w:rsidRPr="00644700" w14:paraId="53097105" w14:textId="77777777" w:rsidTr="00220813">
        <w:tc>
          <w:tcPr>
            <w:tcW w:w="4678" w:type="dxa"/>
            <w:gridSpan w:val="2"/>
          </w:tcPr>
          <w:p w14:paraId="4FAD4338" w14:textId="225E69C1" w:rsidR="00DF0CE5" w:rsidRDefault="00DF0CE5" w:rsidP="00DF0CE5">
            <w:pPr>
              <w:rPr>
                <w:rFonts w:ascii="Arial" w:hAnsi="Arial" w:cs="Arial"/>
                <w:sz w:val="22"/>
                <w:szCs w:val="22"/>
              </w:rPr>
            </w:pPr>
            <w:r w:rsidRPr="00740E7A">
              <w:rPr>
                <w:rFonts w:ascii="Arial" w:hAnsi="Arial" w:cs="Arial"/>
                <w:sz w:val="22"/>
                <w:szCs w:val="22"/>
              </w:rPr>
              <w:t>Good numeracy and literacy skills and the ability to prepare reports and keep accurate records</w:t>
            </w:r>
          </w:p>
        </w:tc>
        <w:tc>
          <w:tcPr>
            <w:tcW w:w="1276" w:type="dxa"/>
          </w:tcPr>
          <w:p w14:paraId="44F8A837" w14:textId="40B71672" w:rsidR="00DF0CE5" w:rsidRPr="005A52C6" w:rsidRDefault="00670B19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125A1CE7" w14:textId="77777777" w:rsidR="00DF0CE5" w:rsidRPr="005A52C6" w:rsidRDefault="00DF0CE5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53" w:type="dxa"/>
          </w:tcPr>
          <w:p w14:paraId="26137202" w14:textId="6A09EC4B" w:rsidR="00DF0CE5" w:rsidRPr="005A52C6" w:rsidRDefault="00670B19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DF0CE5" w:rsidRPr="00644700" w14:paraId="7AB99804" w14:textId="77777777" w:rsidTr="00146A93">
        <w:tc>
          <w:tcPr>
            <w:tcW w:w="4666" w:type="dxa"/>
          </w:tcPr>
          <w:p w14:paraId="5131F716" w14:textId="4DC20E45" w:rsidR="00DF0CE5" w:rsidRPr="005A52C6" w:rsidRDefault="00DF0CE5" w:rsidP="00DF0CE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nowledge of fire safety and legionella</w:t>
            </w:r>
          </w:p>
        </w:tc>
        <w:tc>
          <w:tcPr>
            <w:tcW w:w="1288" w:type="dxa"/>
            <w:gridSpan w:val="2"/>
          </w:tcPr>
          <w:p w14:paraId="04E0F2AB" w14:textId="7FF18CB9" w:rsidR="00DF0CE5" w:rsidRPr="005A52C6" w:rsidRDefault="00670B19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44CA3E45" w14:textId="3ED6D5B9" w:rsidR="00DF0CE5" w:rsidRPr="005A52C6" w:rsidRDefault="00DF0CE5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53" w:type="dxa"/>
          </w:tcPr>
          <w:p w14:paraId="1DC3C718" w14:textId="5ED69B1F" w:rsidR="00DF0CE5" w:rsidRPr="005A52C6" w:rsidRDefault="00670B19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DF0CE5" w:rsidRPr="00644700" w14:paraId="1F404549" w14:textId="77777777" w:rsidTr="00146A93">
        <w:tc>
          <w:tcPr>
            <w:tcW w:w="4666" w:type="dxa"/>
          </w:tcPr>
          <w:p w14:paraId="1C846614" w14:textId="529E548C" w:rsidR="00DF0CE5" w:rsidRPr="005A52C6" w:rsidRDefault="002C26DB" w:rsidP="00DF0CE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n understanding of the main health and safety regulations, including COSHH and risk assessment </w:t>
            </w:r>
            <w:r w:rsidR="003C4D33">
              <w:rPr>
                <w:rFonts w:ascii="Arial" w:hAnsi="Arial" w:cs="Arial"/>
                <w:sz w:val="22"/>
                <w:szCs w:val="22"/>
              </w:rPr>
              <w:t>and how they apply in a school environment.</w:t>
            </w:r>
          </w:p>
        </w:tc>
        <w:tc>
          <w:tcPr>
            <w:tcW w:w="1288" w:type="dxa"/>
            <w:gridSpan w:val="2"/>
          </w:tcPr>
          <w:p w14:paraId="1E4CE083" w14:textId="3B0AF261" w:rsidR="00DF0CE5" w:rsidRPr="005A52C6" w:rsidRDefault="00670B19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064DD3DD" w14:textId="77777777" w:rsidR="00DF0CE5" w:rsidRPr="00644700" w:rsidRDefault="00DF0CE5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53" w:type="dxa"/>
          </w:tcPr>
          <w:p w14:paraId="72C589B1" w14:textId="181AFFDE" w:rsidR="00DF0CE5" w:rsidRPr="00644700" w:rsidRDefault="00670B19" w:rsidP="00DF0CE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</w:tbl>
    <w:p w14:paraId="284A8533" w14:textId="77777777" w:rsidR="00644700" w:rsidRPr="00644700" w:rsidRDefault="00644700" w:rsidP="00644700">
      <w:pPr>
        <w:ind w:left="-709"/>
        <w:rPr>
          <w:rFonts w:ascii="Arial" w:hAnsi="Arial" w:cs="Arial"/>
          <w:b/>
          <w:sz w:val="22"/>
          <w:szCs w:val="22"/>
        </w:rPr>
      </w:pPr>
    </w:p>
    <w:p w14:paraId="4DE4B391" w14:textId="77777777" w:rsidR="006776DF" w:rsidRPr="00644700" w:rsidRDefault="006776DF" w:rsidP="00644700">
      <w:pPr>
        <w:ind w:left="-709"/>
        <w:rPr>
          <w:rFonts w:ascii="Arial" w:hAnsi="Arial" w:cs="Arial"/>
          <w:sz w:val="22"/>
          <w:szCs w:val="22"/>
        </w:rPr>
      </w:pPr>
      <w:r w:rsidRPr="00644700">
        <w:rPr>
          <w:rFonts w:ascii="Arial" w:hAnsi="Arial" w:cs="Arial"/>
          <w:sz w:val="22"/>
          <w:szCs w:val="22"/>
        </w:rPr>
        <w:t>Applicants should be able to provide evidence that they have the necessary skills and abilities required.</w:t>
      </w:r>
    </w:p>
    <w:p w14:paraId="59C9AACD" w14:textId="77777777" w:rsidR="006776DF" w:rsidRPr="00644700" w:rsidRDefault="006776DF" w:rsidP="006776DF">
      <w:pPr>
        <w:rPr>
          <w:rFonts w:ascii="Arial" w:hAnsi="Arial" w:cs="Arial"/>
          <w:sz w:val="22"/>
          <w:szCs w:val="22"/>
        </w:rPr>
      </w:pPr>
    </w:p>
    <w:tbl>
      <w:tblPr>
        <w:tblW w:w="10065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1276"/>
        <w:gridCol w:w="1417"/>
        <w:gridCol w:w="2694"/>
      </w:tblGrid>
      <w:tr w:rsidR="006776DF" w:rsidRPr="00644700" w14:paraId="746B2F1E" w14:textId="77777777" w:rsidTr="00644700">
        <w:tc>
          <w:tcPr>
            <w:tcW w:w="4678" w:type="dxa"/>
            <w:shd w:val="clear" w:color="auto" w:fill="244061" w:themeFill="accent1" w:themeFillShade="80"/>
          </w:tcPr>
          <w:p w14:paraId="28AA4E3F" w14:textId="77777777" w:rsidR="006776DF" w:rsidRPr="00644700" w:rsidRDefault="00644700" w:rsidP="005B684D">
            <w:pPr>
              <w:ind w:right="160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. Personal Skills, Abilities and Competencies</w:t>
            </w:r>
          </w:p>
        </w:tc>
        <w:tc>
          <w:tcPr>
            <w:tcW w:w="1276" w:type="dxa"/>
            <w:shd w:val="clear" w:color="auto" w:fill="244061" w:themeFill="accent1" w:themeFillShade="80"/>
          </w:tcPr>
          <w:p w14:paraId="28887D36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417" w:type="dxa"/>
            <w:shd w:val="clear" w:color="auto" w:fill="244061" w:themeFill="accent1" w:themeFillShade="80"/>
          </w:tcPr>
          <w:p w14:paraId="17384E8C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  <w:tc>
          <w:tcPr>
            <w:tcW w:w="2694" w:type="dxa"/>
            <w:shd w:val="clear" w:color="auto" w:fill="244061" w:themeFill="accent1" w:themeFillShade="80"/>
          </w:tcPr>
          <w:p w14:paraId="662A00BD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Source</w:t>
            </w:r>
          </w:p>
        </w:tc>
      </w:tr>
      <w:tr w:rsidR="00B42FD2" w:rsidRPr="00644700" w14:paraId="0F0A33EE" w14:textId="77777777" w:rsidTr="00220813">
        <w:tc>
          <w:tcPr>
            <w:tcW w:w="4678" w:type="dxa"/>
          </w:tcPr>
          <w:p w14:paraId="754D0380" w14:textId="5B99CB52" w:rsidR="00D51DC6" w:rsidRPr="005A52C6" w:rsidRDefault="00D51DC6" w:rsidP="00BD1C2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bility to undertake a range of caretaking and cleaning duties</w:t>
            </w:r>
          </w:p>
        </w:tc>
        <w:tc>
          <w:tcPr>
            <w:tcW w:w="1276" w:type="dxa"/>
          </w:tcPr>
          <w:p w14:paraId="268C349F" w14:textId="360DE752" w:rsidR="00B42FD2" w:rsidRPr="005A52C6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6BCB799F" w14:textId="77777777" w:rsidR="00B42FD2" w:rsidRPr="005A52C6" w:rsidRDefault="00B42FD2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7805BC00" w14:textId="752B45A0" w:rsidR="00B42FD2" w:rsidRPr="00644700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42FD2" w:rsidRPr="00644700" w14:paraId="5D5882EF" w14:textId="77777777" w:rsidTr="00220813">
        <w:tc>
          <w:tcPr>
            <w:tcW w:w="4678" w:type="dxa"/>
          </w:tcPr>
          <w:p w14:paraId="573F9941" w14:textId="2C67CED2" w:rsidR="00B42FD2" w:rsidRPr="005A52C6" w:rsidRDefault="00955D23" w:rsidP="00BD1C2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bility to identify work priorities </w:t>
            </w:r>
            <w:r w:rsidR="000A2828">
              <w:rPr>
                <w:rFonts w:ascii="Arial" w:hAnsi="Arial" w:cs="Arial"/>
                <w:sz w:val="22"/>
                <w:szCs w:val="22"/>
              </w:rPr>
              <w:t>and manage own workload, whilst ensuring that lower priority work is kept up to date.</w:t>
            </w:r>
          </w:p>
        </w:tc>
        <w:tc>
          <w:tcPr>
            <w:tcW w:w="1276" w:type="dxa"/>
          </w:tcPr>
          <w:p w14:paraId="3DE7476D" w14:textId="659ED6FB" w:rsidR="00B42FD2" w:rsidRPr="005A52C6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6CAC0141" w14:textId="77777777" w:rsidR="00B42FD2" w:rsidRPr="005A52C6" w:rsidRDefault="00B42FD2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DB90098" w14:textId="317F213F" w:rsidR="00B42FD2" w:rsidRPr="00644700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42FD2" w:rsidRPr="00644700" w14:paraId="164EAF7F" w14:textId="77777777" w:rsidTr="00220813">
        <w:tc>
          <w:tcPr>
            <w:tcW w:w="4678" w:type="dxa"/>
          </w:tcPr>
          <w:p w14:paraId="3DC1C145" w14:textId="07B8E0B5" w:rsidR="00B42FD2" w:rsidRPr="005A52C6" w:rsidRDefault="00691979" w:rsidP="00BD1C2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bility to act on own initiative, dealing with any unexpected problems that arise</w:t>
            </w:r>
          </w:p>
        </w:tc>
        <w:tc>
          <w:tcPr>
            <w:tcW w:w="1276" w:type="dxa"/>
          </w:tcPr>
          <w:p w14:paraId="4D205912" w14:textId="718F535F" w:rsidR="00B42FD2" w:rsidRPr="005A52C6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6D05DBAE" w14:textId="77777777" w:rsidR="00B42FD2" w:rsidRPr="005A52C6" w:rsidRDefault="00B42FD2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4C9A1BE" w14:textId="3DB05A25" w:rsidR="00B42FD2" w:rsidRPr="00644700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D1C2F" w:rsidRPr="00644700" w14:paraId="32A50BC6" w14:textId="77777777" w:rsidTr="00220813">
        <w:tc>
          <w:tcPr>
            <w:tcW w:w="4678" w:type="dxa"/>
          </w:tcPr>
          <w:p w14:paraId="434B8725" w14:textId="49BF16E6" w:rsidR="00BD1C2F" w:rsidRPr="005A52C6" w:rsidRDefault="00456E09" w:rsidP="00BD1C2F">
            <w:pPr>
              <w:rPr>
                <w:rFonts w:ascii="Arial" w:hAnsi="Arial" w:cs="Arial"/>
                <w:sz w:val="22"/>
                <w:szCs w:val="22"/>
              </w:rPr>
            </w:pPr>
            <w:r w:rsidRPr="005A52C6">
              <w:rPr>
                <w:rFonts w:ascii="Arial" w:hAnsi="Arial" w:cs="Arial"/>
                <w:sz w:val="22"/>
                <w:szCs w:val="22"/>
              </w:rPr>
              <w:t xml:space="preserve">Commitment to promoting the ethos and </w:t>
            </w:r>
            <w:r w:rsidR="00456CD8">
              <w:rPr>
                <w:rFonts w:ascii="Arial" w:hAnsi="Arial" w:cs="Arial"/>
                <w:sz w:val="22"/>
                <w:szCs w:val="22"/>
              </w:rPr>
              <w:t xml:space="preserve">Christian </w:t>
            </w:r>
            <w:r w:rsidRPr="005A52C6">
              <w:rPr>
                <w:rFonts w:ascii="Arial" w:hAnsi="Arial" w:cs="Arial"/>
                <w:sz w:val="22"/>
                <w:szCs w:val="22"/>
              </w:rPr>
              <w:t xml:space="preserve">values of the school and </w:t>
            </w:r>
            <w:r w:rsidR="00BF03FB">
              <w:rPr>
                <w:rFonts w:ascii="Arial" w:hAnsi="Arial" w:cs="Arial"/>
                <w:sz w:val="22"/>
                <w:szCs w:val="22"/>
              </w:rPr>
              <w:t>trust.</w:t>
            </w:r>
          </w:p>
        </w:tc>
        <w:tc>
          <w:tcPr>
            <w:tcW w:w="1276" w:type="dxa"/>
          </w:tcPr>
          <w:p w14:paraId="438C69E9" w14:textId="7A7E4A15" w:rsidR="00BD1C2F" w:rsidRPr="005A52C6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7CC7F6D1" w14:textId="77777777" w:rsidR="00BD1C2F" w:rsidRPr="005A52C6" w:rsidRDefault="00BD1C2F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E54B4B3" w14:textId="1870E290" w:rsidR="00BD1C2F" w:rsidRPr="00644700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D1C2F" w:rsidRPr="00644700" w14:paraId="5CA60263" w14:textId="77777777" w:rsidTr="00220813">
        <w:tc>
          <w:tcPr>
            <w:tcW w:w="4678" w:type="dxa"/>
          </w:tcPr>
          <w:p w14:paraId="44283084" w14:textId="1AC3691E" w:rsidR="00BD1C2F" w:rsidRPr="005A52C6" w:rsidRDefault="00691979" w:rsidP="00BD1C2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monstrate good interpersonal skills</w:t>
            </w:r>
            <w:r w:rsidR="005C28DD">
              <w:rPr>
                <w:rFonts w:ascii="Arial" w:hAnsi="Arial" w:cs="Arial"/>
                <w:sz w:val="22"/>
                <w:szCs w:val="22"/>
              </w:rPr>
              <w:t xml:space="preserve"> and communicate with a range of people</w:t>
            </w:r>
          </w:p>
        </w:tc>
        <w:tc>
          <w:tcPr>
            <w:tcW w:w="1276" w:type="dxa"/>
          </w:tcPr>
          <w:p w14:paraId="54DA0235" w14:textId="362C6881" w:rsidR="00BD1C2F" w:rsidRPr="005A52C6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4A938551" w14:textId="77777777" w:rsidR="00BD1C2F" w:rsidRPr="005A52C6" w:rsidRDefault="00BD1C2F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86E5B01" w14:textId="2420C6A1" w:rsidR="00BD1C2F" w:rsidRPr="00644700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D1C2F" w:rsidRPr="00644700" w14:paraId="67A7EE27" w14:textId="77777777" w:rsidTr="00220813">
        <w:tc>
          <w:tcPr>
            <w:tcW w:w="4678" w:type="dxa"/>
          </w:tcPr>
          <w:p w14:paraId="6C495B03" w14:textId="3E9135FE" w:rsidR="00BD1C2F" w:rsidRPr="005A52C6" w:rsidRDefault="00176D4A" w:rsidP="00BD1C2F">
            <w:pPr>
              <w:rPr>
                <w:rFonts w:ascii="Arial" w:hAnsi="Arial" w:cs="Arial"/>
                <w:sz w:val="22"/>
                <w:szCs w:val="22"/>
              </w:rPr>
            </w:pPr>
            <w:r w:rsidRPr="005A52C6">
              <w:rPr>
                <w:rFonts w:ascii="Arial" w:hAnsi="Arial" w:cs="Arial"/>
                <w:sz w:val="22"/>
                <w:szCs w:val="22"/>
              </w:rPr>
              <w:lastRenderedPageBreak/>
              <w:t xml:space="preserve">Commitment to </w:t>
            </w:r>
            <w:proofErr w:type="gramStart"/>
            <w:r w:rsidRPr="005A52C6">
              <w:rPr>
                <w:rFonts w:ascii="Arial" w:hAnsi="Arial" w:cs="Arial"/>
                <w:sz w:val="22"/>
                <w:szCs w:val="22"/>
              </w:rPr>
              <w:t>maintaining confidentiality at all times</w:t>
            </w:r>
            <w:proofErr w:type="gramEnd"/>
            <w:r w:rsidRPr="005A52C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276" w:type="dxa"/>
          </w:tcPr>
          <w:p w14:paraId="55356C90" w14:textId="3FF5D6B2" w:rsidR="00BD1C2F" w:rsidRPr="005A52C6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7D92AE7E" w14:textId="77777777" w:rsidR="00BD1C2F" w:rsidRPr="005A52C6" w:rsidRDefault="00BD1C2F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7F3D2456" w14:textId="64441D31" w:rsidR="00BD1C2F" w:rsidRPr="00644700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D1C2F" w:rsidRPr="00644700" w14:paraId="21F23C97" w14:textId="77777777" w:rsidTr="00220813">
        <w:tc>
          <w:tcPr>
            <w:tcW w:w="4678" w:type="dxa"/>
          </w:tcPr>
          <w:p w14:paraId="16E9F8A6" w14:textId="424F91B9" w:rsidR="00BD1C2F" w:rsidRPr="005A52C6" w:rsidRDefault="00176D4A" w:rsidP="00BD1C2F">
            <w:pPr>
              <w:rPr>
                <w:rFonts w:ascii="Arial" w:hAnsi="Arial" w:cs="Arial"/>
                <w:sz w:val="22"/>
                <w:szCs w:val="22"/>
              </w:rPr>
            </w:pPr>
            <w:r w:rsidRPr="005A52C6">
              <w:rPr>
                <w:rFonts w:ascii="Arial" w:hAnsi="Arial" w:cs="Arial"/>
                <w:sz w:val="22"/>
                <w:szCs w:val="22"/>
              </w:rPr>
              <w:t xml:space="preserve">Commitment to safeguarding and equality </w:t>
            </w:r>
          </w:p>
        </w:tc>
        <w:tc>
          <w:tcPr>
            <w:tcW w:w="1276" w:type="dxa"/>
          </w:tcPr>
          <w:p w14:paraId="28F4AE08" w14:textId="116474F8" w:rsidR="00BD1C2F" w:rsidRPr="005A52C6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4DC52573" w14:textId="77777777" w:rsidR="00BD1C2F" w:rsidRPr="005A52C6" w:rsidRDefault="00BD1C2F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F3A7DA1" w14:textId="770A614F" w:rsidR="00BD1C2F" w:rsidRPr="00644700" w:rsidRDefault="00670B19" w:rsidP="00BD1C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646EC8" w:rsidRPr="00644700" w14:paraId="01899D83" w14:textId="77777777" w:rsidTr="00220813">
        <w:tc>
          <w:tcPr>
            <w:tcW w:w="4678" w:type="dxa"/>
          </w:tcPr>
          <w:p w14:paraId="4EFB97A5" w14:textId="30A61C54" w:rsidR="00646EC8" w:rsidRPr="005A52C6" w:rsidRDefault="005C28DD" w:rsidP="00646EC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bility to provide high quality supervision</w:t>
            </w:r>
            <w:r w:rsidR="00476F2E">
              <w:rPr>
                <w:rFonts w:ascii="Arial" w:hAnsi="Arial" w:cs="Arial"/>
                <w:sz w:val="22"/>
                <w:szCs w:val="22"/>
              </w:rPr>
              <w:t>, training and support to cleaning staff</w:t>
            </w:r>
          </w:p>
        </w:tc>
        <w:tc>
          <w:tcPr>
            <w:tcW w:w="1276" w:type="dxa"/>
          </w:tcPr>
          <w:p w14:paraId="24F577A0" w14:textId="645DA2D3" w:rsidR="00646EC8" w:rsidRPr="005A52C6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77FAF111" w14:textId="77777777" w:rsidR="00646EC8" w:rsidRPr="005A52C6" w:rsidRDefault="00646EC8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70FEFF00" w14:textId="6EC78370" w:rsidR="00646EC8" w:rsidRPr="00644700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646EC8" w:rsidRPr="00644700" w14:paraId="596016AE" w14:textId="77777777" w:rsidTr="00220813">
        <w:tc>
          <w:tcPr>
            <w:tcW w:w="4678" w:type="dxa"/>
          </w:tcPr>
          <w:p w14:paraId="334A84E2" w14:textId="480DCA58" w:rsidR="00646EC8" w:rsidRPr="005A52C6" w:rsidRDefault="00476F2E" w:rsidP="00646EC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bility to inspect and record the work of others</w:t>
            </w:r>
          </w:p>
        </w:tc>
        <w:tc>
          <w:tcPr>
            <w:tcW w:w="1276" w:type="dxa"/>
          </w:tcPr>
          <w:p w14:paraId="4CD8B199" w14:textId="50095E76" w:rsidR="00646EC8" w:rsidRPr="005A52C6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30221476" w14:textId="77777777" w:rsidR="00646EC8" w:rsidRPr="005A52C6" w:rsidRDefault="00646EC8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2677B4CE" w14:textId="5960B9DF" w:rsidR="00646EC8" w:rsidRPr="00644700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646EC8" w:rsidRPr="00644700" w14:paraId="7B06A4A5" w14:textId="77777777" w:rsidTr="00C1135E">
        <w:trPr>
          <w:trHeight w:val="606"/>
        </w:trPr>
        <w:tc>
          <w:tcPr>
            <w:tcW w:w="4678" w:type="dxa"/>
          </w:tcPr>
          <w:p w14:paraId="5652F4DD" w14:textId="31AF6B9B" w:rsidR="00646EC8" w:rsidRPr="005A52C6" w:rsidRDefault="00476F2E" w:rsidP="00AB3ED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bility to work effect</w:t>
            </w:r>
            <w:r w:rsidR="00430412">
              <w:rPr>
                <w:rFonts w:ascii="Arial" w:hAnsi="Arial" w:cs="Arial"/>
                <w:sz w:val="22"/>
                <w:szCs w:val="22"/>
              </w:rPr>
              <w:t>ively and supportively as a member of the school team</w:t>
            </w:r>
          </w:p>
        </w:tc>
        <w:tc>
          <w:tcPr>
            <w:tcW w:w="1276" w:type="dxa"/>
          </w:tcPr>
          <w:p w14:paraId="4788B274" w14:textId="6396B684" w:rsidR="00646EC8" w:rsidRPr="005A52C6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6232E2C2" w14:textId="77777777" w:rsidR="00646EC8" w:rsidRPr="005A52C6" w:rsidRDefault="00646EC8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5532056A" w14:textId="785E6BF6" w:rsidR="00646EC8" w:rsidRPr="00644700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C1135E" w:rsidRPr="00644700" w14:paraId="3909474C" w14:textId="77777777" w:rsidTr="00220813">
        <w:tc>
          <w:tcPr>
            <w:tcW w:w="4678" w:type="dxa"/>
          </w:tcPr>
          <w:p w14:paraId="7BA31B32" w14:textId="2D952D13" w:rsidR="00C1135E" w:rsidRPr="005A52C6" w:rsidRDefault="00FB2DEA" w:rsidP="00AB3ED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itment to the school</w:t>
            </w:r>
            <w:r w:rsidR="00B8340B">
              <w:rPr>
                <w:rFonts w:ascii="Arial" w:hAnsi="Arial" w:cs="Arial"/>
                <w:sz w:val="22"/>
                <w:szCs w:val="22"/>
              </w:rPr>
              <w:t xml:space="preserve"> motto “Do all you Can”</w:t>
            </w:r>
          </w:p>
        </w:tc>
        <w:tc>
          <w:tcPr>
            <w:tcW w:w="1276" w:type="dxa"/>
          </w:tcPr>
          <w:p w14:paraId="3B574713" w14:textId="6E936F42" w:rsidR="00C1135E" w:rsidRPr="005A52C6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1E4E6BC3" w14:textId="77777777" w:rsidR="00C1135E" w:rsidRPr="005A52C6" w:rsidRDefault="00C1135E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4188D2BC" w14:textId="6C223BD6" w:rsidR="00C1135E" w:rsidRPr="00644700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  <w:tr w:rsidR="00B8340B" w:rsidRPr="00644700" w14:paraId="00E5DD58" w14:textId="77777777" w:rsidTr="00670B19">
        <w:trPr>
          <w:trHeight w:val="379"/>
        </w:trPr>
        <w:tc>
          <w:tcPr>
            <w:tcW w:w="4678" w:type="dxa"/>
          </w:tcPr>
          <w:p w14:paraId="40414EAA" w14:textId="7430B8A8" w:rsidR="00B8340B" w:rsidRDefault="00B8340B" w:rsidP="00AB3ED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ay up to date with policies and procedures</w:t>
            </w:r>
          </w:p>
        </w:tc>
        <w:tc>
          <w:tcPr>
            <w:tcW w:w="1276" w:type="dxa"/>
          </w:tcPr>
          <w:p w14:paraId="2473B31D" w14:textId="7F5F2041" w:rsidR="00B8340B" w:rsidRPr="005A52C6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05AB33D5" w14:textId="77777777" w:rsidR="00B8340B" w:rsidRPr="005A52C6" w:rsidRDefault="00B8340B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3F0331F" w14:textId="340CDA5F" w:rsidR="00B8340B" w:rsidRPr="00644700" w:rsidRDefault="00670B19" w:rsidP="00646EC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</w:tbl>
    <w:p w14:paraId="0CD88651" w14:textId="71172971" w:rsidR="006776DF" w:rsidRDefault="006776DF" w:rsidP="00644700">
      <w:pPr>
        <w:rPr>
          <w:rFonts w:ascii="Arial" w:hAnsi="Arial" w:cs="Arial"/>
          <w:b/>
          <w:sz w:val="22"/>
          <w:szCs w:val="22"/>
        </w:rPr>
      </w:pPr>
      <w:r w:rsidRPr="00644700">
        <w:rPr>
          <w:rFonts w:ascii="Arial" w:hAnsi="Arial" w:cs="Arial"/>
          <w:b/>
          <w:sz w:val="22"/>
          <w:szCs w:val="22"/>
        </w:rPr>
        <w:t xml:space="preserve"> </w:t>
      </w:r>
    </w:p>
    <w:p w14:paraId="209DBD67" w14:textId="247AA96F" w:rsidR="00456E09" w:rsidRDefault="00456E09" w:rsidP="00644700">
      <w:pPr>
        <w:rPr>
          <w:rFonts w:ascii="Arial" w:hAnsi="Arial" w:cs="Arial"/>
          <w:b/>
          <w:sz w:val="22"/>
          <w:szCs w:val="22"/>
        </w:rPr>
      </w:pPr>
    </w:p>
    <w:p w14:paraId="10C2CBD0" w14:textId="77777777" w:rsidR="00456E09" w:rsidRPr="00644700" w:rsidRDefault="00456E09" w:rsidP="00644700">
      <w:pPr>
        <w:rPr>
          <w:rFonts w:ascii="Arial" w:hAnsi="Arial" w:cs="Arial"/>
          <w:b/>
          <w:sz w:val="22"/>
          <w:szCs w:val="22"/>
        </w:rPr>
      </w:pPr>
    </w:p>
    <w:tbl>
      <w:tblPr>
        <w:tblW w:w="10053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1276"/>
        <w:gridCol w:w="1417"/>
        <w:gridCol w:w="2682"/>
      </w:tblGrid>
      <w:tr w:rsidR="006776DF" w:rsidRPr="00644700" w14:paraId="7B81A264" w14:textId="77777777" w:rsidTr="00644700">
        <w:tc>
          <w:tcPr>
            <w:tcW w:w="4678" w:type="dxa"/>
            <w:shd w:val="clear" w:color="auto" w:fill="244061" w:themeFill="accent1" w:themeFillShade="80"/>
          </w:tcPr>
          <w:p w14:paraId="0FE24CD5" w14:textId="2AAC4E8A" w:rsidR="006776DF" w:rsidRPr="00644700" w:rsidRDefault="00824B8B" w:rsidP="005B684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644700" w:rsidRPr="00644700">
              <w:rPr>
                <w:rFonts w:ascii="Arial" w:hAnsi="Arial" w:cs="Arial"/>
                <w:b/>
                <w:sz w:val="22"/>
                <w:szCs w:val="22"/>
              </w:rPr>
              <w:t>. Legal</w:t>
            </w:r>
          </w:p>
        </w:tc>
        <w:tc>
          <w:tcPr>
            <w:tcW w:w="1276" w:type="dxa"/>
            <w:shd w:val="clear" w:color="auto" w:fill="244061" w:themeFill="accent1" w:themeFillShade="80"/>
          </w:tcPr>
          <w:p w14:paraId="77AA3E00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417" w:type="dxa"/>
            <w:shd w:val="clear" w:color="auto" w:fill="244061" w:themeFill="accent1" w:themeFillShade="80"/>
          </w:tcPr>
          <w:p w14:paraId="59196FCC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  <w:tc>
          <w:tcPr>
            <w:tcW w:w="2682" w:type="dxa"/>
            <w:shd w:val="clear" w:color="auto" w:fill="244061" w:themeFill="accent1" w:themeFillShade="80"/>
          </w:tcPr>
          <w:p w14:paraId="3FE2D13B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44700">
              <w:rPr>
                <w:rFonts w:ascii="Arial" w:hAnsi="Arial" w:cs="Arial"/>
                <w:b/>
                <w:sz w:val="22"/>
                <w:szCs w:val="22"/>
              </w:rPr>
              <w:t>Source</w:t>
            </w:r>
          </w:p>
        </w:tc>
      </w:tr>
      <w:tr w:rsidR="006776DF" w:rsidRPr="00644700" w14:paraId="068B5CE5" w14:textId="77777777" w:rsidTr="00644700">
        <w:tc>
          <w:tcPr>
            <w:tcW w:w="4678" w:type="dxa"/>
          </w:tcPr>
          <w:p w14:paraId="373FCDFD" w14:textId="77777777" w:rsidR="006776DF" w:rsidRDefault="006776DF" w:rsidP="005B684D">
            <w:pPr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Legally entitled to work in the UK</w:t>
            </w:r>
          </w:p>
          <w:p w14:paraId="25CE3FE6" w14:textId="77777777" w:rsidR="00644700" w:rsidRPr="00644700" w:rsidRDefault="00644700" w:rsidP="005B684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4761DFD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72695F07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82" w:type="dxa"/>
          </w:tcPr>
          <w:p w14:paraId="4F6F93F1" w14:textId="77777777" w:rsidR="006776DF" w:rsidRPr="00644700" w:rsidRDefault="006776DF" w:rsidP="005B68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4700">
              <w:rPr>
                <w:rFonts w:ascii="Arial" w:hAnsi="Arial" w:cs="Arial"/>
                <w:sz w:val="22"/>
                <w:szCs w:val="22"/>
              </w:rPr>
              <w:t>A, I</w:t>
            </w:r>
          </w:p>
        </w:tc>
      </w:tr>
    </w:tbl>
    <w:p w14:paraId="210D3794" w14:textId="77777777" w:rsidR="00644700" w:rsidRPr="00644700" w:rsidRDefault="00644700" w:rsidP="006146DC">
      <w:pPr>
        <w:rPr>
          <w:rFonts w:ascii="Arial" w:hAnsi="Arial" w:cs="Arial"/>
          <w:sz w:val="22"/>
          <w:szCs w:val="22"/>
        </w:rPr>
      </w:pPr>
    </w:p>
    <w:sectPr w:rsidR="00644700" w:rsidRPr="00644700" w:rsidSect="00644700">
      <w:type w:val="continuous"/>
      <w:pgSz w:w="11900" w:h="16840"/>
      <w:pgMar w:top="709" w:right="1800" w:bottom="851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0DD177" w14:textId="77777777" w:rsidR="00B85398" w:rsidRDefault="00B85398" w:rsidP="00671C59">
      <w:r>
        <w:separator/>
      </w:r>
    </w:p>
  </w:endnote>
  <w:endnote w:type="continuationSeparator" w:id="0">
    <w:p w14:paraId="224959C9" w14:textId="77777777" w:rsidR="00B85398" w:rsidRDefault="00B85398" w:rsidP="00671C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4822BF" w14:textId="4C84E99E" w:rsidR="00671C59" w:rsidRDefault="00372EC0">
    <w:pPr>
      <w:pStyle w:val="Footer"/>
    </w:pPr>
    <w:r>
      <w:t>January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9CC405" w14:textId="77777777" w:rsidR="00B85398" w:rsidRDefault="00B85398" w:rsidP="00671C59">
      <w:r>
        <w:separator/>
      </w:r>
    </w:p>
  </w:footnote>
  <w:footnote w:type="continuationSeparator" w:id="0">
    <w:p w14:paraId="60936C52" w14:textId="77777777" w:rsidR="00B85398" w:rsidRDefault="00B85398" w:rsidP="00671C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109DA"/>
    <w:multiLevelType w:val="multilevel"/>
    <w:tmpl w:val="32902F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3B442B8"/>
    <w:multiLevelType w:val="hybridMultilevel"/>
    <w:tmpl w:val="A600BB22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2" w15:restartNumberingAfterBreak="0">
    <w:nsid w:val="03D94181"/>
    <w:multiLevelType w:val="hybridMultilevel"/>
    <w:tmpl w:val="6B7CD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1105BF"/>
    <w:multiLevelType w:val="hybridMultilevel"/>
    <w:tmpl w:val="55A872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F7BF2"/>
    <w:multiLevelType w:val="hybridMultilevel"/>
    <w:tmpl w:val="0A162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407C6C"/>
    <w:multiLevelType w:val="hybridMultilevel"/>
    <w:tmpl w:val="028046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B4741E5"/>
    <w:multiLevelType w:val="hybridMultilevel"/>
    <w:tmpl w:val="7E8056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82713"/>
    <w:multiLevelType w:val="multilevel"/>
    <w:tmpl w:val="93E653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2F4433C"/>
    <w:multiLevelType w:val="hybridMultilevel"/>
    <w:tmpl w:val="37144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59158A"/>
    <w:multiLevelType w:val="hybridMultilevel"/>
    <w:tmpl w:val="26747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D2541F"/>
    <w:multiLevelType w:val="hybridMultilevel"/>
    <w:tmpl w:val="CC520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9A329F"/>
    <w:multiLevelType w:val="hybridMultilevel"/>
    <w:tmpl w:val="FFFFFFFF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20267CC2"/>
    <w:multiLevelType w:val="hybridMultilevel"/>
    <w:tmpl w:val="B3FA2EB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3B2BA3"/>
    <w:multiLevelType w:val="multilevel"/>
    <w:tmpl w:val="8F80A700"/>
    <w:lvl w:ilvl="0">
      <w:start w:val="2"/>
      <w:numFmt w:val="decimal"/>
      <w:lvlText w:val="%1"/>
      <w:lvlJc w:val="left"/>
      <w:pPr>
        <w:ind w:left="-207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ascii="Arial" w:hAnsi="Arial" w:cs="Arial" w:hint="default"/>
        <w:sz w:val="24"/>
      </w:rPr>
    </w:lvl>
    <w:lvl w:ilvl="2">
      <w:start w:val="1"/>
      <w:numFmt w:val="decimal"/>
      <w:isLgl/>
      <w:lvlText w:val="%1.%2.%3"/>
      <w:lvlJc w:val="left"/>
      <w:pPr>
        <w:ind w:left="2007" w:hanging="720"/>
      </w:pPr>
      <w:rPr>
        <w:rFonts w:ascii="Arial" w:hAnsi="Arial" w:cs="Arial" w:hint="default"/>
        <w:sz w:val="24"/>
      </w:rPr>
    </w:lvl>
    <w:lvl w:ilvl="3">
      <w:start w:val="1"/>
      <w:numFmt w:val="decimal"/>
      <w:isLgl/>
      <w:lvlText w:val="%1.%2.%3.%4"/>
      <w:lvlJc w:val="left"/>
      <w:pPr>
        <w:ind w:left="2934" w:hanging="720"/>
      </w:pPr>
      <w:rPr>
        <w:rFonts w:ascii="Arial" w:hAnsi="Arial" w:cs="Arial" w:hint="default"/>
        <w:sz w:val="24"/>
      </w:rPr>
    </w:lvl>
    <w:lvl w:ilvl="4">
      <w:start w:val="1"/>
      <w:numFmt w:val="decimal"/>
      <w:isLgl/>
      <w:lvlText w:val="%1.%2.%3.%4.%5"/>
      <w:lvlJc w:val="left"/>
      <w:pPr>
        <w:ind w:left="4221" w:hanging="1080"/>
      </w:pPr>
      <w:rPr>
        <w:rFonts w:ascii="Arial" w:hAnsi="Arial" w:cs="Arial" w:hint="default"/>
        <w:sz w:val="24"/>
      </w:rPr>
    </w:lvl>
    <w:lvl w:ilvl="5">
      <w:start w:val="1"/>
      <w:numFmt w:val="decimal"/>
      <w:isLgl/>
      <w:lvlText w:val="%1.%2.%3.%4.%5.%6"/>
      <w:lvlJc w:val="left"/>
      <w:pPr>
        <w:ind w:left="5148" w:hanging="1080"/>
      </w:pPr>
      <w:rPr>
        <w:rFonts w:ascii="Arial" w:hAnsi="Arial" w:cs="Arial" w:hint="default"/>
        <w:sz w:val="24"/>
      </w:rPr>
    </w:lvl>
    <w:lvl w:ilvl="6">
      <w:start w:val="1"/>
      <w:numFmt w:val="decimal"/>
      <w:isLgl/>
      <w:lvlText w:val="%1.%2.%3.%4.%5.%6.%7"/>
      <w:lvlJc w:val="left"/>
      <w:pPr>
        <w:ind w:left="6435" w:hanging="1440"/>
      </w:pPr>
      <w:rPr>
        <w:rFonts w:ascii="Arial" w:hAnsi="Arial" w:cs="Arial" w:hint="default"/>
        <w:sz w:val="24"/>
      </w:rPr>
    </w:lvl>
    <w:lvl w:ilvl="7">
      <w:start w:val="1"/>
      <w:numFmt w:val="decimal"/>
      <w:isLgl/>
      <w:lvlText w:val="%1.%2.%3.%4.%5.%6.%7.%8"/>
      <w:lvlJc w:val="left"/>
      <w:pPr>
        <w:ind w:left="7362" w:hanging="1440"/>
      </w:pPr>
      <w:rPr>
        <w:rFonts w:ascii="Arial" w:hAnsi="Arial" w:cs="Arial" w:hint="default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8289" w:hanging="1440"/>
      </w:pPr>
      <w:rPr>
        <w:rFonts w:ascii="Arial" w:hAnsi="Arial" w:cs="Arial" w:hint="default"/>
        <w:sz w:val="24"/>
      </w:rPr>
    </w:lvl>
  </w:abstractNum>
  <w:abstractNum w:abstractNumId="14" w15:restartNumberingAfterBreak="0">
    <w:nsid w:val="22497270"/>
    <w:multiLevelType w:val="hybridMultilevel"/>
    <w:tmpl w:val="FFD40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F24870"/>
    <w:multiLevelType w:val="hybridMultilevel"/>
    <w:tmpl w:val="FFFFFFFF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C1684C"/>
    <w:multiLevelType w:val="hybridMultilevel"/>
    <w:tmpl w:val="EF029F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2B27E2"/>
    <w:multiLevelType w:val="hybridMultilevel"/>
    <w:tmpl w:val="838C0550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8" w15:restartNumberingAfterBreak="0">
    <w:nsid w:val="263F043D"/>
    <w:multiLevelType w:val="hybridMultilevel"/>
    <w:tmpl w:val="73749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82C03"/>
    <w:multiLevelType w:val="hybridMultilevel"/>
    <w:tmpl w:val="4D9CE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5278BB"/>
    <w:multiLevelType w:val="hybridMultilevel"/>
    <w:tmpl w:val="C4E05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AB0DEE"/>
    <w:multiLevelType w:val="hybridMultilevel"/>
    <w:tmpl w:val="28886508"/>
    <w:lvl w:ilvl="0" w:tplc="08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2" w15:restartNumberingAfterBreak="0">
    <w:nsid w:val="4386351C"/>
    <w:multiLevelType w:val="hybridMultilevel"/>
    <w:tmpl w:val="69E87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FE2DDF"/>
    <w:multiLevelType w:val="hybridMultilevel"/>
    <w:tmpl w:val="FFFFFFFF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836222"/>
    <w:multiLevelType w:val="hybridMultilevel"/>
    <w:tmpl w:val="148A33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495A79"/>
    <w:multiLevelType w:val="hybridMultilevel"/>
    <w:tmpl w:val="2EF61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0E6E49"/>
    <w:multiLevelType w:val="hybridMultilevel"/>
    <w:tmpl w:val="7B201B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C60474"/>
    <w:multiLevelType w:val="hybridMultilevel"/>
    <w:tmpl w:val="F5D2FA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A82B56"/>
    <w:multiLevelType w:val="hybridMultilevel"/>
    <w:tmpl w:val="FFFFFFFF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51045B83"/>
    <w:multiLevelType w:val="hybridMultilevel"/>
    <w:tmpl w:val="E88849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89764E"/>
    <w:multiLevelType w:val="hybridMultilevel"/>
    <w:tmpl w:val="C9C2C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476745"/>
    <w:multiLevelType w:val="hybridMultilevel"/>
    <w:tmpl w:val="FFFFFFFF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5B1E6D"/>
    <w:multiLevelType w:val="hybridMultilevel"/>
    <w:tmpl w:val="DE4217BA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33" w15:restartNumberingAfterBreak="0">
    <w:nsid w:val="5A675978"/>
    <w:multiLevelType w:val="hybridMultilevel"/>
    <w:tmpl w:val="3DA8D0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C00239"/>
    <w:multiLevelType w:val="hybridMultilevel"/>
    <w:tmpl w:val="F0BCE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847CA9"/>
    <w:multiLevelType w:val="hybridMultilevel"/>
    <w:tmpl w:val="7632F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042964"/>
    <w:multiLevelType w:val="hybridMultilevel"/>
    <w:tmpl w:val="145A02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1B1B2C"/>
    <w:multiLevelType w:val="hybridMultilevel"/>
    <w:tmpl w:val="5860F01A"/>
    <w:lvl w:ilvl="0" w:tplc="08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38" w15:restartNumberingAfterBreak="0">
    <w:nsid w:val="6D982F30"/>
    <w:multiLevelType w:val="hybridMultilevel"/>
    <w:tmpl w:val="62B2B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6E3529"/>
    <w:multiLevelType w:val="hybridMultilevel"/>
    <w:tmpl w:val="4170E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EF7DAB"/>
    <w:multiLevelType w:val="hybridMultilevel"/>
    <w:tmpl w:val="BFDA84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B20A99"/>
    <w:multiLevelType w:val="hybridMultilevel"/>
    <w:tmpl w:val="F9B8BEB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55534B"/>
    <w:multiLevelType w:val="hybridMultilevel"/>
    <w:tmpl w:val="7496FB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9221051">
    <w:abstractNumId w:val="17"/>
  </w:num>
  <w:num w:numId="2" w16cid:durableId="1975518520">
    <w:abstractNumId w:val="32"/>
  </w:num>
  <w:num w:numId="3" w16cid:durableId="850335608">
    <w:abstractNumId w:val="1"/>
  </w:num>
  <w:num w:numId="4" w16cid:durableId="1300454823">
    <w:abstractNumId w:val="39"/>
  </w:num>
  <w:num w:numId="5" w16cid:durableId="7827855">
    <w:abstractNumId w:val="9"/>
  </w:num>
  <w:num w:numId="6" w16cid:durableId="1476070946">
    <w:abstractNumId w:val="2"/>
  </w:num>
  <w:num w:numId="7" w16cid:durableId="1745182686">
    <w:abstractNumId w:val="30"/>
  </w:num>
  <w:num w:numId="8" w16cid:durableId="34353976">
    <w:abstractNumId w:val="38"/>
  </w:num>
  <w:num w:numId="9" w16cid:durableId="426970531">
    <w:abstractNumId w:val="4"/>
  </w:num>
  <w:num w:numId="10" w16cid:durableId="484510636">
    <w:abstractNumId w:val="0"/>
  </w:num>
  <w:num w:numId="11" w16cid:durableId="1991447493">
    <w:abstractNumId w:val="7"/>
  </w:num>
  <w:num w:numId="12" w16cid:durableId="1461679777">
    <w:abstractNumId w:val="16"/>
  </w:num>
  <w:num w:numId="13" w16cid:durableId="148713903">
    <w:abstractNumId w:val="13"/>
  </w:num>
  <w:num w:numId="14" w16cid:durableId="1023827645">
    <w:abstractNumId w:val="21"/>
  </w:num>
  <w:num w:numId="15" w16cid:durableId="1137600777">
    <w:abstractNumId w:val="33"/>
  </w:num>
  <w:num w:numId="16" w16cid:durableId="1972127814">
    <w:abstractNumId w:val="5"/>
  </w:num>
  <w:num w:numId="17" w16cid:durableId="1533421605">
    <w:abstractNumId w:val="29"/>
  </w:num>
  <w:num w:numId="18" w16cid:durableId="1823958710">
    <w:abstractNumId w:val="8"/>
  </w:num>
  <w:num w:numId="19" w16cid:durableId="1621256785">
    <w:abstractNumId w:val="26"/>
  </w:num>
  <w:num w:numId="20" w16cid:durableId="479999713">
    <w:abstractNumId w:val="22"/>
  </w:num>
  <w:num w:numId="21" w16cid:durableId="1224413195">
    <w:abstractNumId w:val="18"/>
  </w:num>
  <w:num w:numId="22" w16cid:durableId="912854423">
    <w:abstractNumId w:val="37"/>
  </w:num>
  <w:num w:numId="23" w16cid:durableId="1091973879">
    <w:abstractNumId w:val="35"/>
  </w:num>
  <w:num w:numId="24" w16cid:durableId="1483162137">
    <w:abstractNumId w:val="27"/>
  </w:num>
  <w:num w:numId="25" w16cid:durableId="1510173885">
    <w:abstractNumId w:val="40"/>
  </w:num>
  <w:num w:numId="26" w16cid:durableId="2065837206">
    <w:abstractNumId w:val="10"/>
  </w:num>
  <w:num w:numId="27" w16cid:durableId="685324746">
    <w:abstractNumId w:val="34"/>
  </w:num>
  <w:num w:numId="28" w16cid:durableId="2108648217">
    <w:abstractNumId w:val="6"/>
  </w:num>
  <w:num w:numId="29" w16cid:durableId="302198750">
    <w:abstractNumId w:val="42"/>
  </w:num>
  <w:num w:numId="30" w16cid:durableId="664751075">
    <w:abstractNumId w:val="24"/>
  </w:num>
  <w:num w:numId="31" w16cid:durableId="1618172806">
    <w:abstractNumId w:val="36"/>
  </w:num>
  <w:num w:numId="32" w16cid:durableId="943002474">
    <w:abstractNumId w:val="19"/>
  </w:num>
  <w:num w:numId="33" w16cid:durableId="1654141208">
    <w:abstractNumId w:val="20"/>
  </w:num>
  <w:num w:numId="34" w16cid:durableId="1860775946">
    <w:abstractNumId w:val="25"/>
  </w:num>
  <w:num w:numId="35" w16cid:durableId="1690831510">
    <w:abstractNumId w:val="28"/>
  </w:num>
  <w:num w:numId="36" w16cid:durableId="1932542375">
    <w:abstractNumId w:val="11"/>
  </w:num>
  <w:num w:numId="37" w16cid:durableId="196241253">
    <w:abstractNumId w:val="23"/>
  </w:num>
  <w:num w:numId="38" w16cid:durableId="285743236">
    <w:abstractNumId w:val="15"/>
  </w:num>
  <w:num w:numId="39" w16cid:durableId="1955138582">
    <w:abstractNumId w:val="31"/>
  </w:num>
  <w:num w:numId="40" w16cid:durableId="745684830">
    <w:abstractNumId w:val="14"/>
  </w:num>
  <w:num w:numId="41" w16cid:durableId="870144260">
    <w:abstractNumId w:val="12"/>
  </w:num>
  <w:num w:numId="42" w16cid:durableId="646323167">
    <w:abstractNumId w:val="41"/>
  </w:num>
  <w:num w:numId="43" w16cid:durableId="13758112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1tDQ0NbEwMzY0NzRS0lEKTi0uzszPAykwqgUAdbWRxCwAAAA="/>
  </w:docVars>
  <w:rsids>
    <w:rsidRoot w:val="002120F2"/>
    <w:rsid w:val="0000400C"/>
    <w:rsid w:val="00025166"/>
    <w:rsid w:val="0004503A"/>
    <w:rsid w:val="0005351C"/>
    <w:rsid w:val="00056837"/>
    <w:rsid w:val="000651E8"/>
    <w:rsid w:val="00077D64"/>
    <w:rsid w:val="00084B58"/>
    <w:rsid w:val="0008604A"/>
    <w:rsid w:val="00096E60"/>
    <w:rsid w:val="000A2828"/>
    <w:rsid w:val="000A4728"/>
    <w:rsid w:val="000B11F2"/>
    <w:rsid w:val="000B5F25"/>
    <w:rsid w:val="000E21DF"/>
    <w:rsid w:val="001102D1"/>
    <w:rsid w:val="00112A96"/>
    <w:rsid w:val="00146A93"/>
    <w:rsid w:val="00176D4A"/>
    <w:rsid w:val="0019406F"/>
    <w:rsid w:val="001B1AC3"/>
    <w:rsid w:val="001F01AC"/>
    <w:rsid w:val="00204A84"/>
    <w:rsid w:val="002120F2"/>
    <w:rsid w:val="00220813"/>
    <w:rsid w:val="00226445"/>
    <w:rsid w:val="002346DC"/>
    <w:rsid w:val="00236CE4"/>
    <w:rsid w:val="002650FE"/>
    <w:rsid w:val="0028385B"/>
    <w:rsid w:val="002939AC"/>
    <w:rsid w:val="002B4C8E"/>
    <w:rsid w:val="002B6CC4"/>
    <w:rsid w:val="002C26DB"/>
    <w:rsid w:val="002D2036"/>
    <w:rsid w:val="002D7A90"/>
    <w:rsid w:val="00312AE6"/>
    <w:rsid w:val="00337FAC"/>
    <w:rsid w:val="00342E47"/>
    <w:rsid w:val="00347606"/>
    <w:rsid w:val="00354B61"/>
    <w:rsid w:val="00372820"/>
    <w:rsid w:val="00372EC0"/>
    <w:rsid w:val="00382928"/>
    <w:rsid w:val="0038654D"/>
    <w:rsid w:val="003B299F"/>
    <w:rsid w:val="003B6E14"/>
    <w:rsid w:val="003C4D33"/>
    <w:rsid w:val="003F074C"/>
    <w:rsid w:val="00404690"/>
    <w:rsid w:val="00417405"/>
    <w:rsid w:val="00430412"/>
    <w:rsid w:val="00456CD8"/>
    <w:rsid w:val="00456E09"/>
    <w:rsid w:val="0047511E"/>
    <w:rsid w:val="00476F2E"/>
    <w:rsid w:val="004911C8"/>
    <w:rsid w:val="004A71BE"/>
    <w:rsid w:val="004B25C8"/>
    <w:rsid w:val="004B67D8"/>
    <w:rsid w:val="004C0E93"/>
    <w:rsid w:val="004E3B1D"/>
    <w:rsid w:val="004F4D37"/>
    <w:rsid w:val="0050125B"/>
    <w:rsid w:val="005073C9"/>
    <w:rsid w:val="00516DC3"/>
    <w:rsid w:val="005438C7"/>
    <w:rsid w:val="00546099"/>
    <w:rsid w:val="0055233D"/>
    <w:rsid w:val="0056182D"/>
    <w:rsid w:val="005773F9"/>
    <w:rsid w:val="005972E9"/>
    <w:rsid w:val="005A41A6"/>
    <w:rsid w:val="005A52C6"/>
    <w:rsid w:val="005A5468"/>
    <w:rsid w:val="005B3268"/>
    <w:rsid w:val="005C28DD"/>
    <w:rsid w:val="006146DC"/>
    <w:rsid w:val="00644700"/>
    <w:rsid w:val="00646EC8"/>
    <w:rsid w:val="0066368B"/>
    <w:rsid w:val="006639B4"/>
    <w:rsid w:val="00670B19"/>
    <w:rsid w:val="00671C59"/>
    <w:rsid w:val="006776DF"/>
    <w:rsid w:val="00691979"/>
    <w:rsid w:val="006A6FD2"/>
    <w:rsid w:val="006F5EFB"/>
    <w:rsid w:val="00740E7A"/>
    <w:rsid w:val="00742B56"/>
    <w:rsid w:val="007545C4"/>
    <w:rsid w:val="00754797"/>
    <w:rsid w:val="0076213D"/>
    <w:rsid w:val="007A78C9"/>
    <w:rsid w:val="00824B8B"/>
    <w:rsid w:val="00855ADD"/>
    <w:rsid w:val="008560D9"/>
    <w:rsid w:val="00875F44"/>
    <w:rsid w:val="00896E84"/>
    <w:rsid w:val="008970E8"/>
    <w:rsid w:val="008B0F36"/>
    <w:rsid w:val="008F74F1"/>
    <w:rsid w:val="00906D82"/>
    <w:rsid w:val="00955D23"/>
    <w:rsid w:val="009617E0"/>
    <w:rsid w:val="00986AFA"/>
    <w:rsid w:val="0099166F"/>
    <w:rsid w:val="00996EF6"/>
    <w:rsid w:val="009D238C"/>
    <w:rsid w:val="009F40E3"/>
    <w:rsid w:val="009F5940"/>
    <w:rsid w:val="00A27A09"/>
    <w:rsid w:val="00A3385E"/>
    <w:rsid w:val="00A77473"/>
    <w:rsid w:val="00AA00E0"/>
    <w:rsid w:val="00AA3F9A"/>
    <w:rsid w:val="00AA4C52"/>
    <w:rsid w:val="00AB3ED3"/>
    <w:rsid w:val="00AD41E1"/>
    <w:rsid w:val="00AE46F9"/>
    <w:rsid w:val="00B310E0"/>
    <w:rsid w:val="00B42FD2"/>
    <w:rsid w:val="00B45A25"/>
    <w:rsid w:val="00B504E2"/>
    <w:rsid w:val="00B8340B"/>
    <w:rsid w:val="00B85398"/>
    <w:rsid w:val="00B928D9"/>
    <w:rsid w:val="00B95919"/>
    <w:rsid w:val="00B96DD9"/>
    <w:rsid w:val="00BA0399"/>
    <w:rsid w:val="00BA5C83"/>
    <w:rsid w:val="00BC2D05"/>
    <w:rsid w:val="00BD1C2F"/>
    <w:rsid w:val="00BF03FB"/>
    <w:rsid w:val="00BF1307"/>
    <w:rsid w:val="00C038DC"/>
    <w:rsid w:val="00C1135E"/>
    <w:rsid w:val="00C35539"/>
    <w:rsid w:val="00C46D8D"/>
    <w:rsid w:val="00C57119"/>
    <w:rsid w:val="00C818A7"/>
    <w:rsid w:val="00C924BD"/>
    <w:rsid w:val="00C92D52"/>
    <w:rsid w:val="00C93C48"/>
    <w:rsid w:val="00CD55A4"/>
    <w:rsid w:val="00CD6CA7"/>
    <w:rsid w:val="00CE184B"/>
    <w:rsid w:val="00CE3D8D"/>
    <w:rsid w:val="00D03462"/>
    <w:rsid w:val="00D11201"/>
    <w:rsid w:val="00D26397"/>
    <w:rsid w:val="00D44059"/>
    <w:rsid w:val="00D45D5B"/>
    <w:rsid w:val="00D51DC6"/>
    <w:rsid w:val="00D52CB9"/>
    <w:rsid w:val="00D63599"/>
    <w:rsid w:val="00D72749"/>
    <w:rsid w:val="00D8003B"/>
    <w:rsid w:val="00D96556"/>
    <w:rsid w:val="00DA06BE"/>
    <w:rsid w:val="00DB01F1"/>
    <w:rsid w:val="00DF0CE5"/>
    <w:rsid w:val="00E002CA"/>
    <w:rsid w:val="00E160D4"/>
    <w:rsid w:val="00E16822"/>
    <w:rsid w:val="00E21483"/>
    <w:rsid w:val="00E274D9"/>
    <w:rsid w:val="00E35696"/>
    <w:rsid w:val="00E60AB1"/>
    <w:rsid w:val="00E705ED"/>
    <w:rsid w:val="00EA75FA"/>
    <w:rsid w:val="00EE5191"/>
    <w:rsid w:val="00EE7F2D"/>
    <w:rsid w:val="00EF4D65"/>
    <w:rsid w:val="00F0337D"/>
    <w:rsid w:val="00F26961"/>
    <w:rsid w:val="00F6198B"/>
    <w:rsid w:val="00F92378"/>
    <w:rsid w:val="00FB002A"/>
    <w:rsid w:val="00FB2DEA"/>
    <w:rsid w:val="00FB519B"/>
    <w:rsid w:val="00FD1B79"/>
    <w:rsid w:val="00FE51EA"/>
    <w:rsid w:val="049BD868"/>
    <w:rsid w:val="08C73C1D"/>
    <w:rsid w:val="0BFEDCDF"/>
    <w:rsid w:val="1135908E"/>
    <w:rsid w:val="163B527D"/>
    <w:rsid w:val="18355279"/>
    <w:rsid w:val="1AD70032"/>
    <w:rsid w:val="29CE1E47"/>
    <w:rsid w:val="2FBFC515"/>
    <w:rsid w:val="4FA616D5"/>
    <w:rsid w:val="629FE1C2"/>
    <w:rsid w:val="711ADFE3"/>
    <w:rsid w:val="763AAD5B"/>
    <w:rsid w:val="7C01E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4A3950E"/>
  <w14:defaultImageDpi w14:val="300"/>
  <w15:docId w15:val="{4ABDF001-8541-4053-AD4E-1415D2129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0F2"/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02D1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6776DF"/>
    <w:pPr>
      <w:keepNext/>
      <w:jc w:val="both"/>
      <w:outlineLvl w:val="2"/>
    </w:pPr>
    <w:rPr>
      <w:rFonts w:ascii="Arial" w:hAnsi="Arial"/>
      <w:b/>
      <w:sz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2120F2"/>
    <w:pPr>
      <w:spacing w:after="120"/>
      <w:ind w:left="283"/>
    </w:pPr>
    <w:rPr>
      <w:rFonts w:ascii="Arial" w:hAnsi="Arial"/>
      <w:sz w:val="22"/>
      <w:lang w:eastAsia="en-GB"/>
    </w:rPr>
  </w:style>
  <w:style w:type="character" w:customStyle="1" w:styleId="BodyTextIndentChar">
    <w:name w:val="Body Text Indent Char"/>
    <w:basedOn w:val="DefaultParagraphFont"/>
    <w:link w:val="BodyTextIndent"/>
    <w:rsid w:val="002120F2"/>
    <w:rPr>
      <w:rFonts w:ascii="Arial" w:eastAsia="Times New Roman" w:hAnsi="Arial" w:cs="Times New Roman"/>
      <w:sz w:val="22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41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1E1"/>
    <w:rPr>
      <w:rFonts w:ascii="Tahoma" w:eastAsia="Times New Roman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6776DF"/>
    <w:rPr>
      <w:rFonts w:ascii="Arial" w:eastAsia="Times New Roman" w:hAnsi="Arial" w:cs="Times New Roman"/>
      <w:b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342E4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02D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table" w:styleId="TableGrid">
    <w:name w:val="Table Grid"/>
    <w:basedOn w:val="TableNormal"/>
    <w:uiPriority w:val="59"/>
    <w:rsid w:val="00996E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1C5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1C59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71C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1C59"/>
    <w:rPr>
      <w:rFonts w:ascii="Times New Roman" w:eastAsia="Times New Roman" w:hAnsi="Times New Roman" w:cs="Times New Roman"/>
      <w:sz w:val="20"/>
      <w:szCs w:val="20"/>
    </w:rPr>
  </w:style>
  <w:style w:type="paragraph" w:customStyle="1" w:styleId="NumberedList">
    <w:name w:val="Numbered_List"/>
    <w:basedOn w:val="Normal"/>
    <w:link w:val="NumberedListChar"/>
    <w:qFormat/>
    <w:rsid w:val="0004503A"/>
    <w:pPr>
      <w:tabs>
        <w:tab w:val="left" w:pos="567"/>
      </w:tabs>
      <w:spacing w:after="120"/>
      <w:ind w:left="567" w:hanging="567"/>
    </w:pPr>
    <w:rPr>
      <w:rFonts w:ascii="Calibri" w:hAnsi="Calibri"/>
      <w:sz w:val="24"/>
      <w:szCs w:val="24"/>
      <w:lang w:val="en-US" w:eastAsia="x-none"/>
    </w:rPr>
  </w:style>
  <w:style w:type="character" w:customStyle="1" w:styleId="NumberedListChar">
    <w:name w:val="Numbered_List Char"/>
    <w:link w:val="NumberedList"/>
    <w:rsid w:val="0004503A"/>
    <w:rPr>
      <w:rFonts w:ascii="Calibri" w:eastAsia="Times New Roman" w:hAnsi="Calibri" w:cs="Times New Roman"/>
      <w:lang w:val="en-US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69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9f71b0-df7f-4216-b3ad-9881014e45f6">
      <Terms xmlns="http://schemas.microsoft.com/office/infopath/2007/PartnerControls"/>
    </lcf76f155ced4ddcb4097134ff3c332f>
    <TaxCatchAll xmlns="cdaccf56-20e4-461d-a665-de8b9c5e51b9" xsi:nil="true"/>
    <SharedWithUsers xmlns="cdaccf56-20e4-461d-a665-de8b9c5e51b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A129C84989A64B80862E59FBFA69A0" ma:contentTypeVersion="17" ma:contentTypeDescription="Create a new document." ma:contentTypeScope="" ma:versionID="90ed2c300cf93ca03d813c5b91f37c0a">
  <xsd:schema xmlns:xsd="http://www.w3.org/2001/XMLSchema" xmlns:xs="http://www.w3.org/2001/XMLSchema" xmlns:p="http://schemas.microsoft.com/office/2006/metadata/properties" xmlns:ns2="b29f71b0-df7f-4216-b3ad-9881014e45f6" xmlns:ns3="cdaccf56-20e4-461d-a665-de8b9c5e51b9" targetNamespace="http://schemas.microsoft.com/office/2006/metadata/properties" ma:root="true" ma:fieldsID="fe31f37eb90ffc66ba787ca045d28931" ns2:_="" ns3:_="">
    <xsd:import namespace="b29f71b0-df7f-4216-b3ad-9881014e45f6"/>
    <xsd:import namespace="cdaccf56-20e4-461d-a665-de8b9c5e51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9f71b0-df7f-4216-b3ad-9881014e45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d5b60b8-566a-4afd-9464-ef9003e932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accf56-20e4-461d-a665-de8b9c5e51b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6a0cbb9-d2c7-4ead-a3d8-e30a3e5f7bb4}" ma:internalName="TaxCatchAll" ma:showField="CatchAllData" ma:web="cdaccf56-20e4-461d-a665-de8b9c5e51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F33382-A3EA-4352-8205-44A5D17CB8F3}">
  <ds:schemaRefs>
    <ds:schemaRef ds:uri="http://schemas.microsoft.com/office/2006/metadata/properties"/>
    <ds:schemaRef ds:uri="http://schemas.microsoft.com/office/infopath/2007/PartnerControls"/>
    <ds:schemaRef ds:uri="b29f71b0-df7f-4216-b3ad-9881014e45f6"/>
    <ds:schemaRef ds:uri="cdaccf56-20e4-461d-a665-de8b9c5e51b9"/>
  </ds:schemaRefs>
</ds:datastoreItem>
</file>

<file path=customXml/itemProps2.xml><?xml version="1.0" encoding="utf-8"?>
<ds:datastoreItem xmlns:ds="http://schemas.openxmlformats.org/officeDocument/2006/customXml" ds:itemID="{416DA6A3-4732-4546-9F3B-E61DBA8102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A7A9D2-0D08-434A-976C-85562178E0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300473-6631-4A39-86C9-58AB644DA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9f71b0-df7f-4216-b3ad-9881014e45f6"/>
    <ds:schemaRef ds:uri="cdaccf56-20e4-461d-a665-de8b9c5e51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39</Words>
  <Characters>706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ice</dc:creator>
  <cp:lastModifiedBy>A Adams</cp:lastModifiedBy>
  <cp:revision>76</cp:revision>
  <cp:lastPrinted>2022-12-15T15:20:00Z</cp:lastPrinted>
  <dcterms:created xsi:type="dcterms:W3CDTF">2025-03-24T11:01:00Z</dcterms:created>
  <dcterms:modified xsi:type="dcterms:W3CDTF">2026-05-21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A129C84989A64B80862E59FBFA69A0</vt:lpwstr>
  </property>
  <property fmtid="{D5CDD505-2E9C-101B-9397-08002B2CF9AE}" pid="3" name="xd_ProgID">
    <vt:lpwstr/>
  </property>
  <property fmtid="{D5CDD505-2E9C-101B-9397-08002B2CF9AE}" pid="4" name="MediaServiceImageTags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</Properties>
</file>